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29217"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1276F88C" wp14:editId="7929BCF7">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51435314" wp14:editId="1ED71024">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3116CD" w14:textId="77777777" w:rsidR="00921F74" w:rsidRDefault="00921F74" w:rsidP="005F6C1A">
                            <w:pPr>
                              <w:jc w:val="center"/>
                            </w:pPr>
                          </w:p>
                          <w:p w14:paraId="0C446A54" w14:textId="77777777" w:rsidR="00921F74" w:rsidRDefault="00921F74" w:rsidP="005F6C1A">
                            <w:pPr>
                              <w:jc w:val="center"/>
                            </w:pPr>
                          </w:p>
                          <w:p w14:paraId="37AFC04E" w14:textId="77777777" w:rsidR="00921F74" w:rsidRDefault="00921F74" w:rsidP="005F6C1A">
                            <w:pPr>
                              <w:jc w:val="center"/>
                            </w:pPr>
                          </w:p>
                          <w:p w14:paraId="6C71351E" w14:textId="7D357EB7" w:rsidR="00921F74" w:rsidRDefault="009077F4" w:rsidP="005F6C1A">
                            <w:pPr>
                              <w:jc w:val="center"/>
                            </w:pPr>
                            <w:proofErr w:type="spellStart"/>
                            <w:r>
                              <w:t>hh</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35314"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0E3116CD" w14:textId="77777777" w:rsidR="00921F74" w:rsidRDefault="00921F74" w:rsidP="005F6C1A">
                      <w:pPr>
                        <w:jc w:val="center"/>
                      </w:pPr>
                    </w:p>
                    <w:p w14:paraId="0C446A54" w14:textId="77777777" w:rsidR="00921F74" w:rsidRDefault="00921F74" w:rsidP="005F6C1A">
                      <w:pPr>
                        <w:jc w:val="center"/>
                      </w:pPr>
                    </w:p>
                    <w:p w14:paraId="37AFC04E" w14:textId="77777777" w:rsidR="00921F74" w:rsidRDefault="00921F74" w:rsidP="005F6C1A">
                      <w:pPr>
                        <w:jc w:val="center"/>
                      </w:pPr>
                    </w:p>
                    <w:p w14:paraId="6C71351E" w14:textId="7D357EB7" w:rsidR="00921F74" w:rsidRDefault="009077F4" w:rsidP="005F6C1A">
                      <w:pPr>
                        <w:jc w:val="center"/>
                      </w:pPr>
                      <w:proofErr w:type="spellStart"/>
                      <w:r>
                        <w:t>hh</w:t>
                      </w:r>
                      <w:proofErr w:type="spellEnd"/>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268B8746"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2241032C" w14:textId="77777777" w:rsidTr="00B35DAB">
        <w:tc>
          <w:tcPr>
            <w:tcW w:w="965" w:type="dxa"/>
            <w:shd w:val="clear" w:color="auto" w:fill="auto"/>
          </w:tcPr>
          <w:p w14:paraId="51D15947" w14:textId="77777777" w:rsidR="00B35DAB" w:rsidRPr="00B231D1" w:rsidRDefault="00B35DAB" w:rsidP="00B35DAB">
            <w:pPr>
              <w:rPr>
                <w:rFonts w:eastAsia="Arial Unicode MS" w:cstheme="minorHAnsi"/>
              </w:rPr>
            </w:pPr>
          </w:p>
        </w:tc>
        <w:tc>
          <w:tcPr>
            <w:tcW w:w="7178" w:type="dxa"/>
            <w:shd w:val="clear" w:color="auto" w:fill="auto"/>
          </w:tcPr>
          <w:p w14:paraId="675AD241" w14:textId="77777777" w:rsidR="00B35DAB" w:rsidRPr="00B231D1" w:rsidRDefault="00B35DAB" w:rsidP="00B35DAB">
            <w:pPr>
              <w:pStyle w:val="Subtitle"/>
              <w:rPr>
                <w:rFonts w:eastAsia="Arial Unicode MS" w:cstheme="minorHAnsi"/>
                <w:i w:val="0"/>
              </w:rPr>
            </w:pPr>
          </w:p>
        </w:tc>
      </w:tr>
    </w:tbl>
    <w:p w14:paraId="3323769E"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3B9301CE" wp14:editId="69C2D0CC">
            <wp:simplePos x="0" y="0"/>
            <wp:positionH relativeFrom="column">
              <wp:posOffset>-599440</wp:posOffset>
            </wp:positionH>
            <wp:positionV relativeFrom="paragraph">
              <wp:posOffset>7535545</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04815F86" wp14:editId="723A4AB4">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4150CFFB" wp14:editId="54479BEF">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5A36122A" wp14:editId="6763B623">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4BD3C801"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6ACAD60"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6122A"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4BD3C801"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6ACAD60"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728A57BF" w14:textId="77777777" w:rsidR="00660977" w:rsidRDefault="00660977" w:rsidP="00660977">
      <w:pPr>
        <w:tabs>
          <w:tab w:val="left" w:pos="6187"/>
        </w:tabs>
      </w:pPr>
      <w:r>
        <w:lastRenderedPageBreak/>
        <w:tab/>
      </w:r>
    </w:p>
    <w:p w14:paraId="40553E1C" w14:textId="77777777" w:rsidR="00660977" w:rsidRDefault="00660977" w:rsidP="00660977"/>
    <w:p w14:paraId="213C9E9A" w14:textId="77777777" w:rsidR="00660977" w:rsidRPr="00921A55" w:rsidRDefault="00660977" w:rsidP="00660977"/>
    <w:p w14:paraId="2D9D3909" w14:textId="5D8CF770" w:rsidR="00660977" w:rsidRPr="004E0D79" w:rsidRDefault="00660977" w:rsidP="004E0D79">
      <w:pPr>
        <w:pStyle w:val="GuideName"/>
        <w:framePr w:w="7576" w:h="5641" w:hRule="exact" w:wrap="around" w:hAnchor="page" w:x="3316" w:y="108"/>
        <w:spacing w:line="192" w:lineRule="auto"/>
        <w:rPr>
          <w:sz w:val="80"/>
          <w:szCs w:val="80"/>
        </w:rPr>
      </w:pPr>
      <w:proofErr w:type="spellStart"/>
      <w:r w:rsidRPr="004E0D79">
        <w:rPr>
          <w:sz w:val="80"/>
          <w:szCs w:val="80"/>
        </w:rPr>
        <w:t>Finance</w:t>
      </w:r>
      <w:r w:rsidR="00201EA3" w:rsidRPr="004E0D79">
        <w:rPr>
          <w:sz w:val="80"/>
          <w:szCs w:val="80"/>
        </w:rPr>
        <w:t>p</w:t>
      </w:r>
      <w:r w:rsidRPr="004E0D79">
        <w:rPr>
          <w:sz w:val="80"/>
          <w:szCs w:val="80"/>
        </w:rPr>
        <w:t>eer</w:t>
      </w:r>
      <w:proofErr w:type="spellEnd"/>
      <w:r w:rsidRPr="004E0D79">
        <w:rPr>
          <w:sz w:val="80"/>
          <w:szCs w:val="80"/>
        </w:rPr>
        <w:t xml:space="preserve"> </w:t>
      </w:r>
      <w:r w:rsidR="00201EA3" w:rsidRPr="004E0D79">
        <w:rPr>
          <w:sz w:val="80"/>
          <w:szCs w:val="80"/>
        </w:rPr>
        <w:t xml:space="preserve">Automation </w:t>
      </w:r>
      <w:r w:rsidRPr="004E0D79">
        <w:rPr>
          <w:sz w:val="80"/>
          <w:szCs w:val="80"/>
        </w:rPr>
        <w:t>Documentati</w:t>
      </w:r>
      <w:r w:rsidR="004E0D79" w:rsidRPr="004E0D79">
        <w:rPr>
          <w:sz w:val="80"/>
          <w:szCs w:val="80"/>
        </w:rPr>
        <w:t>on</w:t>
      </w:r>
      <w:r w:rsidRPr="004E0D79">
        <w:rPr>
          <w:sz w:val="80"/>
          <w:szCs w:val="80"/>
        </w:rPr>
        <w:t xml:space="preserve"> </w:t>
      </w:r>
    </w:p>
    <w:p w14:paraId="03A1E5DD" w14:textId="77777777" w:rsidR="00660977" w:rsidRDefault="00660977" w:rsidP="00660977">
      <w:pPr>
        <w:pStyle w:val="Name"/>
      </w:pPr>
    </w:p>
    <w:p w14:paraId="74FC0FB8" w14:textId="77777777" w:rsidR="00660977" w:rsidRDefault="00660977" w:rsidP="00660977">
      <w:pPr>
        <w:pStyle w:val="Subtitle"/>
      </w:pPr>
    </w:p>
    <w:p w14:paraId="04F40E24" w14:textId="77777777" w:rsidR="00660977" w:rsidRDefault="00660977" w:rsidP="00660977">
      <w:pPr>
        <w:pStyle w:val="Subtitle"/>
      </w:pPr>
    </w:p>
    <w:p w14:paraId="21CF3E24" w14:textId="77777777" w:rsidR="00660977" w:rsidRDefault="00660977" w:rsidP="00660977">
      <w:pPr>
        <w:pStyle w:val="Subtitle"/>
        <w:jc w:val="both"/>
      </w:pPr>
    </w:p>
    <w:p w14:paraId="268FB45C" w14:textId="77777777" w:rsidR="00660977" w:rsidRDefault="00660977" w:rsidP="00660977">
      <w:pPr>
        <w:pStyle w:val="Subtitle"/>
        <w:jc w:val="both"/>
      </w:pPr>
    </w:p>
    <w:p w14:paraId="7206F99F" w14:textId="77777777" w:rsidR="00660977" w:rsidRDefault="00660977" w:rsidP="00660977">
      <w:pPr>
        <w:pStyle w:val="Subtitle"/>
        <w:jc w:val="both"/>
      </w:pPr>
    </w:p>
    <w:p w14:paraId="10A33E8D" w14:textId="77777777" w:rsidR="00660977" w:rsidRDefault="00660977" w:rsidP="00660977">
      <w:pPr>
        <w:pStyle w:val="Subtitle"/>
        <w:jc w:val="both"/>
      </w:pPr>
    </w:p>
    <w:p w14:paraId="61A36F60" w14:textId="77777777" w:rsidR="00660977" w:rsidRDefault="00660977" w:rsidP="00660977">
      <w:pPr>
        <w:pStyle w:val="Subtitle"/>
        <w:jc w:val="both"/>
      </w:pPr>
    </w:p>
    <w:p w14:paraId="55F4B301" w14:textId="77777777" w:rsidR="00660977" w:rsidRDefault="00660977" w:rsidP="00660977">
      <w:pPr>
        <w:pStyle w:val="Subtitle"/>
        <w:jc w:val="both"/>
      </w:pPr>
    </w:p>
    <w:p w14:paraId="2784143E" w14:textId="77777777" w:rsidR="00660977" w:rsidRDefault="00660977" w:rsidP="00660977">
      <w:pPr>
        <w:pStyle w:val="Subtitle"/>
        <w:jc w:val="both"/>
      </w:pPr>
    </w:p>
    <w:p w14:paraId="11095110" w14:textId="77777777" w:rsidR="00660977" w:rsidRDefault="00660977" w:rsidP="00660977">
      <w:pPr>
        <w:pStyle w:val="Subtitle"/>
        <w:jc w:val="both"/>
      </w:pPr>
    </w:p>
    <w:p w14:paraId="2D7791AE" w14:textId="77777777" w:rsidR="00660977" w:rsidRDefault="00660977" w:rsidP="00660977">
      <w:pPr>
        <w:pStyle w:val="Subtitle"/>
        <w:jc w:val="both"/>
      </w:pPr>
    </w:p>
    <w:p w14:paraId="5F1C82E5" w14:textId="77777777" w:rsidR="00660977" w:rsidRDefault="00660977" w:rsidP="00660977">
      <w:pPr>
        <w:pStyle w:val="Subtitle"/>
        <w:jc w:val="both"/>
      </w:pPr>
    </w:p>
    <w:p w14:paraId="63D67E5B" w14:textId="77777777" w:rsidR="00660977" w:rsidRDefault="00660977" w:rsidP="00660977">
      <w:pPr>
        <w:pStyle w:val="Subtitle"/>
        <w:jc w:val="both"/>
      </w:pPr>
    </w:p>
    <w:p w14:paraId="36BA49DE" w14:textId="77777777" w:rsidR="00660977" w:rsidRDefault="00660977" w:rsidP="00660977">
      <w:pPr>
        <w:pStyle w:val="Subtitle"/>
        <w:jc w:val="both"/>
      </w:pPr>
    </w:p>
    <w:p w14:paraId="23B09734"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Financepeer Website Automation Documentation</w:t>
      </w:r>
    </w:p>
    <w:p w14:paraId="48A5594B" w14:textId="77777777" w:rsidR="00065597" w:rsidRDefault="00065597">
      <w:pPr>
        <w:rPr>
          <w:rFonts w:ascii="Arial Unicode MS" w:eastAsia="Arial Unicode MS" w:hAnsi="Arial Unicode MS" w:cs="Arial Unicode MS"/>
        </w:rPr>
      </w:pPr>
    </w:p>
    <w:p w14:paraId="0A5F5CF4"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077DB3CB"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7C671A3B" w14:textId="21A7A0CD"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EE7AED">
              <w:rPr>
                <w:noProof/>
                <w:webHidden/>
              </w:rPr>
              <w:t>4</w:t>
            </w:r>
            <w:r w:rsidR="009F331C">
              <w:rPr>
                <w:noProof/>
                <w:webHidden/>
              </w:rPr>
              <w:fldChar w:fldCharType="end"/>
            </w:r>
          </w:hyperlink>
        </w:p>
        <w:p w14:paraId="1A663F13" w14:textId="156FBDF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EE7AED">
              <w:rPr>
                <w:noProof/>
                <w:webHidden/>
              </w:rPr>
              <w:t>4</w:t>
            </w:r>
            <w:r w:rsidR="009F331C">
              <w:rPr>
                <w:noProof/>
                <w:webHidden/>
              </w:rPr>
              <w:fldChar w:fldCharType="end"/>
            </w:r>
          </w:hyperlink>
        </w:p>
        <w:p w14:paraId="5F8E7645" w14:textId="32A9CD6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EE7AED">
              <w:rPr>
                <w:noProof/>
                <w:webHidden/>
              </w:rPr>
              <w:t>4</w:t>
            </w:r>
            <w:r w:rsidR="009F331C">
              <w:rPr>
                <w:noProof/>
                <w:webHidden/>
              </w:rPr>
              <w:fldChar w:fldCharType="end"/>
            </w:r>
          </w:hyperlink>
        </w:p>
        <w:p w14:paraId="775C2202" w14:textId="3C180415"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EE7AED">
              <w:rPr>
                <w:noProof/>
                <w:webHidden/>
              </w:rPr>
              <w:t>5</w:t>
            </w:r>
            <w:r w:rsidR="009F331C">
              <w:rPr>
                <w:noProof/>
                <w:webHidden/>
              </w:rPr>
              <w:fldChar w:fldCharType="end"/>
            </w:r>
          </w:hyperlink>
        </w:p>
        <w:p w14:paraId="2491AAFA" w14:textId="355E16DA"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EE7AED">
              <w:rPr>
                <w:noProof/>
                <w:webHidden/>
              </w:rPr>
              <w:t>5</w:t>
            </w:r>
            <w:r w:rsidR="009F331C">
              <w:rPr>
                <w:noProof/>
                <w:webHidden/>
              </w:rPr>
              <w:fldChar w:fldCharType="end"/>
            </w:r>
          </w:hyperlink>
        </w:p>
        <w:p w14:paraId="0359033A" w14:textId="043C074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EE7AED">
              <w:rPr>
                <w:noProof/>
                <w:webHidden/>
              </w:rPr>
              <w:t>7</w:t>
            </w:r>
            <w:r w:rsidR="009F331C">
              <w:rPr>
                <w:noProof/>
                <w:webHidden/>
              </w:rPr>
              <w:fldChar w:fldCharType="end"/>
            </w:r>
          </w:hyperlink>
        </w:p>
        <w:p w14:paraId="08DD89B6" w14:textId="48C22BFA"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EE7AED">
              <w:rPr>
                <w:noProof/>
                <w:webHidden/>
              </w:rPr>
              <w:t>7</w:t>
            </w:r>
            <w:r w:rsidR="009F331C">
              <w:rPr>
                <w:noProof/>
                <w:webHidden/>
              </w:rPr>
              <w:fldChar w:fldCharType="end"/>
            </w:r>
          </w:hyperlink>
        </w:p>
        <w:p w14:paraId="35F8C317" w14:textId="03F8B2A4"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EE7AED">
              <w:rPr>
                <w:noProof/>
                <w:webHidden/>
              </w:rPr>
              <w:t>9</w:t>
            </w:r>
            <w:r w:rsidR="009F331C">
              <w:rPr>
                <w:noProof/>
                <w:webHidden/>
              </w:rPr>
              <w:fldChar w:fldCharType="end"/>
            </w:r>
          </w:hyperlink>
        </w:p>
        <w:p w14:paraId="23611722" w14:textId="04CF1A6C"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EE7AED">
              <w:rPr>
                <w:noProof/>
                <w:webHidden/>
              </w:rPr>
              <w:t>10</w:t>
            </w:r>
            <w:r w:rsidR="009F331C">
              <w:rPr>
                <w:noProof/>
                <w:webHidden/>
              </w:rPr>
              <w:fldChar w:fldCharType="end"/>
            </w:r>
          </w:hyperlink>
        </w:p>
        <w:p w14:paraId="5EC13BA8" w14:textId="4FBDAA46"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EE7AED">
              <w:rPr>
                <w:noProof/>
                <w:webHidden/>
              </w:rPr>
              <w:t>10</w:t>
            </w:r>
            <w:r w:rsidR="009F331C">
              <w:rPr>
                <w:noProof/>
                <w:webHidden/>
              </w:rPr>
              <w:fldChar w:fldCharType="end"/>
            </w:r>
          </w:hyperlink>
        </w:p>
        <w:p w14:paraId="361A80BC" w14:textId="6204FC71"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EE7AED">
              <w:rPr>
                <w:noProof/>
                <w:webHidden/>
              </w:rPr>
              <w:t>14</w:t>
            </w:r>
            <w:r w:rsidR="009F331C">
              <w:rPr>
                <w:noProof/>
                <w:webHidden/>
              </w:rPr>
              <w:fldChar w:fldCharType="end"/>
            </w:r>
          </w:hyperlink>
        </w:p>
        <w:p w14:paraId="31C98AEF" w14:textId="0DE7C3FB"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EE7AED">
              <w:rPr>
                <w:noProof/>
                <w:webHidden/>
              </w:rPr>
              <w:t>14</w:t>
            </w:r>
            <w:r w:rsidR="009F331C">
              <w:rPr>
                <w:noProof/>
                <w:webHidden/>
              </w:rPr>
              <w:fldChar w:fldCharType="end"/>
            </w:r>
          </w:hyperlink>
        </w:p>
        <w:p w14:paraId="1BE3B61D" w14:textId="759E62B0"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EE7AED">
              <w:rPr>
                <w:noProof/>
                <w:webHidden/>
              </w:rPr>
              <w:t>15</w:t>
            </w:r>
            <w:r w:rsidR="009F331C">
              <w:rPr>
                <w:noProof/>
                <w:webHidden/>
              </w:rPr>
              <w:fldChar w:fldCharType="end"/>
            </w:r>
          </w:hyperlink>
        </w:p>
        <w:p w14:paraId="09CE2E5C" w14:textId="3335ECC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EE7AED">
              <w:rPr>
                <w:noProof/>
                <w:webHidden/>
              </w:rPr>
              <w:t>64</w:t>
            </w:r>
            <w:r w:rsidR="009F331C">
              <w:rPr>
                <w:noProof/>
                <w:webHidden/>
              </w:rPr>
              <w:fldChar w:fldCharType="end"/>
            </w:r>
          </w:hyperlink>
        </w:p>
        <w:p w14:paraId="45D53F43" w14:textId="67DD8FD3"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EE7AED">
              <w:rPr>
                <w:noProof/>
                <w:webHidden/>
              </w:rPr>
              <w:t>64</w:t>
            </w:r>
            <w:r w:rsidR="009F331C">
              <w:rPr>
                <w:noProof/>
                <w:webHidden/>
              </w:rPr>
              <w:fldChar w:fldCharType="end"/>
            </w:r>
          </w:hyperlink>
        </w:p>
        <w:p w14:paraId="20E8BDE4" w14:textId="658E27B6"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EE7AED">
              <w:rPr>
                <w:noProof/>
                <w:webHidden/>
              </w:rPr>
              <w:t>67</w:t>
            </w:r>
            <w:r w:rsidR="009F331C">
              <w:rPr>
                <w:noProof/>
                <w:webHidden/>
              </w:rPr>
              <w:fldChar w:fldCharType="end"/>
            </w:r>
          </w:hyperlink>
        </w:p>
        <w:p w14:paraId="1BC9916C" w14:textId="3630C5E4"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EE7AED">
              <w:rPr>
                <w:noProof/>
                <w:webHidden/>
              </w:rPr>
              <w:t>68</w:t>
            </w:r>
            <w:r w:rsidR="009F331C">
              <w:rPr>
                <w:noProof/>
                <w:webHidden/>
              </w:rPr>
              <w:fldChar w:fldCharType="end"/>
            </w:r>
          </w:hyperlink>
        </w:p>
        <w:p w14:paraId="1EDC9B8D" w14:textId="7EA2B1E2"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EE7AED">
              <w:rPr>
                <w:noProof/>
                <w:webHidden/>
              </w:rPr>
              <w:t>68</w:t>
            </w:r>
            <w:r w:rsidR="009F331C">
              <w:rPr>
                <w:noProof/>
                <w:webHidden/>
              </w:rPr>
              <w:fldChar w:fldCharType="end"/>
            </w:r>
          </w:hyperlink>
        </w:p>
        <w:p w14:paraId="1048365C" w14:textId="0AD8F15D"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EE7AED">
              <w:rPr>
                <w:noProof/>
                <w:webHidden/>
              </w:rPr>
              <w:t>69</w:t>
            </w:r>
            <w:r w:rsidR="009F331C">
              <w:rPr>
                <w:noProof/>
                <w:webHidden/>
              </w:rPr>
              <w:fldChar w:fldCharType="end"/>
            </w:r>
          </w:hyperlink>
        </w:p>
        <w:p w14:paraId="3D5A1B7F" w14:textId="6529ECA8"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EE7AED">
              <w:rPr>
                <w:noProof/>
                <w:webHidden/>
              </w:rPr>
              <w:t>69</w:t>
            </w:r>
            <w:r w:rsidR="009F331C">
              <w:rPr>
                <w:noProof/>
                <w:webHidden/>
              </w:rPr>
              <w:fldChar w:fldCharType="end"/>
            </w:r>
          </w:hyperlink>
        </w:p>
        <w:p w14:paraId="44DDBA31" w14:textId="150DF3E6"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EE7AED">
              <w:rPr>
                <w:noProof/>
                <w:webHidden/>
              </w:rPr>
              <w:t>69</w:t>
            </w:r>
            <w:r w:rsidR="009F331C">
              <w:rPr>
                <w:noProof/>
                <w:webHidden/>
              </w:rPr>
              <w:fldChar w:fldCharType="end"/>
            </w:r>
          </w:hyperlink>
        </w:p>
        <w:p w14:paraId="093CC897" w14:textId="1D748881"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EE7AED">
              <w:rPr>
                <w:noProof/>
                <w:webHidden/>
              </w:rPr>
              <w:t>70</w:t>
            </w:r>
            <w:r w:rsidR="009F331C">
              <w:rPr>
                <w:noProof/>
                <w:webHidden/>
              </w:rPr>
              <w:fldChar w:fldCharType="end"/>
            </w:r>
          </w:hyperlink>
        </w:p>
        <w:p w14:paraId="7BE7F3B6" w14:textId="577A6F49"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EE7AED">
              <w:rPr>
                <w:noProof/>
                <w:webHidden/>
              </w:rPr>
              <w:t>70</w:t>
            </w:r>
            <w:r w:rsidR="009F331C">
              <w:rPr>
                <w:noProof/>
                <w:webHidden/>
              </w:rPr>
              <w:fldChar w:fldCharType="end"/>
            </w:r>
          </w:hyperlink>
        </w:p>
        <w:p w14:paraId="0C7D896D" w14:textId="60A3AF03"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EE7AED">
              <w:rPr>
                <w:noProof/>
                <w:webHidden/>
              </w:rPr>
              <w:t>70</w:t>
            </w:r>
            <w:r w:rsidR="009F331C">
              <w:rPr>
                <w:noProof/>
                <w:webHidden/>
              </w:rPr>
              <w:fldChar w:fldCharType="end"/>
            </w:r>
          </w:hyperlink>
        </w:p>
        <w:p w14:paraId="470DDB43" w14:textId="34C4BF73"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EE7AED">
              <w:rPr>
                <w:noProof/>
                <w:webHidden/>
              </w:rPr>
              <w:t>70</w:t>
            </w:r>
            <w:r w:rsidR="009F331C">
              <w:rPr>
                <w:noProof/>
                <w:webHidden/>
              </w:rPr>
              <w:fldChar w:fldCharType="end"/>
            </w:r>
          </w:hyperlink>
        </w:p>
        <w:p w14:paraId="79A169CF" w14:textId="1AC763EF"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EE7AED">
              <w:rPr>
                <w:noProof/>
                <w:webHidden/>
              </w:rPr>
              <w:t>71</w:t>
            </w:r>
            <w:r w:rsidR="009F331C">
              <w:rPr>
                <w:noProof/>
                <w:webHidden/>
              </w:rPr>
              <w:fldChar w:fldCharType="end"/>
            </w:r>
          </w:hyperlink>
        </w:p>
        <w:p w14:paraId="40652D8C" w14:textId="466A10DA"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EE7AED">
              <w:rPr>
                <w:noProof/>
                <w:webHidden/>
              </w:rPr>
              <w:t>71</w:t>
            </w:r>
            <w:r w:rsidR="009F331C">
              <w:rPr>
                <w:noProof/>
                <w:webHidden/>
              </w:rPr>
              <w:fldChar w:fldCharType="end"/>
            </w:r>
          </w:hyperlink>
        </w:p>
        <w:p w14:paraId="04913DBD" w14:textId="4446821D"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EE7AED">
              <w:rPr>
                <w:noProof/>
                <w:webHidden/>
              </w:rPr>
              <w:t>72</w:t>
            </w:r>
            <w:r w:rsidR="009F331C">
              <w:rPr>
                <w:noProof/>
                <w:webHidden/>
              </w:rPr>
              <w:fldChar w:fldCharType="end"/>
            </w:r>
          </w:hyperlink>
        </w:p>
        <w:p w14:paraId="52FA2206" w14:textId="241F7BEE"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EE7AED">
              <w:rPr>
                <w:noProof/>
                <w:webHidden/>
              </w:rPr>
              <w:t>72</w:t>
            </w:r>
            <w:r w:rsidR="009F331C">
              <w:rPr>
                <w:noProof/>
                <w:webHidden/>
              </w:rPr>
              <w:fldChar w:fldCharType="end"/>
            </w:r>
          </w:hyperlink>
        </w:p>
        <w:p w14:paraId="60F81A04"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290B037D"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2691ABCD"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D78A5B3"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8798FC7"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4A8DB7A2" w14:textId="0908A04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2AF8AF5D" w14:textId="5BD507C3" w:rsidR="00D204B3" w:rsidRDefault="00D204B3" w:rsidP="00B35DAB">
      <w:pPr>
        <w:rPr>
          <w:rFonts w:eastAsia="Arial Unicode MS"/>
        </w:rPr>
      </w:pPr>
      <w:r>
        <w:rPr>
          <w:rFonts w:eastAsia="Arial Unicode MS"/>
        </w:rPr>
        <w:t xml:space="preserve">Here the Business process chosen for automation is creating multiple applications for an already registered user via the </w:t>
      </w:r>
      <w:proofErr w:type="spellStart"/>
      <w:r>
        <w:rPr>
          <w:rFonts w:eastAsia="Arial Unicode MS"/>
        </w:rPr>
        <w:t>Financepeer</w:t>
      </w:r>
      <w:proofErr w:type="spellEnd"/>
      <w:r>
        <w:rPr>
          <w:rFonts w:eastAsia="Arial Unicode MS"/>
        </w:rPr>
        <w:t xml:space="preserve"> webapp (</w:t>
      </w:r>
      <w:r w:rsidRPr="00D204B3">
        <w:rPr>
          <w:rFonts w:eastAsia="Arial Unicode MS"/>
        </w:rPr>
        <w:t>https://uat15.financepeer.com</w:t>
      </w:r>
      <w:r>
        <w:rPr>
          <w:rFonts w:eastAsia="Arial Unicode MS"/>
        </w:rPr>
        <w:t>)</w:t>
      </w:r>
    </w:p>
    <w:p w14:paraId="39CAA2BC"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DD1DAD1" w14:textId="532BF1BD" w:rsidR="003E47AF" w:rsidRPr="00B35DAB" w:rsidRDefault="003E47AF" w:rsidP="00D92785">
      <w:pPr>
        <w:pStyle w:val="ListParagraph"/>
        <w:numPr>
          <w:ilvl w:val="0"/>
          <w:numId w:val="6"/>
        </w:numPr>
        <w:rPr>
          <w:rFonts w:eastAsia="Arial Unicode MS"/>
        </w:rPr>
      </w:pPr>
      <w:r w:rsidRPr="00B35DAB">
        <w:rPr>
          <w:rFonts w:eastAsia="Arial Unicode MS"/>
        </w:rPr>
        <w:t>The Business Analyst and the SME/Process Owner. The goal is to ensure that the Business Analyst has the correct understanding of the process and has represented it accurately.</w:t>
      </w:r>
    </w:p>
    <w:p w14:paraId="66C45991" w14:textId="16836BE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Business Analyst and the Development team (represented by the Solution Architect and RPA Development</w:t>
      </w:r>
      <w:r w:rsidR="00492A4C">
        <w:rPr>
          <w:rFonts w:eastAsia="Arial Unicode MS"/>
        </w:rPr>
        <w:t xml:space="preserve"> Team</w:t>
      </w:r>
      <w:r w:rsidRPr="00B35DAB">
        <w:rPr>
          <w:rFonts w:eastAsia="Arial Unicode MS"/>
        </w:rPr>
        <w:t>).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15AD011F" w14:textId="77777777" w:rsidR="003E47AF" w:rsidRPr="00937521" w:rsidRDefault="003E47AF" w:rsidP="00BD7B82">
      <w:pPr>
        <w:pStyle w:val="Heading2"/>
        <w:rPr>
          <w:rFonts w:eastAsia="Arial Unicode MS"/>
        </w:rPr>
      </w:pPr>
      <w:bookmarkStart w:id="32" w:name="_Toc97211771"/>
      <w:r w:rsidRPr="00D21902">
        <w:t>Objectives</w:t>
      </w:r>
      <w:bookmarkEnd w:id="32"/>
    </w:p>
    <w:p w14:paraId="2910B5E4"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011EA514" w14:textId="0AD82219" w:rsidR="007E31FD" w:rsidRPr="00FB2BB3" w:rsidRDefault="007E31FD" w:rsidP="007E31FD">
      <w:pPr>
        <w:pStyle w:val="ListParagraph"/>
        <w:numPr>
          <w:ilvl w:val="0"/>
          <w:numId w:val="8"/>
        </w:numPr>
        <w:spacing w:after="120" w:line="360" w:lineRule="auto"/>
      </w:pPr>
      <w:r w:rsidRPr="00FB2BB3">
        <w:t xml:space="preserve">Reduce </w:t>
      </w:r>
      <w:r w:rsidR="00054073">
        <w:t>the short comings of Other normal testing and automation tools.</w:t>
      </w:r>
    </w:p>
    <w:p w14:paraId="0FAF9B0E" w14:textId="20A0DE78" w:rsidR="007E31FD" w:rsidRDefault="007E31FD" w:rsidP="00C115AB">
      <w:pPr>
        <w:pStyle w:val="ListParagraph"/>
        <w:numPr>
          <w:ilvl w:val="0"/>
          <w:numId w:val="8"/>
        </w:numPr>
        <w:spacing w:after="120" w:line="360" w:lineRule="auto"/>
      </w:pPr>
      <w:r w:rsidRPr="00FB2BB3">
        <w:t xml:space="preserve">Better </w:t>
      </w:r>
      <w:r w:rsidR="00F26F97">
        <w:t xml:space="preserve">Testing </w:t>
      </w:r>
      <w:r w:rsidRPr="00FB2BB3">
        <w:t>of the overall activity by using the logs provided by the robots.</w:t>
      </w:r>
    </w:p>
    <w:p w14:paraId="56835CB6" w14:textId="339A491A" w:rsidR="00054073" w:rsidRPr="009B17E7" w:rsidRDefault="00054073" w:rsidP="00C115AB">
      <w:pPr>
        <w:pStyle w:val="ListParagraph"/>
        <w:numPr>
          <w:ilvl w:val="0"/>
          <w:numId w:val="8"/>
        </w:numPr>
        <w:spacing w:after="120" w:line="360" w:lineRule="auto"/>
      </w:pPr>
      <w:r>
        <w:lastRenderedPageBreak/>
        <w:t xml:space="preserve">The BOTs perform all the activities </w:t>
      </w:r>
      <w:r w:rsidR="00492A4C">
        <w:t>like</w:t>
      </w:r>
      <w:r>
        <w:t xml:space="preserve"> </w:t>
      </w:r>
      <w:proofErr w:type="gramStart"/>
      <w:r>
        <w:t>huma</w:t>
      </w:r>
      <w:r w:rsidR="00492A4C">
        <w:t>ns</w:t>
      </w:r>
      <w:r>
        <w:t>,</w:t>
      </w:r>
      <w:proofErr w:type="gramEnd"/>
      <w:r>
        <w:t xml:space="preserve"> hence it interacts with both the frontend and backend of the website, effectively.</w:t>
      </w:r>
      <w:r w:rsidR="00492A4C">
        <w:t xml:space="preserve"> This can hence be treated as a highly scalable and effective method of testing, compared to other tools such as selenium.</w:t>
      </w:r>
    </w:p>
    <w:p w14:paraId="5EDC10B2" w14:textId="77777777" w:rsidR="00920607" w:rsidRPr="00937521" w:rsidRDefault="00920607" w:rsidP="00BD7B82">
      <w:pPr>
        <w:pStyle w:val="Heading2"/>
        <w:rPr>
          <w:rFonts w:eastAsia="Arial Unicode MS"/>
        </w:rPr>
      </w:pPr>
      <w:bookmarkStart w:id="33" w:name="_Toc97211772"/>
      <w:r w:rsidRPr="00937521">
        <w:rPr>
          <w:rFonts w:eastAsia="Arial Unicode MS"/>
        </w:rPr>
        <w:t xml:space="preserve">Key </w:t>
      </w:r>
      <w:r w:rsidRPr="00D21902">
        <w:t>Contacts</w:t>
      </w:r>
      <w:bookmarkEnd w:id="33"/>
    </w:p>
    <w:p w14:paraId="3B79733D"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ayout w:type="fixed"/>
        <w:tblLook w:val="04A0" w:firstRow="1" w:lastRow="0" w:firstColumn="1" w:lastColumn="0" w:noHBand="0" w:noVBand="1"/>
      </w:tblPr>
      <w:tblGrid>
        <w:gridCol w:w="1563"/>
        <w:gridCol w:w="2260"/>
        <w:gridCol w:w="4110"/>
        <w:gridCol w:w="795"/>
      </w:tblGrid>
      <w:tr w:rsidR="007E0859" w:rsidRPr="00937521" w14:paraId="0D676CBD" w14:textId="77777777" w:rsidTr="00054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Borders>
              <w:top w:val="none" w:sz="0" w:space="0" w:color="auto"/>
              <w:left w:val="none" w:sz="0" w:space="0" w:color="auto"/>
              <w:bottom w:val="none" w:sz="0" w:space="0" w:color="auto"/>
              <w:right w:val="none" w:sz="0" w:space="0" w:color="auto"/>
            </w:tcBorders>
          </w:tcPr>
          <w:p w14:paraId="3D46C2FA"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260" w:type="dxa"/>
            <w:tcBorders>
              <w:top w:val="none" w:sz="0" w:space="0" w:color="auto"/>
              <w:left w:val="none" w:sz="0" w:space="0" w:color="auto"/>
              <w:bottom w:val="none" w:sz="0" w:space="0" w:color="auto"/>
              <w:right w:val="none" w:sz="0" w:space="0" w:color="auto"/>
            </w:tcBorders>
          </w:tcPr>
          <w:p w14:paraId="5EB2C629"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4110" w:type="dxa"/>
            <w:tcBorders>
              <w:top w:val="none" w:sz="0" w:space="0" w:color="auto"/>
              <w:left w:val="none" w:sz="0" w:space="0" w:color="auto"/>
              <w:bottom w:val="none" w:sz="0" w:space="0" w:color="auto"/>
              <w:right w:val="none" w:sz="0" w:space="0" w:color="auto"/>
            </w:tcBorders>
          </w:tcPr>
          <w:p w14:paraId="0B690ED4"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795" w:type="dxa"/>
            <w:tcBorders>
              <w:top w:val="none" w:sz="0" w:space="0" w:color="auto"/>
              <w:left w:val="none" w:sz="0" w:space="0" w:color="auto"/>
              <w:bottom w:val="none" w:sz="0" w:space="0" w:color="auto"/>
              <w:right w:val="none" w:sz="0" w:space="0" w:color="auto"/>
            </w:tcBorders>
          </w:tcPr>
          <w:p w14:paraId="586A9F20"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0D75F4D8" w14:textId="77777777" w:rsidTr="00054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53C34788" w14:textId="585658FF" w:rsidR="00920607" w:rsidRPr="007E0859" w:rsidRDefault="00201EA3"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oject Lead</w:t>
            </w:r>
          </w:p>
        </w:tc>
        <w:tc>
          <w:tcPr>
            <w:tcW w:w="2260" w:type="dxa"/>
          </w:tcPr>
          <w:p w14:paraId="059C0114" w14:textId="1207C249" w:rsidR="00920607" w:rsidRPr="00F11BC3" w:rsidRDefault="00201EA3"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F11BC3">
              <w:rPr>
                <w:rFonts w:asciiTheme="majorHAnsi" w:eastAsia="Arial Unicode MS" w:hAnsiTheme="majorHAnsi" w:cstheme="majorHAnsi"/>
                <w:color w:val="131819" w:themeColor="accent6" w:themeShade="1A"/>
                <w:sz w:val="21"/>
                <w:szCs w:val="21"/>
              </w:rPr>
              <w:t>Naveen Vijayakumar</w:t>
            </w:r>
          </w:p>
        </w:tc>
        <w:tc>
          <w:tcPr>
            <w:tcW w:w="4110" w:type="dxa"/>
          </w:tcPr>
          <w:p w14:paraId="4CE2197B" w14:textId="5AEA29A0" w:rsidR="00920607" w:rsidRPr="007E0859" w:rsidRDefault="00251611" w:rsidP="0025161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naveen.vijayakumar@ndimensionz.com</w:t>
            </w:r>
          </w:p>
        </w:tc>
        <w:tc>
          <w:tcPr>
            <w:tcW w:w="795" w:type="dxa"/>
          </w:tcPr>
          <w:p w14:paraId="18F86CE3"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804B635" w14:textId="77777777" w:rsidTr="000542A4">
        <w:tc>
          <w:tcPr>
            <w:cnfStyle w:val="001000000000" w:firstRow="0" w:lastRow="0" w:firstColumn="1" w:lastColumn="0" w:oddVBand="0" w:evenVBand="0" w:oddHBand="0" w:evenHBand="0" w:firstRowFirstColumn="0" w:firstRowLastColumn="0" w:lastRowFirstColumn="0" w:lastRowLastColumn="0"/>
            <w:tcW w:w="1563" w:type="dxa"/>
          </w:tcPr>
          <w:p w14:paraId="013EB4AD" w14:textId="1BA69C7F" w:rsidR="00920607" w:rsidRPr="007E0859" w:rsidRDefault="00F11BC3"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oftware Engineer</w:t>
            </w:r>
          </w:p>
        </w:tc>
        <w:tc>
          <w:tcPr>
            <w:tcW w:w="2260" w:type="dxa"/>
          </w:tcPr>
          <w:p w14:paraId="5DA5F8C8" w14:textId="2E3F863B" w:rsidR="00920607" w:rsidRPr="007E0859" w:rsidRDefault="00201EA3"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Jishnu Madhu</w:t>
            </w:r>
          </w:p>
        </w:tc>
        <w:tc>
          <w:tcPr>
            <w:tcW w:w="4110" w:type="dxa"/>
          </w:tcPr>
          <w:p w14:paraId="434609BE" w14:textId="72BF0902" w:rsidR="00920607" w:rsidRPr="007E0859" w:rsidRDefault="00251611"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j</w:t>
            </w:r>
            <w:r w:rsidR="00201EA3">
              <w:rPr>
                <w:rFonts w:asciiTheme="majorHAnsi" w:eastAsia="Arial Unicode MS" w:hAnsiTheme="majorHAnsi" w:cstheme="majorHAnsi"/>
                <w:color w:val="131819" w:themeColor="accent6" w:themeShade="1A"/>
                <w:sz w:val="21"/>
                <w:szCs w:val="21"/>
              </w:rPr>
              <w:t>ishnu.madhu@ndimensionz.com</w:t>
            </w:r>
          </w:p>
        </w:tc>
        <w:tc>
          <w:tcPr>
            <w:tcW w:w="795" w:type="dxa"/>
          </w:tcPr>
          <w:p w14:paraId="70F09157"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251611" w:rsidRPr="00937521" w14:paraId="14E644DC" w14:textId="77777777" w:rsidTr="00054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6E516AED" w14:textId="6D94BB9F" w:rsidR="00251611" w:rsidRDefault="00251611"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enior QA</w:t>
            </w:r>
          </w:p>
        </w:tc>
        <w:tc>
          <w:tcPr>
            <w:tcW w:w="2260" w:type="dxa"/>
          </w:tcPr>
          <w:p w14:paraId="448000FB" w14:textId="19E317A7" w:rsidR="00251611" w:rsidRDefault="00251611"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Jaimol</w:t>
            </w:r>
            <w:proofErr w:type="spellEnd"/>
            <w:r>
              <w:rPr>
                <w:rFonts w:asciiTheme="majorHAnsi" w:eastAsia="Arial Unicode MS" w:hAnsiTheme="majorHAnsi" w:cstheme="majorHAnsi"/>
                <w:color w:val="131819" w:themeColor="accent6" w:themeShade="1A"/>
                <w:sz w:val="21"/>
                <w:szCs w:val="21"/>
              </w:rPr>
              <w:t xml:space="preserve"> Joy</w:t>
            </w:r>
          </w:p>
        </w:tc>
        <w:tc>
          <w:tcPr>
            <w:tcW w:w="4110" w:type="dxa"/>
          </w:tcPr>
          <w:p w14:paraId="7DB272D3" w14:textId="6558D687" w:rsidR="00251611" w:rsidRDefault="00251611"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jaimol.joy@ndimensionz.com</w:t>
            </w:r>
          </w:p>
        </w:tc>
        <w:tc>
          <w:tcPr>
            <w:tcW w:w="795" w:type="dxa"/>
          </w:tcPr>
          <w:p w14:paraId="41EBFA18" w14:textId="77777777" w:rsidR="00251611" w:rsidRPr="007E0859" w:rsidRDefault="00251611"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47CEF5FB"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9BF7925"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71976DE9"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59606BF2"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3C5DC36C" w14:textId="09D10CCA" w:rsidR="00201EA3" w:rsidRDefault="00920607" w:rsidP="00201EA3">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09F2CCF1" w14:textId="38B223A0" w:rsidR="00201EA3" w:rsidRDefault="00B01209" w:rsidP="00201EA3">
      <w:pPr>
        <w:pStyle w:val="Heading2"/>
        <w:rPr>
          <w:rFonts w:eastAsia="Arial Unicode MS"/>
        </w:rPr>
      </w:pPr>
      <w:r w:rsidRPr="00B01209">
        <w:rPr>
          <w:rFonts w:eastAsia="Arial Unicode MS"/>
        </w:rPr>
        <w:t>Hardware Requirements</w:t>
      </w:r>
    </w:p>
    <w:tbl>
      <w:tblPr>
        <w:tblStyle w:val="TableGrid"/>
        <w:tblW w:w="0" w:type="auto"/>
        <w:tblLook w:val="04A0" w:firstRow="1" w:lastRow="0" w:firstColumn="1" w:lastColumn="0" w:noHBand="0" w:noVBand="1"/>
      </w:tblPr>
      <w:tblGrid>
        <w:gridCol w:w="2882"/>
        <w:gridCol w:w="2913"/>
        <w:gridCol w:w="2933"/>
      </w:tblGrid>
      <w:tr w:rsidR="00603C7C" w14:paraId="5EB7439B" w14:textId="77777777" w:rsidTr="003619BC">
        <w:tc>
          <w:tcPr>
            <w:tcW w:w="3005" w:type="dxa"/>
          </w:tcPr>
          <w:p w14:paraId="3EDCAC27" w14:textId="77777777" w:rsidR="00603C7C" w:rsidRDefault="00603C7C" w:rsidP="003619BC"/>
        </w:tc>
        <w:tc>
          <w:tcPr>
            <w:tcW w:w="3005" w:type="dxa"/>
          </w:tcPr>
          <w:p w14:paraId="32C518A7" w14:textId="77777777" w:rsidR="00603C7C" w:rsidRDefault="00603C7C" w:rsidP="003619BC">
            <w:r>
              <w:rPr>
                <w:rFonts w:ascii="Segoe UI" w:hAnsi="Segoe UI" w:cs="Segoe UI"/>
                <w:b/>
                <w:bCs/>
                <w:color w:val="4F5A66"/>
                <w:sz w:val="21"/>
                <w:szCs w:val="21"/>
                <w:shd w:val="clear" w:color="auto" w:fill="F6F8FA"/>
              </w:rPr>
              <w:t>Minimum</w:t>
            </w:r>
          </w:p>
        </w:tc>
        <w:tc>
          <w:tcPr>
            <w:tcW w:w="3006" w:type="dxa"/>
          </w:tcPr>
          <w:p w14:paraId="4E4F9941" w14:textId="77777777" w:rsidR="00603C7C" w:rsidRDefault="00603C7C" w:rsidP="003619BC">
            <w:r>
              <w:rPr>
                <w:rFonts w:ascii="Segoe UI" w:hAnsi="Segoe UI" w:cs="Segoe UI"/>
                <w:b/>
                <w:bCs/>
                <w:color w:val="4F5A66"/>
                <w:sz w:val="21"/>
                <w:szCs w:val="21"/>
                <w:shd w:val="clear" w:color="auto" w:fill="F6F8FA"/>
              </w:rPr>
              <w:t>Recommended</w:t>
            </w:r>
          </w:p>
        </w:tc>
      </w:tr>
      <w:tr w:rsidR="00603C7C" w14:paraId="4F663A7F" w14:textId="77777777" w:rsidTr="003619BC">
        <w:tc>
          <w:tcPr>
            <w:tcW w:w="3005" w:type="dxa"/>
          </w:tcPr>
          <w:p w14:paraId="37A967DA" w14:textId="77777777" w:rsidR="00603C7C" w:rsidRDefault="00603C7C" w:rsidP="003619BC">
            <w:r>
              <w:rPr>
                <w:rStyle w:val="Strong"/>
                <w:rFonts w:ascii="Segoe UI" w:hAnsi="Segoe UI" w:cs="Segoe UI"/>
                <w:color w:val="4C555A"/>
                <w:sz w:val="21"/>
                <w:szCs w:val="21"/>
                <w:shd w:val="clear" w:color="auto" w:fill="FFFFFF"/>
              </w:rPr>
              <w:t>CPU Cores</w:t>
            </w:r>
          </w:p>
        </w:tc>
        <w:tc>
          <w:tcPr>
            <w:tcW w:w="3005" w:type="dxa"/>
          </w:tcPr>
          <w:p w14:paraId="7901E82A" w14:textId="77777777" w:rsidR="00603C7C" w:rsidRDefault="00603C7C" w:rsidP="003619BC">
            <w:r>
              <w:rPr>
                <w:rFonts w:ascii="Segoe UI" w:hAnsi="Segoe UI" w:cs="Segoe UI"/>
                <w:color w:val="4C555A"/>
                <w:sz w:val="21"/>
                <w:szCs w:val="21"/>
                <w:shd w:val="clear" w:color="auto" w:fill="FFFFFF"/>
              </w:rPr>
              <w:t>2 x 1.8 GHz 32-bit (x86)</w:t>
            </w:r>
          </w:p>
        </w:tc>
        <w:tc>
          <w:tcPr>
            <w:tcW w:w="3006" w:type="dxa"/>
          </w:tcPr>
          <w:p w14:paraId="59348885" w14:textId="77777777" w:rsidR="00603C7C" w:rsidRDefault="00603C7C" w:rsidP="003619BC">
            <w:r>
              <w:rPr>
                <w:rFonts w:ascii="Segoe UI" w:hAnsi="Segoe UI" w:cs="Segoe UI"/>
                <w:color w:val="4C555A"/>
                <w:sz w:val="21"/>
                <w:szCs w:val="21"/>
                <w:shd w:val="clear" w:color="auto" w:fill="FFFFFF"/>
              </w:rPr>
              <w:t>4 x 2.4 GHz 64-bit (x64)</w:t>
            </w:r>
          </w:p>
        </w:tc>
      </w:tr>
      <w:tr w:rsidR="00603C7C" w14:paraId="7BD5D046" w14:textId="77777777" w:rsidTr="003619BC">
        <w:tc>
          <w:tcPr>
            <w:tcW w:w="3005" w:type="dxa"/>
          </w:tcPr>
          <w:p w14:paraId="1FDEEE5C" w14:textId="77777777" w:rsidR="00603C7C" w:rsidRDefault="00603C7C" w:rsidP="003619BC">
            <w:r>
              <w:rPr>
                <w:rStyle w:val="Strong"/>
                <w:rFonts w:ascii="Segoe UI" w:hAnsi="Segoe UI" w:cs="Segoe UI"/>
                <w:color w:val="4C555A"/>
                <w:sz w:val="21"/>
                <w:szCs w:val="21"/>
                <w:shd w:val="clear" w:color="auto" w:fill="FBFCFD"/>
              </w:rPr>
              <w:t>RAM</w:t>
            </w:r>
          </w:p>
        </w:tc>
        <w:tc>
          <w:tcPr>
            <w:tcW w:w="3005" w:type="dxa"/>
          </w:tcPr>
          <w:p w14:paraId="466AF931" w14:textId="77777777" w:rsidR="00603C7C" w:rsidRDefault="00603C7C" w:rsidP="003619BC">
            <w:r>
              <w:rPr>
                <w:rFonts w:ascii="Segoe UI" w:hAnsi="Segoe UI" w:cs="Segoe UI"/>
                <w:color w:val="4C555A"/>
                <w:sz w:val="21"/>
                <w:szCs w:val="21"/>
                <w:shd w:val="clear" w:color="auto" w:fill="FBFCFD"/>
              </w:rPr>
              <w:t>4 GB</w:t>
            </w:r>
          </w:p>
        </w:tc>
        <w:tc>
          <w:tcPr>
            <w:tcW w:w="3006" w:type="dxa"/>
          </w:tcPr>
          <w:p w14:paraId="10E6A85E" w14:textId="77777777" w:rsidR="00603C7C" w:rsidRDefault="00603C7C" w:rsidP="003619BC">
            <w:r>
              <w:rPr>
                <w:rFonts w:ascii="Segoe UI" w:hAnsi="Segoe UI" w:cs="Segoe UI"/>
                <w:color w:val="4C555A"/>
                <w:sz w:val="21"/>
                <w:szCs w:val="21"/>
                <w:shd w:val="clear" w:color="auto" w:fill="FBFCFD"/>
              </w:rPr>
              <w:t>8 GB</w:t>
            </w:r>
          </w:p>
        </w:tc>
      </w:tr>
      <w:tr w:rsidR="00603C7C" w14:paraId="4DECADAE" w14:textId="77777777" w:rsidTr="003619BC">
        <w:tc>
          <w:tcPr>
            <w:tcW w:w="3005" w:type="dxa"/>
          </w:tcPr>
          <w:p w14:paraId="54A3FB20" w14:textId="77777777" w:rsidR="00603C7C" w:rsidRDefault="00603C7C" w:rsidP="003619BC">
            <w:r>
              <w:rPr>
                <w:rStyle w:val="Strong"/>
                <w:rFonts w:ascii="Segoe UI" w:hAnsi="Segoe UI" w:cs="Segoe UI"/>
                <w:color w:val="4C555A"/>
                <w:sz w:val="21"/>
                <w:szCs w:val="21"/>
                <w:shd w:val="clear" w:color="auto" w:fill="FFFFFF"/>
              </w:rPr>
              <w:t>Disk Space</w:t>
            </w:r>
          </w:p>
        </w:tc>
        <w:tc>
          <w:tcPr>
            <w:tcW w:w="3005" w:type="dxa"/>
          </w:tcPr>
          <w:p w14:paraId="31E5D178" w14:textId="77777777" w:rsidR="00603C7C" w:rsidRDefault="00603C7C" w:rsidP="003619BC">
            <w:r>
              <w:rPr>
                <w:rFonts w:ascii="Segoe UI" w:hAnsi="Segoe UI" w:cs="Segoe UI"/>
                <w:color w:val="4C555A"/>
                <w:sz w:val="21"/>
                <w:szCs w:val="21"/>
                <w:shd w:val="clear" w:color="auto" w:fill="FFFFFF"/>
              </w:rPr>
              <w:t>3.5 GB for new installations, 5 GB for upgrades (including temporary files required during installation)</w:t>
            </w:r>
          </w:p>
        </w:tc>
        <w:tc>
          <w:tcPr>
            <w:tcW w:w="3006" w:type="dxa"/>
          </w:tcPr>
          <w:p w14:paraId="58A1B013" w14:textId="77777777" w:rsidR="00603C7C" w:rsidRDefault="00603C7C" w:rsidP="003619BC">
            <w:r>
              <w:t>N/A</w:t>
            </w:r>
          </w:p>
        </w:tc>
      </w:tr>
    </w:tbl>
    <w:p w14:paraId="5F7D39D1" w14:textId="120904F0" w:rsidR="00B01209" w:rsidRDefault="00B01209" w:rsidP="00B01209">
      <w:pPr>
        <w:rPr>
          <w:rFonts w:eastAsia="Arial Unicode MS"/>
        </w:rPr>
      </w:pPr>
    </w:p>
    <w:p w14:paraId="7F0F17B1" w14:textId="6598AA97" w:rsidR="00603C7C" w:rsidRDefault="00603C7C" w:rsidP="00B01209">
      <w:pPr>
        <w:rPr>
          <w:rFonts w:eastAsia="Arial Unicode MS"/>
        </w:rPr>
      </w:pPr>
    </w:p>
    <w:p w14:paraId="111AF587" w14:textId="16DD8867" w:rsidR="00603C7C" w:rsidRDefault="00603C7C" w:rsidP="00603C7C">
      <w:pPr>
        <w:pStyle w:val="Heading2"/>
        <w:rPr>
          <w:rFonts w:eastAsia="Arial Unicode MS"/>
        </w:rPr>
      </w:pPr>
      <w:r>
        <w:rPr>
          <w:rFonts w:eastAsia="Arial Unicode MS"/>
        </w:rPr>
        <w:t>Soft</w:t>
      </w:r>
      <w:r w:rsidRPr="00B01209">
        <w:rPr>
          <w:rFonts w:eastAsia="Arial Unicode MS"/>
        </w:rPr>
        <w:t>ware Requirements</w:t>
      </w:r>
    </w:p>
    <w:tbl>
      <w:tblPr>
        <w:tblW w:w="0" w:type="dxa"/>
        <w:tblCellMar>
          <w:left w:w="0" w:type="dxa"/>
          <w:right w:w="0" w:type="dxa"/>
        </w:tblCellMar>
        <w:tblLook w:val="04A0" w:firstRow="1" w:lastRow="0" w:firstColumn="1" w:lastColumn="0" w:noHBand="0" w:noVBand="1"/>
      </w:tblPr>
      <w:tblGrid>
        <w:gridCol w:w="1948"/>
        <w:gridCol w:w="1773"/>
        <w:gridCol w:w="5001"/>
      </w:tblGrid>
      <w:tr w:rsidR="00603C7C" w14:paraId="20B3CF5A"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97B33" w14:textId="77777777" w:rsidR="00603C7C" w:rsidRPr="00A24B35" w:rsidRDefault="00603C7C">
            <w:pPr>
              <w:rPr>
                <w:color w:val="auto"/>
                <w:sz w:val="18"/>
                <w:szCs w:val="18"/>
                <w:lang w:eastAsia="en-IN"/>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082D98"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Supported Ver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9E070"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Particularities</w:t>
            </w:r>
          </w:p>
        </w:tc>
      </w:tr>
      <w:tr w:rsidR="00603C7C" w14:paraId="4D9016E3"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67F0C"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lastRenderedPageBreak/>
              <w:t>Operating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4B08C"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8.1</w:t>
            </w:r>
            <w:r w:rsidRPr="00A24B35">
              <w:rPr>
                <w:rFonts w:ascii="proxima nova" w:hAnsi="proxima nova" w:cs="Arial"/>
                <w:sz w:val="18"/>
                <w:szCs w:val="18"/>
              </w:rPr>
              <w:br/>
              <w:t>Windows 8.1 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5C5C0"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w:t>
            </w:r>
            <w:r w:rsidRPr="00A24B35">
              <w:rPr>
                <w:rFonts w:ascii="proxima nova" w:hAnsi="proxima nova" w:cs="Arial"/>
                <w:sz w:val="18"/>
                <w:szCs w:val="18"/>
              </w:rPr>
              <w:br/>
              <w:t>- x86 version for a 32-bit OS (required for SVN and GIT source control)</w:t>
            </w:r>
            <w:r w:rsidRPr="00A24B35">
              <w:rPr>
                <w:rFonts w:ascii="proxima nova" w:hAnsi="proxima nova" w:cs="Arial"/>
                <w:sz w:val="18"/>
                <w:szCs w:val="18"/>
              </w:rPr>
              <w:br/>
              <w:t>- x64 version for a 64-bit OS (required for GIT source control)</w:t>
            </w:r>
          </w:p>
        </w:tc>
      </w:tr>
      <w:tr w:rsidR="00603C7C" w14:paraId="1B782B6A"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CAEEE3"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B4DF0"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10</w:t>
            </w:r>
            <w:r w:rsidRPr="00A24B35">
              <w:rPr>
                <w:rFonts w:ascii="proxima nova" w:hAnsi="proxima nova" w:cs="Arial"/>
                <w:sz w:val="18"/>
                <w:szCs w:val="18"/>
              </w:rPr>
              <w:br/>
              <w:t>Windows 10 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B100"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w:t>
            </w:r>
            <w:r w:rsidRPr="00A24B35">
              <w:rPr>
                <w:rFonts w:ascii="proxima nova" w:hAnsi="proxima nova" w:cs="Arial"/>
                <w:sz w:val="18"/>
                <w:szCs w:val="18"/>
              </w:rPr>
              <w:br/>
              <w:t>- x86 version for a 32-bit OS (required for SVN and GIT source control)</w:t>
            </w:r>
            <w:r w:rsidRPr="00A24B35">
              <w:rPr>
                <w:rFonts w:ascii="proxima nova" w:hAnsi="proxima nova" w:cs="Arial"/>
                <w:sz w:val="18"/>
                <w:szCs w:val="18"/>
              </w:rPr>
              <w:br/>
              <w:t>- x64 version for a 64-bit OS (required for GIT source control)</w:t>
            </w:r>
          </w:p>
        </w:tc>
      </w:tr>
      <w:tr w:rsidR="00603C7C" w14:paraId="67C59679"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62FE3"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80204"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21252"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 x64 version (required for GIT source control)</w:t>
            </w:r>
          </w:p>
        </w:tc>
      </w:tr>
      <w:tr w:rsidR="00603C7C" w14:paraId="7E0EE11E"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A9320"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AED11"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Server 2012 R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59916"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 x64 version (required for GIT source control) 1</w:t>
            </w:r>
          </w:p>
        </w:tc>
      </w:tr>
      <w:tr w:rsidR="00603C7C" w14:paraId="64937972"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F2D1E"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29D0E"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Server 20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E01507"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 x64 version (required for GIT source control) 1</w:t>
            </w:r>
          </w:p>
        </w:tc>
      </w:tr>
      <w:tr w:rsidR="00603C7C" w14:paraId="14A1C913"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6E455"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24329"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Server 20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72ACC"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 x64 version (required for GIT source control) 1</w:t>
            </w:r>
          </w:p>
        </w:tc>
      </w:tr>
      <w:tr w:rsidR="00603C7C" w14:paraId="64A0A2A9"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BA623"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14416"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indows Server 2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DE2BF"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Visual C++ Redistributable for Visual Studio 2015, 2017, 2019, and 2022, x64 version (required for GIT source control) 1</w:t>
            </w:r>
          </w:p>
        </w:tc>
      </w:tr>
      <w:tr w:rsidR="00603C7C" w14:paraId="2FA280C5"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D0F2E" w14:textId="77777777" w:rsidR="00603C7C" w:rsidRPr="004E0D79" w:rsidRDefault="00000000">
            <w:pPr>
              <w:rPr>
                <w:rFonts w:ascii="proxima nova" w:hAnsi="proxima nova" w:cs="Arial"/>
                <w:color w:val="1976D2"/>
                <w:sz w:val="18"/>
                <w:szCs w:val="18"/>
                <w:u w:val="single"/>
              </w:rPr>
            </w:pPr>
            <w:hyperlink r:id="rId11" w:tgtFrame="_blank" w:history="1">
              <w:r w:rsidR="00603C7C" w:rsidRPr="004E0D79">
                <w:rPr>
                  <w:rStyle w:val="Hyperlink"/>
                  <w:rFonts w:ascii="proxima nova" w:hAnsi="proxima nova" w:cs="Arial"/>
                  <w:color w:val="auto"/>
                  <w:sz w:val="18"/>
                  <w:szCs w:val="18"/>
                </w:rPr>
                <w:t>Citrix environments</w:t>
              </w:r>
            </w:hyperlink>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8C0CC3" w14:textId="77777777" w:rsidR="00603C7C" w:rsidRPr="00A24B35" w:rsidRDefault="00603C7C">
            <w:pPr>
              <w:rPr>
                <w:rFonts w:ascii="proxima nova" w:hAnsi="proxima nova" w:cs="Arial"/>
                <w:color w:val="auto"/>
                <w:sz w:val="18"/>
                <w:szCs w:val="18"/>
              </w:rPr>
            </w:pPr>
            <w:r w:rsidRPr="00A24B35">
              <w:rPr>
                <w:rFonts w:ascii="proxima nova" w:hAnsi="proxima nova" w:cs="Arial"/>
                <w:sz w:val="18"/>
                <w:szCs w:val="18"/>
              </w:rPr>
              <w:t>XenApp v6.5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25F65" w14:textId="77777777" w:rsidR="00603C7C" w:rsidRPr="00A24B35" w:rsidRDefault="00603C7C">
            <w:pPr>
              <w:rPr>
                <w:rFonts w:ascii="proxima nova" w:hAnsi="proxima nova" w:cs="Arial"/>
                <w:sz w:val="18"/>
                <w:szCs w:val="18"/>
              </w:rPr>
            </w:pPr>
          </w:p>
        </w:tc>
      </w:tr>
      <w:tr w:rsidR="00603C7C" w14:paraId="0605DE38"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2C3E9" w14:textId="77777777" w:rsidR="00603C7C" w:rsidRPr="00A24B35" w:rsidRDefault="00603C7C">
            <w:pPr>
              <w:rPr>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279EB" w14:textId="77777777" w:rsidR="00603C7C" w:rsidRPr="00A24B35" w:rsidRDefault="00603C7C">
            <w:pPr>
              <w:rPr>
                <w:rFonts w:ascii="proxima nova" w:hAnsi="proxima nova" w:cs="Arial"/>
                <w:sz w:val="18"/>
                <w:szCs w:val="18"/>
              </w:rPr>
            </w:pPr>
            <w:proofErr w:type="spellStart"/>
            <w:r w:rsidRPr="00A24B35">
              <w:rPr>
                <w:rFonts w:ascii="proxima nova" w:hAnsi="proxima nova" w:cs="Arial"/>
                <w:sz w:val="18"/>
                <w:szCs w:val="18"/>
              </w:rPr>
              <w:t>XenDesktop</w:t>
            </w:r>
            <w:proofErr w:type="spellEnd"/>
            <w:r w:rsidRPr="00A24B35">
              <w:rPr>
                <w:rFonts w:ascii="proxima nova" w:hAnsi="proxima nova" w:cs="Arial"/>
                <w:sz w:val="18"/>
                <w:szCs w:val="18"/>
              </w:rPr>
              <w:t xml:space="preserve"> v7.0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EFA7" w14:textId="77777777" w:rsidR="00603C7C" w:rsidRPr="00A24B35" w:rsidRDefault="00603C7C">
            <w:pPr>
              <w:rPr>
                <w:rFonts w:ascii="proxima nova" w:hAnsi="proxima nova" w:cs="Arial"/>
                <w:sz w:val="18"/>
                <w:szCs w:val="18"/>
              </w:rPr>
            </w:pPr>
          </w:p>
        </w:tc>
      </w:tr>
      <w:tr w:rsidR="00603C7C" w14:paraId="7CE1025C"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ACA42"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NET Framewor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E1D7E"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Version 4.6.1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E4A9B" w14:textId="77777777" w:rsidR="00603C7C" w:rsidRPr="00A24B35" w:rsidRDefault="00603C7C" w:rsidP="00603C7C">
            <w:pPr>
              <w:rPr>
                <w:rFonts w:ascii="proxima nova" w:hAnsi="proxima nova" w:cs="Arial"/>
                <w:sz w:val="18"/>
                <w:szCs w:val="18"/>
              </w:rPr>
            </w:pPr>
            <w:r w:rsidRPr="00A24B35">
              <w:rPr>
                <w:rFonts w:ascii="proxima nova" w:hAnsi="proxima nova" w:cs="Arial"/>
                <w:sz w:val="18"/>
                <w:szCs w:val="18"/>
              </w:rPr>
              <w:t>If your machine runs Windows OS in a language other than English, install the corresponding language pack for the .Net framework version you are using.</w:t>
            </w:r>
            <w:r w:rsidRPr="00A24B35">
              <w:rPr>
                <w:rFonts w:ascii="proxima nova" w:hAnsi="proxima nova" w:cs="Arial"/>
                <w:sz w:val="18"/>
                <w:szCs w:val="18"/>
              </w:rPr>
              <w:br/>
              <w:t>This is required for running Studio in any of the available languages. The .Net framework and related language pack version must correspond, and any conflicting .Net framework versions installed on the machine should be removed.</w:t>
            </w:r>
          </w:p>
        </w:tc>
      </w:tr>
      <w:tr w:rsidR="00603C7C" w14:paraId="257618C3"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46C65"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Web Browsers (for browser autom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F4AF7"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Internet Explorer v8.0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CBAB43" w14:textId="77777777" w:rsidR="00603C7C" w:rsidRPr="00A24B35" w:rsidRDefault="00603C7C">
            <w:pPr>
              <w:rPr>
                <w:rFonts w:ascii="proxima nova" w:hAnsi="proxima nova" w:cs="Arial"/>
                <w:sz w:val="18"/>
                <w:szCs w:val="18"/>
              </w:rPr>
            </w:pPr>
          </w:p>
        </w:tc>
      </w:tr>
      <w:tr w:rsidR="00603C7C" w14:paraId="72A6B385"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A0A823" w14:textId="77777777" w:rsidR="00603C7C" w:rsidRPr="00A24B35" w:rsidRDefault="00603C7C">
            <w:pPr>
              <w:rPr>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5F2281"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Google Chrome version 64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B75E5"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 xml:space="preserve">Automated with the extension for Chrome or the </w:t>
            </w:r>
            <w:proofErr w:type="spellStart"/>
            <w:r w:rsidRPr="00A24B35">
              <w:rPr>
                <w:rFonts w:ascii="proxima nova" w:hAnsi="proxima nova" w:cs="Arial"/>
                <w:sz w:val="18"/>
                <w:szCs w:val="18"/>
              </w:rPr>
              <w:t>Webdriver</w:t>
            </w:r>
            <w:proofErr w:type="spellEnd"/>
            <w:r w:rsidRPr="00A24B35">
              <w:rPr>
                <w:rFonts w:ascii="proxima nova" w:hAnsi="proxima nova" w:cs="Arial"/>
                <w:sz w:val="18"/>
                <w:szCs w:val="18"/>
              </w:rPr>
              <w:t xml:space="preserve"> protocol.</w:t>
            </w:r>
          </w:p>
        </w:tc>
      </w:tr>
      <w:tr w:rsidR="00603C7C" w14:paraId="01FEFC4D"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41F3A6"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2CE45E"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ozilla Firefox version 52.0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1EBC7"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 xml:space="preserve">Automated with the extension for Firefox or the </w:t>
            </w:r>
            <w:proofErr w:type="spellStart"/>
            <w:r w:rsidRPr="00A24B35">
              <w:rPr>
                <w:rFonts w:ascii="proxima nova" w:hAnsi="proxima nova" w:cs="Arial"/>
                <w:sz w:val="18"/>
                <w:szCs w:val="18"/>
              </w:rPr>
              <w:t>Webdriver</w:t>
            </w:r>
            <w:proofErr w:type="spellEnd"/>
            <w:r w:rsidRPr="00A24B35">
              <w:rPr>
                <w:rFonts w:ascii="proxima nova" w:hAnsi="proxima nova" w:cs="Arial"/>
                <w:sz w:val="18"/>
                <w:szCs w:val="18"/>
              </w:rPr>
              <w:t xml:space="preserve"> protocol.</w:t>
            </w:r>
          </w:p>
        </w:tc>
      </w:tr>
      <w:tr w:rsidR="00603C7C" w14:paraId="6752F8B0"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1C2A2" w14:textId="77777777" w:rsidR="00603C7C" w:rsidRPr="00A24B35" w:rsidRDefault="00603C7C">
            <w:pPr>
              <w:rPr>
                <w:rFonts w:ascii="proxima nova" w:hAnsi="proxima nova" w:cs="Arial"/>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47E38"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Microsoft Edge on Windows 10 version 1803 or gr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B121E" w14:textId="77777777" w:rsidR="00603C7C" w:rsidRPr="00A24B35" w:rsidRDefault="00000000">
            <w:pPr>
              <w:rPr>
                <w:rFonts w:ascii="proxima nova" w:hAnsi="proxima nova" w:cs="Arial"/>
                <w:color w:val="1155CC"/>
                <w:sz w:val="18"/>
                <w:szCs w:val="18"/>
                <w:u w:val="single"/>
              </w:rPr>
            </w:pPr>
            <w:hyperlink r:id="rId12" w:tgtFrame="_blank" w:history="1">
              <w:r w:rsidR="00603C7C" w:rsidRPr="004E0D79">
                <w:rPr>
                  <w:rStyle w:val="Hyperlink"/>
                  <w:rFonts w:ascii="proxima nova" w:hAnsi="proxima nova" w:cs="Arial"/>
                  <w:color w:val="auto"/>
                  <w:sz w:val="18"/>
                  <w:szCs w:val="18"/>
                </w:rPr>
                <w:t xml:space="preserve">Automated with the </w:t>
              </w:r>
            </w:hyperlink>
            <w:hyperlink r:id="rId13" w:tgtFrame="_blank" w:history="1">
              <w:r w:rsidR="00603C7C" w:rsidRPr="004E0D79">
                <w:rPr>
                  <w:rStyle w:val="Hyperlink"/>
                  <w:rFonts w:ascii="proxima nova" w:hAnsi="proxima nova" w:cs="Arial"/>
                  <w:color w:val="auto"/>
                  <w:sz w:val="18"/>
                  <w:szCs w:val="18"/>
                </w:rPr>
                <w:t>extension for Edge</w:t>
              </w:r>
            </w:hyperlink>
            <w:r w:rsidR="00603C7C" w:rsidRPr="004E0D79">
              <w:rPr>
                <w:rFonts w:ascii="proxima nova" w:hAnsi="proxima nova" w:cs="Arial"/>
                <w:color w:val="auto"/>
                <w:sz w:val="18"/>
                <w:szCs w:val="18"/>
                <w:u w:val="single"/>
              </w:rPr>
              <w:t>.</w:t>
            </w:r>
          </w:p>
        </w:tc>
      </w:tr>
      <w:tr w:rsidR="00603C7C" w14:paraId="5875B4DB"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B7870" w14:textId="77777777" w:rsidR="00603C7C" w:rsidRPr="00A24B35" w:rsidRDefault="00603C7C">
            <w:pPr>
              <w:rPr>
                <w:rFonts w:ascii="proxima nova" w:hAnsi="proxima nova" w:cs="Arial"/>
                <w:color w:val="auto"/>
                <w:sz w:val="18"/>
                <w:szCs w:val="18"/>
              </w:rPr>
            </w:pPr>
            <w:r w:rsidRPr="00A24B35">
              <w:rPr>
                <w:rFonts w:ascii="proxima nova" w:hAnsi="proxima nova" w:cs="Arial"/>
                <w:sz w:val="18"/>
                <w:szCs w:val="18"/>
              </w:rPr>
              <w:t xml:space="preserve">Microsoft Office (for projects created in the </w:t>
            </w:r>
            <w:proofErr w:type="spellStart"/>
            <w:r w:rsidRPr="00A24B35">
              <w:rPr>
                <w:rFonts w:ascii="proxima nova" w:hAnsi="proxima nova" w:cs="Arial"/>
                <w:sz w:val="18"/>
                <w:szCs w:val="18"/>
              </w:rPr>
              <w:t>StudioX</w:t>
            </w:r>
            <w:proofErr w:type="spellEnd"/>
            <w:r w:rsidRPr="00A24B35">
              <w:rPr>
                <w:rFonts w:ascii="proxima nova" w:hAnsi="proxima nova" w:cs="Arial"/>
                <w:sz w:val="18"/>
                <w:szCs w:val="18"/>
              </w:rPr>
              <w:t xml:space="preserve"> profi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E84E3C"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Office: 20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E1CDB" w14:textId="77777777" w:rsidR="00603C7C" w:rsidRPr="00A24B35" w:rsidRDefault="00603C7C">
            <w:pPr>
              <w:rPr>
                <w:rFonts w:ascii="proxima nova" w:hAnsi="proxima nova" w:cs="Arial"/>
                <w:sz w:val="18"/>
                <w:szCs w:val="18"/>
              </w:rPr>
            </w:pPr>
          </w:p>
        </w:tc>
      </w:tr>
      <w:tr w:rsidR="00603C7C" w14:paraId="024F5DDE"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81159" w14:textId="77777777" w:rsidR="00603C7C" w:rsidRPr="00A24B35" w:rsidRDefault="00603C7C">
            <w:pPr>
              <w:rPr>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E4A5D"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Office: 20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67B31F" w14:textId="77777777" w:rsidR="00603C7C" w:rsidRPr="00A24B35" w:rsidRDefault="00603C7C">
            <w:pPr>
              <w:rPr>
                <w:rFonts w:ascii="proxima nova" w:hAnsi="proxima nova" w:cs="Arial"/>
                <w:sz w:val="18"/>
                <w:szCs w:val="18"/>
              </w:rPr>
            </w:pPr>
          </w:p>
        </w:tc>
      </w:tr>
      <w:tr w:rsidR="00603C7C" w14:paraId="76D8F0A0"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0CA91" w14:textId="77777777" w:rsidR="00603C7C" w:rsidRPr="00A24B35" w:rsidRDefault="00603C7C">
            <w:pPr>
              <w:rPr>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7F581"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Office: 20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21267" w14:textId="77777777" w:rsidR="00603C7C" w:rsidRPr="00A24B35" w:rsidRDefault="00603C7C">
            <w:pPr>
              <w:rPr>
                <w:rFonts w:ascii="proxima nova" w:hAnsi="proxima nova" w:cs="Arial"/>
                <w:sz w:val="18"/>
                <w:szCs w:val="18"/>
              </w:rPr>
            </w:pPr>
          </w:p>
        </w:tc>
      </w:tr>
      <w:tr w:rsidR="00603C7C" w14:paraId="2071D1F5" w14:textId="77777777" w:rsidTr="00603C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429F3" w14:textId="77777777" w:rsidR="00603C7C" w:rsidRPr="00A24B35" w:rsidRDefault="00603C7C">
            <w:pPr>
              <w:rPr>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1A4AFB" w14:textId="77777777" w:rsidR="00603C7C" w:rsidRPr="00A24B35" w:rsidRDefault="00603C7C">
            <w:pPr>
              <w:rPr>
                <w:rFonts w:ascii="proxima nova" w:hAnsi="proxima nova" w:cs="Arial"/>
                <w:sz w:val="18"/>
                <w:szCs w:val="18"/>
              </w:rPr>
            </w:pPr>
            <w:r w:rsidRPr="00A24B35">
              <w:rPr>
                <w:rFonts w:ascii="proxima nova" w:hAnsi="proxima nova" w:cs="Arial"/>
                <w:sz w:val="18"/>
                <w:szCs w:val="18"/>
              </w:rPr>
              <w:t>Office 3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B7B30" w14:textId="77777777" w:rsidR="00603C7C" w:rsidRPr="00A24B35" w:rsidRDefault="00603C7C">
            <w:pPr>
              <w:rPr>
                <w:rFonts w:ascii="proxima nova" w:hAnsi="proxima nova" w:cs="Arial"/>
                <w:sz w:val="18"/>
                <w:szCs w:val="18"/>
              </w:rPr>
            </w:pPr>
          </w:p>
        </w:tc>
      </w:tr>
    </w:tbl>
    <w:p w14:paraId="2CD561F0" w14:textId="77777777" w:rsidR="00603C7C" w:rsidRPr="00B01209" w:rsidRDefault="00603C7C" w:rsidP="00B01209">
      <w:pPr>
        <w:rPr>
          <w:rFonts w:eastAsia="Arial Unicode MS"/>
        </w:rPr>
      </w:pPr>
    </w:p>
    <w:p w14:paraId="21917C09" w14:textId="77777777" w:rsidR="00201EA3" w:rsidRPr="00201EA3" w:rsidRDefault="00201EA3" w:rsidP="00201EA3">
      <w:pPr>
        <w:rPr>
          <w:rFonts w:eastAsia="Arial Unicode MS"/>
        </w:rPr>
      </w:pPr>
    </w:p>
    <w:p w14:paraId="761C5421"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37D46628"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6A5FE339"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B9CE19D"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4C88310E"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06636EC7"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FCECB04"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5B4F25A1"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FEA5D9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F9D813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4873DCCC" w14:textId="57F2A2F1"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rFonts w:asciiTheme="majorHAnsi" w:eastAsia="Arial Unicode MS" w:hAnsiTheme="majorHAnsi" w:cstheme="majorHAnsi"/>
                <w:color w:val="0085CA" w:themeColor="accent2"/>
                <w:sz w:val="18"/>
                <w:szCs w:val="18"/>
              </w:rPr>
              <w:t>Finance</w:t>
            </w:r>
            <w:r w:rsidR="003C0731">
              <w:rPr>
                <w:rFonts w:asciiTheme="majorHAnsi" w:eastAsia="Arial Unicode MS" w:hAnsiTheme="majorHAnsi" w:cstheme="majorHAnsi"/>
                <w:color w:val="0085CA" w:themeColor="accent2"/>
                <w:sz w:val="18"/>
                <w:szCs w:val="18"/>
              </w:rPr>
              <w:t>p</w:t>
            </w:r>
            <w:r>
              <w:rPr>
                <w:rFonts w:asciiTheme="majorHAnsi" w:eastAsia="Arial Unicode MS" w:hAnsiTheme="majorHAnsi" w:cstheme="majorHAnsi"/>
                <w:color w:val="0085CA" w:themeColor="accent2"/>
                <w:sz w:val="18"/>
                <w:szCs w:val="18"/>
              </w:rPr>
              <w:t>eer</w:t>
            </w:r>
            <w:proofErr w:type="spellEnd"/>
            <w:r w:rsidR="00492A4C">
              <w:rPr>
                <w:rFonts w:asciiTheme="majorHAnsi" w:eastAsia="Arial Unicode MS" w:hAnsiTheme="majorHAnsi" w:cstheme="majorHAnsi"/>
                <w:color w:val="0085CA" w:themeColor="accent2"/>
                <w:sz w:val="18"/>
                <w:szCs w:val="18"/>
              </w:rPr>
              <w:t xml:space="preserve"> New Application </w:t>
            </w:r>
            <w:proofErr w:type="gramStart"/>
            <w:r w:rsidR="00492A4C">
              <w:rPr>
                <w:rFonts w:asciiTheme="majorHAnsi" w:eastAsia="Arial Unicode MS" w:hAnsiTheme="majorHAnsi" w:cstheme="majorHAnsi"/>
                <w:color w:val="0085CA" w:themeColor="accent2"/>
                <w:sz w:val="18"/>
                <w:szCs w:val="18"/>
              </w:rPr>
              <w:t>creat</w:t>
            </w:r>
            <w:r w:rsidR="00DE1CCA">
              <w:rPr>
                <w:rFonts w:asciiTheme="majorHAnsi" w:eastAsia="Arial Unicode MS" w:hAnsiTheme="majorHAnsi" w:cstheme="majorHAnsi"/>
                <w:color w:val="0085CA" w:themeColor="accent2"/>
                <w:sz w:val="18"/>
                <w:szCs w:val="18"/>
              </w:rPr>
              <w:t>ion</w:t>
            </w:r>
            <w:r>
              <w:rPr>
                <w:rFonts w:asciiTheme="majorHAnsi" w:eastAsia="Arial Unicode MS" w:hAnsiTheme="majorHAnsi" w:cstheme="majorHAnsi"/>
                <w:color w:val="0085CA" w:themeColor="accent2"/>
                <w:sz w:val="18"/>
                <w:szCs w:val="18"/>
              </w:rPr>
              <w:t xml:space="preserve"> </w:t>
            </w:r>
            <w:r w:rsidR="003C0731">
              <w:rPr>
                <w:rFonts w:asciiTheme="majorHAnsi" w:eastAsia="Arial Unicode MS" w:hAnsiTheme="majorHAnsi" w:cstheme="majorHAnsi"/>
                <w:color w:val="0085CA" w:themeColor="accent2"/>
                <w:sz w:val="18"/>
                <w:szCs w:val="18"/>
              </w:rPr>
              <w:t xml:space="preserve"> Automation</w:t>
            </w:r>
            <w:proofErr w:type="gramEnd"/>
            <w:r w:rsidR="003C0731">
              <w:rPr>
                <w:rFonts w:asciiTheme="majorHAnsi" w:eastAsia="Arial Unicode MS" w:hAnsiTheme="majorHAnsi" w:cstheme="majorHAnsi"/>
                <w:color w:val="0085CA" w:themeColor="accent2"/>
                <w:sz w:val="18"/>
                <w:szCs w:val="18"/>
              </w:rPr>
              <w:t xml:space="preserve"> </w:t>
            </w:r>
          </w:p>
        </w:tc>
      </w:tr>
      <w:tr w:rsidR="007E31FD" w:rsidRPr="00937521" w14:paraId="631B4A8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D146D3F"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lastRenderedPageBreak/>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13B00778" w14:textId="499309E5" w:rsidR="007E31FD" w:rsidRPr="007D08C1" w:rsidRDefault="003C073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3C0731">
              <w:rPr>
                <w:rFonts w:asciiTheme="majorHAnsi" w:eastAsia="Arial Unicode MS" w:hAnsiTheme="majorHAnsi" w:cstheme="majorHAnsi"/>
                <w:color w:val="0085CA" w:themeColor="accent2"/>
                <w:sz w:val="18"/>
                <w:szCs w:val="18"/>
              </w:rPr>
              <w:t>https://uat15.financepeer.com/</w:t>
            </w:r>
          </w:p>
        </w:tc>
      </w:tr>
      <w:tr w:rsidR="007E31FD" w:rsidRPr="00937521" w14:paraId="157E5A9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907F9C3"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32056EF4" w14:textId="4E2CF16A" w:rsidR="007E31FD" w:rsidRPr="007D08C1" w:rsidRDefault="003C073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Design &amp; Development Department, </w:t>
            </w:r>
            <w:proofErr w:type="spellStart"/>
            <w:r>
              <w:rPr>
                <w:rFonts w:asciiTheme="majorHAnsi" w:eastAsia="Arial Unicode MS" w:hAnsiTheme="majorHAnsi" w:cstheme="majorHAnsi"/>
                <w:color w:val="0085CA" w:themeColor="accent2"/>
                <w:sz w:val="18"/>
                <w:szCs w:val="18"/>
              </w:rPr>
              <w:t>NdimensionZ</w:t>
            </w:r>
            <w:proofErr w:type="spellEnd"/>
            <w:r>
              <w:rPr>
                <w:rFonts w:asciiTheme="majorHAnsi" w:eastAsia="Arial Unicode MS" w:hAnsiTheme="majorHAnsi" w:cstheme="majorHAnsi"/>
                <w:color w:val="0085CA" w:themeColor="accent2"/>
                <w:sz w:val="18"/>
                <w:szCs w:val="18"/>
              </w:rPr>
              <w:t xml:space="preserve"> Solutions Pvt Ltd</w:t>
            </w:r>
          </w:p>
        </w:tc>
      </w:tr>
      <w:tr w:rsidR="007E31FD" w:rsidRPr="00937521" w14:paraId="41D975F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B650A9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5E536F1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inancepeer Website Automation Documentation</w:t>
            </w:r>
          </w:p>
        </w:tc>
      </w:tr>
      <w:tr w:rsidR="007E31FD" w:rsidRPr="00937521" w14:paraId="1C0E180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E9019F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0940F545" w14:textId="33645DE4" w:rsidR="007E31FD" w:rsidRPr="007D08C1" w:rsidRDefault="003C073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Customer </w:t>
            </w:r>
          </w:p>
        </w:tc>
      </w:tr>
      <w:tr w:rsidR="007E31FD" w:rsidRPr="00937521" w14:paraId="09D15F2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3BDAF9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7F054FBF" w14:textId="404547B9" w:rsidR="007E31FD" w:rsidRPr="007D08C1" w:rsidRDefault="003C073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ndefined</w:t>
            </w:r>
          </w:p>
        </w:tc>
      </w:tr>
      <w:tr w:rsidR="007E31FD" w:rsidRPr="00937521" w14:paraId="4E99DC8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03D26E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05093DF0" w14:textId="5A74B7A8" w:rsidR="007E31FD" w:rsidRPr="007D08C1" w:rsidRDefault="003C073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ndefined</w:t>
            </w:r>
          </w:p>
        </w:tc>
      </w:tr>
      <w:tr w:rsidR="007E31FD" w:rsidRPr="00937521" w14:paraId="7ED625EB"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7FAD232A"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302B0E73" w14:textId="7DBA7286" w:rsidR="007E31FD" w:rsidRPr="007D08C1" w:rsidRDefault="00DE1CC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20-180</w:t>
            </w:r>
            <w:r w:rsidR="003C0731">
              <w:rPr>
                <w:rFonts w:asciiTheme="majorHAnsi" w:eastAsia="Arial Unicode MS" w:hAnsiTheme="majorHAnsi" w:cstheme="majorHAnsi"/>
                <w:color w:val="0085CA" w:themeColor="accent2"/>
                <w:sz w:val="18"/>
                <w:szCs w:val="18"/>
              </w:rPr>
              <w:t xml:space="preserve"> seconds</w:t>
            </w:r>
            <w:r>
              <w:rPr>
                <w:rFonts w:asciiTheme="majorHAnsi" w:eastAsia="Arial Unicode MS" w:hAnsiTheme="majorHAnsi" w:cstheme="majorHAnsi"/>
                <w:color w:val="0085CA" w:themeColor="accent2"/>
                <w:sz w:val="18"/>
                <w:szCs w:val="18"/>
              </w:rPr>
              <w:t xml:space="preserve"> per application creation</w:t>
            </w:r>
          </w:p>
        </w:tc>
      </w:tr>
      <w:tr w:rsidR="007E31FD" w:rsidRPr="00937521" w14:paraId="7B84E12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879A7E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6E2B0263"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3077619" w14:textId="0843D69C" w:rsidR="007E31FD" w:rsidRDefault="003C0731" w:rsidP="003C0731">
            <w:pPr>
              <w:pStyle w:val="NormalWeb"/>
              <w:numPr>
                <w:ilvl w:val="0"/>
                <w:numId w:val="15"/>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 xml:space="preserve">The process can be run only after </w:t>
            </w:r>
            <w:proofErr w:type="gramStart"/>
            <w:r>
              <w:rPr>
                <w:rFonts w:asciiTheme="majorHAnsi" w:eastAsia="Arial Unicode MS" w:hAnsiTheme="majorHAnsi" w:cstheme="majorHAnsi"/>
                <w:bCs/>
                <w:color w:val="0085CA" w:themeColor="accent2"/>
                <w:sz w:val="18"/>
                <w:szCs w:val="18"/>
              </w:rPr>
              <w:t>logging  in</w:t>
            </w:r>
            <w:proofErr w:type="gramEnd"/>
            <w:r>
              <w:rPr>
                <w:rFonts w:asciiTheme="majorHAnsi" w:eastAsia="Arial Unicode MS" w:hAnsiTheme="majorHAnsi" w:cstheme="majorHAnsi"/>
                <w:bCs/>
                <w:color w:val="0085CA" w:themeColor="accent2"/>
                <w:sz w:val="18"/>
                <w:szCs w:val="18"/>
              </w:rPr>
              <w:t xml:space="preserve"> manually using the customer mobile number and </w:t>
            </w:r>
            <w:r w:rsidR="00233FBA">
              <w:rPr>
                <w:rFonts w:asciiTheme="majorHAnsi" w:eastAsia="Arial Unicode MS" w:hAnsiTheme="majorHAnsi" w:cstheme="majorHAnsi"/>
                <w:bCs/>
                <w:color w:val="0085CA" w:themeColor="accent2"/>
                <w:sz w:val="18"/>
                <w:szCs w:val="18"/>
              </w:rPr>
              <w:t>OTP delivered to the customer Mobile Number</w:t>
            </w:r>
          </w:p>
          <w:p w14:paraId="2D8CCA82" w14:textId="3C3C2F7E" w:rsidR="00233FBA" w:rsidRPr="003C0731" w:rsidRDefault="00233FBA" w:rsidP="003C0731">
            <w:pPr>
              <w:pStyle w:val="NormalWeb"/>
              <w:numPr>
                <w:ilvl w:val="0"/>
                <w:numId w:val="15"/>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The process can be performed only for a registered user for creating new applications.</w:t>
            </w:r>
          </w:p>
          <w:p w14:paraId="504A405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7EF1EC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B7C52E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045BB6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BF47D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0AD01EE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D3E0B55" w14:textId="4E019B70" w:rsidR="007E31FD" w:rsidRPr="007D08C1" w:rsidRDefault="00233FBA"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i/>
                <w:iCs/>
                <w:color w:val="0085CA" w:themeColor="accent2"/>
                <w:sz w:val="18"/>
                <w:szCs w:val="18"/>
              </w:rPr>
              <w:t>There is no defined Peak Period for this process, as this is used for testing. The process can be run as and when required for the purpose of Testing.</w:t>
            </w:r>
          </w:p>
        </w:tc>
      </w:tr>
      <w:tr w:rsidR="007E31FD" w:rsidRPr="00937521" w14:paraId="769BE72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E33649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1A385D88" w14:textId="42DB5E75" w:rsidR="007E31FD" w:rsidRPr="007D08C1" w:rsidRDefault="00233FB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ot Defined.</w:t>
            </w:r>
          </w:p>
          <w:p w14:paraId="7F68E81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579800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600DE9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7A687C67" w14:textId="440DCE2D" w:rsidR="007E31FD" w:rsidRPr="007D08C1" w:rsidRDefault="00233FB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ot Defined.</w:t>
            </w:r>
          </w:p>
        </w:tc>
      </w:tr>
      <w:tr w:rsidR="007E31FD" w:rsidRPr="00937521" w14:paraId="740E1933"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131ECF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21512D9A" w14:textId="418F6FF8" w:rsidR="007E31FD" w:rsidRPr="007D08C1" w:rsidRDefault="00233FB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ot Defined.</w:t>
            </w:r>
          </w:p>
          <w:p w14:paraId="424F376D" w14:textId="36C745B3"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F5B812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BE9BA1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30956BF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463462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476854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1EC3B444" w14:textId="71A2A573"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18"/>
                <w:szCs w:val="18"/>
              </w:rPr>
            </w:pPr>
            <w:r w:rsidRPr="001C2A51">
              <w:rPr>
                <w:rFonts w:asciiTheme="majorHAnsi" w:eastAsia="Arial Unicode MS" w:hAnsiTheme="majorHAnsi" w:cstheme="majorHAnsi"/>
                <w:b/>
                <w:bCs/>
                <w:color w:val="0085CA" w:themeColor="accent2"/>
                <w:sz w:val="18"/>
                <w:szCs w:val="18"/>
              </w:rPr>
              <w:t>Page 1</w:t>
            </w:r>
          </w:p>
          <w:p w14:paraId="54E76254"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Student Name</w:t>
            </w:r>
          </w:p>
          <w:p w14:paraId="4BB4113F"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Roll Number</w:t>
            </w:r>
          </w:p>
          <w:p w14:paraId="56068AD5"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Date of birth</w:t>
            </w:r>
          </w:p>
          <w:p w14:paraId="5408EB43"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Student Gender</w:t>
            </w:r>
          </w:p>
          <w:p w14:paraId="75365A07"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Institute Name</w:t>
            </w:r>
          </w:p>
          <w:p w14:paraId="4128C5F0"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Branch Location</w:t>
            </w:r>
          </w:p>
          <w:p w14:paraId="543E6AB8" w14:textId="4A28B55E"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sidRPr="001C2A51">
              <w:rPr>
                <w:rFonts w:asciiTheme="majorHAnsi" w:eastAsia="Arial Unicode MS" w:hAnsiTheme="majorHAnsi" w:cstheme="majorHAnsi"/>
                <w:color w:val="0085CA" w:themeColor="accent2"/>
                <w:sz w:val="18"/>
                <w:szCs w:val="18"/>
              </w:rPr>
              <w:t>Pincode</w:t>
            </w:r>
            <w:proofErr w:type="spellEnd"/>
            <w:r w:rsidR="00DE1CCA">
              <w:rPr>
                <w:rFonts w:asciiTheme="majorHAnsi" w:eastAsia="Arial Unicode MS" w:hAnsiTheme="majorHAnsi" w:cstheme="majorHAnsi"/>
                <w:color w:val="0085CA" w:themeColor="accent2"/>
                <w:sz w:val="18"/>
                <w:szCs w:val="18"/>
              </w:rPr>
              <w:t xml:space="preserve"> (optional)</w:t>
            </w:r>
          </w:p>
          <w:p w14:paraId="7990E936"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Course Name</w:t>
            </w:r>
          </w:p>
          <w:p w14:paraId="474FAAB0" w14:textId="16C2C3DF" w:rsid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Tenure</w:t>
            </w:r>
          </w:p>
          <w:p w14:paraId="48E10AFE" w14:textId="16909B77" w:rsidR="00DE1CCA" w:rsidRPr="001C2A51" w:rsidRDefault="00DE1CCA"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ourse fees(optional)</w:t>
            </w:r>
          </w:p>
          <w:p w14:paraId="5653F555"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DF79E16" w14:textId="401A2953"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18"/>
                <w:szCs w:val="18"/>
              </w:rPr>
            </w:pPr>
            <w:r w:rsidRPr="001C2A51">
              <w:rPr>
                <w:rFonts w:asciiTheme="majorHAnsi" w:eastAsia="Arial Unicode MS" w:hAnsiTheme="majorHAnsi" w:cstheme="majorHAnsi"/>
                <w:b/>
                <w:bCs/>
                <w:color w:val="0085CA" w:themeColor="accent2"/>
                <w:sz w:val="18"/>
                <w:szCs w:val="18"/>
              </w:rPr>
              <w:t xml:space="preserve">Page 2 </w:t>
            </w:r>
          </w:p>
          <w:p w14:paraId="4F789486"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lastRenderedPageBreak/>
              <w:t>Choose current occupation type</w:t>
            </w:r>
          </w:p>
          <w:p w14:paraId="5FE6AD1F"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Color photo of PAN</w:t>
            </w:r>
          </w:p>
          <w:p w14:paraId="2F8C734D"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Color copy of Aadhaar front side</w:t>
            </w:r>
          </w:p>
          <w:p w14:paraId="3A30202C"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Color copy of Aadhaar back side with address</w:t>
            </w:r>
          </w:p>
          <w:p w14:paraId="634F1199" w14:textId="44A8D1B6" w:rsid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 xml:space="preserve">Latest Applicant </w:t>
            </w:r>
            <w:r w:rsidR="00A24B35" w:rsidRPr="001C2A51">
              <w:rPr>
                <w:rFonts w:asciiTheme="majorHAnsi" w:eastAsia="Arial Unicode MS" w:hAnsiTheme="majorHAnsi" w:cstheme="majorHAnsi"/>
                <w:color w:val="0085CA" w:themeColor="accent2"/>
                <w:sz w:val="18"/>
                <w:szCs w:val="18"/>
              </w:rPr>
              <w:t>color</w:t>
            </w:r>
            <w:r w:rsidRPr="001C2A51">
              <w:rPr>
                <w:rFonts w:asciiTheme="majorHAnsi" w:eastAsia="Arial Unicode MS" w:hAnsiTheme="majorHAnsi" w:cstheme="majorHAnsi"/>
                <w:color w:val="0085CA" w:themeColor="accent2"/>
                <w:sz w:val="18"/>
                <w:szCs w:val="18"/>
              </w:rPr>
              <w:t xml:space="preserve"> photo or selfie</w:t>
            </w:r>
          </w:p>
          <w:p w14:paraId="1B8216C6" w14:textId="188729A8" w:rsidR="00DE1CCA" w:rsidRPr="001C2A51" w:rsidRDefault="00DE1CCA"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ITR-V (optional)</w:t>
            </w:r>
          </w:p>
          <w:p w14:paraId="6B62FDB6"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Bank Statement</w:t>
            </w:r>
          </w:p>
          <w:p w14:paraId="4FAC14DF"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7A97C44" w14:textId="20A048EB"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18"/>
                <w:szCs w:val="18"/>
              </w:rPr>
            </w:pPr>
            <w:r w:rsidRPr="001C2A51">
              <w:rPr>
                <w:rFonts w:asciiTheme="majorHAnsi" w:eastAsia="Arial Unicode MS" w:hAnsiTheme="majorHAnsi" w:cstheme="majorHAnsi"/>
                <w:b/>
                <w:bCs/>
                <w:color w:val="0085CA" w:themeColor="accent2"/>
                <w:sz w:val="18"/>
                <w:szCs w:val="18"/>
              </w:rPr>
              <w:t xml:space="preserve">Page 3 </w:t>
            </w:r>
          </w:p>
          <w:p w14:paraId="5C10FA98" w14:textId="509B3275"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Full name</w:t>
            </w:r>
            <w:r w:rsidR="00DE1CCA">
              <w:rPr>
                <w:rFonts w:asciiTheme="majorHAnsi" w:eastAsia="Arial Unicode MS" w:hAnsiTheme="majorHAnsi" w:cstheme="majorHAnsi"/>
                <w:color w:val="0085CA" w:themeColor="accent2"/>
                <w:sz w:val="18"/>
                <w:szCs w:val="18"/>
              </w:rPr>
              <w:t xml:space="preserve"> (</w:t>
            </w:r>
            <w:r w:rsidR="00BE1414">
              <w:rPr>
                <w:rFonts w:asciiTheme="majorHAnsi" w:eastAsia="Arial Unicode MS" w:hAnsiTheme="majorHAnsi" w:cstheme="majorHAnsi"/>
                <w:color w:val="0085CA" w:themeColor="accent2"/>
                <w:sz w:val="18"/>
                <w:szCs w:val="18"/>
              </w:rPr>
              <w:t>Autofill</w:t>
            </w:r>
            <w:r w:rsidR="00DE1CCA">
              <w:rPr>
                <w:rFonts w:asciiTheme="majorHAnsi" w:eastAsia="Arial Unicode MS" w:hAnsiTheme="majorHAnsi" w:cstheme="majorHAnsi"/>
                <w:color w:val="0085CA" w:themeColor="accent2"/>
                <w:sz w:val="18"/>
                <w:szCs w:val="18"/>
              </w:rPr>
              <w:t>)</w:t>
            </w:r>
          </w:p>
          <w:p w14:paraId="126A7469" w14:textId="13AB2760"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Date of birth</w:t>
            </w:r>
            <w:r w:rsidR="00BE1414">
              <w:rPr>
                <w:rFonts w:asciiTheme="majorHAnsi" w:eastAsia="Arial Unicode MS" w:hAnsiTheme="majorHAnsi" w:cstheme="majorHAnsi"/>
                <w:color w:val="0085CA" w:themeColor="accent2"/>
                <w:sz w:val="18"/>
                <w:szCs w:val="18"/>
              </w:rPr>
              <w:t xml:space="preserve"> (Autofill)</w:t>
            </w:r>
          </w:p>
          <w:p w14:paraId="190095CC" w14:textId="5F566BE2"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Aadhaar number</w:t>
            </w:r>
            <w:r w:rsidR="00BE1414">
              <w:rPr>
                <w:rFonts w:asciiTheme="majorHAnsi" w:eastAsia="Arial Unicode MS" w:hAnsiTheme="majorHAnsi" w:cstheme="majorHAnsi"/>
                <w:color w:val="0085CA" w:themeColor="accent2"/>
                <w:sz w:val="18"/>
                <w:szCs w:val="18"/>
              </w:rPr>
              <w:t xml:space="preserve"> (Autofill)</w:t>
            </w:r>
          </w:p>
          <w:p w14:paraId="467F68AF" w14:textId="6993918B"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PAN number</w:t>
            </w:r>
            <w:r w:rsidR="00BE1414">
              <w:rPr>
                <w:rFonts w:asciiTheme="majorHAnsi" w:eastAsia="Arial Unicode MS" w:hAnsiTheme="majorHAnsi" w:cstheme="majorHAnsi"/>
                <w:color w:val="0085CA" w:themeColor="accent2"/>
                <w:sz w:val="18"/>
                <w:szCs w:val="18"/>
              </w:rPr>
              <w:t xml:space="preserve"> (Autofill)</w:t>
            </w:r>
          </w:p>
          <w:p w14:paraId="20DFD68C" w14:textId="01D381B4"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Aadhaar address</w:t>
            </w:r>
            <w:r w:rsidR="00BE1414">
              <w:rPr>
                <w:rFonts w:asciiTheme="majorHAnsi" w:eastAsia="Arial Unicode MS" w:hAnsiTheme="majorHAnsi" w:cstheme="majorHAnsi"/>
                <w:color w:val="0085CA" w:themeColor="accent2"/>
                <w:sz w:val="18"/>
                <w:szCs w:val="18"/>
              </w:rPr>
              <w:t xml:space="preserve"> (Autofill)</w:t>
            </w:r>
          </w:p>
          <w:p w14:paraId="46366B96" w14:textId="77777777"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Relation with student</w:t>
            </w:r>
          </w:p>
          <w:p w14:paraId="6BC76740" w14:textId="305B9C1A" w:rsidR="001C2A51" w:rsidRPr="001C2A51" w:rsidRDefault="001C2A51" w:rsidP="001C2A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1C2A51">
              <w:rPr>
                <w:rFonts w:asciiTheme="majorHAnsi" w:eastAsia="Arial Unicode MS" w:hAnsiTheme="majorHAnsi" w:cstheme="majorHAnsi"/>
                <w:color w:val="0085CA" w:themeColor="accent2"/>
                <w:sz w:val="18"/>
                <w:szCs w:val="18"/>
              </w:rPr>
              <w:t>Email address</w:t>
            </w:r>
            <w:r w:rsidR="00BE1414">
              <w:rPr>
                <w:rFonts w:asciiTheme="majorHAnsi" w:eastAsia="Arial Unicode MS" w:hAnsiTheme="majorHAnsi" w:cstheme="majorHAnsi"/>
                <w:color w:val="0085CA" w:themeColor="accent2"/>
                <w:sz w:val="18"/>
                <w:szCs w:val="18"/>
              </w:rPr>
              <w:t xml:space="preserve"> (Autofill)</w:t>
            </w:r>
          </w:p>
          <w:p w14:paraId="3B3E6987" w14:textId="06D5B554" w:rsidR="007E31FD" w:rsidRPr="007D08C1" w:rsidRDefault="007E31FD" w:rsidP="00233FB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B7F4E4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4F87CF9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Output Data description</w:t>
            </w:r>
          </w:p>
        </w:tc>
        <w:tc>
          <w:tcPr>
            <w:tcW w:w="4287" w:type="dxa"/>
            <w:shd w:val="clear" w:color="auto" w:fill="F4F4F3" w:themeFill="background2"/>
          </w:tcPr>
          <w:p w14:paraId="49040A9D" w14:textId="77777777" w:rsidR="007E31FD" w:rsidRDefault="004A5C8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 Application Ids</w:t>
            </w:r>
          </w:p>
          <w:p w14:paraId="2832AF64" w14:textId="5170183F" w:rsidR="00BE1414" w:rsidRPr="004A5C81" w:rsidRDefault="00BE141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rocess execution Logs</w:t>
            </w:r>
          </w:p>
        </w:tc>
      </w:tr>
    </w:tbl>
    <w:p w14:paraId="1DEA76B9"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46D95FE3" w14:textId="77777777" w:rsidR="009B17E7" w:rsidRPr="00937521" w:rsidRDefault="009B17E7" w:rsidP="009C4969">
      <w:pPr>
        <w:rPr>
          <w:rFonts w:ascii="Arial Unicode MS" w:eastAsia="Arial Unicode MS" w:hAnsi="Arial Unicode MS" w:cs="Arial Unicode MS"/>
        </w:rPr>
      </w:pPr>
    </w:p>
    <w:p w14:paraId="1C4068A6" w14:textId="77777777" w:rsidR="00CF01B8" w:rsidRPr="000833E6" w:rsidRDefault="00CF01B8" w:rsidP="00CF01B8">
      <w:pPr>
        <w:pStyle w:val="Heading2"/>
        <w:rPr>
          <w:rFonts w:eastAsia="Arial Unicode MS"/>
        </w:rPr>
      </w:pPr>
      <w:bookmarkStart w:id="52" w:name="_Toc97211777"/>
      <w:r>
        <w:t>Applications Used</w:t>
      </w:r>
      <w:bookmarkEnd w:id="52"/>
    </w:p>
    <w:p w14:paraId="6DFB7255"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2004"/>
        <w:gridCol w:w="1539"/>
        <w:gridCol w:w="1296"/>
        <w:gridCol w:w="1246"/>
        <w:gridCol w:w="1386"/>
        <w:gridCol w:w="1257"/>
      </w:tblGrid>
      <w:tr w:rsidR="00B119D1" w:rsidRPr="00937521" w14:paraId="66B60192"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625E1266"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4DF4C612"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425F7369"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62DB58F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13EFC835"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70E044A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7D2FBFF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6F672EA7" w14:textId="46C0081D" w:rsidR="007E31FD" w:rsidRPr="004A5C81" w:rsidRDefault="00385059" w:rsidP="004A5C81">
            <w:pPr>
              <w:pStyle w:val="ListParagraph"/>
              <w:numPr>
                <w:ilvl w:val="0"/>
                <w:numId w:val="16"/>
              </w:num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UiPath</w:t>
            </w:r>
            <w:r w:rsidR="004A5C81">
              <w:rPr>
                <w:rFonts w:asciiTheme="majorHAnsi" w:eastAsia="Arial Unicode MS" w:hAnsiTheme="majorHAnsi" w:cstheme="majorHAnsi"/>
                <w:sz w:val="18"/>
                <w:szCs w:val="20"/>
              </w:rPr>
              <w:t xml:space="preserve"> Studio</w:t>
            </w:r>
          </w:p>
        </w:tc>
        <w:tc>
          <w:tcPr>
            <w:tcW w:w="1512" w:type="dxa"/>
            <w:shd w:val="clear" w:color="auto" w:fill="98A4AE" w:themeFill="accent5"/>
          </w:tcPr>
          <w:p w14:paraId="6475BD18" w14:textId="3733A8C0" w:rsidR="004A5C81" w:rsidRPr="00CD19E1" w:rsidRDefault="004A5C81" w:rsidP="004A5C81">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2022.4.3</w:t>
            </w:r>
          </w:p>
          <w:p w14:paraId="32F07861" w14:textId="36908BC2"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500" w:type="dxa"/>
            <w:shd w:val="clear" w:color="auto" w:fill="98A4AE" w:themeFill="accent5"/>
          </w:tcPr>
          <w:p w14:paraId="7D47439D" w14:textId="77777777" w:rsidR="007E31FD" w:rsidRDefault="004A5C8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Pr>
                <w:rFonts w:asciiTheme="majorHAnsi" w:eastAsia="Arial Unicode MS" w:hAnsiTheme="majorHAnsi" w:cstheme="majorHAnsi"/>
                <w:b/>
                <w:bCs/>
                <w:color w:val="D9E1E2" w:themeColor="accent6"/>
                <w:sz w:val="16"/>
                <w:szCs w:val="20"/>
              </w:rPr>
              <w:t>Visual Basic.NET,</w:t>
            </w:r>
          </w:p>
          <w:p w14:paraId="114C6046" w14:textId="3E2793E3" w:rsidR="004A5C81" w:rsidRPr="004A5C81" w:rsidRDefault="004A5C8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Pr>
                <w:rFonts w:asciiTheme="majorHAnsi" w:eastAsia="Arial Unicode MS" w:hAnsiTheme="majorHAnsi" w:cstheme="majorHAnsi"/>
                <w:b/>
                <w:bCs/>
                <w:color w:val="D9E1E2" w:themeColor="accent6"/>
                <w:sz w:val="16"/>
                <w:szCs w:val="20"/>
              </w:rPr>
              <w:t>Windows Legacy</w:t>
            </w:r>
          </w:p>
        </w:tc>
        <w:tc>
          <w:tcPr>
            <w:tcW w:w="1488" w:type="dxa"/>
            <w:shd w:val="clear" w:color="auto" w:fill="98A4AE" w:themeFill="accent5"/>
          </w:tcPr>
          <w:p w14:paraId="3A160AE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7AAD704C" w14:textId="4F863CE0" w:rsidR="007E31FD" w:rsidRPr="00CD19E1" w:rsidRDefault="004A5C81"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indows 10</w:t>
            </w:r>
          </w:p>
        </w:tc>
        <w:tc>
          <w:tcPr>
            <w:tcW w:w="1485" w:type="dxa"/>
            <w:shd w:val="clear" w:color="auto" w:fill="98A4AE" w:themeFill="accent5"/>
          </w:tcPr>
          <w:p w14:paraId="6ABA03C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CC6B850"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2BE50675" w14:textId="2EE8EB25" w:rsidR="007E31FD" w:rsidRPr="00385059" w:rsidRDefault="00385059" w:rsidP="00385059">
            <w:pPr>
              <w:pStyle w:val="ListParagraph"/>
              <w:numPr>
                <w:ilvl w:val="0"/>
                <w:numId w:val="16"/>
              </w:num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UiPath Assistant</w:t>
            </w:r>
          </w:p>
        </w:tc>
        <w:tc>
          <w:tcPr>
            <w:tcW w:w="1512" w:type="dxa"/>
          </w:tcPr>
          <w:p w14:paraId="0C357D2A" w14:textId="10E8BD2E" w:rsidR="007E31FD" w:rsidRPr="00CD19E1" w:rsidRDefault="00385059"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2.4.3</w:t>
            </w:r>
          </w:p>
        </w:tc>
        <w:tc>
          <w:tcPr>
            <w:tcW w:w="1500" w:type="dxa"/>
          </w:tcPr>
          <w:p w14:paraId="7B0F72BF" w14:textId="26E70F7E" w:rsidR="007E31FD" w:rsidRPr="00CD19E1" w:rsidRDefault="00385059"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Visual Basic.NET, Windows Legacy</w:t>
            </w:r>
          </w:p>
        </w:tc>
        <w:tc>
          <w:tcPr>
            <w:tcW w:w="1488" w:type="dxa"/>
          </w:tcPr>
          <w:p w14:paraId="1AB1F5F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835997D" w14:textId="27BB7154" w:rsidR="007E31FD" w:rsidRPr="00CD19E1" w:rsidRDefault="00385059"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indows 10</w:t>
            </w:r>
          </w:p>
        </w:tc>
        <w:tc>
          <w:tcPr>
            <w:tcW w:w="1485" w:type="dxa"/>
          </w:tcPr>
          <w:p w14:paraId="7B4E0FF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D62F1DA"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6E99C993" w14:textId="3E963E25" w:rsidR="007E31FD" w:rsidRPr="00385059" w:rsidRDefault="00385059" w:rsidP="00385059">
            <w:pPr>
              <w:pStyle w:val="ListParagraph"/>
              <w:numPr>
                <w:ilvl w:val="0"/>
                <w:numId w:val="16"/>
              </w:num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 xml:space="preserve">Google Web Browser </w:t>
            </w:r>
          </w:p>
        </w:tc>
        <w:tc>
          <w:tcPr>
            <w:tcW w:w="1512" w:type="dxa"/>
          </w:tcPr>
          <w:p w14:paraId="1CD6F7A1" w14:textId="44722DE2" w:rsidR="007E31FD" w:rsidRPr="00CD19E1" w:rsidRDefault="0038505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Roboto" w:hAnsi="Roboto"/>
                <w:color w:val="5F6368"/>
                <w:szCs w:val="20"/>
              </w:rPr>
              <w:t>Version 103.0.5060.134 (Official Build) (64-bit)</w:t>
            </w:r>
          </w:p>
        </w:tc>
        <w:tc>
          <w:tcPr>
            <w:tcW w:w="1500" w:type="dxa"/>
          </w:tcPr>
          <w:p w14:paraId="7DE68C4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09FF01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62C943E4" w14:textId="2D15DAD1" w:rsidR="007E31FD" w:rsidRPr="00CD19E1" w:rsidRDefault="0038505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indows 10</w:t>
            </w:r>
          </w:p>
        </w:tc>
        <w:tc>
          <w:tcPr>
            <w:tcW w:w="1485" w:type="dxa"/>
          </w:tcPr>
          <w:p w14:paraId="5E3E76D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66862F2"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7E4EB71" w14:textId="61C5AE95" w:rsidR="007E31FD" w:rsidRPr="00385059" w:rsidRDefault="00385059" w:rsidP="00385059">
            <w:pPr>
              <w:pStyle w:val="ListParagraph"/>
              <w:numPr>
                <w:ilvl w:val="0"/>
                <w:numId w:val="16"/>
              </w:num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Excel</w:t>
            </w:r>
          </w:p>
        </w:tc>
        <w:tc>
          <w:tcPr>
            <w:tcW w:w="1512" w:type="dxa"/>
          </w:tcPr>
          <w:p w14:paraId="2429578C" w14:textId="1D61C5F6" w:rsidR="007E31FD" w:rsidRPr="00CD19E1" w:rsidRDefault="00385059"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365</w:t>
            </w:r>
          </w:p>
        </w:tc>
        <w:tc>
          <w:tcPr>
            <w:tcW w:w="1500" w:type="dxa"/>
          </w:tcPr>
          <w:p w14:paraId="6110555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4AA62539"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62EECDE7" w14:textId="56BB0742" w:rsidR="007E31FD" w:rsidRDefault="00385059"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indows 10</w:t>
            </w:r>
          </w:p>
        </w:tc>
        <w:tc>
          <w:tcPr>
            <w:tcW w:w="1485" w:type="dxa"/>
          </w:tcPr>
          <w:p w14:paraId="7E5DFAB8"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385059" w:rsidRPr="00937521" w14:paraId="3C7FB709"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FE53F73" w14:textId="62452BE7" w:rsidR="00385059" w:rsidRDefault="00B119D1" w:rsidP="00385059">
            <w:pPr>
              <w:pStyle w:val="ListParagraph"/>
              <w:numPr>
                <w:ilvl w:val="0"/>
                <w:numId w:val="16"/>
              </w:num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lastRenderedPageBreak/>
              <w:t xml:space="preserve">UiPath </w:t>
            </w:r>
            <w:r w:rsidRPr="00B119D1">
              <w:rPr>
                <w:rFonts w:asciiTheme="majorHAnsi" w:eastAsia="Arial Unicode MS" w:hAnsiTheme="majorHAnsi" w:cstheme="majorHAnsi"/>
                <w:sz w:val="18"/>
                <w:szCs w:val="20"/>
              </w:rPr>
              <w:t>orchestrator</w:t>
            </w:r>
          </w:p>
        </w:tc>
        <w:tc>
          <w:tcPr>
            <w:tcW w:w="1512" w:type="dxa"/>
          </w:tcPr>
          <w:p w14:paraId="38BFD660" w14:textId="3DFC660C" w:rsidR="00385059" w:rsidRDefault="00B119D1"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2.4.3</w:t>
            </w:r>
          </w:p>
        </w:tc>
        <w:tc>
          <w:tcPr>
            <w:tcW w:w="1500" w:type="dxa"/>
          </w:tcPr>
          <w:p w14:paraId="328FF22C" w14:textId="77777777" w:rsidR="00385059" w:rsidRPr="00CD19E1" w:rsidRDefault="0038505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574A5EE5" w14:textId="77777777" w:rsidR="00385059" w:rsidRPr="00CD19E1" w:rsidRDefault="0038505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B275A05" w14:textId="3FE22B45" w:rsidR="00385059" w:rsidRDefault="00B119D1"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eb Application</w:t>
            </w:r>
          </w:p>
        </w:tc>
        <w:tc>
          <w:tcPr>
            <w:tcW w:w="1485" w:type="dxa"/>
          </w:tcPr>
          <w:p w14:paraId="0FB56210" w14:textId="22B75F9E" w:rsidR="00385059" w:rsidRDefault="00B119D1"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Used on Google Chrome Web Browser</w:t>
            </w:r>
          </w:p>
        </w:tc>
      </w:tr>
    </w:tbl>
    <w:p w14:paraId="1DA8D2BB"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70A90A4D" w14:textId="77777777" w:rsidR="00937521" w:rsidRPr="00937521" w:rsidRDefault="00937521" w:rsidP="009C4969">
      <w:pPr>
        <w:rPr>
          <w:rFonts w:ascii="Arial Unicode MS" w:eastAsia="Arial Unicode MS" w:hAnsi="Arial Unicode MS" w:cs="Arial Unicode MS"/>
        </w:rPr>
      </w:pPr>
    </w:p>
    <w:p w14:paraId="1FFD18EC" w14:textId="77777777" w:rsidR="00937521" w:rsidRPr="00937521" w:rsidRDefault="00937521" w:rsidP="009C4969">
      <w:pPr>
        <w:rPr>
          <w:rFonts w:ascii="Arial Unicode MS" w:eastAsia="Arial Unicode MS" w:hAnsi="Arial Unicode MS" w:cs="Arial Unicode MS"/>
          <w:color w:val="7F7F7F" w:themeColor="text1" w:themeTint="80"/>
        </w:rPr>
      </w:pPr>
    </w:p>
    <w:p w14:paraId="4BB1CD68"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F21E70B"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52A99026"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4E0BE516"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39604A52" w14:textId="43942032" w:rsidR="004F191F" w:rsidRDefault="007E31FD" w:rsidP="006019D9">
      <w:pPr>
        <w:rPr>
          <w:rFonts w:eastAsia="Arial Unicode MS"/>
        </w:rPr>
      </w:pPr>
      <w:r w:rsidRPr="00017259">
        <w:rPr>
          <w:noProof/>
        </w:rPr>
        <w:lastRenderedPageBreak/>
        <w:drawing>
          <wp:inline distT="0" distB="0" distL="0" distR="0" wp14:anchorId="774F5798" wp14:editId="0E3C8A59">
            <wp:extent cx="4343400" cy="809625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43400" cy="8096250"/>
                    </a:xfrm>
                    <a:prstGeom prst="rect">
                      <a:avLst/>
                    </a:prstGeom>
                    <a:noFill/>
                    <a:ln>
                      <a:noFill/>
                    </a:ln>
                  </pic:spPr>
                </pic:pic>
              </a:graphicData>
            </a:graphic>
          </wp:inline>
        </w:drawing>
      </w:r>
      <w:r>
        <w:br/>
      </w:r>
    </w:p>
    <w:p w14:paraId="24A3E9EB" w14:textId="3F51A859" w:rsidR="00463F18" w:rsidRDefault="00463F18" w:rsidP="006019D9">
      <w:pPr>
        <w:rPr>
          <w:rFonts w:eastAsia="Arial Unicode MS"/>
        </w:rPr>
      </w:pPr>
    </w:p>
    <w:p w14:paraId="3AB43F37" w14:textId="25371B49" w:rsidR="00463F18" w:rsidRDefault="00463F18" w:rsidP="006019D9">
      <w:pPr>
        <w:rPr>
          <w:rFonts w:eastAsia="Arial Unicode MS"/>
        </w:rPr>
      </w:pPr>
      <w:r>
        <w:rPr>
          <w:noProof/>
        </w:rPr>
        <w:lastRenderedPageBreak/>
        <w:drawing>
          <wp:inline distT="0" distB="0" distL="0" distR="0" wp14:anchorId="7F6EF9BF" wp14:editId="61AC2C94">
            <wp:extent cx="4838700" cy="8680450"/>
            <wp:effectExtent l="0" t="0" r="0" b="6350"/>
            <wp:docPr id="36" name="Picture 3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700" cy="8680450"/>
                    </a:xfrm>
                    <a:prstGeom prst="rect">
                      <a:avLst/>
                    </a:prstGeom>
                    <a:noFill/>
                    <a:ln>
                      <a:noFill/>
                    </a:ln>
                  </pic:spPr>
                </pic:pic>
              </a:graphicData>
            </a:graphic>
          </wp:inline>
        </w:drawing>
      </w:r>
    </w:p>
    <w:p w14:paraId="363278F7" w14:textId="18F4AD5C" w:rsidR="00463F18" w:rsidRDefault="00463F18" w:rsidP="006019D9">
      <w:pPr>
        <w:rPr>
          <w:rFonts w:eastAsia="Arial Unicode MS"/>
        </w:rPr>
      </w:pPr>
      <w:r>
        <w:rPr>
          <w:noProof/>
        </w:rPr>
        <w:lastRenderedPageBreak/>
        <w:drawing>
          <wp:inline distT="0" distB="0" distL="0" distR="0" wp14:anchorId="38D09974" wp14:editId="2D425A8F">
            <wp:extent cx="4962525" cy="8680450"/>
            <wp:effectExtent l="0" t="0" r="9525" b="635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62525" cy="8680450"/>
                    </a:xfrm>
                    <a:prstGeom prst="rect">
                      <a:avLst/>
                    </a:prstGeom>
                    <a:noFill/>
                    <a:ln>
                      <a:noFill/>
                    </a:ln>
                  </pic:spPr>
                </pic:pic>
              </a:graphicData>
            </a:graphic>
          </wp:inline>
        </w:drawing>
      </w:r>
    </w:p>
    <w:p w14:paraId="49CC1F7D" w14:textId="77777777" w:rsidR="00463F18" w:rsidRPr="00937521" w:rsidRDefault="00463F18" w:rsidP="006019D9">
      <w:pPr>
        <w:rPr>
          <w:rFonts w:eastAsia="Arial Unicode MS"/>
        </w:rPr>
      </w:pPr>
    </w:p>
    <w:p w14:paraId="3E0FF0A6" w14:textId="77777777"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48FE760" w14:textId="10BD5DC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67263FD2" w14:textId="77777777" w:rsidR="00CF40E7" w:rsidRDefault="00DC77B1" w:rsidP="006019D9">
      <w:pPr>
        <w:rPr>
          <w:rFonts w:eastAsia="Arial Unicode MS"/>
        </w:rPr>
      </w:pPr>
      <w:r>
        <w:rPr>
          <w:rFonts w:eastAsia="Arial Unicode MS"/>
        </w:rPr>
        <w:t xml:space="preserve">Part </w:t>
      </w:r>
      <w:proofErr w:type="gramStart"/>
      <w:r>
        <w:rPr>
          <w:rFonts w:eastAsia="Arial Unicode MS"/>
        </w:rPr>
        <w:t>1 :</w:t>
      </w:r>
      <w:proofErr w:type="gramEnd"/>
    </w:p>
    <w:p w14:paraId="4BC35523" w14:textId="37D5DA7C" w:rsidR="00A24B35" w:rsidRDefault="00DC77B1" w:rsidP="006019D9">
      <w:pPr>
        <w:rPr>
          <w:rFonts w:eastAsia="Arial Unicode MS"/>
        </w:rPr>
      </w:pPr>
      <w:r>
        <w:rPr>
          <w:rFonts w:eastAsia="Arial Unicode MS"/>
        </w:rPr>
        <w:t xml:space="preserve"> </w:t>
      </w:r>
      <w:r w:rsidR="00CF40E7" w:rsidRPr="00CF40E7">
        <w:rPr>
          <w:rFonts w:eastAsia="Arial Unicode MS"/>
        </w:rPr>
        <w:t>https://github.com/JISHNUNDZ/Financepeer-Automation-Documentation/blob/93d60c7291cf432342e4ea7ce0b7068ec7f44d36/Financepeer-Process-Diagrams/financepeer_proces_diagram_1.jpg</w:t>
      </w:r>
    </w:p>
    <w:p w14:paraId="730AC5FD" w14:textId="6B7574EA" w:rsidR="00DC77B1" w:rsidRDefault="00DC77B1" w:rsidP="006019D9">
      <w:pPr>
        <w:rPr>
          <w:rFonts w:eastAsia="Arial Unicode MS"/>
        </w:rPr>
      </w:pPr>
      <w:r>
        <w:rPr>
          <w:rFonts w:eastAsia="Arial Unicode MS"/>
        </w:rPr>
        <w:t xml:space="preserve">Part </w:t>
      </w:r>
      <w:proofErr w:type="gramStart"/>
      <w:r>
        <w:rPr>
          <w:rFonts w:eastAsia="Arial Unicode MS"/>
        </w:rPr>
        <w:t>2 :</w:t>
      </w:r>
      <w:proofErr w:type="gramEnd"/>
    </w:p>
    <w:p w14:paraId="4B82A666" w14:textId="6B7D29EF" w:rsidR="00CF40E7" w:rsidRDefault="00000000" w:rsidP="006019D9">
      <w:pPr>
        <w:rPr>
          <w:rFonts w:eastAsia="Arial Unicode MS"/>
        </w:rPr>
      </w:pPr>
      <w:hyperlink r:id="rId17" w:history="1">
        <w:r w:rsidR="00CF40E7" w:rsidRPr="003538BA">
          <w:rPr>
            <w:rStyle w:val="Hyperlink"/>
          </w:rPr>
          <w:t>https://github.com/JISHNUNDZ/Financepeer-Automation-Documentation/blob/93d60c7291cf432342e4ea7ce0b7068ec7f44d36/Financepeer-Process-Diagrams/financepeer_process_diagram_2.jpg</w:t>
        </w:r>
      </w:hyperlink>
      <w:r w:rsidR="00CF40E7" w:rsidRPr="00CF40E7">
        <w:rPr>
          <w:rFonts w:eastAsia="Arial Unicode MS"/>
        </w:rPr>
        <w:t xml:space="preserve"> </w:t>
      </w:r>
    </w:p>
    <w:p w14:paraId="7BD01937" w14:textId="416B46A9" w:rsidR="00DC77B1" w:rsidRDefault="00DC77B1" w:rsidP="006019D9">
      <w:pPr>
        <w:rPr>
          <w:rFonts w:eastAsia="Arial Unicode MS"/>
        </w:rPr>
      </w:pPr>
      <w:r>
        <w:rPr>
          <w:rFonts w:eastAsia="Arial Unicode MS"/>
        </w:rPr>
        <w:t>Part 3:</w:t>
      </w:r>
    </w:p>
    <w:p w14:paraId="51786A05" w14:textId="0B1FA67B" w:rsidR="00DC77B1" w:rsidRDefault="00CF40E7" w:rsidP="006019D9">
      <w:pPr>
        <w:rPr>
          <w:rFonts w:eastAsia="Arial Unicode MS"/>
        </w:rPr>
      </w:pPr>
      <w:r w:rsidRPr="00CF40E7">
        <w:rPr>
          <w:rFonts w:eastAsia="Arial Unicode MS"/>
        </w:rPr>
        <w:t>https://github.com/JISHNUNDZ/Financepeer-Automation-Documentation/blob/93d60c7291cf432342e4ea7ce0b7068ec7f44d36/Financepeer-Process-Diagrams/financepeer_process_diagram_3.jpg</w:t>
      </w:r>
    </w:p>
    <w:p w14:paraId="1FAC03E7"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251E66F9"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1A611ED3"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395C6025"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AE83941"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59E939B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583024"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493BCF4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168C072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14FC132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257795C9"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77BA18F5"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1AC1A9CC"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27E1501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09C99A35" w14:textId="6B9439C6" w:rsidR="00783151" w:rsidRPr="00783151" w:rsidRDefault="00DC77B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w:t>
            </w:r>
          </w:p>
        </w:tc>
        <w:tc>
          <w:tcPr>
            <w:tcW w:w="1081" w:type="dxa"/>
            <w:vAlign w:val="center"/>
          </w:tcPr>
          <w:p w14:paraId="162DAAAA" w14:textId="3997FB87" w:rsidR="00783151" w:rsidRPr="00783151" w:rsidRDefault="00F936D4"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50</w:t>
            </w:r>
          </w:p>
        </w:tc>
        <w:tc>
          <w:tcPr>
            <w:tcW w:w="1123" w:type="dxa"/>
            <w:vAlign w:val="center"/>
          </w:tcPr>
          <w:p w14:paraId="70F8F334" w14:textId="3472D2EB"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6</w:t>
            </w:r>
          </w:p>
        </w:tc>
        <w:tc>
          <w:tcPr>
            <w:tcW w:w="1150" w:type="dxa"/>
            <w:vAlign w:val="center"/>
          </w:tcPr>
          <w:p w14:paraId="1996FB9E" w14:textId="3E8FC04F"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5</w:t>
            </w:r>
          </w:p>
        </w:tc>
        <w:tc>
          <w:tcPr>
            <w:tcW w:w="1126" w:type="dxa"/>
            <w:vAlign w:val="center"/>
          </w:tcPr>
          <w:p w14:paraId="503F9B43" w14:textId="7CCF56E7"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12</w:t>
            </w:r>
          </w:p>
        </w:tc>
        <w:tc>
          <w:tcPr>
            <w:tcW w:w="921" w:type="dxa"/>
            <w:vAlign w:val="center"/>
          </w:tcPr>
          <w:p w14:paraId="33344264" w14:textId="47C146F1"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5</w:t>
            </w:r>
          </w:p>
        </w:tc>
        <w:tc>
          <w:tcPr>
            <w:tcW w:w="921" w:type="dxa"/>
            <w:vAlign w:val="center"/>
          </w:tcPr>
          <w:p w14:paraId="76E3C320" w14:textId="1D6F0777" w:rsidR="00783151" w:rsidRPr="00783151" w:rsidRDefault="00BE1414"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180</w:t>
            </w:r>
            <w:r w:rsidR="00783151" w:rsidRPr="00783151">
              <w:rPr>
                <w:rFonts w:asciiTheme="majorHAnsi" w:eastAsia="Arial Unicode MS" w:hAnsiTheme="majorHAnsi" w:cstheme="majorHAnsi"/>
                <w:color w:val="131819" w:themeColor="accent6" w:themeShade="1A"/>
                <w:sz w:val="18"/>
                <w:szCs w:val="18"/>
              </w:rPr>
              <w:t>.0 sec.</w:t>
            </w:r>
          </w:p>
        </w:tc>
      </w:tr>
      <w:tr w:rsidR="00783151" w:rsidRPr="00047EDA" w14:paraId="62A168E2"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129BC4A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CD4612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AA02C9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DDBC72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374918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49FF472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159609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CDC186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66807622"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65417FC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1CD0527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EF91A5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57362E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6A60AD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4AFB9D0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1C4AA4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0C451B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940D236" w14:textId="77777777" w:rsidR="00783151" w:rsidRDefault="00783151" w:rsidP="00783151">
      <w:pPr>
        <w:rPr>
          <w:rFonts w:eastAsia="Arial Unicode MS"/>
        </w:rPr>
      </w:pPr>
    </w:p>
    <w:p w14:paraId="76CD55FA"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4CF47133"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E685B65"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Window name</w:t>
            </w:r>
          </w:p>
        </w:tc>
        <w:tc>
          <w:tcPr>
            <w:tcW w:w="1800" w:type="dxa"/>
            <w:vAlign w:val="center"/>
          </w:tcPr>
          <w:p w14:paraId="44870A0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0B98B4A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7C57BCD7"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0BB9D101"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8A79D59" w14:textId="2604F1C1" w:rsidR="00783151" w:rsidRPr="00783151" w:rsidRDefault="00ED6E96" w:rsidP="0098034C">
            <w:pPr>
              <w:keepNext/>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Google Chrome</w:t>
            </w:r>
          </w:p>
        </w:tc>
        <w:tc>
          <w:tcPr>
            <w:tcW w:w="1800" w:type="dxa"/>
            <w:vAlign w:val="center"/>
          </w:tcPr>
          <w:p w14:paraId="314C47C9" w14:textId="2EE9B6ED"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6</w:t>
            </w:r>
          </w:p>
        </w:tc>
        <w:tc>
          <w:tcPr>
            <w:tcW w:w="2160" w:type="dxa"/>
            <w:vAlign w:val="center"/>
          </w:tcPr>
          <w:p w14:paraId="566AA570" w14:textId="7DDE4D7E" w:rsidR="00783151" w:rsidRPr="00783151" w:rsidRDefault="00ED6E9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11</w:t>
            </w:r>
          </w:p>
        </w:tc>
        <w:tc>
          <w:tcPr>
            <w:tcW w:w="2196" w:type="dxa"/>
            <w:vAlign w:val="center"/>
          </w:tcPr>
          <w:p w14:paraId="5459951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08D4D90"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7293BC92" w14:textId="4C1DDD93" w:rsidR="00783151" w:rsidRPr="00ED6E96" w:rsidRDefault="00ED6E96" w:rsidP="00783151">
            <w:pPr>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Windows File Explorer</w:t>
            </w:r>
          </w:p>
        </w:tc>
        <w:tc>
          <w:tcPr>
            <w:tcW w:w="1800" w:type="dxa"/>
          </w:tcPr>
          <w:p w14:paraId="28B6297F" w14:textId="2A2AA971" w:rsidR="00783151" w:rsidRPr="00ED6E96" w:rsidRDefault="00ED6E96"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0</w:t>
            </w:r>
          </w:p>
        </w:tc>
        <w:tc>
          <w:tcPr>
            <w:tcW w:w="2160" w:type="dxa"/>
          </w:tcPr>
          <w:p w14:paraId="6F62BBBC" w14:textId="70C508EE" w:rsidR="00783151" w:rsidRPr="00ED6E96" w:rsidRDefault="00ED6E96"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5</w:t>
            </w:r>
          </w:p>
        </w:tc>
        <w:tc>
          <w:tcPr>
            <w:tcW w:w="2196" w:type="dxa"/>
          </w:tcPr>
          <w:p w14:paraId="39C909E4" w14:textId="781A0B3C" w:rsidR="00783151" w:rsidRPr="00ED6E96" w:rsidRDefault="00ED6E96"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5</w:t>
            </w:r>
          </w:p>
        </w:tc>
      </w:tr>
      <w:tr w:rsidR="00783151" w:rsidRPr="00047EDA" w14:paraId="79215DBE"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77E57011"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3809259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51F44E4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246CB32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101630EC" w14:textId="77777777" w:rsidR="00783151" w:rsidRDefault="00783151" w:rsidP="00783151">
      <w:pPr>
        <w:rPr>
          <w:rFonts w:eastAsia="Arial Unicode MS"/>
        </w:rPr>
      </w:pPr>
    </w:p>
    <w:p w14:paraId="3E5F7A9E" w14:textId="77777777" w:rsidR="00783151" w:rsidRPr="00783151" w:rsidRDefault="00783151" w:rsidP="00783151">
      <w:pPr>
        <w:rPr>
          <w:rFonts w:eastAsia="Arial Unicode MS"/>
        </w:rPr>
      </w:pPr>
    </w:p>
    <w:p w14:paraId="6FEFD1AB"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1B5DDC16"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E4B77E4"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10435FE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03C25D3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527DA61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395AC921"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6AE2D6F8"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279A43EA"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7AD0F25C" w14:textId="05DA3065" w:rsidR="00935DA0" w:rsidRPr="00BE1414" w:rsidRDefault="00BE1414" w:rsidP="0098034C">
            <w:pPr>
              <w:keepNext/>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t>
            </w:r>
            <w:proofErr w:type="spellStart"/>
            <w:r>
              <w:rPr>
                <w:rFonts w:asciiTheme="majorHAnsi" w:eastAsia="Arial Unicode MS" w:hAnsiTheme="majorHAnsi" w:cstheme="majorHAnsi"/>
                <w:color w:val="auto"/>
                <w:sz w:val="18"/>
                <w:szCs w:val="21"/>
              </w:rPr>
              <w:t>Applicatio</w:t>
            </w:r>
            <w:proofErr w:type="spellEnd"/>
            <w:r>
              <w:rPr>
                <w:rFonts w:asciiTheme="majorHAnsi" w:eastAsia="Arial Unicode MS" w:hAnsiTheme="majorHAnsi" w:cstheme="majorHAnsi"/>
                <w:color w:val="auto"/>
                <w:sz w:val="18"/>
                <w:szCs w:val="21"/>
              </w:rPr>
              <w:t xml:space="preserve"> Creation Dispatcher Version 1.0.0</w:t>
            </w:r>
          </w:p>
        </w:tc>
        <w:tc>
          <w:tcPr>
            <w:tcW w:w="1429" w:type="dxa"/>
          </w:tcPr>
          <w:p w14:paraId="3CEEA05E" w14:textId="031BCEB6" w:rsidR="00935DA0" w:rsidRPr="00BE1414" w:rsidRDefault="00BE1414"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CSV File with Data sets for Automation</w:t>
            </w:r>
          </w:p>
        </w:tc>
        <w:tc>
          <w:tcPr>
            <w:tcW w:w="1429" w:type="dxa"/>
          </w:tcPr>
          <w:p w14:paraId="298B142F" w14:textId="21E33E5A" w:rsidR="00935DA0" w:rsidRPr="00BE1414" w:rsidRDefault="00BE1414"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The dispatcher is used to push different data sets to the </w:t>
            </w:r>
            <w:proofErr w:type="spellStart"/>
            <w:r>
              <w:rPr>
                <w:rFonts w:asciiTheme="majorHAnsi" w:eastAsia="Arial Unicode MS" w:hAnsiTheme="majorHAnsi" w:cstheme="majorHAnsi"/>
                <w:color w:val="auto"/>
                <w:sz w:val="18"/>
                <w:szCs w:val="21"/>
              </w:rPr>
              <w:t>Uipath</w:t>
            </w:r>
            <w:proofErr w:type="spellEnd"/>
            <w:r>
              <w:rPr>
                <w:rFonts w:asciiTheme="majorHAnsi" w:eastAsia="Arial Unicode MS" w:hAnsiTheme="majorHAnsi" w:cstheme="majorHAnsi"/>
                <w:color w:val="auto"/>
                <w:sz w:val="18"/>
                <w:szCs w:val="21"/>
              </w:rPr>
              <w:t xml:space="preserve"> Orchestrator Queue</w:t>
            </w:r>
          </w:p>
        </w:tc>
        <w:tc>
          <w:tcPr>
            <w:tcW w:w="1429" w:type="dxa"/>
          </w:tcPr>
          <w:p w14:paraId="57922757" w14:textId="77777777" w:rsidR="00935DA0" w:rsidRPr="00BE1414"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c>
          <w:tcPr>
            <w:tcW w:w="1429" w:type="dxa"/>
          </w:tcPr>
          <w:p w14:paraId="1CFC0D66" w14:textId="73CEC996" w:rsidR="00935DA0" w:rsidRPr="00BE1414" w:rsidRDefault="00FE456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ystem exceptions</w:t>
            </w:r>
          </w:p>
        </w:tc>
        <w:tc>
          <w:tcPr>
            <w:tcW w:w="1671" w:type="dxa"/>
          </w:tcPr>
          <w:p w14:paraId="0C9ABEE6" w14:textId="6406AE66" w:rsidR="00935DA0" w:rsidRPr="00BE1414" w:rsidRDefault="00FE456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Looping through the csv file and pushing the data to the Orchestrator Queue</w:t>
            </w:r>
          </w:p>
        </w:tc>
      </w:tr>
      <w:tr w:rsidR="00047EDA" w:rsidRPr="00047EDA" w14:paraId="5E25E3AF"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642C30FC" w14:textId="6406966C" w:rsidR="00047EDA" w:rsidRPr="00BE1414" w:rsidRDefault="00FE4566" w:rsidP="009C4969">
            <w:pPr>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Application Creation Performer Version 1.0.0</w:t>
            </w:r>
          </w:p>
        </w:tc>
        <w:tc>
          <w:tcPr>
            <w:tcW w:w="1429" w:type="dxa"/>
          </w:tcPr>
          <w:p w14:paraId="0E60309B" w14:textId="6A2A7337" w:rsidR="00047EDA" w:rsidRPr="00BE1414"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ata queue from Orchestrator Queue</w:t>
            </w:r>
          </w:p>
        </w:tc>
        <w:tc>
          <w:tcPr>
            <w:tcW w:w="1429" w:type="dxa"/>
          </w:tcPr>
          <w:p w14:paraId="1B3563DB" w14:textId="3A132D1A" w:rsidR="00047EDA" w:rsidRPr="00BE1414"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The Performer is the BOT that is designed to interact with the </w:t>
            </w: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 and create applications </w:t>
            </w:r>
            <w:proofErr w:type="gramStart"/>
            <w:r>
              <w:rPr>
                <w:rFonts w:asciiTheme="majorHAnsi" w:eastAsia="Arial Unicode MS" w:hAnsiTheme="majorHAnsi" w:cstheme="majorHAnsi"/>
                <w:color w:val="auto"/>
                <w:sz w:val="18"/>
                <w:szCs w:val="21"/>
              </w:rPr>
              <w:t>on the basis of</w:t>
            </w:r>
            <w:proofErr w:type="gramEnd"/>
            <w:r>
              <w:rPr>
                <w:rFonts w:asciiTheme="majorHAnsi" w:eastAsia="Arial Unicode MS" w:hAnsiTheme="majorHAnsi" w:cstheme="majorHAnsi"/>
                <w:color w:val="auto"/>
                <w:sz w:val="18"/>
                <w:szCs w:val="21"/>
              </w:rPr>
              <w:t xml:space="preserve"> the data sets from the orchestrator queue</w:t>
            </w:r>
          </w:p>
        </w:tc>
        <w:tc>
          <w:tcPr>
            <w:tcW w:w="1429" w:type="dxa"/>
          </w:tcPr>
          <w:p w14:paraId="6A448F37" w14:textId="77777777" w:rsidR="00047EDA" w:rsidRPr="00BE1414"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tc>
        <w:tc>
          <w:tcPr>
            <w:tcW w:w="1429" w:type="dxa"/>
          </w:tcPr>
          <w:p w14:paraId="5D4A4721" w14:textId="77777777" w:rsidR="00047EDA"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ystem exceptions</w:t>
            </w:r>
          </w:p>
          <w:p w14:paraId="23B8B23B" w14:textId="77777777" w:rsidR="00FE4566"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p w14:paraId="633715D5" w14:textId="747E6549" w:rsidR="00FE4566" w:rsidRPr="00BE1414"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pplication exceptions</w:t>
            </w:r>
          </w:p>
        </w:tc>
        <w:tc>
          <w:tcPr>
            <w:tcW w:w="1671" w:type="dxa"/>
          </w:tcPr>
          <w:p w14:paraId="534D78F3" w14:textId="3F2406D7" w:rsidR="00047EDA" w:rsidRPr="00BE1414" w:rsidRDefault="00FE456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Retrieving data from the Orchestrator Queue and creating applications from the </w:t>
            </w: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r>
      <w:bookmarkEnd w:id="59"/>
    </w:tbl>
    <w:p w14:paraId="6E9C8F81"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2B79CD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73A4D6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aunching Google Chrome Web Browser </w:t>
            </w:r>
          </w:p>
        </w:tc>
      </w:tr>
      <w:tr w:rsidR="00B2779F" w14:paraId="79BC572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907CD3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B57FE1B" w14:textId="52CF8170"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4566">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96965D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B2779F" w14:paraId="0992EEA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B74B2C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Launching Google chrome Browser</w:t>
            </w:r>
          </w:p>
        </w:tc>
        <w:tc>
          <w:tcPr>
            <w:tcW w:w="3060" w:type="dxa"/>
            <w:vAlign w:val="center"/>
          </w:tcPr>
          <w:p w14:paraId="76FAAB8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8B0BD8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4DA2E58" w14:textId="77777777" w:rsidR="00B2779F" w:rsidRPr="00686B77" w:rsidRDefault="00B2779F" w:rsidP="00686B77">
            <w:pPr>
              <w:pStyle w:val="SimpleText"/>
            </w:pPr>
            <w:r w:rsidRPr="00686B77">
              <w:t>The Bot Launches the Google chrome or any configured web browser</w:t>
            </w:r>
          </w:p>
        </w:tc>
        <w:tc>
          <w:tcPr>
            <w:tcW w:w="3060" w:type="dxa"/>
          </w:tcPr>
          <w:p w14:paraId="2130D038" w14:textId="4FB89F9F"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4566">
              <w:t>5</w:t>
            </w:r>
            <w:r w:rsidRPr="00686B77">
              <w:t xml:space="preserve"> sec.</w:t>
            </w:r>
          </w:p>
        </w:tc>
      </w:tr>
      <w:tr w:rsidR="00B2779F" w14:paraId="4186C82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F648F7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F8BA239" wp14:editId="5ADB45AA">
                  <wp:extent cx="5715000" cy="32099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2FE04F0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B456D8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AB95549"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6F9A35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309B88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hrome Web Browser Navigated to </w:t>
            </w:r>
            <w:proofErr w:type="spellStart"/>
            <w:r w:rsidRPr="00246D67">
              <w:rPr>
                <w:rFonts w:asciiTheme="majorHAnsi" w:eastAsia="Arial Unicode MS" w:hAnsiTheme="majorHAnsi" w:cstheme="majorHAnsi"/>
                <w:color w:val="FFFFFF" w:themeColor="background1"/>
                <w:sz w:val="18"/>
              </w:rPr>
              <w:t>Financepeer</w:t>
            </w:r>
            <w:proofErr w:type="spellEnd"/>
            <w:r w:rsidRPr="00246D67">
              <w:rPr>
                <w:rFonts w:asciiTheme="majorHAnsi" w:eastAsia="Arial Unicode MS" w:hAnsiTheme="majorHAnsi" w:cstheme="majorHAnsi"/>
                <w:color w:val="FFFFFF" w:themeColor="background1"/>
                <w:sz w:val="18"/>
              </w:rPr>
              <w:t xml:space="preserve"> Dashboard </w:t>
            </w:r>
            <w:proofErr w:type="spellStart"/>
            <w:r w:rsidRPr="00246D67">
              <w:rPr>
                <w:rFonts w:asciiTheme="majorHAnsi" w:eastAsia="Arial Unicode MS" w:hAnsiTheme="majorHAnsi" w:cstheme="majorHAnsi"/>
                <w:color w:val="FFFFFF" w:themeColor="background1"/>
                <w:sz w:val="18"/>
              </w:rPr>
              <w:t>url</w:t>
            </w:r>
            <w:proofErr w:type="spellEnd"/>
          </w:p>
        </w:tc>
      </w:tr>
      <w:tr w:rsidR="00B2779F" w14:paraId="273F49C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1FBD0D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4889816" w14:textId="70A7882A"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4566">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1FD28B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B2779F" w14:paraId="568F25B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80F9F6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 xml:space="preserve">Navigating to </w:t>
            </w:r>
            <w:proofErr w:type="spellStart"/>
            <w:r w:rsidRPr="00B2779F">
              <w:rPr>
                <w:rFonts w:asciiTheme="majorHAnsi" w:eastAsia="Arial Unicode MS" w:hAnsiTheme="majorHAnsi" w:cstheme="majorHAnsi"/>
                <w:color w:val="FFFFFF" w:themeColor="background1"/>
                <w:sz w:val="18"/>
              </w:rPr>
              <w:t>Financepeer</w:t>
            </w:r>
            <w:proofErr w:type="spellEnd"/>
            <w:r w:rsidRPr="00B2779F">
              <w:rPr>
                <w:rFonts w:asciiTheme="majorHAnsi" w:eastAsia="Arial Unicode MS" w:hAnsiTheme="majorHAnsi" w:cstheme="majorHAnsi"/>
                <w:color w:val="FFFFFF" w:themeColor="background1"/>
                <w:sz w:val="18"/>
              </w:rPr>
              <w:t xml:space="preserve"> Dashboard</w:t>
            </w:r>
          </w:p>
        </w:tc>
        <w:tc>
          <w:tcPr>
            <w:tcW w:w="3060" w:type="dxa"/>
            <w:vAlign w:val="center"/>
          </w:tcPr>
          <w:p w14:paraId="7A63826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174FD6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CA63458" w14:textId="682C1383" w:rsidR="00B2779F" w:rsidRPr="00686B77" w:rsidRDefault="00B2779F" w:rsidP="00686B77">
            <w:pPr>
              <w:pStyle w:val="SimpleText"/>
            </w:pPr>
            <w:r w:rsidRPr="00686B77">
              <w:t xml:space="preserve">The Google Chrome is navigated to the </w:t>
            </w:r>
            <w:proofErr w:type="spellStart"/>
            <w:r w:rsidRPr="00686B77">
              <w:t>Financepeer</w:t>
            </w:r>
            <w:proofErr w:type="spellEnd"/>
            <w:r w:rsidRPr="00686B77">
              <w:t xml:space="preserve"> dashboard </w:t>
            </w:r>
            <w:proofErr w:type="spellStart"/>
            <w:r w:rsidRPr="00686B77">
              <w:t>url</w:t>
            </w:r>
            <w:proofErr w:type="spellEnd"/>
            <w:r w:rsidRPr="00686B77">
              <w:t xml:space="preserve"> "https://uat1</w:t>
            </w:r>
            <w:r w:rsidR="00FE4566">
              <w:t>5</w:t>
            </w:r>
            <w:r w:rsidRPr="00686B77">
              <w:t>.financepeer.com/app/v2/dashboard"</w:t>
            </w:r>
          </w:p>
        </w:tc>
        <w:tc>
          <w:tcPr>
            <w:tcW w:w="3060" w:type="dxa"/>
          </w:tcPr>
          <w:p w14:paraId="1F32F886" w14:textId="26410D5C"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4566">
              <w:t>5</w:t>
            </w:r>
            <w:r w:rsidRPr="00686B77">
              <w:t>sec.</w:t>
            </w:r>
          </w:p>
        </w:tc>
      </w:tr>
      <w:tr w:rsidR="00B2779F" w14:paraId="4AB0A94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0293DC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90C6666" wp14:editId="5BC11026">
                  <wp:extent cx="5715000" cy="320992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93365A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53CF16F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65B787C"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37B5D8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E2A2FE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hecking for UI element "Create new application"</w:t>
            </w:r>
          </w:p>
        </w:tc>
      </w:tr>
      <w:tr w:rsidR="00B2779F" w14:paraId="7F8E124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C08E0A"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hecking if the UI element "Create new application</w:t>
            </w:r>
            <w:proofErr w:type="gramStart"/>
            <w:r w:rsidRPr="00993F71">
              <w:rPr>
                <w:rFonts w:asciiTheme="majorHAnsi" w:eastAsia="Arial Unicode MS" w:hAnsiTheme="majorHAnsi" w:cstheme="majorHAnsi"/>
                <w:color w:val="auto"/>
                <w:sz w:val="18"/>
                <w:szCs w:val="21"/>
              </w:rPr>
              <w:t>"  exists</w:t>
            </w:r>
            <w:proofErr w:type="gramEnd"/>
            <w:r w:rsidRPr="00993F71">
              <w:rPr>
                <w:rFonts w:asciiTheme="majorHAnsi" w:eastAsia="Arial Unicode MS" w:hAnsiTheme="majorHAnsi" w:cstheme="majorHAnsi"/>
                <w:color w:val="auto"/>
                <w:sz w:val="18"/>
                <w:szCs w:val="21"/>
              </w:rPr>
              <w:t xml:space="preserve"> on webpage.  If element </w:t>
            </w:r>
            <w:proofErr w:type="gramStart"/>
            <w:r w:rsidRPr="00993F71">
              <w:rPr>
                <w:rFonts w:asciiTheme="majorHAnsi" w:eastAsia="Arial Unicode MS" w:hAnsiTheme="majorHAnsi" w:cstheme="majorHAnsi"/>
                <w:color w:val="auto"/>
                <w:sz w:val="18"/>
                <w:szCs w:val="21"/>
              </w:rPr>
              <w:t>exists,  bool</w:t>
            </w:r>
            <w:proofErr w:type="gramEnd"/>
            <w:r w:rsidRPr="00993F71">
              <w:rPr>
                <w:rFonts w:asciiTheme="majorHAnsi" w:eastAsia="Arial Unicode MS" w:hAnsiTheme="majorHAnsi" w:cstheme="majorHAnsi"/>
                <w:color w:val="auto"/>
                <w:sz w:val="18"/>
                <w:szCs w:val="21"/>
              </w:rPr>
              <w:t xml:space="preserve">_ifCreateNewApplication_Exists = True else bool_ifCreateNewApplication_Exists = False  </w:t>
            </w:r>
          </w:p>
        </w:tc>
        <w:tc>
          <w:tcPr>
            <w:tcW w:w="3060" w:type="dxa"/>
          </w:tcPr>
          <w:p w14:paraId="4C15E8BA" w14:textId="4789784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4566">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85FADB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6118685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9983EC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0ADA82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9B2F0A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677D5E" w14:textId="77777777" w:rsidR="00B2779F" w:rsidRPr="00686B77" w:rsidRDefault="00B2779F" w:rsidP="00686B77">
            <w:pPr>
              <w:pStyle w:val="SimpleText"/>
            </w:pPr>
          </w:p>
        </w:tc>
        <w:tc>
          <w:tcPr>
            <w:tcW w:w="3060" w:type="dxa"/>
          </w:tcPr>
          <w:p w14:paraId="1D4135A0" w14:textId="0CD6753D"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561977">
              <w:t>5</w:t>
            </w:r>
            <w:r w:rsidRPr="00686B77">
              <w:t xml:space="preserve"> sec.</w:t>
            </w:r>
          </w:p>
        </w:tc>
      </w:tr>
      <w:tr w:rsidR="00B2779F" w14:paraId="25DBEE5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0C6068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8956B62" wp14:editId="37453F75">
                  <wp:extent cx="2390775" cy="81915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0775" cy="819150"/>
                          </a:xfrm>
                          <a:prstGeom prst="rect">
                            <a:avLst/>
                          </a:prstGeom>
                          <a:noFill/>
                          <a:ln>
                            <a:noFill/>
                          </a:ln>
                        </pic:spPr>
                      </pic:pic>
                    </a:graphicData>
                  </a:graphic>
                </wp:inline>
              </w:drawing>
            </w:r>
          </w:p>
        </w:tc>
        <w:tc>
          <w:tcPr>
            <w:tcW w:w="3060" w:type="dxa"/>
          </w:tcPr>
          <w:p w14:paraId="17F4A802" w14:textId="6F100DDC"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561977">
              <w:rPr>
                <w:rFonts w:asciiTheme="majorHAnsi" w:eastAsia="Arial Unicode MS" w:hAnsiTheme="majorHAnsi" w:cstheme="majorHAnsi"/>
                <w:bCs w:val="0"/>
                <w:color w:val="131819" w:themeColor="accent6" w:themeShade="1A"/>
                <w:sz w:val="18"/>
                <w:szCs w:val="18"/>
                <w:lang w:val="en-US" w:eastAsia="en-US"/>
              </w:rPr>
              <w:t xml:space="preserve"> Checking if the UI element “+ Create new </w:t>
            </w:r>
            <w:proofErr w:type="gramStart"/>
            <w:r w:rsidR="00561977">
              <w:rPr>
                <w:rFonts w:asciiTheme="majorHAnsi" w:eastAsia="Arial Unicode MS" w:hAnsiTheme="majorHAnsi" w:cstheme="majorHAnsi"/>
                <w:bCs w:val="0"/>
                <w:color w:val="131819" w:themeColor="accent6" w:themeShade="1A"/>
                <w:sz w:val="18"/>
                <w:szCs w:val="18"/>
                <w:lang w:val="en-US" w:eastAsia="en-US"/>
              </w:rPr>
              <w:t>application ”</w:t>
            </w:r>
            <w:proofErr w:type="gramEnd"/>
            <w:r w:rsidR="00561977">
              <w:rPr>
                <w:rFonts w:asciiTheme="majorHAnsi" w:eastAsia="Arial Unicode MS" w:hAnsiTheme="majorHAnsi" w:cstheme="majorHAnsi"/>
                <w:bCs w:val="0"/>
                <w:color w:val="131819" w:themeColor="accent6" w:themeShade="1A"/>
                <w:sz w:val="18"/>
                <w:szCs w:val="18"/>
                <w:lang w:val="en-US" w:eastAsia="en-US"/>
              </w:rPr>
              <w:t xml:space="preserve"> is present on the webpage. If the element </w:t>
            </w:r>
            <w:proofErr w:type="gramStart"/>
            <w:r w:rsidR="00561977">
              <w:rPr>
                <w:rFonts w:asciiTheme="majorHAnsi" w:eastAsia="Arial Unicode MS" w:hAnsiTheme="majorHAnsi" w:cstheme="majorHAnsi"/>
                <w:bCs w:val="0"/>
                <w:color w:val="131819" w:themeColor="accent6" w:themeShade="1A"/>
                <w:sz w:val="18"/>
                <w:szCs w:val="18"/>
                <w:lang w:val="en-US" w:eastAsia="en-US"/>
              </w:rPr>
              <w:t>exists</w:t>
            </w:r>
            <w:proofErr w:type="gramEnd"/>
            <w:r w:rsidR="00561977">
              <w:rPr>
                <w:rFonts w:asciiTheme="majorHAnsi" w:eastAsia="Arial Unicode MS" w:hAnsiTheme="majorHAnsi" w:cstheme="majorHAnsi"/>
                <w:bCs w:val="0"/>
                <w:color w:val="131819" w:themeColor="accent6" w:themeShade="1A"/>
                <w:sz w:val="18"/>
                <w:szCs w:val="18"/>
                <w:lang w:val="en-US" w:eastAsia="en-US"/>
              </w:rPr>
              <w:t xml:space="preserve"> then a Boolean variable is set </w:t>
            </w:r>
            <w:proofErr w:type="spellStart"/>
            <w:r w:rsidR="00561977">
              <w:rPr>
                <w:rFonts w:asciiTheme="majorHAnsi" w:eastAsia="Arial Unicode MS" w:hAnsiTheme="majorHAnsi" w:cstheme="majorHAnsi"/>
                <w:bCs w:val="0"/>
                <w:color w:val="131819" w:themeColor="accent6" w:themeShade="1A"/>
                <w:sz w:val="18"/>
                <w:szCs w:val="18"/>
                <w:lang w:val="en-US" w:eastAsia="en-US"/>
              </w:rPr>
              <w:t>t</w:t>
            </w:r>
            <w:proofErr w:type="spellEnd"/>
            <w:r w:rsidR="00561977">
              <w:rPr>
                <w:rFonts w:asciiTheme="majorHAnsi" w:eastAsia="Arial Unicode MS" w:hAnsiTheme="majorHAnsi" w:cstheme="majorHAnsi"/>
                <w:bCs w:val="0"/>
                <w:color w:val="131819" w:themeColor="accent6" w:themeShade="1A"/>
                <w:sz w:val="18"/>
                <w:szCs w:val="18"/>
                <w:lang w:val="en-US" w:eastAsia="en-US"/>
              </w:rPr>
              <w:t xml:space="preserve"> “True”. </w:t>
            </w:r>
          </w:p>
          <w:p w14:paraId="1FDE151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15286E6"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E76A09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60DE77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If Element Exists</w:t>
            </w:r>
          </w:p>
        </w:tc>
      </w:tr>
      <w:tr w:rsidR="00B2779F" w14:paraId="3AFA8B4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FCBC84"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True' then go to '5. Click - "Create new application"' </w:t>
            </w:r>
          </w:p>
          <w:p w14:paraId="15D8FC2E"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If Element exists bool_ifCreateNewApplication_Exists</w:t>
            </w:r>
          </w:p>
        </w:tc>
        <w:tc>
          <w:tcPr>
            <w:tcW w:w="3060" w:type="dxa"/>
          </w:tcPr>
          <w:p w14:paraId="404F3D96" w14:textId="64DDCA15"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8BD9F7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D7D5BF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D9CA54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Create new application"</w:t>
            </w:r>
          </w:p>
        </w:tc>
      </w:tr>
      <w:tr w:rsidR="00B2779F" w14:paraId="3A5AF24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D3E4EBA"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Create new application"</w:t>
            </w:r>
          </w:p>
        </w:tc>
        <w:tc>
          <w:tcPr>
            <w:tcW w:w="3060" w:type="dxa"/>
          </w:tcPr>
          <w:p w14:paraId="4A5F054B" w14:textId="781652DB"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3</w:t>
            </w:r>
            <w:r w:rsidRPr="00B2779F">
              <w:rPr>
                <w:rFonts w:asciiTheme="majorHAnsi" w:eastAsia="Arial Unicode MS" w:hAnsiTheme="majorHAnsi" w:cstheme="majorHAnsi"/>
                <w:b/>
                <w:bCs/>
                <w:color w:val="131819" w:themeColor="accent6" w:themeShade="1A"/>
                <w:sz w:val="18"/>
                <w:szCs w:val="18"/>
              </w:rPr>
              <w:t xml:space="preserve"> sec.</w:t>
            </w:r>
          </w:p>
        </w:tc>
      </w:tr>
    </w:tbl>
    <w:p w14:paraId="4E0D541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B1F0CD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05F454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1F18F9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25D9E9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3C84A5" w14:textId="77777777" w:rsidR="00B2779F" w:rsidRPr="00686B77" w:rsidRDefault="00B2779F" w:rsidP="00686B77">
            <w:pPr>
              <w:pStyle w:val="SimpleText"/>
            </w:pPr>
          </w:p>
        </w:tc>
        <w:tc>
          <w:tcPr>
            <w:tcW w:w="3060" w:type="dxa"/>
          </w:tcPr>
          <w:p w14:paraId="39B9A78D" w14:textId="374797CC"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561977">
              <w:t>3</w:t>
            </w:r>
            <w:r w:rsidRPr="00686B77">
              <w:t xml:space="preserve"> sec.</w:t>
            </w:r>
          </w:p>
        </w:tc>
      </w:tr>
      <w:tr w:rsidR="00B2779F" w14:paraId="0FC810B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C99126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6A02F76" wp14:editId="7A49B867">
                  <wp:extent cx="2390775" cy="81915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0775" cy="819150"/>
                          </a:xfrm>
                          <a:prstGeom prst="rect">
                            <a:avLst/>
                          </a:prstGeom>
                          <a:noFill/>
                          <a:ln>
                            <a:noFill/>
                          </a:ln>
                        </pic:spPr>
                      </pic:pic>
                    </a:graphicData>
                  </a:graphic>
                </wp:inline>
              </w:drawing>
            </w:r>
          </w:p>
        </w:tc>
        <w:tc>
          <w:tcPr>
            <w:tcW w:w="3060" w:type="dxa"/>
          </w:tcPr>
          <w:p w14:paraId="1764625F" w14:textId="0F7DE108"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561977">
              <w:rPr>
                <w:rFonts w:asciiTheme="majorHAnsi" w:eastAsia="Arial Unicode MS" w:hAnsiTheme="majorHAnsi" w:cstheme="majorHAnsi"/>
                <w:bCs w:val="0"/>
                <w:color w:val="131819" w:themeColor="accent6" w:themeShade="1A"/>
                <w:sz w:val="18"/>
                <w:szCs w:val="18"/>
                <w:lang w:val="en-US" w:eastAsia="en-US"/>
              </w:rPr>
              <w:t xml:space="preserve">The BOT clicks “+ Create new </w:t>
            </w:r>
            <w:proofErr w:type="gramStart"/>
            <w:r w:rsidR="00561977">
              <w:rPr>
                <w:rFonts w:asciiTheme="majorHAnsi" w:eastAsia="Arial Unicode MS" w:hAnsiTheme="majorHAnsi" w:cstheme="majorHAnsi"/>
                <w:bCs w:val="0"/>
                <w:color w:val="131819" w:themeColor="accent6" w:themeShade="1A"/>
                <w:sz w:val="18"/>
                <w:szCs w:val="18"/>
                <w:lang w:val="en-US" w:eastAsia="en-US"/>
              </w:rPr>
              <w:t>application ”</w:t>
            </w:r>
            <w:proofErr w:type="gramEnd"/>
            <w:r w:rsidR="00561977">
              <w:rPr>
                <w:rFonts w:asciiTheme="majorHAnsi" w:eastAsia="Arial Unicode MS" w:hAnsiTheme="majorHAnsi" w:cstheme="majorHAnsi"/>
                <w:bCs w:val="0"/>
                <w:color w:val="131819" w:themeColor="accent6" w:themeShade="1A"/>
                <w:sz w:val="18"/>
                <w:szCs w:val="18"/>
                <w:lang w:val="en-US" w:eastAsia="en-US"/>
              </w:rPr>
              <w:t xml:space="preserve"> UI element and waits for the page to redirect to page 2.</w:t>
            </w:r>
          </w:p>
          <w:p w14:paraId="011EA5B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936B912"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01843E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3668C1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Student Name"</w:t>
            </w:r>
          </w:p>
        </w:tc>
      </w:tr>
      <w:tr w:rsidR="00B2779F" w14:paraId="579E32E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DF2B1D4"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Student Name into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Student Name"</w:t>
            </w:r>
          </w:p>
        </w:tc>
        <w:tc>
          <w:tcPr>
            <w:tcW w:w="3060" w:type="dxa"/>
          </w:tcPr>
          <w:p w14:paraId="029CE231" w14:textId="76BD5E1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B140EE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57"/>
      </w:tblGrid>
      <w:tr w:rsidR="00B2779F" w14:paraId="32A0281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B8D9BB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29BEB5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DB1C8C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2E0E9C" w14:textId="77777777" w:rsidR="00B2779F" w:rsidRPr="00686B77" w:rsidRDefault="00B2779F" w:rsidP="00686B77">
            <w:pPr>
              <w:pStyle w:val="SimpleText"/>
            </w:pPr>
          </w:p>
        </w:tc>
        <w:tc>
          <w:tcPr>
            <w:tcW w:w="3060" w:type="dxa"/>
          </w:tcPr>
          <w:p w14:paraId="12F35FE0" w14:textId="76678DDC"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w:t>
            </w:r>
            <w:r w:rsidR="00561977">
              <w:t xml:space="preserve">5 </w:t>
            </w:r>
            <w:r w:rsidRPr="00686B77">
              <w:t>sec.</w:t>
            </w:r>
          </w:p>
        </w:tc>
      </w:tr>
      <w:tr w:rsidR="00B2779F" w14:paraId="0DAB461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86F465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9342F0A" wp14:editId="61FD9AED">
                  <wp:extent cx="5715000" cy="320992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FE95FB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670A354A" w14:textId="3F6D00C4" w:rsidR="00B2779F" w:rsidRPr="00B2779F" w:rsidRDefault="0056197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The </w:t>
            </w:r>
            <w:proofErr w:type="gramStart"/>
            <w:r>
              <w:rPr>
                <w:rFonts w:asciiTheme="majorHAnsi" w:eastAsia="Arial Unicode MS" w:hAnsiTheme="majorHAnsi" w:cstheme="majorHAnsi"/>
                <w:b/>
                <w:bCs/>
                <w:color w:val="131819" w:themeColor="accent6" w:themeShade="1A"/>
                <w:sz w:val="18"/>
                <w:szCs w:val="18"/>
              </w:rPr>
              <w:t>Student</w:t>
            </w:r>
            <w:proofErr w:type="gramEnd"/>
            <w:r>
              <w:rPr>
                <w:rFonts w:asciiTheme="majorHAnsi" w:eastAsia="Arial Unicode MS" w:hAnsiTheme="majorHAnsi" w:cstheme="majorHAnsi"/>
                <w:b/>
                <w:bCs/>
                <w:color w:val="131819" w:themeColor="accent6" w:themeShade="1A"/>
                <w:sz w:val="18"/>
                <w:szCs w:val="18"/>
              </w:rPr>
              <w:t xml:space="preserve"> name is typed into the text box </w:t>
            </w:r>
          </w:p>
        </w:tc>
      </w:tr>
    </w:tbl>
    <w:p w14:paraId="7EAD34B3"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1EDF37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5CBAE6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Roll Number"</w:t>
            </w:r>
          </w:p>
        </w:tc>
      </w:tr>
      <w:tr w:rsidR="00B2779F" w14:paraId="2466C48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A109F9"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to the Roll Number of the Student in the CharField </w:t>
            </w:r>
          </w:p>
        </w:tc>
        <w:tc>
          <w:tcPr>
            <w:tcW w:w="3060" w:type="dxa"/>
          </w:tcPr>
          <w:p w14:paraId="5D0859B8" w14:textId="6951FD83"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158E6356" w14:textId="77777777" w:rsidR="00B2779F" w:rsidRDefault="00B2779F" w:rsidP="00B2779F">
      <w:pPr>
        <w:pStyle w:val="table"/>
      </w:pPr>
    </w:p>
    <w:tbl>
      <w:tblPr>
        <w:tblStyle w:val="GridTable4-Accent2"/>
        <w:tblW w:w="9776" w:type="dxa"/>
        <w:tblCellMar>
          <w:top w:w="72" w:type="dxa"/>
          <w:left w:w="72" w:type="dxa"/>
          <w:bottom w:w="72" w:type="dxa"/>
          <w:right w:w="72" w:type="dxa"/>
        </w:tblCellMar>
        <w:tblLook w:val="04A0" w:firstRow="1" w:lastRow="0" w:firstColumn="1" w:lastColumn="0" w:noHBand="0" w:noVBand="1"/>
      </w:tblPr>
      <w:tblGrid>
        <w:gridCol w:w="9144"/>
        <w:gridCol w:w="860"/>
      </w:tblGrid>
      <w:tr w:rsidR="00B2779F" w14:paraId="2165CF98" w14:textId="77777777" w:rsidTr="005619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4" w:type="dxa"/>
            <w:vAlign w:val="center"/>
          </w:tcPr>
          <w:p w14:paraId="12858A2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632" w:type="dxa"/>
            <w:vAlign w:val="center"/>
          </w:tcPr>
          <w:p w14:paraId="2810A3B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EF6BCD8" w14:textId="77777777" w:rsidTr="005619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4" w:type="dxa"/>
          </w:tcPr>
          <w:p w14:paraId="59D9B676" w14:textId="77777777" w:rsidR="00B2779F" w:rsidRPr="00686B77" w:rsidRDefault="00B2779F" w:rsidP="00686B77">
            <w:pPr>
              <w:pStyle w:val="SimpleText"/>
            </w:pPr>
          </w:p>
        </w:tc>
        <w:tc>
          <w:tcPr>
            <w:tcW w:w="632" w:type="dxa"/>
          </w:tcPr>
          <w:p w14:paraId="1039A835" w14:textId="44BC1CFA"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561977">
              <w:t>5</w:t>
            </w:r>
            <w:r w:rsidRPr="00686B77">
              <w:t xml:space="preserve"> sec.</w:t>
            </w:r>
          </w:p>
        </w:tc>
      </w:tr>
      <w:tr w:rsidR="00B2779F" w14:paraId="252B70B4" w14:textId="77777777" w:rsidTr="00561977">
        <w:tc>
          <w:tcPr>
            <w:cnfStyle w:val="001000000000" w:firstRow="0" w:lastRow="0" w:firstColumn="1" w:lastColumn="0" w:oddVBand="0" w:evenVBand="0" w:oddHBand="0" w:evenHBand="0" w:firstRowFirstColumn="0" w:firstRowLastColumn="0" w:lastRowFirstColumn="0" w:lastRowLastColumn="0"/>
            <w:tcW w:w="9144" w:type="dxa"/>
          </w:tcPr>
          <w:p w14:paraId="2AB757C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92D5F85" wp14:editId="3CB660F6">
                  <wp:extent cx="5715000" cy="320992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632" w:type="dxa"/>
          </w:tcPr>
          <w:p w14:paraId="56B0293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F290ED9" w14:textId="6D962916" w:rsidR="00B2779F" w:rsidRPr="00B2779F" w:rsidRDefault="0056197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Roll number is typed into the text field</w:t>
            </w:r>
          </w:p>
        </w:tc>
      </w:tr>
    </w:tbl>
    <w:p w14:paraId="0E8F6304"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E24483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DD637B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Date of birth"</w:t>
            </w:r>
          </w:p>
        </w:tc>
      </w:tr>
      <w:tr w:rsidR="00B2779F" w14:paraId="4DED64D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F32C91"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to the Date of Birth of the Student in DD-MM-YYYYY format </w:t>
            </w:r>
          </w:p>
        </w:tc>
        <w:tc>
          <w:tcPr>
            <w:tcW w:w="3060" w:type="dxa"/>
          </w:tcPr>
          <w:p w14:paraId="2C016E33" w14:textId="315D690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2743069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89"/>
      </w:tblGrid>
      <w:tr w:rsidR="00B2779F" w14:paraId="77B3FC0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60B14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57F177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0A9C7E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D99E65" w14:textId="77777777" w:rsidR="00B2779F" w:rsidRPr="00686B77" w:rsidRDefault="00B2779F" w:rsidP="00686B77">
            <w:pPr>
              <w:pStyle w:val="SimpleText"/>
            </w:pPr>
          </w:p>
        </w:tc>
        <w:tc>
          <w:tcPr>
            <w:tcW w:w="3060" w:type="dxa"/>
          </w:tcPr>
          <w:p w14:paraId="0D9E658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19C3813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C66DD4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BB28992" wp14:editId="4B547576">
                  <wp:extent cx="5715000" cy="320992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143F05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56691E7D" w14:textId="423848DD" w:rsidR="00B2779F" w:rsidRPr="00B2779F" w:rsidRDefault="0056197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date of Birth of the applicant is typed into the text box.</w:t>
            </w:r>
          </w:p>
        </w:tc>
      </w:tr>
    </w:tbl>
    <w:p w14:paraId="7C420D93"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CE1B42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0FA96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Date of birth"</w:t>
            </w:r>
          </w:p>
        </w:tc>
      </w:tr>
      <w:tr w:rsidR="00B2779F" w14:paraId="06166E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9C8DB56"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on the </w:t>
            </w:r>
            <w:proofErr w:type="gramStart"/>
            <w:r w:rsidRPr="00993F71">
              <w:rPr>
                <w:rFonts w:asciiTheme="majorHAnsi" w:eastAsia="Arial Unicode MS" w:hAnsiTheme="majorHAnsi" w:cstheme="majorHAnsi"/>
                <w:color w:val="auto"/>
                <w:sz w:val="18"/>
                <w:szCs w:val="21"/>
              </w:rPr>
              <w:t>highlighted  date</w:t>
            </w:r>
            <w:proofErr w:type="gramEnd"/>
            <w:r w:rsidRPr="00993F71">
              <w:rPr>
                <w:rFonts w:asciiTheme="majorHAnsi" w:eastAsia="Arial Unicode MS" w:hAnsiTheme="majorHAnsi" w:cstheme="majorHAnsi"/>
                <w:color w:val="auto"/>
                <w:sz w:val="18"/>
                <w:szCs w:val="21"/>
              </w:rPr>
              <w:t xml:space="preserve"> </w:t>
            </w:r>
          </w:p>
        </w:tc>
        <w:tc>
          <w:tcPr>
            <w:tcW w:w="3060" w:type="dxa"/>
          </w:tcPr>
          <w:p w14:paraId="599361A9" w14:textId="0E975833"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2588EAE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66"/>
      </w:tblGrid>
      <w:tr w:rsidR="00B2779F" w14:paraId="74EA158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0A75A6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F44291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F3E8F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47B2EE" w14:textId="77777777" w:rsidR="00B2779F" w:rsidRPr="00686B77" w:rsidRDefault="00B2779F" w:rsidP="00686B77">
            <w:pPr>
              <w:pStyle w:val="SimpleText"/>
            </w:pPr>
          </w:p>
        </w:tc>
        <w:tc>
          <w:tcPr>
            <w:tcW w:w="3060" w:type="dxa"/>
          </w:tcPr>
          <w:p w14:paraId="00A82FCD" w14:textId="729072E2"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561977">
              <w:t>5</w:t>
            </w:r>
            <w:r w:rsidRPr="00686B77">
              <w:t xml:space="preserve"> sec.</w:t>
            </w:r>
          </w:p>
        </w:tc>
      </w:tr>
      <w:tr w:rsidR="00B2779F" w14:paraId="1077E1B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E03062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22B1E64" wp14:editId="4B3992BB">
                  <wp:extent cx="5715000" cy="320992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50F9AA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2ABB629" w14:textId="6E537B72" w:rsidR="00B2779F" w:rsidRPr="00B2779F" w:rsidRDefault="0056197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highlighted date is clicked.</w:t>
            </w:r>
          </w:p>
        </w:tc>
      </w:tr>
    </w:tbl>
    <w:p w14:paraId="621A0FE1"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A7843C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CE00DA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Student Gender"</w:t>
            </w:r>
          </w:p>
        </w:tc>
      </w:tr>
      <w:tr w:rsidR="00B2779F" w14:paraId="3395632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CD75D9"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Gender Dropdown List</w:t>
            </w:r>
          </w:p>
        </w:tc>
        <w:tc>
          <w:tcPr>
            <w:tcW w:w="3060" w:type="dxa"/>
          </w:tcPr>
          <w:p w14:paraId="2F2EDB07" w14:textId="15648CFC"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50A81B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57"/>
      </w:tblGrid>
      <w:tr w:rsidR="00B2779F" w14:paraId="2227231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F1E8D6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222F53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AD7385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7AF656" w14:textId="77777777" w:rsidR="00B2779F" w:rsidRPr="00686B77" w:rsidRDefault="00B2779F" w:rsidP="00686B77">
            <w:pPr>
              <w:pStyle w:val="SimpleText"/>
            </w:pPr>
          </w:p>
        </w:tc>
        <w:tc>
          <w:tcPr>
            <w:tcW w:w="3060" w:type="dxa"/>
          </w:tcPr>
          <w:p w14:paraId="5249232C" w14:textId="7F8E0D1F"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561977">
              <w:t>5</w:t>
            </w:r>
            <w:r w:rsidRPr="00686B77">
              <w:t xml:space="preserve"> sec.</w:t>
            </w:r>
          </w:p>
        </w:tc>
      </w:tr>
      <w:tr w:rsidR="00B2779F" w14:paraId="0357AD5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D98FD8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ABEF6CF" wp14:editId="0B0F631B">
                  <wp:extent cx="5715000" cy="320992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14400E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68E3B9B1" w14:textId="2CC3F261" w:rsidR="00B2779F" w:rsidRPr="00B2779F" w:rsidRDefault="0056197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The Student Gender </w:t>
            </w:r>
            <w:r w:rsidR="00E16237">
              <w:rPr>
                <w:rFonts w:asciiTheme="majorHAnsi" w:eastAsia="Arial Unicode MS" w:hAnsiTheme="majorHAnsi" w:cstheme="majorHAnsi"/>
                <w:b/>
                <w:bCs/>
                <w:color w:val="131819" w:themeColor="accent6" w:themeShade="1A"/>
                <w:sz w:val="18"/>
                <w:szCs w:val="18"/>
              </w:rPr>
              <w:t>text is clicked</w:t>
            </w:r>
          </w:p>
        </w:tc>
      </w:tr>
    </w:tbl>
    <w:p w14:paraId="55A1CDFA"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95C76C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B67D4D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Male/Female"</w:t>
            </w:r>
          </w:p>
        </w:tc>
      </w:tr>
      <w:tr w:rsidR="00B2779F" w14:paraId="1F704AA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B464947"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Gender as per the </w:t>
            </w:r>
            <w:proofErr w:type="gramStart"/>
            <w:r w:rsidRPr="00993F71">
              <w:rPr>
                <w:rFonts w:asciiTheme="majorHAnsi" w:eastAsia="Arial Unicode MS" w:hAnsiTheme="majorHAnsi" w:cstheme="majorHAnsi"/>
                <w:color w:val="auto"/>
                <w:sz w:val="18"/>
                <w:szCs w:val="21"/>
              </w:rPr>
              <w:t>requirement .</w:t>
            </w:r>
            <w:proofErr w:type="gramEnd"/>
            <w:r w:rsidRPr="00993F71">
              <w:rPr>
                <w:rFonts w:asciiTheme="majorHAnsi" w:eastAsia="Arial Unicode MS" w:hAnsiTheme="majorHAnsi" w:cstheme="majorHAnsi"/>
                <w:color w:val="auto"/>
                <w:sz w:val="18"/>
                <w:szCs w:val="21"/>
              </w:rPr>
              <w:t xml:space="preserve"> Here Male is selected for testing.</w:t>
            </w:r>
          </w:p>
        </w:tc>
        <w:tc>
          <w:tcPr>
            <w:tcW w:w="3060" w:type="dxa"/>
          </w:tcPr>
          <w:p w14:paraId="2275E21E" w14:textId="4715B930"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56197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1ECB38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89"/>
      </w:tblGrid>
      <w:tr w:rsidR="00B2779F" w14:paraId="1D49EF9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0AFE0C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64E84C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4F88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792708" w14:textId="77777777" w:rsidR="00B2779F" w:rsidRPr="00686B77" w:rsidRDefault="00B2779F" w:rsidP="00686B77">
            <w:pPr>
              <w:pStyle w:val="SimpleText"/>
            </w:pPr>
          </w:p>
        </w:tc>
        <w:tc>
          <w:tcPr>
            <w:tcW w:w="3060" w:type="dxa"/>
          </w:tcPr>
          <w:p w14:paraId="1ADB3A12" w14:textId="5E9D1373"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E16237">
              <w:t>5</w:t>
            </w:r>
            <w:r w:rsidRPr="00686B77">
              <w:t xml:space="preserve"> sec.</w:t>
            </w:r>
          </w:p>
        </w:tc>
      </w:tr>
      <w:tr w:rsidR="00B2779F" w14:paraId="5E75CED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23277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859B8AE" wp14:editId="550EDC0D">
                  <wp:extent cx="5715000" cy="320992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CAD409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D94BF25" w14:textId="24C70F65" w:rsidR="00B2779F" w:rsidRPr="00B2779F" w:rsidRDefault="00E1623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gender of the applicant is clicked based on the input data set.</w:t>
            </w:r>
          </w:p>
        </w:tc>
      </w:tr>
    </w:tbl>
    <w:p w14:paraId="688E3872"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885F6D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3185BC9"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 Institute Name"</w:t>
            </w:r>
          </w:p>
        </w:tc>
      </w:tr>
      <w:tr w:rsidR="00B2779F" w14:paraId="549824D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5BD1F3"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to the Institute name - CharField </w:t>
            </w:r>
          </w:p>
        </w:tc>
        <w:tc>
          <w:tcPr>
            <w:tcW w:w="3060" w:type="dxa"/>
          </w:tcPr>
          <w:p w14:paraId="1B923F6E" w14:textId="1DADC428"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E1623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BCB448B" w14:textId="77777777" w:rsidR="00B2779F" w:rsidRDefault="00B2779F" w:rsidP="00B2779F">
      <w:pPr>
        <w:pStyle w:val="table"/>
      </w:pPr>
    </w:p>
    <w:tbl>
      <w:tblPr>
        <w:tblStyle w:val="GridTable4-Accent2"/>
        <w:tblW w:w="10937" w:type="dxa"/>
        <w:tblInd w:w="-147" w:type="dxa"/>
        <w:tblCellMar>
          <w:top w:w="72" w:type="dxa"/>
          <w:left w:w="72" w:type="dxa"/>
          <w:bottom w:w="72" w:type="dxa"/>
          <w:right w:w="72" w:type="dxa"/>
        </w:tblCellMar>
        <w:tblLook w:val="04A0" w:firstRow="1" w:lastRow="0" w:firstColumn="1" w:lastColumn="0" w:noHBand="0" w:noVBand="1"/>
      </w:tblPr>
      <w:tblGrid>
        <w:gridCol w:w="9291"/>
        <w:gridCol w:w="1646"/>
      </w:tblGrid>
      <w:tr w:rsidR="00B2779F" w14:paraId="447840DB" w14:textId="77777777" w:rsidTr="00E1623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91" w:type="dxa"/>
            <w:vAlign w:val="center"/>
          </w:tcPr>
          <w:p w14:paraId="701177E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1646" w:type="dxa"/>
            <w:vAlign w:val="center"/>
          </w:tcPr>
          <w:p w14:paraId="693229B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B179341" w14:textId="77777777" w:rsidTr="00E1623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91" w:type="dxa"/>
          </w:tcPr>
          <w:p w14:paraId="545CDB70" w14:textId="77777777" w:rsidR="00B2779F" w:rsidRPr="00686B77" w:rsidRDefault="00B2779F" w:rsidP="00686B77">
            <w:pPr>
              <w:pStyle w:val="SimpleText"/>
            </w:pPr>
          </w:p>
        </w:tc>
        <w:tc>
          <w:tcPr>
            <w:tcW w:w="1646" w:type="dxa"/>
          </w:tcPr>
          <w:p w14:paraId="095B354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13E3044F" w14:textId="77777777" w:rsidTr="00E16237">
        <w:tc>
          <w:tcPr>
            <w:cnfStyle w:val="001000000000" w:firstRow="0" w:lastRow="0" w:firstColumn="1" w:lastColumn="0" w:oddVBand="0" w:evenVBand="0" w:oddHBand="0" w:evenHBand="0" w:firstRowFirstColumn="0" w:firstRowLastColumn="0" w:lastRowFirstColumn="0" w:lastRowLastColumn="0"/>
            <w:tcW w:w="9291" w:type="dxa"/>
          </w:tcPr>
          <w:p w14:paraId="2278C96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61CCDB1" wp14:editId="0A0BD985">
                  <wp:extent cx="5715000" cy="320992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1646" w:type="dxa"/>
          </w:tcPr>
          <w:p w14:paraId="0ED3556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9EC0ACD" w14:textId="77777777" w:rsidR="00E16237" w:rsidRDefault="00E16237" w:rsidP="00E16237">
            <w:pPr>
              <w:ind w:left="720" w:hanging="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Institute</w:t>
            </w:r>
          </w:p>
          <w:p w14:paraId="0F2F3F4C" w14:textId="77777777" w:rsidR="00E16237" w:rsidRDefault="00E16237" w:rsidP="00E16237">
            <w:pPr>
              <w:ind w:left="720" w:hanging="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Name is</w:t>
            </w:r>
          </w:p>
          <w:p w14:paraId="5C7F1F5C" w14:textId="49A6BF56" w:rsidR="00B2779F" w:rsidRPr="00B2779F" w:rsidRDefault="00E16237" w:rsidP="00E16237">
            <w:pPr>
              <w:ind w:left="720" w:hanging="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roofErr w:type="spellStart"/>
            <w:r>
              <w:rPr>
                <w:rFonts w:asciiTheme="majorHAnsi" w:eastAsia="Arial Unicode MS" w:hAnsiTheme="majorHAnsi" w:cstheme="majorHAnsi"/>
                <w:b/>
                <w:bCs/>
                <w:color w:val="131819" w:themeColor="accent6" w:themeShade="1A"/>
                <w:sz w:val="18"/>
                <w:szCs w:val="18"/>
              </w:rPr>
              <w:t>Typedinto</w:t>
            </w:r>
            <w:proofErr w:type="spellEnd"/>
            <w:r>
              <w:rPr>
                <w:rFonts w:asciiTheme="majorHAnsi" w:eastAsia="Arial Unicode MS" w:hAnsiTheme="majorHAnsi" w:cstheme="majorHAnsi"/>
                <w:b/>
                <w:bCs/>
                <w:color w:val="131819" w:themeColor="accent6" w:themeShade="1A"/>
                <w:sz w:val="18"/>
                <w:szCs w:val="18"/>
              </w:rPr>
              <w:t xml:space="preserve"> </w:t>
            </w:r>
            <w:proofErr w:type="spellStart"/>
            <w:r>
              <w:rPr>
                <w:rFonts w:asciiTheme="majorHAnsi" w:eastAsia="Arial Unicode MS" w:hAnsiTheme="majorHAnsi" w:cstheme="majorHAnsi"/>
                <w:b/>
                <w:bCs/>
                <w:color w:val="131819" w:themeColor="accent6" w:themeShade="1A"/>
                <w:sz w:val="18"/>
                <w:szCs w:val="18"/>
              </w:rPr>
              <w:t>thetext</w:t>
            </w:r>
            <w:proofErr w:type="spellEnd"/>
            <w:r>
              <w:rPr>
                <w:rFonts w:asciiTheme="majorHAnsi" w:eastAsia="Arial Unicode MS" w:hAnsiTheme="majorHAnsi" w:cstheme="majorHAnsi"/>
                <w:b/>
                <w:bCs/>
                <w:color w:val="131819" w:themeColor="accent6" w:themeShade="1A"/>
                <w:sz w:val="18"/>
                <w:szCs w:val="18"/>
              </w:rPr>
              <w:t xml:space="preserve"> box.</w:t>
            </w:r>
          </w:p>
        </w:tc>
      </w:tr>
    </w:tbl>
    <w:p w14:paraId="07291628"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542B43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E43ACA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 Branch Location"</w:t>
            </w:r>
          </w:p>
        </w:tc>
      </w:tr>
      <w:tr w:rsidR="00B2779F" w14:paraId="4861F2B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B089B5D"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to Branch Location of the Institute </w:t>
            </w:r>
          </w:p>
        </w:tc>
        <w:tc>
          <w:tcPr>
            <w:tcW w:w="3060" w:type="dxa"/>
          </w:tcPr>
          <w:p w14:paraId="543D2284" w14:textId="34EAFCD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E1623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0A99C1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26"/>
      </w:tblGrid>
      <w:tr w:rsidR="00B2779F" w14:paraId="697BC0C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D5117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A0CD60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4C4BE5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B9F8442" w14:textId="77777777" w:rsidR="00B2779F" w:rsidRPr="00686B77" w:rsidRDefault="00B2779F" w:rsidP="00686B77">
            <w:pPr>
              <w:pStyle w:val="SimpleText"/>
            </w:pPr>
          </w:p>
        </w:tc>
        <w:tc>
          <w:tcPr>
            <w:tcW w:w="3060" w:type="dxa"/>
          </w:tcPr>
          <w:p w14:paraId="41A1BC6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0890BD1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AC7C98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3A46B1B" wp14:editId="55ADAF97">
                  <wp:extent cx="5715000" cy="320992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D8C296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51DF019" w14:textId="65902158" w:rsidR="00B2779F" w:rsidRPr="00B2779F" w:rsidRDefault="00E1623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Brach Location of the Institute is Typed into the Text field.</w:t>
            </w:r>
          </w:p>
        </w:tc>
      </w:tr>
    </w:tbl>
    <w:p w14:paraId="33B2ABD7"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F64082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8772F7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 Branch Location"</w:t>
            </w:r>
          </w:p>
        </w:tc>
      </w:tr>
      <w:tr w:rsidR="00B2779F" w14:paraId="2103CEE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9A5F11"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Select the Branch Location from the </w:t>
            </w:r>
            <w:proofErr w:type="gramStart"/>
            <w:r w:rsidRPr="00993F71">
              <w:rPr>
                <w:rFonts w:asciiTheme="majorHAnsi" w:eastAsia="Arial Unicode MS" w:hAnsiTheme="majorHAnsi" w:cstheme="majorHAnsi"/>
                <w:color w:val="auto"/>
                <w:sz w:val="18"/>
                <w:szCs w:val="21"/>
              </w:rPr>
              <w:t>Drop Down</w:t>
            </w:r>
            <w:proofErr w:type="gramEnd"/>
            <w:r w:rsidRPr="00993F71">
              <w:rPr>
                <w:rFonts w:asciiTheme="majorHAnsi" w:eastAsia="Arial Unicode MS" w:hAnsiTheme="majorHAnsi" w:cstheme="majorHAnsi"/>
                <w:color w:val="auto"/>
                <w:sz w:val="18"/>
                <w:szCs w:val="21"/>
              </w:rPr>
              <w:t xml:space="preserve"> List </w:t>
            </w:r>
          </w:p>
        </w:tc>
        <w:tc>
          <w:tcPr>
            <w:tcW w:w="3060" w:type="dxa"/>
          </w:tcPr>
          <w:p w14:paraId="6C3DFC45" w14:textId="19834216"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E1623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2A24C2F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63"/>
      </w:tblGrid>
      <w:tr w:rsidR="00B2779F" w14:paraId="207918D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F594CA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FDEC6A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51222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0BBC8B3" w14:textId="77777777" w:rsidR="00B2779F" w:rsidRPr="00686B77" w:rsidRDefault="00B2779F" w:rsidP="00686B77">
            <w:pPr>
              <w:pStyle w:val="SimpleText"/>
            </w:pPr>
          </w:p>
        </w:tc>
        <w:tc>
          <w:tcPr>
            <w:tcW w:w="3060" w:type="dxa"/>
          </w:tcPr>
          <w:p w14:paraId="1F0F62E1" w14:textId="079574F5"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w:t>
            </w:r>
            <w:r w:rsidR="00E16237">
              <w:t xml:space="preserve">5 </w:t>
            </w:r>
            <w:r w:rsidRPr="00686B77">
              <w:t>sec.</w:t>
            </w:r>
          </w:p>
        </w:tc>
      </w:tr>
      <w:tr w:rsidR="00B2779F" w14:paraId="50776E0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F976EB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3362A52" wp14:editId="500245EF">
                  <wp:extent cx="5715000" cy="320992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2F7FE9D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593B3BF1" w14:textId="7D4AF5CD" w:rsidR="00B2779F" w:rsidRPr="00B2779F" w:rsidRDefault="00E1623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location is selected from the dropdown list.</w:t>
            </w:r>
          </w:p>
        </w:tc>
      </w:tr>
    </w:tbl>
    <w:p w14:paraId="10C50ED0"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554503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2D5F63C"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Course Name"</w:t>
            </w:r>
          </w:p>
        </w:tc>
      </w:tr>
      <w:tr w:rsidR="00B2779F" w14:paraId="5372AB8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96F220"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ype into the Desired Course name in the selected Institute and the Centre Location -</w:t>
            </w:r>
            <w:proofErr w:type="spellStart"/>
            <w:r w:rsidRPr="00993F71">
              <w:rPr>
                <w:rFonts w:asciiTheme="majorHAnsi" w:eastAsia="Arial Unicode MS" w:hAnsiTheme="majorHAnsi" w:cstheme="majorHAnsi"/>
                <w:color w:val="auto"/>
                <w:sz w:val="18"/>
                <w:szCs w:val="21"/>
              </w:rPr>
              <w:t>CharField</w:t>
            </w:r>
            <w:proofErr w:type="spellEnd"/>
          </w:p>
        </w:tc>
        <w:tc>
          <w:tcPr>
            <w:tcW w:w="3060" w:type="dxa"/>
          </w:tcPr>
          <w:p w14:paraId="5FD397C8" w14:textId="76CC6DC5"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E16237">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12BF62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94"/>
      </w:tblGrid>
      <w:tr w:rsidR="00B2779F" w14:paraId="0FCF0CA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E8FC76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CE2B1E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36BE13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2575E8" w14:textId="77777777" w:rsidR="00B2779F" w:rsidRPr="00686B77" w:rsidRDefault="00B2779F" w:rsidP="00686B77">
            <w:pPr>
              <w:pStyle w:val="SimpleText"/>
            </w:pPr>
          </w:p>
        </w:tc>
        <w:tc>
          <w:tcPr>
            <w:tcW w:w="3060" w:type="dxa"/>
          </w:tcPr>
          <w:p w14:paraId="5928F5D5" w14:textId="6371B11B"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05CB">
              <w:t>5</w:t>
            </w:r>
            <w:r w:rsidRPr="00686B77">
              <w:t xml:space="preserve"> sec.</w:t>
            </w:r>
          </w:p>
        </w:tc>
      </w:tr>
      <w:tr w:rsidR="00B2779F" w14:paraId="4D40874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CAAF57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241B9DF" wp14:editId="2E84548A">
                  <wp:extent cx="5715000" cy="320992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5976F7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D9CA3B1" w14:textId="1328C714" w:rsidR="00B2779F" w:rsidRPr="00B2779F" w:rsidRDefault="00E16237"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The Course Name is typed into </w:t>
            </w:r>
            <w:r w:rsidR="00FE05CB">
              <w:rPr>
                <w:rFonts w:asciiTheme="majorHAnsi" w:eastAsia="Arial Unicode MS" w:hAnsiTheme="majorHAnsi" w:cstheme="majorHAnsi"/>
                <w:b/>
                <w:bCs/>
                <w:color w:val="131819" w:themeColor="accent6" w:themeShade="1A"/>
                <w:sz w:val="18"/>
                <w:szCs w:val="18"/>
              </w:rPr>
              <w:t>the text field provided.</w:t>
            </w:r>
          </w:p>
        </w:tc>
      </w:tr>
    </w:tbl>
    <w:p w14:paraId="3F91AD2B"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5FDE45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2AD1B5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Course Name"</w:t>
            </w:r>
          </w:p>
        </w:tc>
      </w:tr>
      <w:tr w:rsidR="00B2779F" w14:paraId="7A73EA0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2CD4DD"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Select the Course Name from the </w:t>
            </w:r>
            <w:proofErr w:type="gramStart"/>
            <w:r w:rsidRPr="00993F71">
              <w:rPr>
                <w:rFonts w:asciiTheme="majorHAnsi" w:eastAsia="Arial Unicode MS" w:hAnsiTheme="majorHAnsi" w:cstheme="majorHAnsi"/>
                <w:color w:val="auto"/>
                <w:sz w:val="18"/>
                <w:szCs w:val="21"/>
              </w:rPr>
              <w:t>Drop Down</w:t>
            </w:r>
            <w:proofErr w:type="gramEnd"/>
            <w:r w:rsidRPr="00993F71">
              <w:rPr>
                <w:rFonts w:asciiTheme="majorHAnsi" w:eastAsia="Arial Unicode MS" w:hAnsiTheme="majorHAnsi" w:cstheme="majorHAnsi"/>
                <w:color w:val="auto"/>
                <w:sz w:val="18"/>
                <w:szCs w:val="21"/>
              </w:rPr>
              <w:t xml:space="preserve"> List </w:t>
            </w:r>
          </w:p>
        </w:tc>
        <w:tc>
          <w:tcPr>
            <w:tcW w:w="3060" w:type="dxa"/>
          </w:tcPr>
          <w:p w14:paraId="3AEEE92B" w14:textId="0A0BE45F"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BE57BA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63"/>
      </w:tblGrid>
      <w:tr w:rsidR="00B2779F" w14:paraId="5E72BF4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DC5E4E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BEC2C7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4A9A39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321C05D" w14:textId="77777777" w:rsidR="00B2779F" w:rsidRPr="00686B77" w:rsidRDefault="00B2779F" w:rsidP="00686B77">
            <w:pPr>
              <w:pStyle w:val="SimpleText"/>
            </w:pPr>
          </w:p>
        </w:tc>
        <w:tc>
          <w:tcPr>
            <w:tcW w:w="3060" w:type="dxa"/>
          </w:tcPr>
          <w:p w14:paraId="70DDB65B" w14:textId="5F1DD9BA"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05CB">
              <w:t>5</w:t>
            </w:r>
            <w:r w:rsidRPr="00686B77">
              <w:t xml:space="preserve"> sec.</w:t>
            </w:r>
          </w:p>
        </w:tc>
      </w:tr>
      <w:tr w:rsidR="00B2779F" w14:paraId="1011F53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AF5AC4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5ABF247" wp14:editId="507A447D">
                  <wp:extent cx="5715000" cy="32099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DDFD4A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EEDB3A7" w14:textId="5A13B562" w:rsidR="00B2779F" w:rsidRPr="00B2779F" w:rsidRDefault="00FE05C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Course name is selected from the dropdown list.</w:t>
            </w:r>
          </w:p>
        </w:tc>
      </w:tr>
    </w:tbl>
    <w:p w14:paraId="1BF9403C"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717A63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421FDF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w:t>
            </w:r>
            <w:proofErr w:type="spellStart"/>
            <w:r w:rsidRPr="00246D67">
              <w:rPr>
                <w:rFonts w:asciiTheme="majorHAnsi" w:eastAsia="Arial Unicode MS" w:hAnsiTheme="majorHAnsi" w:cstheme="majorHAnsi"/>
                <w:color w:val="FFFFFF" w:themeColor="background1"/>
                <w:sz w:val="18"/>
              </w:rPr>
              <w:t>Pincode</w:t>
            </w:r>
            <w:proofErr w:type="spellEnd"/>
            <w:r w:rsidRPr="00246D67">
              <w:rPr>
                <w:rFonts w:asciiTheme="majorHAnsi" w:eastAsia="Arial Unicode MS" w:hAnsiTheme="majorHAnsi" w:cstheme="majorHAnsi"/>
                <w:color w:val="FFFFFF" w:themeColor="background1"/>
                <w:sz w:val="18"/>
              </w:rPr>
              <w:t xml:space="preserve"> Field Exists</w:t>
            </w:r>
          </w:p>
        </w:tc>
      </w:tr>
      <w:tr w:rsidR="00B2779F" w14:paraId="6D0DE5F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151925C"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True' then go to '18. Type Into - "Pincode"' </w:t>
            </w:r>
          </w:p>
          <w:p w14:paraId="0168943D"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False' then go to '19. Continue' </w:t>
            </w:r>
          </w:p>
        </w:tc>
        <w:tc>
          <w:tcPr>
            <w:tcW w:w="3060" w:type="dxa"/>
          </w:tcPr>
          <w:p w14:paraId="240BA035" w14:textId="0AA5282C"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 xml:space="preserve">5 </w:t>
            </w:r>
            <w:r w:rsidRPr="00B2779F">
              <w:rPr>
                <w:rFonts w:asciiTheme="majorHAnsi" w:eastAsia="Arial Unicode MS" w:hAnsiTheme="majorHAnsi" w:cstheme="majorHAnsi"/>
                <w:b/>
                <w:bCs/>
                <w:color w:val="131819" w:themeColor="accent6" w:themeShade="1A"/>
                <w:sz w:val="18"/>
                <w:szCs w:val="18"/>
              </w:rPr>
              <w:t>sec.</w:t>
            </w:r>
          </w:p>
        </w:tc>
      </w:tr>
    </w:tbl>
    <w:p w14:paraId="493D5DB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ADA336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23FF65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w:t>
            </w:r>
            <w:proofErr w:type="spellStart"/>
            <w:r w:rsidRPr="00246D67">
              <w:rPr>
                <w:rFonts w:asciiTheme="majorHAnsi" w:eastAsia="Arial Unicode MS" w:hAnsiTheme="majorHAnsi" w:cstheme="majorHAnsi"/>
                <w:color w:val="FFFFFF" w:themeColor="background1"/>
                <w:sz w:val="18"/>
              </w:rPr>
              <w:t>Pincode</w:t>
            </w:r>
            <w:proofErr w:type="spellEnd"/>
            <w:r w:rsidRPr="00246D67">
              <w:rPr>
                <w:rFonts w:asciiTheme="majorHAnsi" w:eastAsia="Arial Unicode MS" w:hAnsiTheme="majorHAnsi" w:cstheme="majorHAnsi"/>
                <w:color w:val="FFFFFF" w:themeColor="background1"/>
                <w:sz w:val="18"/>
              </w:rPr>
              <w:t>"</w:t>
            </w:r>
          </w:p>
        </w:tc>
      </w:tr>
      <w:tr w:rsidR="00B2779F" w14:paraId="1FCBDCC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FF3FC46"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ype into the Pincode of the Place where the Institute Branch that was selected is located.</w:t>
            </w:r>
          </w:p>
        </w:tc>
        <w:tc>
          <w:tcPr>
            <w:tcW w:w="3060" w:type="dxa"/>
          </w:tcPr>
          <w:p w14:paraId="6E21BFE6" w14:textId="732348C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AE1B2C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92"/>
      </w:tblGrid>
      <w:tr w:rsidR="00B2779F" w14:paraId="3D9B0C4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F9573F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38F5AC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89B97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326379" w14:textId="77777777" w:rsidR="00B2779F" w:rsidRPr="00686B77" w:rsidRDefault="00B2779F" w:rsidP="00686B77">
            <w:pPr>
              <w:pStyle w:val="SimpleText"/>
            </w:pPr>
          </w:p>
        </w:tc>
        <w:tc>
          <w:tcPr>
            <w:tcW w:w="3060" w:type="dxa"/>
          </w:tcPr>
          <w:p w14:paraId="281ED97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71305C6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89E0A6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DA2602C" wp14:editId="59508659">
                  <wp:extent cx="5715000" cy="320992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22015C3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93BAB88" w14:textId="1B999299" w:rsidR="00B2779F" w:rsidRPr="00B2779F" w:rsidRDefault="00FE05C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Type into the </w:t>
            </w:r>
            <w:proofErr w:type="spellStart"/>
            <w:r>
              <w:rPr>
                <w:rFonts w:asciiTheme="majorHAnsi" w:eastAsia="Arial Unicode MS" w:hAnsiTheme="majorHAnsi" w:cstheme="majorHAnsi"/>
                <w:b/>
                <w:bCs/>
                <w:color w:val="131819" w:themeColor="accent6" w:themeShade="1A"/>
                <w:sz w:val="18"/>
                <w:szCs w:val="18"/>
              </w:rPr>
              <w:t>Pincode</w:t>
            </w:r>
            <w:proofErr w:type="spellEnd"/>
            <w:r>
              <w:rPr>
                <w:rFonts w:asciiTheme="majorHAnsi" w:eastAsia="Arial Unicode MS" w:hAnsiTheme="majorHAnsi" w:cstheme="majorHAnsi"/>
                <w:b/>
                <w:bCs/>
                <w:color w:val="131819" w:themeColor="accent6" w:themeShade="1A"/>
                <w:sz w:val="18"/>
                <w:szCs w:val="18"/>
              </w:rPr>
              <w:t xml:space="preserve"> field the </w:t>
            </w:r>
            <w:proofErr w:type="spellStart"/>
            <w:r>
              <w:rPr>
                <w:rFonts w:asciiTheme="majorHAnsi" w:eastAsia="Arial Unicode MS" w:hAnsiTheme="majorHAnsi" w:cstheme="majorHAnsi"/>
                <w:b/>
                <w:bCs/>
                <w:color w:val="131819" w:themeColor="accent6" w:themeShade="1A"/>
                <w:sz w:val="18"/>
                <w:szCs w:val="18"/>
              </w:rPr>
              <w:t>pincode</w:t>
            </w:r>
            <w:proofErr w:type="spellEnd"/>
            <w:r>
              <w:rPr>
                <w:rFonts w:asciiTheme="majorHAnsi" w:eastAsia="Arial Unicode MS" w:hAnsiTheme="majorHAnsi" w:cstheme="majorHAnsi"/>
                <w:b/>
                <w:bCs/>
                <w:color w:val="131819" w:themeColor="accent6" w:themeShade="1A"/>
                <w:sz w:val="18"/>
                <w:szCs w:val="18"/>
              </w:rPr>
              <w:t xml:space="preserve"> if the UI element appears on the page.</w:t>
            </w:r>
          </w:p>
        </w:tc>
      </w:tr>
    </w:tbl>
    <w:p w14:paraId="675650CE"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AFC24D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566EA3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Click - "Tenure"</w:t>
            </w:r>
          </w:p>
        </w:tc>
        <w:tc>
          <w:tcPr>
            <w:tcW w:w="3060" w:type="dxa"/>
            <w:vAlign w:val="center"/>
          </w:tcPr>
          <w:p w14:paraId="08352C9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50C3F6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61F6990" w14:textId="77777777" w:rsidR="00B2779F" w:rsidRPr="00686B77" w:rsidRDefault="00B2779F" w:rsidP="00686B77">
            <w:pPr>
              <w:pStyle w:val="SimpleText"/>
            </w:pPr>
          </w:p>
        </w:tc>
        <w:tc>
          <w:tcPr>
            <w:tcW w:w="3060" w:type="dxa"/>
          </w:tcPr>
          <w:p w14:paraId="6E21782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1CCE5E3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1E8F90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14:paraId="31A58A1C" w14:textId="4C96C793"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FE05CB">
              <w:rPr>
                <w:rFonts w:asciiTheme="majorHAnsi" w:eastAsia="Arial Unicode MS" w:hAnsiTheme="majorHAnsi" w:cstheme="majorHAnsi"/>
                <w:bCs w:val="0"/>
                <w:color w:val="131819" w:themeColor="accent6" w:themeShade="1A"/>
                <w:sz w:val="18"/>
                <w:szCs w:val="18"/>
                <w:lang w:val="en-US" w:eastAsia="en-US"/>
              </w:rPr>
              <w:t xml:space="preserve"> On the UI Element Tenure appears, click the Tenure</w:t>
            </w:r>
          </w:p>
          <w:p w14:paraId="36B0197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4008E30"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A66910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45BA21B" w14:textId="2BF1BA4C"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ontinue</w:t>
            </w:r>
            <w:r w:rsidR="00FE05CB">
              <w:rPr>
                <w:rFonts w:asciiTheme="majorHAnsi" w:eastAsia="Arial Unicode MS" w:hAnsiTheme="majorHAnsi" w:cstheme="majorHAnsi"/>
                <w:color w:val="FFFFFF" w:themeColor="background1"/>
                <w:sz w:val="18"/>
              </w:rPr>
              <w:t xml:space="preserve"> – If Tenure Element does not appear on the screen</w:t>
            </w:r>
          </w:p>
        </w:tc>
      </w:tr>
      <w:tr w:rsidR="00B2779F" w14:paraId="5A4FCBC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BD7256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7C34C38" w14:textId="11D98829"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24A279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BB20F9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1DD23C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Tenure"</w:t>
            </w:r>
          </w:p>
        </w:tc>
      </w:tr>
      <w:tr w:rsidR="00B2779F" w14:paraId="5DC0692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90CD139"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Tenure and select the required Tenure from the Drop Down</w:t>
            </w:r>
          </w:p>
        </w:tc>
        <w:tc>
          <w:tcPr>
            <w:tcW w:w="3060" w:type="dxa"/>
          </w:tcPr>
          <w:p w14:paraId="0BC3487C" w14:textId="46769EB6"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98FE30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02"/>
      </w:tblGrid>
      <w:tr w:rsidR="00B2779F" w14:paraId="71E3A3E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0054AC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6136A5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A728FE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14EC3A" w14:textId="77777777" w:rsidR="00B2779F" w:rsidRPr="00686B77" w:rsidRDefault="00B2779F" w:rsidP="00686B77">
            <w:pPr>
              <w:pStyle w:val="SimpleText"/>
            </w:pPr>
          </w:p>
        </w:tc>
        <w:tc>
          <w:tcPr>
            <w:tcW w:w="3060" w:type="dxa"/>
          </w:tcPr>
          <w:p w14:paraId="4EB75632" w14:textId="53152A02"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05CB">
              <w:t>5</w:t>
            </w:r>
            <w:r w:rsidRPr="00686B77">
              <w:t xml:space="preserve"> sec.</w:t>
            </w:r>
          </w:p>
        </w:tc>
      </w:tr>
      <w:tr w:rsidR="00B2779F" w14:paraId="61F707A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808A08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13EE2AC" wp14:editId="648A87E5">
                  <wp:extent cx="5715000" cy="32099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3489133" w14:textId="47709680" w:rsidR="00B2779F" w:rsidRPr="00B2779F" w:rsidRDefault="00FE05C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on the Tenure Element if it appears on the webpage, to select the Tenure from the </w:t>
            </w:r>
            <w:proofErr w:type="gramStart"/>
            <w:r>
              <w:rPr>
                <w:rFonts w:asciiTheme="majorHAnsi" w:eastAsia="Arial Unicode MS" w:hAnsiTheme="majorHAnsi" w:cstheme="majorHAnsi"/>
                <w:b/>
                <w:bCs/>
                <w:color w:val="131819" w:themeColor="accent6" w:themeShade="1A"/>
                <w:sz w:val="18"/>
                <w:szCs w:val="18"/>
              </w:rPr>
              <w:t>Drop down</w:t>
            </w:r>
            <w:proofErr w:type="gramEnd"/>
            <w:r>
              <w:rPr>
                <w:rFonts w:asciiTheme="majorHAnsi" w:eastAsia="Arial Unicode MS" w:hAnsiTheme="majorHAnsi" w:cstheme="majorHAnsi"/>
                <w:b/>
                <w:bCs/>
                <w:color w:val="131819" w:themeColor="accent6" w:themeShade="1A"/>
                <w:sz w:val="18"/>
                <w:szCs w:val="18"/>
              </w:rPr>
              <w:t xml:space="preserve"> list.</w:t>
            </w:r>
          </w:p>
        </w:tc>
      </w:tr>
    </w:tbl>
    <w:p w14:paraId="5CEC6482"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B2B13B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3D8B1D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Select Tenure</w:t>
            </w:r>
          </w:p>
        </w:tc>
      </w:tr>
      <w:tr w:rsidR="00B2779F" w14:paraId="18A504A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EA03D82"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hoose the Required Tenure from the drop down</w:t>
            </w:r>
          </w:p>
        </w:tc>
        <w:tc>
          <w:tcPr>
            <w:tcW w:w="3060" w:type="dxa"/>
          </w:tcPr>
          <w:p w14:paraId="04645888" w14:textId="16245DB8"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DAFDA01" w14:textId="77777777" w:rsidR="00B2779F" w:rsidRDefault="00B2779F" w:rsidP="00B2779F">
      <w:pPr>
        <w:pStyle w:val="table"/>
      </w:pPr>
    </w:p>
    <w:tbl>
      <w:tblPr>
        <w:tblStyle w:val="GridTable4-Accent2"/>
        <w:tblW w:w="9864" w:type="dxa"/>
        <w:tblCellMar>
          <w:top w:w="72" w:type="dxa"/>
          <w:left w:w="72" w:type="dxa"/>
          <w:bottom w:w="72" w:type="dxa"/>
          <w:right w:w="72" w:type="dxa"/>
        </w:tblCellMar>
        <w:tblLook w:val="04A0" w:firstRow="1" w:lastRow="0" w:firstColumn="1" w:lastColumn="0" w:noHBand="0" w:noVBand="1"/>
      </w:tblPr>
      <w:tblGrid>
        <w:gridCol w:w="9144"/>
        <w:gridCol w:w="817"/>
      </w:tblGrid>
      <w:tr w:rsidR="00B2779F" w14:paraId="0B66369F" w14:textId="77777777" w:rsidTr="00FE05CB">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4" w:type="dxa"/>
            <w:vAlign w:val="center"/>
          </w:tcPr>
          <w:p w14:paraId="2E4B045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720" w:type="dxa"/>
            <w:vAlign w:val="center"/>
          </w:tcPr>
          <w:p w14:paraId="0EF295B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0B7AC7B" w14:textId="77777777" w:rsidTr="00FE05C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4" w:type="dxa"/>
          </w:tcPr>
          <w:p w14:paraId="6B4A1A85" w14:textId="77777777" w:rsidR="00B2779F" w:rsidRPr="00686B77" w:rsidRDefault="00B2779F" w:rsidP="00686B77">
            <w:pPr>
              <w:pStyle w:val="SimpleText"/>
            </w:pPr>
          </w:p>
        </w:tc>
        <w:tc>
          <w:tcPr>
            <w:tcW w:w="720" w:type="dxa"/>
          </w:tcPr>
          <w:p w14:paraId="14E85954" w14:textId="52EC36C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FE05CB">
              <w:t>5</w:t>
            </w:r>
            <w:r w:rsidRPr="00686B77">
              <w:t xml:space="preserve"> sec.</w:t>
            </w:r>
          </w:p>
        </w:tc>
      </w:tr>
      <w:tr w:rsidR="00FE05CB" w14:paraId="1F0CBC7D" w14:textId="77777777" w:rsidTr="00FE05CB">
        <w:tc>
          <w:tcPr>
            <w:cnfStyle w:val="001000000000" w:firstRow="0" w:lastRow="0" w:firstColumn="1" w:lastColumn="0" w:oddVBand="0" w:evenVBand="0" w:oddHBand="0" w:evenHBand="0" w:firstRowFirstColumn="0" w:firstRowLastColumn="0" w:lastRowFirstColumn="0" w:lastRowLastColumn="0"/>
            <w:tcW w:w="9144" w:type="dxa"/>
          </w:tcPr>
          <w:p w14:paraId="1160B0AB" w14:textId="77777777" w:rsidR="00FE05CB" w:rsidRPr="00B12329" w:rsidRDefault="00FE05CB" w:rsidP="00FE05CB">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8C4ADD" wp14:editId="6E20CA16">
                  <wp:extent cx="5715000" cy="320992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720" w:type="dxa"/>
          </w:tcPr>
          <w:p w14:paraId="2D9AD3C8" w14:textId="77777777" w:rsidR="00FE05CB" w:rsidRPr="00B2779F" w:rsidRDefault="00FE05CB" w:rsidP="00FE05CB">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2FC2B10" w14:textId="27BB7154" w:rsidR="00FE05CB" w:rsidRPr="00B2779F" w:rsidRDefault="00FE05CB" w:rsidP="00FE05C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Select the Tenure based on the input data using a click activity</w:t>
            </w:r>
          </w:p>
        </w:tc>
      </w:tr>
    </w:tbl>
    <w:p w14:paraId="46A7B951"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A88A8B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B7D21D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lement Exists - Check Box</w:t>
            </w:r>
            <w:proofErr w:type="gramStart"/>
            <w:r w:rsidRPr="00246D67">
              <w:rPr>
                <w:rFonts w:asciiTheme="majorHAnsi" w:eastAsia="Arial Unicode MS" w:hAnsiTheme="majorHAnsi" w:cstheme="majorHAnsi"/>
                <w:color w:val="FFFFFF" w:themeColor="background1"/>
                <w:sz w:val="18"/>
              </w:rPr>
              <w:t>-  "</w:t>
            </w:r>
            <w:proofErr w:type="gramEnd"/>
            <w:r w:rsidRPr="00246D67">
              <w:rPr>
                <w:rFonts w:asciiTheme="majorHAnsi" w:eastAsia="Arial Unicode MS" w:hAnsiTheme="majorHAnsi" w:cstheme="majorHAnsi"/>
                <w:color w:val="FFFFFF" w:themeColor="background1"/>
                <w:sz w:val="18"/>
              </w:rPr>
              <w:t>You are eligible to purchase Apple devices with discounts @ 0% interest"</w:t>
            </w:r>
          </w:p>
        </w:tc>
      </w:tr>
      <w:tr w:rsidR="00B2779F" w14:paraId="1FB1362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7BCA235"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the pop with a checkbox for additional gadgets element occurs </w:t>
            </w:r>
          </w:p>
        </w:tc>
        <w:tc>
          <w:tcPr>
            <w:tcW w:w="3060" w:type="dxa"/>
          </w:tcPr>
          <w:p w14:paraId="4AA7BAAC" w14:textId="56D70BD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FE05C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C77053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02"/>
      </w:tblGrid>
      <w:tr w:rsidR="00B2779F" w14:paraId="5928B14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D106F7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A91098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AA05E4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925D414" w14:textId="77777777" w:rsidR="00B2779F" w:rsidRPr="00686B77" w:rsidRDefault="00B2779F" w:rsidP="00686B77">
            <w:pPr>
              <w:pStyle w:val="SimpleText"/>
            </w:pPr>
          </w:p>
        </w:tc>
        <w:tc>
          <w:tcPr>
            <w:tcW w:w="3060" w:type="dxa"/>
          </w:tcPr>
          <w:p w14:paraId="0B45AA3B" w14:textId="004B58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C158AB">
              <w:t>5</w:t>
            </w:r>
            <w:r w:rsidRPr="00686B77">
              <w:t xml:space="preserve"> sec.</w:t>
            </w:r>
          </w:p>
        </w:tc>
      </w:tr>
      <w:tr w:rsidR="00B2779F" w14:paraId="3788058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54E3A5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AF5AAF8" wp14:editId="3DACEB66">
                  <wp:extent cx="5715000" cy="3209925"/>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51FEB7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4987332" w14:textId="5EF5D148" w:rsidR="00B2779F" w:rsidRPr="00B2779F" w:rsidRDefault="00C158A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BOT checks for the presence of the Gadget selection elements on the webpage, If the element exists then a Boolean vale is set to “True”</w:t>
            </w:r>
          </w:p>
        </w:tc>
      </w:tr>
    </w:tbl>
    <w:p w14:paraId="7848E701"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C8719C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FD2FED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If Element Exists</w:t>
            </w:r>
          </w:p>
        </w:tc>
      </w:tr>
      <w:tr w:rsidR="00B2779F" w14:paraId="68FB350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F3DBED"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False' then go to '24. Click - Check Box ' </w:t>
            </w:r>
          </w:p>
          <w:p w14:paraId="5748F2A1" w14:textId="77777777" w:rsidR="006D2F7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True' then go to '25. Countinue' </w:t>
            </w:r>
          </w:p>
        </w:tc>
        <w:tc>
          <w:tcPr>
            <w:tcW w:w="3060" w:type="dxa"/>
          </w:tcPr>
          <w:p w14:paraId="2490FB08" w14:textId="71F54E04"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C158A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82D2BB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35B6C1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7F23EA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 Check Box </w:t>
            </w:r>
          </w:p>
        </w:tc>
      </w:tr>
      <w:tr w:rsidR="00B2779F" w14:paraId="05D6800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54E376C" w14:textId="11939B5D" w:rsidR="00B2779F" w:rsidRPr="00C158AB" w:rsidRDefault="00C158AB" w:rsidP="00B715FA">
            <w:pPr>
              <w:keepNext/>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f the UI element exists- Then click the checkbox to Uncheck It</w:t>
            </w:r>
          </w:p>
        </w:tc>
        <w:tc>
          <w:tcPr>
            <w:tcW w:w="3060" w:type="dxa"/>
          </w:tcPr>
          <w:p w14:paraId="34B10340" w14:textId="3930BAE3"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C158A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10F939F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57"/>
      </w:tblGrid>
      <w:tr w:rsidR="00B2779F" w14:paraId="1FBFCEA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32B5B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873062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86B7C9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C669C68" w14:textId="77777777" w:rsidR="00B2779F" w:rsidRPr="00686B77" w:rsidRDefault="00B2779F" w:rsidP="00686B77">
            <w:pPr>
              <w:pStyle w:val="SimpleText"/>
            </w:pPr>
          </w:p>
        </w:tc>
        <w:tc>
          <w:tcPr>
            <w:tcW w:w="3060" w:type="dxa"/>
          </w:tcPr>
          <w:p w14:paraId="278AF1D0" w14:textId="4BF15319"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C158AB">
              <w:t>5</w:t>
            </w:r>
            <w:r w:rsidRPr="00686B77">
              <w:t xml:space="preserve"> sec.</w:t>
            </w:r>
          </w:p>
        </w:tc>
      </w:tr>
      <w:tr w:rsidR="00B2779F" w14:paraId="779F352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E97D0B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DCF72E9" wp14:editId="0A7819BB">
                  <wp:extent cx="5715000" cy="320992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512F2C9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9CD64C2" w14:textId="6F75A915" w:rsidR="00B2779F" w:rsidRPr="00B2779F" w:rsidRDefault="00C158A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the check </w:t>
            </w:r>
            <w:proofErr w:type="gramStart"/>
            <w:r>
              <w:rPr>
                <w:rFonts w:asciiTheme="majorHAnsi" w:eastAsia="Arial Unicode MS" w:hAnsiTheme="majorHAnsi" w:cstheme="majorHAnsi"/>
                <w:b/>
                <w:bCs/>
                <w:color w:val="131819" w:themeColor="accent6" w:themeShade="1A"/>
                <w:sz w:val="18"/>
                <w:szCs w:val="18"/>
              </w:rPr>
              <w:t>box ,</w:t>
            </w:r>
            <w:proofErr w:type="gramEnd"/>
            <w:r>
              <w:rPr>
                <w:rFonts w:asciiTheme="majorHAnsi" w:eastAsia="Arial Unicode MS" w:hAnsiTheme="majorHAnsi" w:cstheme="majorHAnsi"/>
                <w:b/>
                <w:bCs/>
                <w:color w:val="131819" w:themeColor="accent6" w:themeShade="1A"/>
                <w:sz w:val="18"/>
                <w:szCs w:val="18"/>
              </w:rPr>
              <w:t xml:space="preserve"> to get rid of the Gadget selection Div.</w:t>
            </w:r>
          </w:p>
        </w:tc>
      </w:tr>
    </w:tbl>
    <w:p w14:paraId="31C6E85E"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98177B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6CD37D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Click - "Proceed"</w:t>
            </w:r>
          </w:p>
        </w:tc>
        <w:tc>
          <w:tcPr>
            <w:tcW w:w="3060" w:type="dxa"/>
            <w:vAlign w:val="center"/>
          </w:tcPr>
          <w:p w14:paraId="79E3F6D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6E67A4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6DB5B36" w14:textId="77777777" w:rsidR="00B2779F" w:rsidRPr="00686B77" w:rsidRDefault="00B2779F" w:rsidP="00686B77">
            <w:pPr>
              <w:pStyle w:val="SimpleText"/>
            </w:pPr>
          </w:p>
        </w:tc>
        <w:tc>
          <w:tcPr>
            <w:tcW w:w="3060" w:type="dxa"/>
          </w:tcPr>
          <w:p w14:paraId="18470062" w14:textId="724392CD"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C158AB">
              <w:t>5</w:t>
            </w:r>
            <w:r w:rsidRPr="00686B77">
              <w:t xml:space="preserve"> sec.</w:t>
            </w:r>
          </w:p>
        </w:tc>
      </w:tr>
      <w:tr w:rsidR="00B2779F" w14:paraId="378D216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2EEDFDA" w14:textId="32A064D7" w:rsidR="00B2779F" w:rsidRPr="00C158AB" w:rsidRDefault="00C158AB" w:rsidP="00B2779F">
            <w:pPr>
              <w:rPr>
                <w:rFonts w:asciiTheme="majorHAnsi" w:eastAsia="Arial Unicode MS" w:hAnsiTheme="majorHAnsi" w:cstheme="majorHAnsi"/>
                <w:b w:val="0"/>
                <w:bCs w:val="0"/>
                <w:color w:val="131819" w:themeColor="accent6" w:themeShade="1A"/>
                <w:sz w:val="18"/>
                <w:szCs w:val="18"/>
                <w:lang w:val="en-IN"/>
              </w:rPr>
            </w:pPr>
            <w:r>
              <w:rPr>
                <w:rFonts w:asciiTheme="majorHAnsi" w:eastAsia="Arial Unicode MS" w:hAnsiTheme="majorHAnsi" w:cstheme="majorHAnsi"/>
                <w:b w:val="0"/>
                <w:bCs w:val="0"/>
                <w:color w:val="131819" w:themeColor="accent6" w:themeShade="1A"/>
                <w:sz w:val="18"/>
                <w:szCs w:val="18"/>
                <w:lang w:val="en-IN"/>
              </w:rPr>
              <w:t>Click “Proceed Button”</w:t>
            </w:r>
          </w:p>
        </w:tc>
        <w:tc>
          <w:tcPr>
            <w:tcW w:w="3060" w:type="dxa"/>
          </w:tcPr>
          <w:p w14:paraId="210E55AF" w14:textId="2300C9CC"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C158AB">
              <w:rPr>
                <w:rFonts w:asciiTheme="majorHAnsi" w:eastAsia="Arial Unicode MS" w:hAnsiTheme="majorHAnsi" w:cstheme="majorHAnsi"/>
                <w:bCs w:val="0"/>
                <w:color w:val="131819" w:themeColor="accent6" w:themeShade="1A"/>
                <w:sz w:val="18"/>
                <w:szCs w:val="18"/>
                <w:lang w:val="en-US" w:eastAsia="en-US"/>
              </w:rPr>
              <w:t>Click the Proceed Button, to move on the next page.</w:t>
            </w:r>
          </w:p>
          <w:p w14:paraId="3DF9E9D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C47DBD0"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AE90E7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BC8A18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Countinue</w:t>
            </w:r>
            <w:proofErr w:type="spellEnd"/>
          </w:p>
        </w:tc>
      </w:tr>
      <w:tr w:rsidR="00B2779F" w14:paraId="031E215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9DC7F9C" w14:textId="0E207524" w:rsidR="00B2779F" w:rsidRPr="00C158AB" w:rsidRDefault="00C158AB" w:rsidP="00B715FA">
            <w:pPr>
              <w:keepNext/>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f the UI element for Gadget Selection does not appear, then continue the process and click Proceed</w:t>
            </w:r>
          </w:p>
        </w:tc>
        <w:tc>
          <w:tcPr>
            <w:tcW w:w="3060" w:type="dxa"/>
          </w:tcPr>
          <w:p w14:paraId="4B186D18" w14:textId="7D5E8D8B"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C158A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5F2B8F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9676F6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BAF915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Proceed"</w:t>
            </w:r>
          </w:p>
        </w:tc>
      </w:tr>
      <w:tr w:rsidR="00B2779F" w14:paraId="358BF46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29901E"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on the Proceed Button after the application is complete to Redirect to the Final Page of the application. </w:t>
            </w:r>
          </w:p>
        </w:tc>
        <w:tc>
          <w:tcPr>
            <w:tcW w:w="3060" w:type="dxa"/>
          </w:tcPr>
          <w:p w14:paraId="058AB69A" w14:textId="7B77935B"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C158A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552C180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30"/>
      </w:tblGrid>
      <w:tr w:rsidR="00B2779F" w14:paraId="520151A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A324C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8C7BF4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0756BE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7A6EF48" w14:textId="77777777" w:rsidR="00B2779F" w:rsidRPr="00686B77" w:rsidRDefault="00B2779F" w:rsidP="00686B77">
            <w:pPr>
              <w:pStyle w:val="SimpleText"/>
            </w:pPr>
          </w:p>
        </w:tc>
        <w:tc>
          <w:tcPr>
            <w:tcW w:w="3060" w:type="dxa"/>
          </w:tcPr>
          <w:p w14:paraId="7A364EAE" w14:textId="7D035694"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C158AB">
              <w:t>5</w:t>
            </w:r>
            <w:r w:rsidRPr="00686B77">
              <w:t xml:space="preserve"> sec.</w:t>
            </w:r>
          </w:p>
        </w:tc>
      </w:tr>
      <w:tr w:rsidR="00B2779F" w14:paraId="7A94C76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3B8B4E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C7FE08B" wp14:editId="10D60486">
                  <wp:extent cx="5715000" cy="3209925"/>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001397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A07715D" w14:textId="09B85DF7" w:rsidR="00B2779F" w:rsidRPr="00B2779F" w:rsidRDefault="00C158AB"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the “Proceed” Button</w:t>
            </w:r>
          </w:p>
        </w:tc>
      </w:tr>
    </w:tbl>
    <w:p w14:paraId="38B3040D" w14:textId="77777777" w:rsidR="006D2F73" w:rsidRDefault="006D2F73">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B21B36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6AF38C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nd of Page 2</w:t>
            </w:r>
          </w:p>
        </w:tc>
      </w:tr>
      <w:tr w:rsidR="00B2779F" w14:paraId="010A75E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6ED894E"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End of Page 2- Redirect to Page 3(Final Page of Application)</w:t>
            </w:r>
          </w:p>
        </w:tc>
        <w:tc>
          <w:tcPr>
            <w:tcW w:w="3060" w:type="dxa"/>
          </w:tcPr>
          <w:p w14:paraId="41B9695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09594C0D" w14:textId="16993A25" w:rsidR="00B2779F" w:rsidRDefault="00B2779F" w:rsidP="00B2779F">
      <w:pPr>
        <w:pStyle w:val="table"/>
      </w:pPr>
    </w:p>
    <w:p w14:paraId="08146086" w14:textId="77777777" w:rsidR="00A448FB" w:rsidRDefault="00A448FB" w:rsidP="00A448FB">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579ECBC9"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0C7AF5A" w14:textId="2F292D76" w:rsidR="00A448FB" w:rsidRPr="00A448FB" w:rsidRDefault="00A448FB" w:rsidP="00A448FB">
            <w:pPr>
              <w:pStyle w:val="ListParagraph"/>
              <w:keepNext/>
              <w:numPr>
                <w:ilvl w:val="0"/>
                <w:numId w:val="12"/>
              </w:numPr>
              <w:rPr>
                <w:rFonts w:asciiTheme="majorHAnsi" w:eastAsia="Arial Unicode MS" w:hAnsiTheme="majorHAnsi" w:cstheme="majorHAnsi"/>
                <w:color w:val="FFFFFF" w:themeColor="background1"/>
                <w:sz w:val="18"/>
              </w:rPr>
            </w:pPr>
            <w:r w:rsidRPr="00A448FB">
              <w:rPr>
                <w:rFonts w:asciiTheme="majorHAnsi" w:eastAsia="Arial Unicode MS" w:hAnsiTheme="majorHAnsi" w:cstheme="majorHAnsi"/>
                <w:color w:val="FFFFFF" w:themeColor="background1"/>
                <w:sz w:val="18"/>
              </w:rPr>
              <w:t>Select - Salaried (OR) Self Employed</w:t>
            </w:r>
          </w:p>
        </w:tc>
      </w:tr>
      <w:tr w:rsidR="00A448FB" w14:paraId="7D4D72C7"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FCD1CA" w14:textId="01A1FCE5" w:rsidR="00A448FB" w:rsidRPr="00C158AB" w:rsidRDefault="008C5F2F" w:rsidP="003619BC">
            <w:pPr>
              <w:keepNext/>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Select the occupation type based on the Input data </w:t>
            </w:r>
          </w:p>
        </w:tc>
        <w:tc>
          <w:tcPr>
            <w:tcW w:w="3060" w:type="dxa"/>
          </w:tcPr>
          <w:p w14:paraId="5B08D7D8" w14:textId="7995916D"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C158AB">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1F39300F"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378A059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FF57B59"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R</w:t>
            </w:r>
          </w:p>
        </w:tc>
      </w:tr>
      <w:tr w:rsidR="00A448FB" w14:paraId="78B7F3BD"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060A50" w14:textId="77777777" w:rsidR="00A448FB" w:rsidRDefault="00A448FB" w:rsidP="003619BC">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Salaried"' then go to '3. Click - "Salaried"' </w:t>
            </w:r>
          </w:p>
          <w:p w14:paraId="13C67455" w14:textId="77777777" w:rsidR="00A448FB" w:rsidRDefault="00A448FB" w:rsidP="003619BC">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Self Employed"' then go to '4. Click - Self Employed' </w:t>
            </w:r>
          </w:p>
          <w:p w14:paraId="3F69AF7B" w14:textId="77777777" w:rsidR="00A448FB" w:rsidRDefault="00A448FB" w:rsidP="003619BC">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Click any one of the two radio buttons either salaried or </w:t>
            </w:r>
            <w:proofErr w:type="spellStart"/>
            <w:r>
              <w:rPr>
                <w:rFonts w:asciiTheme="majorHAnsi" w:eastAsia="Arial Unicode MS" w:hAnsiTheme="majorHAnsi" w:cstheme="majorHAnsi"/>
                <w:color w:val="auto"/>
                <w:sz w:val="18"/>
                <w:szCs w:val="21"/>
              </w:rPr>
              <w:t>self employed</w:t>
            </w:r>
            <w:proofErr w:type="spellEnd"/>
            <w:r>
              <w:rPr>
                <w:rFonts w:asciiTheme="majorHAnsi" w:eastAsia="Arial Unicode MS" w:hAnsiTheme="majorHAnsi" w:cstheme="majorHAnsi"/>
                <w:color w:val="auto"/>
                <w:sz w:val="18"/>
                <w:szCs w:val="21"/>
              </w:rPr>
              <w:t xml:space="preserve"> as per the choice </w:t>
            </w:r>
          </w:p>
        </w:tc>
        <w:tc>
          <w:tcPr>
            <w:tcW w:w="3060" w:type="dxa"/>
          </w:tcPr>
          <w:p w14:paraId="547DC9EA" w14:textId="5864296C"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40EA2C7"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C877D1F"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08795B9"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Salaried"</w:t>
            </w:r>
          </w:p>
        </w:tc>
      </w:tr>
      <w:tr w:rsidR="00A448FB" w14:paraId="7F9D0728"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4D800D5"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Salaried Radio Button if it is the preference</w:t>
            </w:r>
          </w:p>
        </w:tc>
        <w:tc>
          <w:tcPr>
            <w:tcW w:w="3060" w:type="dxa"/>
          </w:tcPr>
          <w:p w14:paraId="0DA4A00F" w14:textId="3772F731"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628941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45"/>
      </w:tblGrid>
      <w:tr w:rsidR="00A448FB" w14:paraId="6BF07224"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DC57133"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A947244"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75F8D391"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57CE4F" w14:textId="77777777" w:rsidR="00A448FB" w:rsidRPr="00686B77" w:rsidRDefault="00A448FB" w:rsidP="003619BC">
            <w:pPr>
              <w:pStyle w:val="SimpleText"/>
            </w:pPr>
          </w:p>
        </w:tc>
        <w:tc>
          <w:tcPr>
            <w:tcW w:w="3060" w:type="dxa"/>
          </w:tcPr>
          <w:p w14:paraId="7D9270A8" w14:textId="17BCF2A9"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8C5F2F">
              <w:t xml:space="preserve">5 </w:t>
            </w:r>
            <w:r w:rsidRPr="00686B77">
              <w:t>sec.</w:t>
            </w:r>
          </w:p>
        </w:tc>
      </w:tr>
      <w:tr w:rsidR="00A448FB" w14:paraId="060E726E"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5D9603A"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B69648" wp14:editId="00B01736">
                  <wp:extent cx="5715000" cy="3209925"/>
                  <wp:effectExtent l="0" t="0" r="0" b="0"/>
                  <wp:docPr id="3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5F4D8954"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C9A49D0" w14:textId="60793D0C" w:rsidR="00A448FB" w:rsidRPr="00B2779F" w:rsidRDefault="008C5F2F"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If the occupation type as per the input is salaried, then click on Salaried Radio Button.</w:t>
            </w:r>
          </w:p>
        </w:tc>
      </w:tr>
    </w:tbl>
    <w:p w14:paraId="73488C79" w14:textId="77777777" w:rsidR="00A448FB" w:rsidRDefault="00A448FB" w:rsidP="00A448FB">
      <w:pPr>
        <w:pStyle w:val="table"/>
      </w:pPr>
    </w:p>
    <w:p w14:paraId="230C5305"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AC44C9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AD9A60F"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Self Employed</w:t>
            </w:r>
          </w:p>
        </w:tc>
      </w:tr>
      <w:tr w:rsidR="00A448FB" w14:paraId="3099479A"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BC0198"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on the </w:t>
            </w:r>
            <w:proofErr w:type="gramStart"/>
            <w:r w:rsidRPr="00993F71">
              <w:rPr>
                <w:rFonts w:asciiTheme="majorHAnsi" w:eastAsia="Arial Unicode MS" w:hAnsiTheme="majorHAnsi" w:cstheme="majorHAnsi"/>
                <w:color w:val="auto"/>
                <w:sz w:val="18"/>
                <w:szCs w:val="21"/>
              </w:rPr>
              <w:t>Self Employed</w:t>
            </w:r>
            <w:proofErr w:type="gramEnd"/>
            <w:r w:rsidRPr="00993F71">
              <w:rPr>
                <w:rFonts w:asciiTheme="majorHAnsi" w:eastAsia="Arial Unicode MS" w:hAnsiTheme="majorHAnsi" w:cstheme="majorHAnsi"/>
                <w:color w:val="auto"/>
                <w:sz w:val="18"/>
                <w:szCs w:val="21"/>
              </w:rPr>
              <w:t xml:space="preserve"> Radio Button if that is the preference</w:t>
            </w:r>
          </w:p>
        </w:tc>
        <w:tc>
          <w:tcPr>
            <w:tcW w:w="3060" w:type="dxa"/>
          </w:tcPr>
          <w:p w14:paraId="6296070C" w14:textId="60BD63C4"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35CBC89"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45"/>
      </w:tblGrid>
      <w:tr w:rsidR="00A448FB" w14:paraId="35EC89AA"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B9823A"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2C5B639"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C7EEB9A"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6A1A3F" w14:textId="77777777" w:rsidR="00A448FB" w:rsidRPr="00686B77" w:rsidRDefault="00A448FB" w:rsidP="003619BC">
            <w:pPr>
              <w:pStyle w:val="SimpleText"/>
            </w:pPr>
          </w:p>
        </w:tc>
        <w:tc>
          <w:tcPr>
            <w:tcW w:w="3060" w:type="dxa"/>
          </w:tcPr>
          <w:p w14:paraId="577DB468" w14:textId="14D1354B"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8C5F2F">
              <w:t xml:space="preserve">5 </w:t>
            </w:r>
            <w:r w:rsidRPr="00686B77">
              <w:t>sec.</w:t>
            </w:r>
          </w:p>
        </w:tc>
      </w:tr>
      <w:tr w:rsidR="00A448FB" w14:paraId="4F742275"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7C21230C"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E7717EE" wp14:editId="39DDF0D6">
                  <wp:extent cx="5715000" cy="3209925"/>
                  <wp:effectExtent l="0" t="0" r="0" b="0"/>
                  <wp:docPr id="3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E4A74BA"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96CD6AB" w14:textId="5AD08354" w:rsidR="00A448FB" w:rsidRPr="00B2779F" w:rsidRDefault="008C5F2F"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If the occupation type is Self Employed, then click </w:t>
            </w:r>
            <w:proofErr w:type="gramStart"/>
            <w:r>
              <w:rPr>
                <w:rFonts w:asciiTheme="majorHAnsi" w:eastAsia="Arial Unicode MS" w:hAnsiTheme="majorHAnsi" w:cstheme="majorHAnsi"/>
                <w:b/>
                <w:bCs/>
                <w:color w:val="131819" w:themeColor="accent6" w:themeShade="1A"/>
                <w:sz w:val="18"/>
                <w:szCs w:val="18"/>
              </w:rPr>
              <w:t>the ”</w:t>
            </w:r>
            <w:proofErr w:type="spellStart"/>
            <w:r>
              <w:rPr>
                <w:rFonts w:asciiTheme="majorHAnsi" w:eastAsia="Arial Unicode MS" w:hAnsiTheme="majorHAnsi" w:cstheme="majorHAnsi"/>
                <w:b/>
                <w:bCs/>
                <w:color w:val="131819" w:themeColor="accent6" w:themeShade="1A"/>
                <w:sz w:val="18"/>
                <w:szCs w:val="18"/>
              </w:rPr>
              <w:t>Self</w:t>
            </w:r>
            <w:proofErr w:type="gramEnd"/>
            <w:r>
              <w:rPr>
                <w:rFonts w:asciiTheme="majorHAnsi" w:eastAsia="Arial Unicode MS" w:hAnsiTheme="majorHAnsi" w:cstheme="majorHAnsi"/>
                <w:b/>
                <w:bCs/>
                <w:color w:val="131819" w:themeColor="accent6" w:themeShade="1A"/>
                <w:sz w:val="18"/>
                <w:szCs w:val="18"/>
              </w:rPr>
              <w:t xml:space="preserve"> employed</w:t>
            </w:r>
            <w:proofErr w:type="spellEnd"/>
            <w:r>
              <w:rPr>
                <w:rFonts w:asciiTheme="majorHAnsi" w:eastAsia="Arial Unicode MS" w:hAnsiTheme="majorHAnsi" w:cstheme="majorHAnsi"/>
                <w:b/>
                <w:bCs/>
                <w:color w:val="131819" w:themeColor="accent6" w:themeShade="1A"/>
                <w:sz w:val="18"/>
                <w:szCs w:val="18"/>
              </w:rPr>
              <w:t>” Radio Button.</w:t>
            </w:r>
          </w:p>
        </w:tc>
      </w:tr>
    </w:tbl>
    <w:p w14:paraId="355AAF2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245E9936"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2FE6466"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Upload Image or scanned files"</w:t>
            </w:r>
          </w:p>
        </w:tc>
      </w:tr>
      <w:tr w:rsidR="00A448FB" w14:paraId="68755CD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2885B5" w14:textId="116C6542" w:rsidR="00A448FB" w:rsidRPr="008C5F2F" w:rsidRDefault="008C5F2F" w:rsidP="003619BC">
            <w:pPr>
              <w:keepNext/>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Click the “Upload Image or scanned files” UI Element</w:t>
            </w:r>
          </w:p>
        </w:tc>
        <w:tc>
          <w:tcPr>
            <w:tcW w:w="3060" w:type="dxa"/>
          </w:tcPr>
          <w:p w14:paraId="199E4979" w14:textId="364075E7"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97721D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3625BE55"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A5ABD86"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olor photo of PAN Click - "Choose File"</w:t>
            </w:r>
          </w:p>
        </w:tc>
      </w:tr>
      <w:tr w:rsidR="00A448FB" w14:paraId="0E52623C"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10397FF"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Choose File for uploading the PAN Card photo. Post the click, The File Explorer will open for selecting the File.</w:t>
            </w:r>
          </w:p>
        </w:tc>
        <w:tc>
          <w:tcPr>
            <w:tcW w:w="3060" w:type="dxa"/>
          </w:tcPr>
          <w:p w14:paraId="61EAF8A9" w14:textId="000C47CB"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98F4E6C"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96"/>
      </w:tblGrid>
      <w:tr w:rsidR="00A448FB" w14:paraId="55FF8C7C"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9C048AB"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0B0B43E"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1CBFC892"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7BD4258" w14:textId="77777777" w:rsidR="00A448FB" w:rsidRPr="00686B77" w:rsidRDefault="00A448FB" w:rsidP="003619BC">
            <w:pPr>
              <w:pStyle w:val="SimpleText"/>
            </w:pPr>
          </w:p>
        </w:tc>
        <w:tc>
          <w:tcPr>
            <w:tcW w:w="3060" w:type="dxa"/>
          </w:tcPr>
          <w:p w14:paraId="42A706E1"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76D936CD"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47E52EC"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26D0C00" wp14:editId="7C720FB2">
                  <wp:extent cx="5715000" cy="3209925"/>
                  <wp:effectExtent l="0" t="0" r="0" b="0"/>
                  <wp:docPr id="4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D3FDEF4"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65931D3" w14:textId="425F5FC6" w:rsidR="00A448FB" w:rsidRPr="00B2779F" w:rsidRDefault="008C5F2F"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Choose file </w:t>
            </w:r>
          </w:p>
        </w:tc>
      </w:tr>
    </w:tbl>
    <w:p w14:paraId="06185DCC"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F285F10"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FD31061"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PAN Card Image Path</w:t>
            </w:r>
          </w:p>
        </w:tc>
      </w:tr>
      <w:tr w:rsidR="00A448FB" w14:paraId="7FE295CB"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D3AC2D"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ype into the path of the pan card image file</w:t>
            </w:r>
          </w:p>
        </w:tc>
        <w:tc>
          <w:tcPr>
            <w:tcW w:w="3060" w:type="dxa"/>
          </w:tcPr>
          <w:p w14:paraId="4580F923" w14:textId="2E14D99F"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8C5F2F">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299840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037"/>
      </w:tblGrid>
      <w:tr w:rsidR="00A448FB" w14:paraId="511A8C37"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6B0757"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30565AE"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6F0E99A"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82092E" w14:textId="77777777" w:rsidR="00A448FB" w:rsidRPr="00686B77" w:rsidRDefault="00A448FB" w:rsidP="003619BC">
            <w:pPr>
              <w:pStyle w:val="SimpleText"/>
            </w:pPr>
          </w:p>
        </w:tc>
        <w:tc>
          <w:tcPr>
            <w:tcW w:w="3060" w:type="dxa"/>
          </w:tcPr>
          <w:p w14:paraId="51A6CC1A" w14:textId="39DAA013"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6E2223">
              <w:t>5</w:t>
            </w:r>
            <w:r w:rsidRPr="00686B77">
              <w:t xml:space="preserve"> sec.</w:t>
            </w:r>
          </w:p>
        </w:tc>
      </w:tr>
      <w:tr w:rsidR="00A448FB" w14:paraId="7F56922B"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33E6F7E"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ED12C9B" wp14:editId="79A90368">
                  <wp:extent cx="5715000" cy="3209925"/>
                  <wp:effectExtent l="0" t="0" r="0" b="0"/>
                  <wp:docPr id="4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D48179A"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1BE5F31" w14:textId="3B1A3D8A" w:rsidR="00A448FB" w:rsidRPr="00B2779F" w:rsidRDefault="006E2223"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ype Into the path of the file to be uploaded.</w:t>
            </w:r>
          </w:p>
        </w:tc>
      </w:tr>
    </w:tbl>
    <w:p w14:paraId="373284BE"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39801DB3"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81B4704"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ot Key _ ENTER</w:t>
            </w:r>
          </w:p>
        </w:tc>
      </w:tr>
      <w:tr w:rsidR="00A448FB" w14:paraId="677DC2DD"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002D2E"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Enter Key </w:t>
            </w:r>
            <w:proofErr w:type="gramStart"/>
            <w:r w:rsidRPr="00993F71">
              <w:rPr>
                <w:rFonts w:asciiTheme="majorHAnsi" w:eastAsia="Arial Unicode MS" w:hAnsiTheme="majorHAnsi" w:cstheme="majorHAnsi"/>
                <w:color w:val="auto"/>
                <w:sz w:val="18"/>
                <w:szCs w:val="21"/>
              </w:rPr>
              <w:t>after  typing</w:t>
            </w:r>
            <w:proofErr w:type="gramEnd"/>
            <w:r w:rsidRPr="00993F71">
              <w:rPr>
                <w:rFonts w:asciiTheme="majorHAnsi" w:eastAsia="Arial Unicode MS" w:hAnsiTheme="majorHAnsi" w:cstheme="majorHAnsi"/>
                <w:color w:val="auto"/>
                <w:sz w:val="18"/>
                <w:szCs w:val="21"/>
              </w:rPr>
              <w:t xml:space="preserve"> in the file path</w:t>
            </w:r>
          </w:p>
        </w:tc>
        <w:tc>
          <w:tcPr>
            <w:tcW w:w="3060" w:type="dxa"/>
          </w:tcPr>
          <w:p w14:paraId="38D1E653" w14:textId="3A7A4D37"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5EA9786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371B86D1"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67D7C6F"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Upload documents"</w:t>
            </w:r>
          </w:p>
        </w:tc>
      </w:tr>
      <w:tr w:rsidR="00A448FB" w14:paraId="635810C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60FC742"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Upload documents" to upload the Image of the Pan Card</w:t>
            </w:r>
          </w:p>
        </w:tc>
        <w:tc>
          <w:tcPr>
            <w:tcW w:w="3060" w:type="dxa"/>
          </w:tcPr>
          <w:p w14:paraId="165C05D2" w14:textId="3A95202B"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44883A5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69"/>
      </w:tblGrid>
      <w:tr w:rsidR="00A448FB" w14:paraId="661D263C"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332792"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A81F190"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130E93BD"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750AEA2" w14:textId="77777777" w:rsidR="00A448FB" w:rsidRPr="00686B77" w:rsidRDefault="00A448FB" w:rsidP="003619BC">
            <w:pPr>
              <w:pStyle w:val="SimpleText"/>
            </w:pPr>
          </w:p>
        </w:tc>
        <w:tc>
          <w:tcPr>
            <w:tcW w:w="3060" w:type="dxa"/>
          </w:tcPr>
          <w:p w14:paraId="3D48205E" w14:textId="4BF3C70E"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6E2223">
              <w:t>5</w:t>
            </w:r>
            <w:r w:rsidRPr="00686B77">
              <w:t xml:space="preserve"> sec.</w:t>
            </w:r>
          </w:p>
        </w:tc>
      </w:tr>
      <w:tr w:rsidR="00A448FB" w14:paraId="0CB0B7DA"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3146681E"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3F4A976" wp14:editId="3C15F74C">
                  <wp:extent cx="5715000" cy="3209925"/>
                  <wp:effectExtent l="0" t="0" r="0" b="0"/>
                  <wp:docPr id="4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515120C"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4625DAE" w14:textId="55733E47" w:rsidR="00A448FB" w:rsidRPr="00B2779F" w:rsidRDefault="006E2223"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Upload Documents</w:t>
            </w:r>
          </w:p>
        </w:tc>
      </w:tr>
    </w:tbl>
    <w:p w14:paraId="7289DF4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1BB976C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E480375"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olor copy of Aadhaar front side Click - "Choose File"</w:t>
            </w:r>
          </w:p>
        </w:tc>
      </w:tr>
      <w:tr w:rsidR="00A448FB" w14:paraId="7AFEB36C"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50F3B0A"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Choose File" to select the Aadhar front side image. Post the Click the File Explorer is opened to select the image.</w:t>
            </w:r>
          </w:p>
        </w:tc>
        <w:tc>
          <w:tcPr>
            <w:tcW w:w="3060" w:type="dxa"/>
          </w:tcPr>
          <w:p w14:paraId="2458BAB0" w14:textId="5C3B3E02"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18362D00"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96"/>
      </w:tblGrid>
      <w:tr w:rsidR="00A448FB" w14:paraId="16CABC22"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16908BA"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580BC75"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51B908B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AA01FD7" w14:textId="77777777" w:rsidR="00A448FB" w:rsidRPr="00686B77" w:rsidRDefault="00A448FB" w:rsidP="003619BC">
            <w:pPr>
              <w:pStyle w:val="SimpleText"/>
            </w:pPr>
          </w:p>
        </w:tc>
        <w:tc>
          <w:tcPr>
            <w:tcW w:w="3060" w:type="dxa"/>
          </w:tcPr>
          <w:p w14:paraId="6BF283D9" w14:textId="3C5E0476"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6E2223">
              <w:t>5</w:t>
            </w:r>
            <w:r w:rsidRPr="00686B77">
              <w:t xml:space="preserve"> sec.</w:t>
            </w:r>
          </w:p>
        </w:tc>
      </w:tr>
      <w:tr w:rsidR="00A448FB" w14:paraId="058F140D"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428FB862"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BCF9E0" wp14:editId="39CAC2FE">
                  <wp:extent cx="5715000" cy="3209925"/>
                  <wp:effectExtent l="0" t="0" r="0" b="0"/>
                  <wp:docPr id="4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EA15D06"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F7A655B" w14:textId="0CC970CA" w:rsidR="00A448FB" w:rsidRPr="00B2779F" w:rsidRDefault="006E2223"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on Choose file </w:t>
            </w:r>
          </w:p>
        </w:tc>
      </w:tr>
    </w:tbl>
    <w:p w14:paraId="5D00EED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88EBB23"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7D7B02F"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Aadhar Front Side Image Path</w:t>
            </w:r>
          </w:p>
        </w:tc>
      </w:tr>
      <w:tr w:rsidR="00A448FB" w14:paraId="4DA62E2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6AE132C"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to the path of the </w:t>
            </w:r>
            <w:proofErr w:type="spellStart"/>
            <w:r w:rsidRPr="00993F71">
              <w:rPr>
                <w:rFonts w:asciiTheme="majorHAnsi" w:eastAsia="Arial Unicode MS" w:hAnsiTheme="majorHAnsi" w:cstheme="majorHAnsi"/>
                <w:color w:val="auto"/>
                <w:sz w:val="18"/>
                <w:szCs w:val="21"/>
              </w:rPr>
              <w:t>aadhar</w:t>
            </w:r>
            <w:proofErr w:type="spellEnd"/>
            <w:r w:rsidRPr="00993F71">
              <w:rPr>
                <w:rFonts w:asciiTheme="majorHAnsi" w:eastAsia="Arial Unicode MS" w:hAnsiTheme="majorHAnsi" w:cstheme="majorHAnsi"/>
                <w:color w:val="auto"/>
                <w:sz w:val="18"/>
                <w:szCs w:val="21"/>
              </w:rPr>
              <w:t xml:space="preserve"> front side image that needs to be uploaded. </w:t>
            </w:r>
          </w:p>
        </w:tc>
        <w:tc>
          <w:tcPr>
            <w:tcW w:w="3060" w:type="dxa"/>
          </w:tcPr>
          <w:p w14:paraId="2F22305D" w14:textId="2B2B2057"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B45B495"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741802DD"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C2DA23A"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DB56CB4"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17FFCE2B"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832D171" w14:textId="77777777" w:rsidR="00A448FB" w:rsidRPr="00686B77" w:rsidRDefault="00A448FB" w:rsidP="003619BC">
            <w:pPr>
              <w:pStyle w:val="SimpleText"/>
            </w:pPr>
          </w:p>
        </w:tc>
        <w:tc>
          <w:tcPr>
            <w:tcW w:w="3060" w:type="dxa"/>
          </w:tcPr>
          <w:p w14:paraId="3099D151" w14:textId="624CB0C8"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6E2223">
              <w:t>5</w:t>
            </w:r>
            <w:r w:rsidRPr="00686B77">
              <w:t xml:space="preserve"> sec.</w:t>
            </w:r>
          </w:p>
        </w:tc>
      </w:tr>
      <w:tr w:rsidR="00A448FB" w14:paraId="446870D7"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4B9514DF"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2A76217" wp14:editId="5A6AE1B3">
                  <wp:extent cx="5715000" cy="3209925"/>
                  <wp:effectExtent l="0" t="0" r="0" b="0"/>
                  <wp:docPr id="4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14E9344"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E7472E4" w14:textId="5CB88868" w:rsidR="00A448FB" w:rsidRPr="00B2779F" w:rsidRDefault="006E2223"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ype into the path of the file for upload</w:t>
            </w:r>
          </w:p>
        </w:tc>
      </w:tr>
    </w:tbl>
    <w:p w14:paraId="75BDC40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5D4312F8"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C16AEF8"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ot Key _ ENTER</w:t>
            </w:r>
          </w:p>
        </w:tc>
      </w:tr>
      <w:tr w:rsidR="00A448FB" w14:paraId="6EBA2BE7"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3B9ABE"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Enter Key </w:t>
            </w:r>
            <w:proofErr w:type="gramStart"/>
            <w:r w:rsidRPr="00993F71">
              <w:rPr>
                <w:rFonts w:asciiTheme="majorHAnsi" w:eastAsia="Arial Unicode MS" w:hAnsiTheme="majorHAnsi" w:cstheme="majorHAnsi"/>
                <w:color w:val="auto"/>
                <w:sz w:val="18"/>
                <w:szCs w:val="21"/>
              </w:rPr>
              <w:t>after  typing</w:t>
            </w:r>
            <w:proofErr w:type="gramEnd"/>
            <w:r w:rsidRPr="00993F71">
              <w:rPr>
                <w:rFonts w:asciiTheme="majorHAnsi" w:eastAsia="Arial Unicode MS" w:hAnsiTheme="majorHAnsi" w:cstheme="majorHAnsi"/>
                <w:color w:val="auto"/>
                <w:sz w:val="18"/>
                <w:szCs w:val="21"/>
              </w:rPr>
              <w:t xml:space="preserve"> in the file path</w:t>
            </w:r>
          </w:p>
        </w:tc>
        <w:tc>
          <w:tcPr>
            <w:tcW w:w="3060" w:type="dxa"/>
          </w:tcPr>
          <w:p w14:paraId="16AC6562" w14:textId="32E0EB06"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7332BCF"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4C6E08B"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1249DD0"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Upload documents"</w:t>
            </w:r>
          </w:p>
        </w:tc>
      </w:tr>
      <w:tr w:rsidR="00A448FB" w14:paraId="7380EB9A"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A1263E"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 "Upload documents" do upload the Aadhar front side image</w:t>
            </w:r>
          </w:p>
        </w:tc>
        <w:tc>
          <w:tcPr>
            <w:tcW w:w="3060" w:type="dxa"/>
          </w:tcPr>
          <w:p w14:paraId="1D44CD33" w14:textId="4C790D73"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E2223">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3DB5720"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18876967"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0AA3AEC"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DA3307A"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3BDC2E5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DE3526C" w14:textId="77777777" w:rsidR="00A448FB" w:rsidRPr="00686B77" w:rsidRDefault="00A448FB" w:rsidP="003619BC">
            <w:pPr>
              <w:pStyle w:val="SimpleText"/>
            </w:pPr>
          </w:p>
        </w:tc>
        <w:tc>
          <w:tcPr>
            <w:tcW w:w="3060" w:type="dxa"/>
          </w:tcPr>
          <w:p w14:paraId="34DDCBB2"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5B6EC842"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8E98F91"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616598" wp14:editId="208362B2">
                  <wp:extent cx="5715000" cy="3209925"/>
                  <wp:effectExtent l="0" t="0" r="0" b="0"/>
                  <wp:docPr id="4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335570A"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058D84D" w14:textId="77777777" w:rsidR="00A448FB" w:rsidRPr="00B2779F" w:rsidRDefault="00A448FB"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40564FE"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9253E2E"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E003606"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olor copy of Aadhaar back side with address Click - "Choose file"</w:t>
            </w:r>
          </w:p>
        </w:tc>
      </w:tr>
      <w:tr w:rsidR="00A448FB" w14:paraId="75C9D38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4CF0E73"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olor copy of Aadhaar back side with address - Click on "choose file" to select the image of the </w:t>
            </w:r>
            <w:proofErr w:type="spellStart"/>
            <w:r w:rsidRPr="00993F71">
              <w:rPr>
                <w:rFonts w:asciiTheme="majorHAnsi" w:eastAsia="Arial Unicode MS" w:hAnsiTheme="majorHAnsi" w:cstheme="majorHAnsi"/>
                <w:color w:val="auto"/>
                <w:sz w:val="18"/>
                <w:szCs w:val="21"/>
              </w:rPr>
              <w:t>aadhar</w:t>
            </w:r>
            <w:proofErr w:type="spellEnd"/>
            <w:r w:rsidRPr="00993F71">
              <w:rPr>
                <w:rFonts w:asciiTheme="majorHAnsi" w:eastAsia="Arial Unicode MS" w:hAnsiTheme="majorHAnsi" w:cstheme="majorHAnsi"/>
                <w:color w:val="auto"/>
                <w:sz w:val="18"/>
                <w:szCs w:val="21"/>
              </w:rPr>
              <w:t xml:space="preserve"> card backside image to be uploaded. Post the click, The file explorer</w:t>
            </w:r>
          </w:p>
        </w:tc>
        <w:tc>
          <w:tcPr>
            <w:tcW w:w="3060" w:type="dxa"/>
          </w:tcPr>
          <w:p w14:paraId="466A4445" w14:textId="3FF3DDC3"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953B2">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5AC487F5"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96"/>
      </w:tblGrid>
      <w:tr w:rsidR="00A448FB" w14:paraId="310B2E48"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A0988C"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C0904D4"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6601C5FB"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FB3DFA" w14:textId="77777777" w:rsidR="00A448FB" w:rsidRPr="00686B77" w:rsidRDefault="00A448FB" w:rsidP="003619BC">
            <w:pPr>
              <w:pStyle w:val="SimpleText"/>
            </w:pPr>
          </w:p>
        </w:tc>
        <w:tc>
          <w:tcPr>
            <w:tcW w:w="3060" w:type="dxa"/>
          </w:tcPr>
          <w:p w14:paraId="05854DAE" w14:textId="5C8BEA92"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953B2">
              <w:t>5</w:t>
            </w:r>
            <w:r w:rsidRPr="00686B77">
              <w:t xml:space="preserve"> sec.</w:t>
            </w:r>
          </w:p>
        </w:tc>
      </w:tr>
      <w:tr w:rsidR="00A448FB" w14:paraId="16AB2841"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D1509BE"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6DFE69" wp14:editId="75C5E160">
                  <wp:extent cx="5715000" cy="3209925"/>
                  <wp:effectExtent l="0" t="0" r="0" b="0"/>
                  <wp:docPr id="4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5B23BCE0"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511CB26" w14:textId="634B90AB" w:rsidR="00A448FB" w:rsidRPr="00B2779F" w:rsidRDefault="007953B2"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Choose files </w:t>
            </w:r>
          </w:p>
        </w:tc>
      </w:tr>
    </w:tbl>
    <w:p w14:paraId="3F3408F9"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201CBC0"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A491D9C"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Aadhar Backside Image Path</w:t>
            </w:r>
          </w:p>
        </w:tc>
      </w:tr>
      <w:tr w:rsidR="00A448FB" w14:paraId="24B7DB77"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9F27C09"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Type in the </w:t>
            </w:r>
            <w:proofErr w:type="spellStart"/>
            <w:r w:rsidRPr="00993F71">
              <w:rPr>
                <w:rFonts w:asciiTheme="majorHAnsi" w:eastAsia="Arial Unicode MS" w:hAnsiTheme="majorHAnsi" w:cstheme="majorHAnsi"/>
                <w:color w:val="auto"/>
                <w:sz w:val="18"/>
                <w:szCs w:val="21"/>
              </w:rPr>
              <w:t>aadhar</w:t>
            </w:r>
            <w:proofErr w:type="spellEnd"/>
            <w:r w:rsidRPr="00993F71">
              <w:rPr>
                <w:rFonts w:asciiTheme="majorHAnsi" w:eastAsia="Arial Unicode MS" w:hAnsiTheme="majorHAnsi" w:cstheme="majorHAnsi"/>
                <w:color w:val="auto"/>
                <w:sz w:val="18"/>
                <w:szCs w:val="21"/>
              </w:rPr>
              <w:t xml:space="preserve"> backside path of the file that is selected for Upload.</w:t>
            </w:r>
          </w:p>
        </w:tc>
        <w:tc>
          <w:tcPr>
            <w:tcW w:w="3060" w:type="dxa"/>
          </w:tcPr>
          <w:p w14:paraId="768D45B3" w14:textId="0E17FE36"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3C6B2C6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433F922D"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92A8BB"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35FF4CF"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46864DA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D78E41" w14:textId="77777777" w:rsidR="00A448FB" w:rsidRPr="00686B77" w:rsidRDefault="00A448FB" w:rsidP="003619BC">
            <w:pPr>
              <w:pStyle w:val="SimpleText"/>
            </w:pPr>
          </w:p>
        </w:tc>
        <w:tc>
          <w:tcPr>
            <w:tcW w:w="3060" w:type="dxa"/>
          </w:tcPr>
          <w:p w14:paraId="00793F84" w14:textId="52980652"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341E7F1F"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295D909B"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3641AFB" wp14:editId="726BF9CE">
                  <wp:extent cx="5715000" cy="3209925"/>
                  <wp:effectExtent l="0" t="0" r="0" b="0"/>
                  <wp:docPr id="4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5814B33"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C2EA28B" w14:textId="4DA96D71"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ype Into the file path</w:t>
            </w:r>
          </w:p>
        </w:tc>
      </w:tr>
    </w:tbl>
    <w:p w14:paraId="10FF8CD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6808C58"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6CA35D9"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ot Key _ ENTER</w:t>
            </w:r>
          </w:p>
        </w:tc>
      </w:tr>
      <w:tr w:rsidR="00A448FB" w14:paraId="4B49E5A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94BC87"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Enter Key </w:t>
            </w:r>
            <w:proofErr w:type="gramStart"/>
            <w:r w:rsidRPr="00993F71">
              <w:rPr>
                <w:rFonts w:asciiTheme="majorHAnsi" w:eastAsia="Arial Unicode MS" w:hAnsiTheme="majorHAnsi" w:cstheme="majorHAnsi"/>
                <w:color w:val="auto"/>
                <w:sz w:val="18"/>
                <w:szCs w:val="21"/>
              </w:rPr>
              <w:t>after  typing</w:t>
            </w:r>
            <w:proofErr w:type="gramEnd"/>
            <w:r w:rsidRPr="00993F71">
              <w:rPr>
                <w:rFonts w:asciiTheme="majorHAnsi" w:eastAsia="Arial Unicode MS" w:hAnsiTheme="majorHAnsi" w:cstheme="majorHAnsi"/>
                <w:color w:val="auto"/>
                <w:sz w:val="18"/>
                <w:szCs w:val="21"/>
              </w:rPr>
              <w:t xml:space="preserve"> in the file path</w:t>
            </w:r>
          </w:p>
        </w:tc>
        <w:tc>
          <w:tcPr>
            <w:tcW w:w="3060" w:type="dxa"/>
          </w:tcPr>
          <w:p w14:paraId="41112F21" w14:textId="42DCDD40"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CFBD0E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4990B831"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38AA961"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Upload documents"</w:t>
            </w:r>
          </w:p>
        </w:tc>
      </w:tr>
      <w:tr w:rsidR="00A448FB" w14:paraId="7F9A590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FF7145B"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the "upload document" to upload the selected file to the website</w:t>
            </w:r>
          </w:p>
        </w:tc>
        <w:tc>
          <w:tcPr>
            <w:tcW w:w="3060" w:type="dxa"/>
          </w:tcPr>
          <w:p w14:paraId="54D4B7C1" w14:textId="392B0F0B"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5F5558CC"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50"/>
      </w:tblGrid>
      <w:tr w:rsidR="00A448FB" w14:paraId="13D9F93E"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3C776D"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2BE9152"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4EF74E8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C3B7C24" w14:textId="77777777" w:rsidR="00A448FB" w:rsidRPr="00686B77" w:rsidRDefault="00A448FB" w:rsidP="003619BC">
            <w:pPr>
              <w:pStyle w:val="SimpleText"/>
            </w:pPr>
          </w:p>
        </w:tc>
        <w:tc>
          <w:tcPr>
            <w:tcW w:w="3060" w:type="dxa"/>
          </w:tcPr>
          <w:p w14:paraId="011648E6" w14:textId="4EFF1C39"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1A0A2ADD"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08CB358"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35B3FE2" wp14:editId="4EAE983E">
                  <wp:extent cx="5715000" cy="3209925"/>
                  <wp:effectExtent l="0" t="0" r="0" b="0"/>
                  <wp:docPr id="4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0C8E02E"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54D1ACF" w14:textId="2604FB63"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Upload documents</w:t>
            </w:r>
          </w:p>
        </w:tc>
      </w:tr>
    </w:tbl>
    <w:p w14:paraId="131B303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5A8D017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514D06F"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atest Applicant </w:t>
            </w:r>
            <w:proofErr w:type="spellStart"/>
            <w:r w:rsidRPr="00246D67">
              <w:rPr>
                <w:rFonts w:asciiTheme="majorHAnsi" w:eastAsia="Arial Unicode MS" w:hAnsiTheme="majorHAnsi" w:cstheme="majorHAnsi"/>
                <w:color w:val="FFFFFF" w:themeColor="background1"/>
                <w:sz w:val="18"/>
              </w:rPr>
              <w:t>colour</w:t>
            </w:r>
            <w:proofErr w:type="spellEnd"/>
            <w:r w:rsidRPr="00246D67">
              <w:rPr>
                <w:rFonts w:asciiTheme="majorHAnsi" w:eastAsia="Arial Unicode MS" w:hAnsiTheme="majorHAnsi" w:cstheme="majorHAnsi"/>
                <w:color w:val="FFFFFF" w:themeColor="background1"/>
                <w:sz w:val="18"/>
              </w:rPr>
              <w:t xml:space="preserve"> photo or selfie Click - "Choose File"</w:t>
            </w:r>
          </w:p>
        </w:tc>
      </w:tr>
      <w:tr w:rsidR="00A448FB" w14:paraId="351133BE"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7EDB5B"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on "Choose file " under the Latest Applicant </w:t>
            </w:r>
            <w:proofErr w:type="spellStart"/>
            <w:r w:rsidRPr="00993F71">
              <w:rPr>
                <w:rFonts w:asciiTheme="majorHAnsi" w:eastAsia="Arial Unicode MS" w:hAnsiTheme="majorHAnsi" w:cstheme="majorHAnsi"/>
                <w:color w:val="auto"/>
                <w:sz w:val="18"/>
                <w:szCs w:val="21"/>
              </w:rPr>
              <w:t>colour</w:t>
            </w:r>
            <w:proofErr w:type="spellEnd"/>
            <w:r w:rsidRPr="00993F71">
              <w:rPr>
                <w:rFonts w:asciiTheme="majorHAnsi" w:eastAsia="Arial Unicode MS" w:hAnsiTheme="majorHAnsi" w:cstheme="majorHAnsi"/>
                <w:color w:val="auto"/>
                <w:sz w:val="18"/>
                <w:szCs w:val="21"/>
              </w:rPr>
              <w:t xml:space="preserve"> photo or selfie, to upload the latest pic</w:t>
            </w:r>
          </w:p>
        </w:tc>
        <w:tc>
          <w:tcPr>
            <w:tcW w:w="3060" w:type="dxa"/>
          </w:tcPr>
          <w:p w14:paraId="13B22A65" w14:textId="585BC553"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FFACBB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96"/>
      </w:tblGrid>
      <w:tr w:rsidR="00A448FB" w14:paraId="7E1ACE76"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3657D67"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7889722"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6078B8E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6F8046" w14:textId="77777777" w:rsidR="00A448FB" w:rsidRPr="00686B77" w:rsidRDefault="00A448FB" w:rsidP="003619BC">
            <w:pPr>
              <w:pStyle w:val="SimpleText"/>
            </w:pPr>
          </w:p>
        </w:tc>
        <w:tc>
          <w:tcPr>
            <w:tcW w:w="3060" w:type="dxa"/>
          </w:tcPr>
          <w:p w14:paraId="0198DD91" w14:textId="5FEEE595"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157B294D"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125941DF"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B1365E2" wp14:editId="52383D08">
                  <wp:extent cx="5715000" cy="3209925"/>
                  <wp:effectExtent l="0" t="0" r="0" b="0"/>
                  <wp:docPr id="4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540B473"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E57483E" w14:textId="551DD14B"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Choose file</w:t>
            </w:r>
          </w:p>
        </w:tc>
      </w:tr>
    </w:tbl>
    <w:p w14:paraId="30EC19FC"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5A62C285"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AD9610"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ype Into - Latest Applicant </w:t>
            </w:r>
            <w:proofErr w:type="spellStart"/>
            <w:r w:rsidRPr="00246D67">
              <w:rPr>
                <w:rFonts w:asciiTheme="majorHAnsi" w:eastAsia="Arial Unicode MS" w:hAnsiTheme="majorHAnsi" w:cstheme="majorHAnsi"/>
                <w:color w:val="FFFFFF" w:themeColor="background1"/>
                <w:sz w:val="18"/>
              </w:rPr>
              <w:t>colour</w:t>
            </w:r>
            <w:proofErr w:type="spellEnd"/>
            <w:r w:rsidRPr="00246D67">
              <w:rPr>
                <w:rFonts w:asciiTheme="majorHAnsi" w:eastAsia="Arial Unicode MS" w:hAnsiTheme="majorHAnsi" w:cstheme="majorHAnsi"/>
                <w:color w:val="FFFFFF" w:themeColor="background1"/>
                <w:sz w:val="18"/>
              </w:rPr>
              <w:t xml:space="preserve"> photo or selfie File Path</w:t>
            </w:r>
          </w:p>
        </w:tc>
      </w:tr>
      <w:tr w:rsidR="00A448FB" w14:paraId="394AC50B"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CD58F0"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ype into the file path to the Photograph in the File explorer</w:t>
            </w:r>
          </w:p>
        </w:tc>
        <w:tc>
          <w:tcPr>
            <w:tcW w:w="3060" w:type="dxa"/>
          </w:tcPr>
          <w:p w14:paraId="75D9A2E3" w14:textId="50014E5B"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476041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61577D4F"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E880966"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3DD717D"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146EF2E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46F22AD" w14:textId="77777777" w:rsidR="00A448FB" w:rsidRPr="00686B77" w:rsidRDefault="00A448FB" w:rsidP="003619BC">
            <w:pPr>
              <w:pStyle w:val="SimpleText"/>
            </w:pPr>
          </w:p>
        </w:tc>
        <w:tc>
          <w:tcPr>
            <w:tcW w:w="3060" w:type="dxa"/>
          </w:tcPr>
          <w:p w14:paraId="66924506"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34051983"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7F68C408"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28A4302" wp14:editId="1D397B2C">
                  <wp:extent cx="5715000" cy="3209925"/>
                  <wp:effectExtent l="0" t="0" r="0" b="0"/>
                  <wp:docPr id="5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1355160"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57FD46D" w14:textId="66D88F7C"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ype Into the file path</w:t>
            </w:r>
          </w:p>
        </w:tc>
      </w:tr>
    </w:tbl>
    <w:p w14:paraId="42B08E1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1AA256A2"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A4881A5"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ot Key _ ENTER</w:t>
            </w:r>
          </w:p>
        </w:tc>
      </w:tr>
      <w:tr w:rsidR="00A448FB" w14:paraId="194458BE"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0E24776"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Enter Key </w:t>
            </w:r>
            <w:proofErr w:type="gramStart"/>
            <w:r w:rsidRPr="00993F71">
              <w:rPr>
                <w:rFonts w:asciiTheme="majorHAnsi" w:eastAsia="Arial Unicode MS" w:hAnsiTheme="majorHAnsi" w:cstheme="majorHAnsi"/>
                <w:color w:val="auto"/>
                <w:sz w:val="18"/>
                <w:szCs w:val="21"/>
              </w:rPr>
              <w:t>after  typing</w:t>
            </w:r>
            <w:proofErr w:type="gramEnd"/>
            <w:r w:rsidRPr="00993F71">
              <w:rPr>
                <w:rFonts w:asciiTheme="majorHAnsi" w:eastAsia="Arial Unicode MS" w:hAnsiTheme="majorHAnsi" w:cstheme="majorHAnsi"/>
                <w:color w:val="auto"/>
                <w:sz w:val="18"/>
                <w:szCs w:val="21"/>
              </w:rPr>
              <w:t xml:space="preserve"> in the file path</w:t>
            </w:r>
          </w:p>
        </w:tc>
        <w:tc>
          <w:tcPr>
            <w:tcW w:w="3060" w:type="dxa"/>
          </w:tcPr>
          <w:p w14:paraId="63DC6610" w14:textId="77D0165A"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E0D3E32"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DF095F2"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1807D1"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atest Applicant </w:t>
            </w:r>
            <w:proofErr w:type="spellStart"/>
            <w:r w:rsidRPr="00246D67">
              <w:rPr>
                <w:rFonts w:asciiTheme="majorHAnsi" w:eastAsia="Arial Unicode MS" w:hAnsiTheme="majorHAnsi" w:cstheme="majorHAnsi"/>
                <w:color w:val="FFFFFF" w:themeColor="background1"/>
                <w:sz w:val="18"/>
              </w:rPr>
              <w:t>colour</w:t>
            </w:r>
            <w:proofErr w:type="spellEnd"/>
            <w:r w:rsidRPr="00246D67">
              <w:rPr>
                <w:rFonts w:asciiTheme="majorHAnsi" w:eastAsia="Arial Unicode MS" w:hAnsiTheme="majorHAnsi" w:cstheme="majorHAnsi"/>
                <w:color w:val="FFFFFF" w:themeColor="background1"/>
                <w:sz w:val="18"/>
              </w:rPr>
              <w:t xml:space="preserve"> photo or selfie Click - "Upload documents"</w:t>
            </w:r>
          </w:p>
        </w:tc>
      </w:tr>
      <w:tr w:rsidR="00A448FB" w14:paraId="39A4B49E"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B54785"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on the "Upload documents" to Upload the Profile picture to the </w:t>
            </w:r>
            <w:proofErr w:type="spellStart"/>
            <w:r w:rsidRPr="00993F71">
              <w:rPr>
                <w:rFonts w:asciiTheme="majorHAnsi" w:eastAsia="Arial Unicode MS" w:hAnsiTheme="majorHAnsi" w:cstheme="majorHAnsi"/>
                <w:color w:val="auto"/>
                <w:sz w:val="18"/>
                <w:szCs w:val="21"/>
              </w:rPr>
              <w:t>webiste</w:t>
            </w:r>
            <w:proofErr w:type="spellEnd"/>
          </w:p>
        </w:tc>
        <w:tc>
          <w:tcPr>
            <w:tcW w:w="3060" w:type="dxa"/>
          </w:tcPr>
          <w:p w14:paraId="628594A7" w14:textId="7BF5BC68"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EB1E517"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50"/>
      </w:tblGrid>
      <w:tr w:rsidR="00A448FB" w14:paraId="0043CB2B"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9AE9F71"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B275DBD"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06012ED"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D5EA3E" w14:textId="77777777" w:rsidR="00A448FB" w:rsidRPr="00686B77" w:rsidRDefault="00A448FB" w:rsidP="003619BC">
            <w:pPr>
              <w:pStyle w:val="SimpleText"/>
            </w:pPr>
          </w:p>
        </w:tc>
        <w:tc>
          <w:tcPr>
            <w:tcW w:w="3060" w:type="dxa"/>
          </w:tcPr>
          <w:p w14:paraId="00881A28" w14:textId="02473762"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03834C24"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0C2CFE4"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136F97C" wp14:editId="750DF438">
                  <wp:extent cx="5715000" cy="3209925"/>
                  <wp:effectExtent l="0" t="0" r="0" b="0"/>
                  <wp:docPr id="5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CAE08DF"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B973970" w14:textId="78307A9C"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the upload documents</w:t>
            </w:r>
          </w:p>
        </w:tc>
      </w:tr>
    </w:tbl>
    <w:p w14:paraId="5F0CBB5F"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714CA6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67D117E"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Bank Statement Click - "Choose Files"</w:t>
            </w:r>
          </w:p>
        </w:tc>
      </w:tr>
      <w:tr w:rsidR="00A448FB" w14:paraId="33952CF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A634D3"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the Choose Files to select the PDF Document to uploaded as Bank Statement</w:t>
            </w:r>
          </w:p>
        </w:tc>
        <w:tc>
          <w:tcPr>
            <w:tcW w:w="3060" w:type="dxa"/>
          </w:tcPr>
          <w:p w14:paraId="5A456734" w14:textId="0D341CC7"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CEA582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2C455D25"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545470F"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DC3D169"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4607742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C133086" w14:textId="77777777" w:rsidR="00A448FB" w:rsidRPr="00686B77" w:rsidRDefault="00A448FB" w:rsidP="003619BC">
            <w:pPr>
              <w:pStyle w:val="SimpleText"/>
            </w:pPr>
          </w:p>
        </w:tc>
        <w:tc>
          <w:tcPr>
            <w:tcW w:w="3060" w:type="dxa"/>
          </w:tcPr>
          <w:p w14:paraId="07398DF4" w14:textId="6A933E70"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372391E9"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26FEC917"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35EF0F2" wp14:editId="5C4E3D44">
                  <wp:extent cx="5715000" cy="3209925"/>
                  <wp:effectExtent l="0" t="0" r="0" b="0"/>
                  <wp:docPr id="5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7754C8D"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A0684DC" w14:textId="171089D4"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choose files</w:t>
            </w:r>
          </w:p>
        </w:tc>
      </w:tr>
    </w:tbl>
    <w:p w14:paraId="6AA17501"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15D0A419"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F128DA4"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ype Into - Bank Statement file path</w:t>
            </w:r>
          </w:p>
        </w:tc>
      </w:tr>
      <w:tr w:rsidR="00A448FB" w14:paraId="0D375D6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340C8E"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ype in the path of the pdf bank statement document from the file explorer</w:t>
            </w:r>
          </w:p>
        </w:tc>
        <w:tc>
          <w:tcPr>
            <w:tcW w:w="3060" w:type="dxa"/>
          </w:tcPr>
          <w:p w14:paraId="67D26346" w14:textId="2084CAEA"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20073301"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423F0F80"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F3C6722"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B4D5EEA"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3A0F743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4268D6" w14:textId="77777777" w:rsidR="00A448FB" w:rsidRPr="00686B77" w:rsidRDefault="00A448FB" w:rsidP="003619BC">
            <w:pPr>
              <w:pStyle w:val="SimpleText"/>
            </w:pPr>
          </w:p>
        </w:tc>
        <w:tc>
          <w:tcPr>
            <w:tcW w:w="3060" w:type="dxa"/>
          </w:tcPr>
          <w:p w14:paraId="76BC8A38" w14:textId="5ED5BC9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2C53BDD0"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7DE93A5D"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091533D" wp14:editId="22331677">
                  <wp:extent cx="5715000" cy="3209925"/>
                  <wp:effectExtent l="0" t="0" r="0" b="0"/>
                  <wp:docPr id="5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770F552"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3804E97" w14:textId="510E4B35"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ype Into the file path</w:t>
            </w:r>
          </w:p>
        </w:tc>
      </w:tr>
    </w:tbl>
    <w:p w14:paraId="23A5AEEE"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4A726BFB"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6349630"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ot Key _ ENTER</w:t>
            </w:r>
          </w:p>
        </w:tc>
      </w:tr>
      <w:tr w:rsidR="00A448FB" w14:paraId="359FE2B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A54D09"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the Enter Key </w:t>
            </w:r>
            <w:proofErr w:type="gramStart"/>
            <w:r w:rsidRPr="00993F71">
              <w:rPr>
                <w:rFonts w:asciiTheme="majorHAnsi" w:eastAsia="Arial Unicode MS" w:hAnsiTheme="majorHAnsi" w:cstheme="majorHAnsi"/>
                <w:color w:val="auto"/>
                <w:sz w:val="18"/>
                <w:szCs w:val="21"/>
              </w:rPr>
              <w:t>after  typing</w:t>
            </w:r>
            <w:proofErr w:type="gramEnd"/>
            <w:r w:rsidRPr="00993F71">
              <w:rPr>
                <w:rFonts w:asciiTheme="majorHAnsi" w:eastAsia="Arial Unicode MS" w:hAnsiTheme="majorHAnsi" w:cstheme="majorHAnsi"/>
                <w:color w:val="auto"/>
                <w:sz w:val="18"/>
                <w:szCs w:val="21"/>
              </w:rPr>
              <w:t xml:space="preserve"> in the file path</w:t>
            </w:r>
          </w:p>
        </w:tc>
        <w:tc>
          <w:tcPr>
            <w:tcW w:w="3060" w:type="dxa"/>
          </w:tcPr>
          <w:p w14:paraId="3A89055F" w14:textId="2FD0B274"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51C90162"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9BDA3C9"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746FF52"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Upload documents"</w:t>
            </w:r>
          </w:p>
        </w:tc>
      </w:tr>
      <w:tr w:rsidR="00A448FB" w14:paraId="6F253675"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413C4C"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Click on "Upload documents" to upload the selected Bank Statement pdf to the website</w:t>
            </w:r>
          </w:p>
        </w:tc>
        <w:tc>
          <w:tcPr>
            <w:tcW w:w="3060" w:type="dxa"/>
          </w:tcPr>
          <w:p w14:paraId="00B30721" w14:textId="5C5E3510"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1A70C90"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239"/>
      </w:tblGrid>
      <w:tr w:rsidR="00A448FB" w14:paraId="2F2FCD08"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099981B"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F6CE23C"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3AAD4443"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D9840F" w14:textId="77777777" w:rsidR="00A448FB" w:rsidRPr="00686B77" w:rsidRDefault="00A448FB" w:rsidP="003619BC">
            <w:pPr>
              <w:pStyle w:val="SimpleText"/>
            </w:pPr>
          </w:p>
        </w:tc>
        <w:tc>
          <w:tcPr>
            <w:tcW w:w="3060" w:type="dxa"/>
          </w:tcPr>
          <w:p w14:paraId="4EAC14F8"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5853F8BD"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242093D6"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CF19BC3" wp14:editId="7BF15B15">
                  <wp:extent cx="5715000" cy="3209925"/>
                  <wp:effectExtent l="0" t="0" r="0" b="0"/>
                  <wp:docPr id="5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10D435E3"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8240155" w14:textId="245A5A3F"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Click on Upload </w:t>
            </w:r>
            <w:proofErr w:type="spellStart"/>
            <w:r>
              <w:rPr>
                <w:rFonts w:asciiTheme="majorHAnsi" w:eastAsia="Arial Unicode MS" w:hAnsiTheme="majorHAnsi" w:cstheme="majorHAnsi"/>
                <w:b/>
                <w:bCs/>
                <w:color w:val="131819" w:themeColor="accent6" w:themeShade="1A"/>
                <w:sz w:val="18"/>
                <w:szCs w:val="18"/>
              </w:rPr>
              <w:t>documentss</w:t>
            </w:r>
            <w:proofErr w:type="spellEnd"/>
          </w:p>
        </w:tc>
      </w:tr>
    </w:tbl>
    <w:p w14:paraId="287A42D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3D9BBC9"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5637704"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Proceed"</w:t>
            </w:r>
          </w:p>
        </w:tc>
      </w:tr>
      <w:tr w:rsidR="00A448FB" w14:paraId="6558097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05ADB7"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Finally click on the "Proceed" Button to Submit the Application</w:t>
            </w:r>
          </w:p>
        </w:tc>
        <w:tc>
          <w:tcPr>
            <w:tcW w:w="3060" w:type="dxa"/>
          </w:tcPr>
          <w:p w14:paraId="1BE618F4" w14:textId="247E15D1"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D6F858C"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70"/>
      </w:tblGrid>
      <w:tr w:rsidR="00A448FB" w14:paraId="4231D4BE"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A6346F8" w14:textId="77777777" w:rsidR="00A448FB" w:rsidRPr="00B2779F" w:rsidRDefault="00A448FB" w:rsidP="00A448FB">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DA65C5B"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657C318C"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BB5405" w14:textId="77777777" w:rsidR="00A448FB" w:rsidRPr="00686B77" w:rsidRDefault="00A448FB" w:rsidP="003619BC">
            <w:pPr>
              <w:pStyle w:val="SimpleText"/>
            </w:pPr>
          </w:p>
        </w:tc>
        <w:tc>
          <w:tcPr>
            <w:tcW w:w="3060" w:type="dxa"/>
          </w:tcPr>
          <w:p w14:paraId="0992F2E0" w14:textId="6CA1F4B4"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003198">
              <w:t>5</w:t>
            </w:r>
            <w:r w:rsidRPr="00686B77">
              <w:t xml:space="preserve"> sec.</w:t>
            </w:r>
          </w:p>
        </w:tc>
      </w:tr>
      <w:tr w:rsidR="00A448FB" w14:paraId="186E8DF6"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885AE36"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5402D43" wp14:editId="3A154E43">
                  <wp:extent cx="5715000" cy="3209925"/>
                  <wp:effectExtent l="0" t="0" r="0" b="0"/>
                  <wp:docPr id="5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6B792C19"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29DBD29" w14:textId="33A7D7BE" w:rsidR="00A448FB" w:rsidRPr="00B2779F" w:rsidRDefault="00003198"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Click on Proceed to redirect to the next page.</w:t>
            </w:r>
          </w:p>
        </w:tc>
      </w:tr>
    </w:tbl>
    <w:p w14:paraId="6448D574"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4C99C85"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931C118" w14:textId="77777777" w:rsidR="00A448FB" w:rsidRPr="00246D67" w:rsidRDefault="00A448FB" w:rsidP="00A448FB">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nd of Page 3</w:t>
            </w:r>
          </w:p>
        </w:tc>
      </w:tr>
      <w:tr w:rsidR="00A448FB" w14:paraId="07B3F47A"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5867C40"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End of Page 3, website redirects to final page after clicking "Proceed"</w:t>
            </w:r>
          </w:p>
        </w:tc>
        <w:tc>
          <w:tcPr>
            <w:tcW w:w="3060" w:type="dxa"/>
          </w:tcPr>
          <w:p w14:paraId="3359663D" w14:textId="799B0E96"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r w:rsidR="00A448FB" w14:paraId="00B51480" w14:textId="77777777" w:rsidTr="003619BC">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E5C9461" w14:textId="77777777" w:rsidR="00A448FB" w:rsidRPr="00246D67" w:rsidRDefault="00A448FB" w:rsidP="00A448FB">
            <w:pPr>
              <w:pStyle w:val="ListParagraph"/>
              <w:keepNext/>
              <w:numPr>
                <w:ilvl w:val="0"/>
                <w:numId w:val="18"/>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ull </w:t>
            </w:r>
            <w:proofErr w:type="gramStart"/>
            <w:r w:rsidRPr="00246D67">
              <w:rPr>
                <w:rFonts w:asciiTheme="majorHAnsi" w:eastAsia="Arial Unicode MS" w:hAnsiTheme="majorHAnsi" w:cstheme="majorHAnsi"/>
                <w:color w:val="FFFFFF" w:themeColor="background1"/>
                <w:sz w:val="18"/>
              </w:rPr>
              <w:t>name  -</w:t>
            </w:r>
            <w:proofErr w:type="gramEnd"/>
            <w:r w:rsidRPr="00246D67">
              <w:rPr>
                <w:rFonts w:asciiTheme="majorHAnsi" w:eastAsia="Arial Unicode MS" w:hAnsiTheme="majorHAnsi" w:cstheme="majorHAnsi"/>
                <w:color w:val="FFFFFF" w:themeColor="background1"/>
                <w:sz w:val="18"/>
              </w:rPr>
              <w:t xml:space="preserve"> "AutoFill"</w:t>
            </w:r>
          </w:p>
        </w:tc>
      </w:tr>
    </w:tbl>
    <w:p w14:paraId="79596ABA" w14:textId="7558DAFA" w:rsidR="00A448FB" w:rsidRDefault="00A448FB" w:rsidP="00A448FB">
      <w:pPr>
        <w:pStyle w:val="table"/>
      </w:pPr>
    </w:p>
    <w:p w14:paraId="6CD5970A" w14:textId="59103BF7" w:rsidR="00A448FB" w:rsidRDefault="00A448FB" w:rsidP="00A448FB">
      <w:pPr>
        <w:pStyle w:val="table"/>
      </w:pPr>
    </w:p>
    <w:tbl>
      <w:tblPr>
        <w:tblStyle w:val="GridTable4-Accent2"/>
        <w:tblW w:w="9864" w:type="dxa"/>
        <w:tblCellMar>
          <w:top w:w="72" w:type="dxa"/>
          <w:left w:w="72" w:type="dxa"/>
          <w:bottom w:w="72" w:type="dxa"/>
          <w:right w:w="72" w:type="dxa"/>
        </w:tblCellMar>
        <w:tblLook w:val="04A0" w:firstRow="1" w:lastRow="0" w:firstColumn="1" w:lastColumn="0" w:noHBand="0" w:noVBand="1"/>
      </w:tblPr>
      <w:tblGrid>
        <w:gridCol w:w="5755"/>
        <w:gridCol w:w="3060"/>
        <w:gridCol w:w="329"/>
        <w:gridCol w:w="775"/>
      </w:tblGrid>
      <w:tr w:rsidR="008B32DE" w14:paraId="7885E3CA" w14:textId="77777777" w:rsidTr="008B32DE">
        <w:trPr>
          <w:gridAfter w:val="2"/>
          <w:cnfStyle w:val="100000000000" w:firstRow="1" w:lastRow="0" w:firstColumn="0" w:lastColumn="0" w:oddVBand="0" w:evenVBand="0" w:oddHBand="0" w:evenHBand="0" w:firstRowFirstColumn="0" w:firstRowLastColumn="0" w:lastRowFirstColumn="0" w:lastRowLastColumn="0"/>
          <w:wAfter w:w="1049" w:type="dxa"/>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238CFBA" w14:textId="43626027" w:rsidR="008B32DE" w:rsidRPr="008B32DE" w:rsidRDefault="008B32DE" w:rsidP="008B32DE">
            <w:pPr>
              <w:pStyle w:val="ListParagraph"/>
              <w:keepNext/>
              <w:numPr>
                <w:ilvl w:val="0"/>
                <w:numId w:val="12"/>
              </w:numPr>
              <w:rPr>
                <w:rFonts w:asciiTheme="majorHAnsi" w:eastAsia="Arial Unicode MS" w:hAnsiTheme="majorHAnsi" w:cstheme="majorHAnsi"/>
                <w:color w:val="FFFFFF" w:themeColor="background1"/>
                <w:sz w:val="18"/>
              </w:rPr>
            </w:pPr>
            <w:r w:rsidRPr="008B32DE">
              <w:rPr>
                <w:rFonts w:asciiTheme="majorHAnsi" w:eastAsia="Arial Unicode MS" w:hAnsiTheme="majorHAnsi" w:cstheme="majorHAnsi"/>
                <w:color w:val="FFFFFF" w:themeColor="background1"/>
                <w:sz w:val="18"/>
              </w:rPr>
              <w:lastRenderedPageBreak/>
              <w:t xml:space="preserve">Full </w:t>
            </w:r>
            <w:proofErr w:type="gramStart"/>
            <w:r w:rsidRPr="008B32DE">
              <w:rPr>
                <w:rFonts w:asciiTheme="majorHAnsi" w:eastAsia="Arial Unicode MS" w:hAnsiTheme="majorHAnsi" w:cstheme="majorHAnsi"/>
                <w:color w:val="FFFFFF" w:themeColor="background1"/>
                <w:sz w:val="18"/>
              </w:rPr>
              <w:t>name  -</w:t>
            </w:r>
            <w:proofErr w:type="gramEnd"/>
            <w:r w:rsidRPr="008B32DE">
              <w:rPr>
                <w:rFonts w:asciiTheme="majorHAnsi" w:eastAsia="Arial Unicode MS" w:hAnsiTheme="majorHAnsi" w:cstheme="majorHAnsi"/>
                <w:color w:val="FFFFFF" w:themeColor="background1"/>
                <w:sz w:val="18"/>
              </w:rPr>
              <w:t xml:space="preserve"> "AutoFill"</w:t>
            </w:r>
          </w:p>
        </w:tc>
      </w:tr>
      <w:tr w:rsidR="008B32DE" w14:paraId="1CC2BA35" w14:textId="77777777" w:rsidTr="008B32DE">
        <w:trPr>
          <w:gridAfter w:val="2"/>
          <w:cnfStyle w:val="000000100000" w:firstRow="0" w:lastRow="0" w:firstColumn="0" w:lastColumn="0" w:oddVBand="0" w:evenVBand="0" w:oddHBand="1" w:evenHBand="0" w:firstRowFirstColumn="0" w:firstRowLastColumn="0" w:lastRowFirstColumn="0" w:lastRowLastColumn="0"/>
          <w:wAfter w:w="1049" w:type="dxa"/>
          <w:cantSplit/>
        </w:trPr>
        <w:tc>
          <w:tcPr>
            <w:cnfStyle w:val="001000000000" w:firstRow="0" w:lastRow="0" w:firstColumn="1" w:lastColumn="0" w:oddVBand="0" w:evenVBand="0" w:oddHBand="0" w:evenHBand="0" w:firstRowFirstColumn="0" w:firstRowLastColumn="0" w:lastRowFirstColumn="0" w:lastRowLastColumn="0"/>
            <w:tcW w:w="5755" w:type="dxa"/>
          </w:tcPr>
          <w:p w14:paraId="4380B8B0" w14:textId="77777777" w:rsidR="008B32DE" w:rsidRPr="00047EDA" w:rsidRDefault="008B32DE"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Full name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Auto Filled Value </w:t>
            </w:r>
          </w:p>
        </w:tc>
        <w:tc>
          <w:tcPr>
            <w:tcW w:w="3060" w:type="dxa"/>
          </w:tcPr>
          <w:p w14:paraId="3C3A1EF7" w14:textId="22A7DE10" w:rsidR="008B32DE" w:rsidRPr="00047EDA" w:rsidRDefault="008B32DE"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003198">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r w:rsidR="00A448FB" w14:paraId="4CCFA085" w14:textId="77777777" w:rsidTr="008B32DE">
        <w:trPr>
          <w:cantSplit/>
        </w:trPr>
        <w:tc>
          <w:tcPr>
            <w:cnfStyle w:val="001000000000" w:firstRow="0" w:lastRow="0" w:firstColumn="1" w:lastColumn="0" w:oddVBand="0" w:evenVBand="0" w:oddHBand="0" w:evenHBand="0" w:firstRowFirstColumn="0" w:firstRowLastColumn="0" w:lastRowFirstColumn="0" w:lastRowLastColumn="0"/>
            <w:tcW w:w="9144" w:type="dxa"/>
            <w:gridSpan w:val="3"/>
            <w:vAlign w:val="center"/>
          </w:tcPr>
          <w:p w14:paraId="76604AFE" w14:textId="77777777" w:rsidR="00A448FB" w:rsidRPr="00B2779F" w:rsidRDefault="00A448FB" w:rsidP="00A448FB">
            <w:pPr>
              <w:pStyle w:val="ListParagraph"/>
              <w:keepNext/>
              <w:numPr>
                <w:ilvl w:val="1"/>
                <w:numId w:val="18"/>
              </w:numPr>
              <w:ind w:left="0" w:firstLine="348"/>
              <w:rPr>
                <w:rFonts w:asciiTheme="majorHAnsi" w:eastAsia="Arial Unicode MS" w:hAnsiTheme="majorHAnsi" w:cstheme="majorHAnsi"/>
                <w:color w:val="FFFFFF" w:themeColor="background1"/>
                <w:sz w:val="18"/>
              </w:rPr>
            </w:pPr>
          </w:p>
        </w:tc>
        <w:tc>
          <w:tcPr>
            <w:tcW w:w="720" w:type="dxa"/>
            <w:vAlign w:val="center"/>
          </w:tcPr>
          <w:p w14:paraId="6729E1FD" w14:textId="77777777" w:rsidR="00A448FB" w:rsidRPr="006926A1" w:rsidRDefault="00A448FB" w:rsidP="003619B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7759554" w14:textId="77777777" w:rsidTr="008B32D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4" w:type="dxa"/>
            <w:gridSpan w:val="3"/>
          </w:tcPr>
          <w:p w14:paraId="544DE096" w14:textId="77777777" w:rsidR="00A448FB" w:rsidRPr="00686B77" w:rsidRDefault="00A448FB" w:rsidP="003619BC">
            <w:pPr>
              <w:pStyle w:val="SimpleText"/>
            </w:pPr>
          </w:p>
        </w:tc>
        <w:tc>
          <w:tcPr>
            <w:tcW w:w="720" w:type="dxa"/>
          </w:tcPr>
          <w:p w14:paraId="4AADC544" w14:textId="2DDA045F"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21A7648E" w14:textId="77777777" w:rsidTr="008B32DE">
        <w:tc>
          <w:tcPr>
            <w:cnfStyle w:val="001000000000" w:firstRow="0" w:lastRow="0" w:firstColumn="1" w:lastColumn="0" w:oddVBand="0" w:evenVBand="0" w:oddHBand="0" w:evenHBand="0" w:firstRowFirstColumn="0" w:firstRowLastColumn="0" w:lastRowFirstColumn="0" w:lastRowLastColumn="0"/>
            <w:tcW w:w="9144" w:type="dxa"/>
            <w:gridSpan w:val="3"/>
          </w:tcPr>
          <w:p w14:paraId="44EE5FE7"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89E57B5" wp14:editId="5D978D2C">
                  <wp:extent cx="5715000" cy="3209925"/>
                  <wp:effectExtent l="0" t="0" r="0" b="0"/>
                  <wp:docPr id="5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720" w:type="dxa"/>
          </w:tcPr>
          <w:p w14:paraId="07E1F717"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2D0DC7D" w14:textId="7AF1AA44"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Full name field is auto filled.</w:t>
            </w:r>
          </w:p>
        </w:tc>
      </w:tr>
    </w:tbl>
    <w:p w14:paraId="2DC95775"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7733C7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02CF301" w14:textId="2D45B4C4" w:rsidR="00A448FB" w:rsidRPr="008B32DE" w:rsidRDefault="00A448FB" w:rsidP="008B32DE">
            <w:pPr>
              <w:pStyle w:val="ListParagraph"/>
              <w:keepNext/>
              <w:numPr>
                <w:ilvl w:val="0"/>
                <w:numId w:val="12"/>
              </w:numPr>
              <w:rPr>
                <w:rFonts w:asciiTheme="majorHAnsi" w:eastAsia="Arial Unicode MS" w:hAnsiTheme="majorHAnsi" w:cstheme="majorHAnsi"/>
                <w:color w:val="FFFFFF" w:themeColor="background1"/>
                <w:sz w:val="18"/>
              </w:rPr>
            </w:pPr>
            <w:r w:rsidRPr="008B32DE">
              <w:rPr>
                <w:rFonts w:asciiTheme="majorHAnsi" w:eastAsia="Arial Unicode MS" w:hAnsiTheme="majorHAnsi" w:cstheme="majorHAnsi"/>
                <w:color w:val="FFFFFF" w:themeColor="background1"/>
                <w:sz w:val="18"/>
              </w:rPr>
              <w:t xml:space="preserve"> Date of birth - "AutoFill"</w:t>
            </w:r>
          </w:p>
        </w:tc>
      </w:tr>
      <w:tr w:rsidR="00A448FB" w14:paraId="034C527F"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E45A0F"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Date of birth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The value is </w:t>
            </w:r>
            <w:proofErr w:type="spellStart"/>
            <w:r w:rsidRPr="00993F71">
              <w:rPr>
                <w:rFonts w:asciiTheme="majorHAnsi" w:eastAsia="Arial Unicode MS" w:hAnsiTheme="majorHAnsi" w:cstheme="majorHAnsi"/>
                <w:color w:val="auto"/>
                <w:sz w:val="18"/>
                <w:szCs w:val="21"/>
              </w:rPr>
              <w:t>autofilled</w:t>
            </w:r>
            <w:proofErr w:type="spellEnd"/>
            <w:r w:rsidRPr="00993F71">
              <w:rPr>
                <w:rFonts w:asciiTheme="majorHAnsi" w:eastAsia="Arial Unicode MS" w:hAnsiTheme="majorHAnsi" w:cstheme="majorHAnsi"/>
                <w:color w:val="auto"/>
                <w:sz w:val="18"/>
                <w:szCs w:val="21"/>
              </w:rPr>
              <w:t>.</w:t>
            </w:r>
          </w:p>
        </w:tc>
        <w:tc>
          <w:tcPr>
            <w:tcW w:w="3060" w:type="dxa"/>
          </w:tcPr>
          <w:p w14:paraId="455FB269" w14:textId="1E7F9205"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22057847"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75"/>
      </w:tblGrid>
      <w:tr w:rsidR="00A448FB" w14:paraId="057533E0"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E400BB"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3FCD49C"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5FF24F7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C53CB9F" w14:textId="77777777" w:rsidR="00A448FB" w:rsidRPr="00686B77" w:rsidRDefault="00A448FB" w:rsidP="003619BC">
            <w:pPr>
              <w:pStyle w:val="SimpleText"/>
            </w:pPr>
          </w:p>
        </w:tc>
        <w:tc>
          <w:tcPr>
            <w:tcW w:w="3060" w:type="dxa"/>
          </w:tcPr>
          <w:p w14:paraId="35B79C42" w14:textId="00EE8AA8"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1B4A8750"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DDE761E"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A0FC9B2" wp14:editId="6AB97D0A">
                  <wp:extent cx="5715000" cy="3209925"/>
                  <wp:effectExtent l="0" t="0" r="0" b="0"/>
                  <wp:docPr id="5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A665576"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2E94D63" w14:textId="24870AD1"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Date of Birth field is auto filled.</w:t>
            </w:r>
          </w:p>
        </w:tc>
      </w:tr>
    </w:tbl>
    <w:p w14:paraId="1535D252"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3A0D6CFD"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CD2477D"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Father’s name - "AutoFill"</w:t>
            </w:r>
          </w:p>
        </w:tc>
      </w:tr>
      <w:tr w:rsidR="00A448FB" w14:paraId="710F5F51"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1AF2F0"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Father’s name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The Value is </w:t>
            </w:r>
            <w:proofErr w:type="spellStart"/>
            <w:r w:rsidRPr="00993F71">
              <w:rPr>
                <w:rFonts w:asciiTheme="majorHAnsi" w:eastAsia="Arial Unicode MS" w:hAnsiTheme="majorHAnsi" w:cstheme="majorHAnsi"/>
                <w:color w:val="auto"/>
                <w:sz w:val="18"/>
                <w:szCs w:val="21"/>
              </w:rPr>
              <w:t>autofilled</w:t>
            </w:r>
            <w:proofErr w:type="spellEnd"/>
            <w:r w:rsidRPr="00993F71">
              <w:rPr>
                <w:rFonts w:asciiTheme="majorHAnsi" w:eastAsia="Arial Unicode MS" w:hAnsiTheme="majorHAnsi" w:cstheme="majorHAnsi"/>
                <w:color w:val="auto"/>
                <w:sz w:val="18"/>
                <w:szCs w:val="21"/>
              </w:rPr>
              <w:t>.</w:t>
            </w:r>
          </w:p>
        </w:tc>
        <w:tc>
          <w:tcPr>
            <w:tcW w:w="3060" w:type="dxa"/>
          </w:tcPr>
          <w:p w14:paraId="14E6B08A" w14:textId="5D237F57"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5C8A7AD"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65"/>
      </w:tblGrid>
      <w:tr w:rsidR="00A448FB" w14:paraId="646EF158"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DD57E6D"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725FE8B2"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1B9CBA6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F2DA067" w14:textId="77777777" w:rsidR="00A448FB" w:rsidRPr="00686B77" w:rsidRDefault="00A448FB" w:rsidP="003619BC">
            <w:pPr>
              <w:pStyle w:val="SimpleText"/>
            </w:pPr>
          </w:p>
        </w:tc>
        <w:tc>
          <w:tcPr>
            <w:tcW w:w="3060" w:type="dxa"/>
          </w:tcPr>
          <w:p w14:paraId="646F4451" w14:textId="66905EC4"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09BA063C"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6A7FF98"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8FEDE7E" wp14:editId="14AA7D44">
                  <wp:extent cx="5715000" cy="3209925"/>
                  <wp:effectExtent l="0" t="0" r="0" b="0"/>
                  <wp:docPr id="5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560565ED"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28240AAB" w14:textId="0A3C5F6E"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Father’s name field is auto filled.</w:t>
            </w:r>
          </w:p>
        </w:tc>
      </w:tr>
    </w:tbl>
    <w:p w14:paraId="408DE38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43F71C9A"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E5F2ABB"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Aadhaar number - "AutoFill"</w:t>
            </w:r>
          </w:p>
        </w:tc>
      </w:tr>
      <w:tr w:rsidR="00A448FB" w14:paraId="7703F67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A112386"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Aadhaar number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The Value is </w:t>
            </w:r>
            <w:proofErr w:type="spellStart"/>
            <w:r w:rsidRPr="00993F71">
              <w:rPr>
                <w:rFonts w:asciiTheme="majorHAnsi" w:eastAsia="Arial Unicode MS" w:hAnsiTheme="majorHAnsi" w:cstheme="majorHAnsi"/>
                <w:color w:val="auto"/>
                <w:sz w:val="18"/>
                <w:szCs w:val="21"/>
              </w:rPr>
              <w:t>autofilled</w:t>
            </w:r>
            <w:proofErr w:type="spellEnd"/>
            <w:r w:rsidRPr="00993F71">
              <w:rPr>
                <w:rFonts w:asciiTheme="majorHAnsi" w:eastAsia="Arial Unicode MS" w:hAnsiTheme="majorHAnsi" w:cstheme="majorHAnsi"/>
                <w:color w:val="auto"/>
                <w:sz w:val="18"/>
                <w:szCs w:val="21"/>
              </w:rPr>
              <w:t>.</w:t>
            </w:r>
          </w:p>
        </w:tc>
        <w:tc>
          <w:tcPr>
            <w:tcW w:w="3060" w:type="dxa"/>
          </w:tcPr>
          <w:p w14:paraId="7E8CB4E0" w14:textId="019D00FE"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E137EF5"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60"/>
      </w:tblGrid>
      <w:tr w:rsidR="00A448FB" w14:paraId="7FFE0AFD"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CFA78B5"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FF5B3C3"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2636040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FF8933B" w14:textId="77777777" w:rsidR="00A448FB" w:rsidRPr="00686B77" w:rsidRDefault="00A448FB" w:rsidP="003619BC">
            <w:pPr>
              <w:pStyle w:val="SimpleText"/>
            </w:pPr>
          </w:p>
        </w:tc>
        <w:tc>
          <w:tcPr>
            <w:tcW w:w="3060" w:type="dxa"/>
          </w:tcPr>
          <w:p w14:paraId="0E351A13" w14:textId="097476B1"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11812712"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1443737"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9445FC" wp14:editId="324DBBCD">
                  <wp:extent cx="5715000" cy="3209925"/>
                  <wp:effectExtent l="0" t="0" r="0" b="0"/>
                  <wp:docPr id="5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106E9D6"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71457AB3" w14:textId="065CEF66"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Aadhar number field is auto filled.</w:t>
            </w:r>
          </w:p>
        </w:tc>
      </w:tr>
    </w:tbl>
    <w:p w14:paraId="22C486FA"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4E5AEFAA"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87AE974"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PAN number - "AutoFill"</w:t>
            </w:r>
          </w:p>
        </w:tc>
      </w:tr>
      <w:tr w:rsidR="00A448FB" w14:paraId="1706203F"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1A93583"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PAN number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The Value is </w:t>
            </w:r>
            <w:proofErr w:type="spellStart"/>
            <w:r w:rsidRPr="00993F71">
              <w:rPr>
                <w:rFonts w:asciiTheme="majorHAnsi" w:eastAsia="Arial Unicode MS" w:hAnsiTheme="majorHAnsi" w:cstheme="majorHAnsi"/>
                <w:color w:val="auto"/>
                <w:sz w:val="18"/>
                <w:szCs w:val="21"/>
              </w:rPr>
              <w:t>autofillled</w:t>
            </w:r>
            <w:proofErr w:type="spellEnd"/>
            <w:r w:rsidRPr="00993F71">
              <w:rPr>
                <w:rFonts w:asciiTheme="majorHAnsi" w:eastAsia="Arial Unicode MS" w:hAnsiTheme="majorHAnsi" w:cstheme="majorHAnsi"/>
                <w:color w:val="auto"/>
                <w:sz w:val="18"/>
                <w:szCs w:val="21"/>
              </w:rPr>
              <w:t>.</w:t>
            </w:r>
          </w:p>
        </w:tc>
        <w:tc>
          <w:tcPr>
            <w:tcW w:w="3060" w:type="dxa"/>
          </w:tcPr>
          <w:p w14:paraId="23769385" w14:textId="3D9CD163"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10FDCF0"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88"/>
      </w:tblGrid>
      <w:tr w:rsidR="00A448FB" w14:paraId="7B527BEC"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9BCB0A"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BC90F08"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48D2D7DC"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668FAA8" w14:textId="77777777" w:rsidR="00A448FB" w:rsidRPr="00686B77" w:rsidRDefault="00A448FB" w:rsidP="003619BC">
            <w:pPr>
              <w:pStyle w:val="SimpleText"/>
            </w:pPr>
          </w:p>
        </w:tc>
        <w:tc>
          <w:tcPr>
            <w:tcW w:w="3060" w:type="dxa"/>
          </w:tcPr>
          <w:p w14:paraId="2464C47E" w14:textId="26279E9C"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37E768E7"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5BAFF4B4"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2A66A3" wp14:editId="54B059C6">
                  <wp:extent cx="5715000" cy="3209925"/>
                  <wp:effectExtent l="0" t="0" r="0" b="0"/>
                  <wp:docPr id="6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84B78CF"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52664164" w14:textId="2598EA67"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PAN </w:t>
            </w:r>
            <w:proofErr w:type="gramStart"/>
            <w:r>
              <w:rPr>
                <w:rFonts w:asciiTheme="majorHAnsi" w:eastAsia="Arial Unicode MS" w:hAnsiTheme="majorHAnsi" w:cstheme="majorHAnsi"/>
                <w:b/>
                <w:bCs/>
                <w:color w:val="131819" w:themeColor="accent6" w:themeShade="1A"/>
                <w:sz w:val="18"/>
                <w:szCs w:val="18"/>
              </w:rPr>
              <w:t>Number  field</w:t>
            </w:r>
            <w:proofErr w:type="gramEnd"/>
            <w:r>
              <w:rPr>
                <w:rFonts w:asciiTheme="majorHAnsi" w:eastAsia="Arial Unicode MS" w:hAnsiTheme="majorHAnsi" w:cstheme="majorHAnsi"/>
                <w:b/>
                <w:bCs/>
                <w:color w:val="131819" w:themeColor="accent6" w:themeShade="1A"/>
                <w:sz w:val="18"/>
                <w:szCs w:val="18"/>
              </w:rPr>
              <w:t xml:space="preserve"> is auto filled.</w:t>
            </w:r>
          </w:p>
        </w:tc>
      </w:tr>
    </w:tbl>
    <w:p w14:paraId="43B03C0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C4627A9"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AFB0D9D"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Aadhaar address - "AutoFill"</w:t>
            </w:r>
          </w:p>
        </w:tc>
      </w:tr>
      <w:tr w:rsidR="00A448FB" w14:paraId="6A422206"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A6C6040"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Aadhaar </w:t>
            </w:r>
            <w:proofErr w:type="gramStart"/>
            <w:r w:rsidRPr="00993F71">
              <w:rPr>
                <w:rFonts w:asciiTheme="majorHAnsi" w:eastAsia="Arial Unicode MS" w:hAnsiTheme="majorHAnsi" w:cstheme="majorHAnsi"/>
                <w:color w:val="auto"/>
                <w:sz w:val="18"/>
                <w:szCs w:val="21"/>
              </w:rPr>
              <w:t>address :</w:t>
            </w:r>
            <w:proofErr w:type="gramEnd"/>
            <w:r w:rsidRPr="00993F71">
              <w:rPr>
                <w:rFonts w:asciiTheme="majorHAnsi" w:eastAsia="Arial Unicode MS" w:hAnsiTheme="majorHAnsi" w:cstheme="majorHAnsi"/>
                <w:color w:val="auto"/>
                <w:sz w:val="18"/>
                <w:szCs w:val="21"/>
              </w:rPr>
              <w:t xml:space="preserve"> Address Field - The value is </w:t>
            </w:r>
            <w:proofErr w:type="spellStart"/>
            <w:r w:rsidRPr="00993F71">
              <w:rPr>
                <w:rFonts w:asciiTheme="majorHAnsi" w:eastAsia="Arial Unicode MS" w:hAnsiTheme="majorHAnsi" w:cstheme="majorHAnsi"/>
                <w:color w:val="auto"/>
                <w:sz w:val="18"/>
                <w:szCs w:val="21"/>
              </w:rPr>
              <w:t>autofilled</w:t>
            </w:r>
            <w:proofErr w:type="spellEnd"/>
            <w:r w:rsidRPr="00993F71">
              <w:rPr>
                <w:rFonts w:asciiTheme="majorHAnsi" w:eastAsia="Arial Unicode MS" w:hAnsiTheme="majorHAnsi" w:cstheme="majorHAnsi"/>
                <w:color w:val="auto"/>
                <w:sz w:val="18"/>
                <w:szCs w:val="21"/>
              </w:rPr>
              <w:t>.</w:t>
            </w:r>
          </w:p>
        </w:tc>
        <w:tc>
          <w:tcPr>
            <w:tcW w:w="3060" w:type="dxa"/>
          </w:tcPr>
          <w:p w14:paraId="0AB559C9" w14:textId="6A680425"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06202E41"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48"/>
      </w:tblGrid>
      <w:tr w:rsidR="00A448FB" w14:paraId="31BD3C72"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B9B2093"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293D5A48"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2A954C70"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C4B569" w14:textId="77777777" w:rsidR="00A448FB" w:rsidRPr="00686B77" w:rsidRDefault="00A448FB" w:rsidP="003619BC">
            <w:pPr>
              <w:pStyle w:val="SimpleText"/>
            </w:pPr>
          </w:p>
        </w:tc>
        <w:tc>
          <w:tcPr>
            <w:tcW w:w="3060" w:type="dxa"/>
          </w:tcPr>
          <w:p w14:paraId="6C70485F"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39ECE5C0"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3CA23C21"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C70E3C3" wp14:editId="61DE79B8">
                  <wp:extent cx="5715000" cy="3209925"/>
                  <wp:effectExtent l="0" t="0" r="0" b="0"/>
                  <wp:docPr id="6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36E996DB"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A4D135F" w14:textId="63A90BF5"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Aadhar address field is auto filled.</w:t>
            </w:r>
          </w:p>
        </w:tc>
      </w:tr>
    </w:tbl>
    <w:p w14:paraId="5036C01B"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1803CE7D"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F749EFA"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Relation with student"</w:t>
            </w:r>
          </w:p>
        </w:tc>
      </w:tr>
      <w:tr w:rsidR="00A448FB" w14:paraId="470A7561"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1559F0"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 Relation with student - Dropdown List </w:t>
            </w:r>
          </w:p>
        </w:tc>
        <w:tc>
          <w:tcPr>
            <w:tcW w:w="3060" w:type="dxa"/>
          </w:tcPr>
          <w:p w14:paraId="7F2845CB" w14:textId="01CD4984"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745F52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96"/>
      </w:tblGrid>
      <w:tr w:rsidR="00A448FB" w14:paraId="21337DF7"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DB0773"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AB9B3CC"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35176027"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F7432F0" w14:textId="77777777" w:rsidR="00A448FB" w:rsidRPr="00686B77" w:rsidRDefault="00A448FB" w:rsidP="003619BC">
            <w:pPr>
              <w:pStyle w:val="SimpleText"/>
            </w:pPr>
          </w:p>
        </w:tc>
        <w:tc>
          <w:tcPr>
            <w:tcW w:w="3060" w:type="dxa"/>
          </w:tcPr>
          <w:p w14:paraId="37D30298"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7221E408"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5CD09753"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EF0656E" wp14:editId="577001C7">
                  <wp:extent cx="5715000" cy="3209925"/>
                  <wp:effectExtent l="0" t="0" r="0" b="0"/>
                  <wp:docPr id="6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94A3F37"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06808AE" w14:textId="3A672704"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Relation with Student field id clicked.</w:t>
            </w:r>
          </w:p>
        </w:tc>
      </w:tr>
    </w:tbl>
    <w:p w14:paraId="19360B8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48A3F526"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965275D"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w:t>
            </w:r>
            <w:proofErr w:type="gramStart"/>
            <w:r w:rsidRPr="00246D67">
              <w:rPr>
                <w:rFonts w:asciiTheme="majorHAnsi" w:eastAsia="Arial Unicode MS" w:hAnsiTheme="majorHAnsi" w:cstheme="majorHAnsi"/>
                <w:color w:val="FFFFFF" w:themeColor="background1"/>
                <w:sz w:val="18"/>
              </w:rPr>
              <w:t>-  Select</w:t>
            </w:r>
            <w:proofErr w:type="gramEnd"/>
            <w:r w:rsidRPr="00246D67">
              <w:rPr>
                <w:rFonts w:asciiTheme="majorHAnsi" w:eastAsia="Arial Unicode MS" w:hAnsiTheme="majorHAnsi" w:cstheme="majorHAnsi"/>
                <w:color w:val="FFFFFF" w:themeColor="background1"/>
                <w:sz w:val="18"/>
              </w:rPr>
              <w:t xml:space="preserve"> the Relation with student from the dropdown List</w:t>
            </w:r>
          </w:p>
        </w:tc>
      </w:tr>
      <w:tr w:rsidR="00A448FB" w14:paraId="0F743426"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5008EE4"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Select the Relation with student from the dropdown list</w:t>
            </w:r>
          </w:p>
        </w:tc>
        <w:tc>
          <w:tcPr>
            <w:tcW w:w="3060" w:type="dxa"/>
          </w:tcPr>
          <w:p w14:paraId="1176A3BD" w14:textId="0803C9DF"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80148E7"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351"/>
      </w:tblGrid>
      <w:tr w:rsidR="00A448FB" w14:paraId="655138DC"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456C179"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F492D06"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11EC707"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7FF4F86" w14:textId="77777777" w:rsidR="00A448FB" w:rsidRPr="00686B77" w:rsidRDefault="00A448FB" w:rsidP="003619BC">
            <w:pPr>
              <w:pStyle w:val="SimpleText"/>
            </w:pPr>
          </w:p>
        </w:tc>
        <w:tc>
          <w:tcPr>
            <w:tcW w:w="3060" w:type="dxa"/>
          </w:tcPr>
          <w:p w14:paraId="189AAE56"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2BD0C506"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14C60A59"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F0120CE" wp14:editId="69548627">
                  <wp:extent cx="5715000" cy="3209925"/>
                  <wp:effectExtent l="0" t="0" r="0" b="0"/>
                  <wp:docPr id="6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0C87B1A8"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4CB73749" w14:textId="59D0E867" w:rsidR="00A448FB" w:rsidRPr="00B2779F" w:rsidRDefault="0071582A"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 xml:space="preserve">The desired Relation with student is selected based on the Input data and </w:t>
            </w:r>
            <w:proofErr w:type="gramStart"/>
            <w:r>
              <w:rPr>
                <w:rFonts w:asciiTheme="majorHAnsi" w:eastAsia="Arial Unicode MS" w:hAnsiTheme="majorHAnsi" w:cstheme="majorHAnsi"/>
                <w:b/>
                <w:bCs/>
                <w:color w:val="131819" w:themeColor="accent6" w:themeShade="1A"/>
                <w:sz w:val="18"/>
                <w:szCs w:val="18"/>
              </w:rPr>
              <w:t>accordingly  implemented</w:t>
            </w:r>
            <w:proofErr w:type="gramEnd"/>
            <w:r>
              <w:rPr>
                <w:rFonts w:asciiTheme="majorHAnsi" w:eastAsia="Arial Unicode MS" w:hAnsiTheme="majorHAnsi" w:cstheme="majorHAnsi"/>
                <w:b/>
                <w:bCs/>
                <w:color w:val="131819" w:themeColor="accent6" w:themeShade="1A"/>
                <w:sz w:val="18"/>
                <w:szCs w:val="18"/>
              </w:rPr>
              <w:t xml:space="preserve"> through a click activity.</w:t>
            </w:r>
          </w:p>
        </w:tc>
      </w:tr>
    </w:tbl>
    <w:p w14:paraId="03233CB8"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2E90C26F"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DD0188"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mail address - "AutoFill"</w:t>
            </w:r>
          </w:p>
        </w:tc>
      </w:tr>
      <w:tr w:rsidR="00A448FB" w14:paraId="136A3551"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7FE8D5"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Email address - </w:t>
            </w:r>
            <w:proofErr w:type="spellStart"/>
            <w:r w:rsidRPr="00993F71">
              <w:rPr>
                <w:rFonts w:asciiTheme="majorHAnsi" w:eastAsia="Arial Unicode MS" w:hAnsiTheme="majorHAnsi" w:cstheme="majorHAnsi"/>
                <w:color w:val="auto"/>
                <w:sz w:val="18"/>
                <w:szCs w:val="21"/>
              </w:rPr>
              <w:t>CharField</w:t>
            </w:r>
            <w:proofErr w:type="spellEnd"/>
            <w:r w:rsidRPr="00993F71">
              <w:rPr>
                <w:rFonts w:asciiTheme="majorHAnsi" w:eastAsia="Arial Unicode MS" w:hAnsiTheme="majorHAnsi" w:cstheme="majorHAnsi"/>
                <w:color w:val="auto"/>
                <w:sz w:val="18"/>
                <w:szCs w:val="21"/>
              </w:rPr>
              <w:t xml:space="preserve"> - Autofill</w:t>
            </w:r>
          </w:p>
        </w:tc>
        <w:tc>
          <w:tcPr>
            <w:tcW w:w="3060" w:type="dxa"/>
          </w:tcPr>
          <w:p w14:paraId="0013D1F4" w14:textId="029ABEF5"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71582A">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6C8C2D53"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848"/>
      </w:tblGrid>
      <w:tr w:rsidR="00A448FB" w14:paraId="001DBCCA"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8B3AE44"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0315886"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439691B3"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FE03607" w14:textId="77777777" w:rsidR="00A448FB" w:rsidRPr="00686B77" w:rsidRDefault="00A448FB" w:rsidP="003619BC">
            <w:pPr>
              <w:pStyle w:val="SimpleText"/>
            </w:pPr>
          </w:p>
        </w:tc>
        <w:tc>
          <w:tcPr>
            <w:tcW w:w="3060" w:type="dxa"/>
          </w:tcPr>
          <w:p w14:paraId="27856593" w14:textId="5F8819DA"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71582A">
              <w:t>5</w:t>
            </w:r>
            <w:r w:rsidRPr="00686B77">
              <w:t xml:space="preserve"> sec.</w:t>
            </w:r>
          </w:p>
        </w:tc>
      </w:tr>
      <w:tr w:rsidR="00A448FB" w14:paraId="4A9DB6F1"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02604F28"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AAB882B" wp14:editId="5193B914">
                  <wp:extent cx="5715000" cy="3209925"/>
                  <wp:effectExtent l="0" t="0" r="0" b="0"/>
                  <wp:docPr id="6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43C95DD0"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1F20DBD1" w14:textId="75E358A6" w:rsidR="00A448FB" w:rsidRPr="00B2779F" w:rsidRDefault="00685720"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Email address field id auto filled.</w:t>
            </w:r>
          </w:p>
        </w:tc>
      </w:tr>
    </w:tbl>
    <w:p w14:paraId="1F802979"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7C830715"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2C3CC58"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lick - "Submit"</w:t>
            </w:r>
          </w:p>
        </w:tc>
      </w:tr>
      <w:tr w:rsidR="00A448FB" w14:paraId="4FAB3D82"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9B3BCE5"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Click - "Submit" to submit the application </w:t>
            </w:r>
          </w:p>
        </w:tc>
        <w:tc>
          <w:tcPr>
            <w:tcW w:w="3060" w:type="dxa"/>
          </w:tcPr>
          <w:p w14:paraId="0F62783C" w14:textId="24CBF9DF"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85720">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7638867"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86"/>
      </w:tblGrid>
      <w:tr w:rsidR="00A448FB" w14:paraId="60C235EA"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74D200"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5CA92A22"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0EFCBD39"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9B2A80" w14:textId="77777777" w:rsidR="00A448FB" w:rsidRPr="00686B77" w:rsidRDefault="00A448FB" w:rsidP="003619BC">
            <w:pPr>
              <w:pStyle w:val="SimpleText"/>
            </w:pPr>
          </w:p>
        </w:tc>
        <w:tc>
          <w:tcPr>
            <w:tcW w:w="3060" w:type="dxa"/>
          </w:tcPr>
          <w:p w14:paraId="7CBA37D4" w14:textId="04790AF0"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w:t>
            </w:r>
            <w:r w:rsidR="00685720">
              <w:t>5</w:t>
            </w:r>
            <w:r w:rsidRPr="00686B77">
              <w:t xml:space="preserve"> sec.</w:t>
            </w:r>
          </w:p>
        </w:tc>
      </w:tr>
      <w:tr w:rsidR="00A448FB" w14:paraId="6B2E6DEF"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10F3FB44"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B301DD7" wp14:editId="6FF59852">
                  <wp:extent cx="5715000" cy="3209925"/>
                  <wp:effectExtent l="0" t="0" r="0" b="0"/>
                  <wp:docPr id="6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AFB2515"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0FCA9E7A" w14:textId="64DE6DAF" w:rsidR="00A448FB" w:rsidRPr="00B2779F" w:rsidRDefault="00685720"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The Submit button is clicked</w:t>
            </w:r>
          </w:p>
        </w:tc>
      </w:tr>
    </w:tbl>
    <w:p w14:paraId="6F3C4BD4"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6BEB4581"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735F455" w14:textId="02A337EE"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edirect</w:t>
            </w:r>
          </w:p>
        </w:tc>
      </w:tr>
      <w:tr w:rsidR="00A448FB" w14:paraId="06838828"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BD663F8"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The page is redirected to the final page with the application status and application ID</w:t>
            </w:r>
          </w:p>
        </w:tc>
        <w:tc>
          <w:tcPr>
            <w:tcW w:w="3060" w:type="dxa"/>
          </w:tcPr>
          <w:p w14:paraId="2AC5EF8C" w14:textId="0AC5A412"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85720">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7F0B2624"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A448FB" w14:paraId="01CC74BC" w14:textId="77777777" w:rsidTr="00361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9C33B72" w14:textId="77777777" w:rsidR="00A448FB" w:rsidRPr="00246D67" w:rsidRDefault="00A448FB" w:rsidP="008B32DE">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ata </w:t>
            </w:r>
            <w:proofErr w:type="gramStart"/>
            <w:r w:rsidRPr="00246D67">
              <w:rPr>
                <w:rFonts w:asciiTheme="majorHAnsi" w:eastAsia="Arial Unicode MS" w:hAnsiTheme="majorHAnsi" w:cstheme="majorHAnsi"/>
                <w:color w:val="FFFFFF" w:themeColor="background1"/>
                <w:sz w:val="18"/>
              </w:rPr>
              <w:t>Scrapping  -</w:t>
            </w:r>
            <w:proofErr w:type="gramEnd"/>
            <w:r w:rsidRPr="00246D67">
              <w:rPr>
                <w:rFonts w:asciiTheme="majorHAnsi" w:eastAsia="Arial Unicode MS" w:hAnsiTheme="majorHAnsi" w:cstheme="majorHAnsi"/>
                <w:color w:val="FFFFFF" w:themeColor="background1"/>
                <w:sz w:val="18"/>
              </w:rPr>
              <w:t xml:space="preserve"> "Application ID"</w:t>
            </w:r>
          </w:p>
        </w:tc>
      </w:tr>
      <w:tr w:rsidR="00A448FB" w14:paraId="21CEEEB4"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BA70E7D" w14:textId="77777777" w:rsidR="00A448FB" w:rsidRPr="00047EDA" w:rsidRDefault="00A448FB" w:rsidP="003619BC">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Scrap the Application ID from the last page. </w:t>
            </w:r>
          </w:p>
        </w:tc>
        <w:tc>
          <w:tcPr>
            <w:tcW w:w="3060" w:type="dxa"/>
          </w:tcPr>
          <w:p w14:paraId="72E3A21C" w14:textId="752AB031" w:rsidR="00A448FB" w:rsidRPr="00047EDA" w:rsidRDefault="00A448FB" w:rsidP="003619B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w:t>
            </w:r>
            <w:r w:rsidR="00685720">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 xml:space="preserve"> sec.</w:t>
            </w:r>
          </w:p>
        </w:tc>
      </w:tr>
    </w:tbl>
    <w:p w14:paraId="1AA843D6" w14:textId="77777777" w:rsidR="00A448FB" w:rsidRDefault="00A448FB" w:rsidP="00A448FB">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1170"/>
      </w:tblGrid>
      <w:tr w:rsidR="00A448FB" w14:paraId="06D73328" w14:textId="77777777" w:rsidTr="003619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3F376B" w14:textId="77777777" w:rsidR="00A448FB" w:rsidRPr="00B2779F" w:rsidRDefault="00A448FB" w:rsidP="008B32DE">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83DD312" w14:textId="77777777" w:rsidR="00A448FB" w:rsidRPr="006926A1" w:rsidRDefault="00A448FB" w:rsidP="003619B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A448FB" w:rsidRPr="00686B77" w14:paraId="739313E2" w14:textId="77777777" w:rsidTr="003619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D2424D" w14:textId="77777777" w:rsidR="00A448FB" w:rsidRPr="00686B77" w:rsidRDefault="00A448FB" w:rsidP="003619BC">
            <w:pPr>
              <w:pStyle w:val="SimpleText"/>
            </w:pPr>
          </w:p>
        </w:tc>
        <w:tc>
          <w:tcPr>
            <w:tcW w:w="3060" w:type="dxa"/>
          </w:tcPr>
          <w:p w14:paraId="0546435E" w14:textId="77777777" w:rsidR="00A448FB" w:rsidRPr="00686B77" w:rsidRDefault="00A448FB" w:rsidP="003619BC">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A448FB" w14:paraId="2AC62C8A" w14:textId="77777777" w:rsidTr="003619BC">
        <w:tc>
          <w:tcPr>
            <w:cnfStyle w:val="001000000000" w:firstRow="0" w:lastRow="0" w:firstColumn="1" w:lastColumn="0" w:oddVBand="0" w:evenVBand="0" w:oddHBand="0" w:evenHBand="0" w:firstRowFirstColumn="0" w:firstRowLastColumn="0" w:lastRowFirstColumn="0" w:lastRowLastColumn="0"/>
            <w:tcW w:w="5755" w:type="dxa"/>
          </w:tcPr>
          <w:p w14:paraId="6C6EC1C8" w14:textId="77777777" w:rsidR="00A448FB" w:rsidRPr="00B12329" w:rsidRDefault="00A448FB" w:rsidP="003619BC">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BE16C1D" wp14:editId="51FD64C8">
                  <wp:extent cx="5715000" cy="3209925"/>
                  <wp:effectExtent l="0" t="0" r="0" b="0"/>
                  <wp:docPr id="6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3209925"/>
                          </a:xfrm>
                          <a:prstGeom prst="rect">
                            <a:avLst/>
                          </a:prstGeom>
                          <a:noFill/>
                          <a:ln>
                            <a:noFill/>
                          </a:ln>
                        </pic:spPr>
                      </pic:pic>
                    </a:graphicData>
                  </a:graphic>
                </wp:inline>
              </w:drawing>
            </w:r>
          </w:p>
        </w:tc>
        <w:tc>
          <w:tcPr>
            <w:tcW w:w="3060" w:type="dxa"/>
          </w:tcPr>
          <w:p w14:paraId="700CF915" w14:textId="77777777" w:rsidR="00A448FB" w:rsidRPr="00B2779F" w:rsidRDefault="00A448FB" w:rsidP="003619B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p>
          <w:p w14:paraId="3CBC9C55" w14:textId="48EF8C0F" w:rsidR="00A448FB" w:rsidRPr="00B2779F" w:rsidRDefault="00685720" w:rsidP="003619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Pr>
                <w:rFonts w:asciiTheme="majorHAnsi" w:eastAsia="Arial Unicode MS" w:hAnsiTheme="majorHAnsi" w:cstheme="majorHAnsi"/>
                <w:b/>
                <w:bCs/>
                <w:color w:val="131819" w:themeColor="accent6" w:themeShade="1A"/>
                <w:sz w:val="18"/>
                <w:szCs w:val="18"/>
              </w:rPr>
              <w:t>If the Application ID is shown, then the Application ID is saved.</w:t>
            </w:r>
          </w:p>
        </w:tc>
      </w:tr>
    </w:tbl>
    <w:p w14:paraId="27DAD43A" w14:textId="77777777" w:rsidR="00F936D4" w:rsidRDefault="00F936D4" w:rsidP="009C4969">
      <w:pPr>
        <w:rPr>
          <w:rFonts w:ascii="Arial Unicode MS" w:eastAsia="Arial Unicode MS" w:hAnsi="Arial Unicode MS" w:cs="Arial Unicode MS"/>
          <w:color w:val="7F7F75" w:themeColor="background2" w:themeShade="80"/>
          <w:sz w:val="19"/>
          <w:szCs w:val="21"/>
        </w:rPr>
      </w:pPr>
    </w:p>
    <w:p w14:paraId="14DEB4B8"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3EC7C020" w14:textId="1929F628" w:rsidR="00682C03" w:rsidRPr="00047EDA" w:rsidRDefault="008B32DE" w:rsidP="009C4969">
      <w:pPr>
        <w:rPr>
          <w:rFonts w:ascii="Arial Unicode MS" w:eastAsia="Arial Unicode MS" w:hAnsi="Arial Unicode MS" w:cs="Arial Unicode MS"/>
          <w:color w:val="7F7F75" w:themeColor="background2" w:themeShade="80"/>
          <w:sz w:val="19"/>
          <w:szCs w:val="21"/>
        </w:rPr>
      </w:pPr>
      <w:r>
        <w:rPr>
          <w:rFonts w:ascii="Arial Unicode MS" w:eastAsia="Arial Unicode MS" w:hAnsi="Arial Unicode MS" w:cs="Arial Unicode MS"/>
          <w:color w:val="7F7F75" w:themeColor="background2" w:themeShade="80"/>
          <w:sz w:val="19"/>
          <w:szCs w:val="21"/>
        </w:rPr>
        <w:t>The Exception Handling is handled by Try-Catch Blocks.</w:t>
      </w:r>
    </w:p>
    <w:p w14:paraId="102257D5"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10902F71"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145"/>
        <w:gridCol w:w="5089"/>
        <w:gridCol w:w="967"/>
        <w:gridCol w:w="1251"/>
        <w:gridCol w:w="899"/>
        <w:gridCol w:w="1264"/>
      </w:tblGrid>
      <w:tr w:rsidR="00935DA0" w14:paraId="769C9D0E"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0678CA36"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2F22A0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F42E8B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44E5B73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3BB204C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376D492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7CC1273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1422941" w14:textId="22B5764A" w:rsidR="00935DA0" w:rsidRPr="006C32F3" w:rsidRDefault="006C32F3" w:rsidP="009C4969">
            <w:pPr>
              <w:rPr>
                <w:rFonts w:asciiTheme="majorHAnsi" w:eastAsia="Arial Unicode MS" w:hAnsiTheme="majorHAnsi" w:cstheme="majorHAnsi"/>
                <w:b w:val="0"/>
                <w:bCs w:val="0"/>
                <w:color w:val="auto"/>
                <w:sz w:val="18"/>
                <w:szCs w:val="21"/>
              </w:rPr>
            </w:pPr>
            <w:r w:rsidRPr="006C32F3">
              <w:rPr>
                <w:rFonts w:asciiTheme="majorHAnsi" w:eastAsia="Arial Unicode MS" w:hAnsiTheme="majorHAnsi" w:cstheme="majorHAnsi"/>
                <w:b w:val="0"/>
                <w:bCs w:val="0"/>
                <w:color w:val="auto"/>
                <w:sz w:val="18"/>
                <w:szCs w:val="21"/>
              </w:rPr>
              <w:t>Student Name</w:t>
            </w:r>
          </w:p>
        </w:tc>
        <w:tc>
          <w:tcPr>
            <w:tcW w:w="1429" w:type="dxa"/>
          </w:tcPr>
          <w:p w14:paraId="12359688" w14:textId="76BFE9A8" w:rsidR="00935DA0" w:rsidRPr="006C32F3" w:rsidRDefault="000873A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Roy Mathew</w:t>
            </w:r>
          </w:p>
        </w:tc>
        <w:tc>
          <w:tcPr>
            <w:tcW w:w="1429" w:type="dxa"/>
          </w:tcPr>
          <w:p w14:paraId="2CDC92E2" w14:textId="770966E6" w:rsidR="00935DA0" w:rsidRPr="006C32F3" w:rsidRDefault="000873A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24FBB9C6" w14:textId="7C3BF9E7" w:rsidR="00935DA0" w:rsidRPr="006C32F3" w:rsidRDefault="000873A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6812BA51" w14:textId="1C5ED032" w:rsidR="00935DA0" w:rsidRPr="006C32F3" w:rsidRDefault="000873A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3182AA04" w14:textId="65EE875F" w:rsidR="00935DA0" w:rsidRPr="006C32F3" w:rsidRDefault="000873A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047EDA" w14:paraId="4F0539D4"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1909E83C" w14:textId="50F90E43" w:rsidR="00047EDA" w:rsidRPr="006C32F3" w:rsidRDefault="006C32F3" w:rsidP="009C4969">
            <w:pPr>
              <w:rPr>
                <w:rFonts w:asciiTheme="majorHAnsi" w:eastAsia="Arial Unicode MS" w:hAnsiTheme="majorHAnsi" w:cstheme="majorHAnsi"/>
                <w:b w:val="0"/>
                <w:bCs w:val="0"/>
                <w:color w:val="auto"/>
                <w:sz w:val="18"/>
                <w:szCs w:val="21"/>
              </w:rPr>
            </w:pPr>
            <w:r w:rsidRPr="006C32F3">
              <w:rPr>
                <w:rFonts w:asciiTheme="majorHAnsi" w:eastAsia="Arial Unicode MS" w:hAnsiTheme="majorHAnsi" w:cstheme="majorHAnsi"/>
                <w:b w:val="0"/>
                <w:bCs w:val="0"/>
                <w:color w:val="auto"/>
                <w:sz w:val="18"/>
                <w:szCs w:val="21"/>
              </w:rPr>
              <w:t>Roll Number</w:t>
            </w:r>
          </w:p>
        </w:tc>
        <w:tc>
          <w:tcPr>
            <w:tcW w:w="1429" w:type="dxa"/>
          </w:tcPr>
          <w:p w14:paraId="2C1F0078" w14:textId="1ED355A4" w:rsidR="00047EDA" w:rsidRPr="006C32F3" w:rsidRDefault="000873AD"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1414025035</w:t>
            </w:r>
          </w:p>
        </w:tc>
        <w:tc>
          <w:tcPr>
            <w:tcW w:w="1429" w:type="dxa"/>
          </w:tcPr>
          <w:p w14:paraId="3C61B7B0" w14:textId="331FAE2C" w:rsidR="00047EDA" w:rsidRPr="006C32F3" w:rsidRDefault="000873AD"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0BD0A858" w14:textId="4FC336E3" w:rsidR="00047EDA" w:rsidRPr="006C32F3" w:rsidRDefault="006D1E5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5ED6DD6E" w14:textId="7CA3468F" w:rsidR="00047EDA" w:rsidRPr="006C32F3" w:rsidRDefault="006D1E5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73F9BE44" w14:textId="3513271E" w:rsidR="00047EDA" w:rsidRPr="006C32F3" w:rsidRDefault="006D1E5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047EDA" w14:paraId="72DC1EB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16884F10" w14:textId="41BC75A6" w:rsidR="00047EDA" w:rsidRPr="006C32F3" w:rsidRDefault="006C32F3" w:rsidP="009C4969">
            <w:pPr>
              <w:rPr>
                <w:rFonts w:asciiTheme="majorHAnsi" w:eastAsia="Arial Unicode MS" w:hAnsiTheme="majorHAnsi" w:cstheme="majorHAnsi"/>
                <w:b w:val="0"/>
                <w:bCs w:val="0"/>
                <w:color w:val="auto"/>
                <w:sz w:val="18"/>
                <w:szCs w:val="21"/>
              </w:rPr>
            </w:pPr>
            <w:r w:rsidRPr="006C32F3">
              <w:rPr>
                <w:rFonts w:asciiTheme="majorHAnsi" w:eastAsia="Arial Unicode MS" w:hAnsiTheme="majorHAnsi" w:cstheme="majorHAnsi"/>
                <w:b w:val="0"/>
                <w:bCs w:val="0"/>
                <w:color w:val="auto"/>
                <w:sz w:val="18"/>
                <w:szCs w:val="21"/>
              </w:rPr>
              <w:t>Date of birth</w:t>
            </w:r>
          </w:p>
        </w:tc>
        <w:tc>
          <w:tcPr>
            <w:tcW w:w="1429" w:type="dxa"/>
          </w:tcPr>
          <w:p w14:paraId="064DD283" w14:textId="254A06F2" w:rsidR="00047EDA" w:rsidRPr="006C32F3" w:rsidRDefault="005B162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21-09-1995</w:t>
            </w:r>
          </w:p>
        </w:tc>
        <w:tc>
          <w:tcPr>
            <w:tcW w:w="1429" w:type="dxa"/>
          </w:tcPr>
          <w:p w14:paraId="729199D1" w14:textId="2E61BD53" w:rsidR="00047EDA" w:rsidRPr="006C32F3" w:rsidRDefault="005B162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Date </w:t>
            </w:r>
          </w:p>
        </w:tc>
        <w:tc>
          <w:tcPr>
            <w:tcW w:w="1289" w:type="dxa"/>
          </w:tcPr>
          <w:p w14:paraId="56C6E9E6" w14:textId="018B1B62" w:rsidR="00047EDA" w:rsidRPr="006C32F3" w:rsidRDefault="006D1E5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280809E0" w14:textId="5EF03276" w:rsidR="00047EDA" w:rsidRPr="006C32F3" w:rsidRDefault="006D1E5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576FB0BD" w14:textId="68ACF3D2" w:rsidR="00047EDA" w:rsidRPr="006C32F3" w:rsidRDefault="005B162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52FDBBCB"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0254AF21" w14:textId="2967EAEB" w:rsidR="006C32F3" w:rsidRPr="006C32F3" w:rsidRDefault="00A360CD" w:rsidP="009C4969">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lastRenderedPageBreak/>
              <w:t>Student Gender</w:t>
            </w:r>
          </w:p>
        </w:tc>
        <w:tc>
          <w:tcPr>
            <w:tcW w:w="1429" w:type="dxa"/>
          </w:tcPr>
          <w:p w14:paraId="05CF24FD" w14:textId="5AFC2441" w:rsidR="006C32F3" w:rsidRPr="006C32F3" w:rsidRDefault="005B162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Male</w:t>
            </w:r>
          </w:p>
        </w:tc>
        <w:tc>
          <w:tcPr>
            <w:tcW w:w="1429" w:type="dxa"/>
          </w:tcPr>
          <w:p w14:paraId="76CAA087" w14:textId="4321D034" w:rsidR="006C32F3" w:rsidRPr="006C32F3" w:rsidRDefault="005B162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rop Down Selection</w:t>
            </w:r>
          </w:p>
        </w:tc>
        <w:tc>
          <w:tcPr>
            <w:tcW w:w="1289" w:type="dxa"/>
          </w:tcPr>
          <w:p w14:paraId="567D48BA" w14:textId="50A62617" w:rsidR="006C32F3" w:rsidRPr="006C32F3" w:rsidRDefault="006D1E5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1F5BF5A4" w14:textId="3FCCB208" w:rsidR="006C32F3" w:rsidRPr="006C32F3" w:rsidRDefault="006D1E5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25EB67E6" w14:textId="4E12A0B2" w:rsidR="006C32F3" w:rsidRPr="006C32F3" w:rsidRDefault="005B162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7D748371"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38A1C8D" w14:textId="2436D54F"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Institute Name</w:t>
            </w:r>
          </w:p>
        </w:tc>
        <w:tc>
          <w:tcPr>
            <w:tcW w:w="1429" w:type="dxa"/>
          </w:tcPr>
          <w:p w14:paraId="6475F682" w14:textId="1E48447F"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FRANKFINN</w:t>
            </w:r>
          </w:p>
        </w:tc>
        <w:tc>
          <w:tcPr>
            <w:tcW w:w="1429" w:type="dxa"/>
          </w:tcPr>
          <w:p w14:paraId="1C7EB64A" w14:textId="7451BDD3"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4423FF49" w14:textId="11100FA2" w:rsidR="006C32F3"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4057B85" w14:textId="2AD6BC97" w:rsidR="006C32F3"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51607BA6" w14:textId="3BABAB99"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2F8BE158"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14CEE8C0" w14:textId="52DE1866"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Branch Location</w:t>
            </w:r>
          </w:p>
        </w:tc>
        <w:tc>
          <w:tcPr>
            <w:tcW w:w="1429" w:type="dxa"/>
          </w:tcPr>
          <w:p w14:paraId="60C3BBE7" w14:textId="64A1D22A" w:rsidR="006C32F3" w:rsidRPr="006C32F3" w:rsidRDefault="004853BA"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NDORE</w:t>
            </w:r>
          </w:p>
        </w:tc>
        <w:tc>
          <w:tcPr>
            <w:tcW w:w="1429" w:type="dxa"/>
          </w:tcPr>
          <w:p w14:paraId="500C88EC" w14:textId="1421B566" w:rsidR="006C32F3" w:rsidRPr="006C32F3" w:rsidRDefault="004853BA"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0BEDB72E" w14:textId="30347F89" w:rsidR="006C32F3" w:rsidRPr="006C32F3"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9991356" w14:textId="0B0DC4FA" w:rsidR="006C32F3" w:rsidRPr="006C32F3"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4087A9DA" w14:textId="43E2EBBE" w:rsidR="006C32F3"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3F05DAC7"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008CC10" w14:textId="08F85D74" w:rsidR="006C32F3" w:rsidRPr="006C32F3" w:rsidRDefault="00A360CD" w:rsidP="006C32F3">
            <w:pPr>
              <w:rPr>
                <w:rFonts w:asciiTheme="majorHAnsi" w:eastAsia="Arial Unicode MS" w:hAnsiTheme="majorHAnsi" w:cstheme="majorHAnsi"/>
                <w:b w:val="0"/>
                <w:bCs w:val="0"/>
                <w:color w:val="auto"/>
                <w:sz w:val="18"/>
                <w:szCs w:val="21"/>
              </w:rPr>
            </w:pPr>
            <w:proofErr w:type="spellStart"/>
            <w:r w:rsidRPr="00A360CD">
              <w:rPr>
                <w:rFonts w:asciiTheme="majorHAnsi" w:eastAsia="Arial Unicode MS" w:hAnsiTheme="majorHAnsi" w:cstheme="majorHAnsi"/>
                <w:b w:val="0"/>
                <w:bCs w:val="0"/>
                <w:color w:val="auto"/>
                <w:sz w:val="18"/>
                <w:szCs w:val="21"/>
              </w:rPr>
              <w:t>Pincode</w:t>
            </w:r>
            <w:proofErr w:type="spellEnd"/>
          </w:p>
        </w:tc>
        <w:tc>
          <w:tcPr>
            <w:tcW w:w="1429" w:type="dxa"/>
          </w:tcPr>
          <w:p w14:paraId="4C896B89" w14:textId="72626A87"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689508</w:t>
            </w:r>
          </w:p>
        </w:tc>
        <w:tc>
          <w:tcPr>
            <w:tcW w:w="1429" w:type="dxa"/>
          </w:tcPr>
          <w:p w14:paraId="4EEF4BEC" w14:textId="300FD55F"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4D407ED1" w14:textId="690D81C2" w:rsidR="006C32F3"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E4DE8D9" w14:textId="6EC48093"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4DEAAD44" w14:textId="737AA5B9"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5F5DC965"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5461ED52" w14:textId="5D89D8CC"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Course Name</w:t>
            </w:r>
          </w:p>
        </w:tc>
        <w:tc>
          <w:tcPr>
            <w:tcW w:w="1429" w:type="dxa"/>
          </w:tcPr>
          <w:p w14:paraId="4BDA3AC1" w14:textId="0B6B8B41" w:rsidR="006C32F3" w:rsidRPr="006C32F3" w:rsidRDefault="004853BA"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BCom</w:t>
            </w:r>
          </w:p>
        </w:tc>
        <w:tc>
          <w:tcPr>
            <w:tcW w:w="1429" w:type="dxa"/>
          </w:tcPr>
          <w:p w14:paraId="0E0CE166" w14:textId="5689EC1E" w:rsidR="006C32F3" w:rsidRPr="006C32F3" w:rsidRDefault="004853BA"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1F2FAD05" w14:textId="4637EB42" w:rsidR="006C32F3" w:rsidRPr="006C32F3"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030D5DAE" w14:textId="0385800A" w:rsidR="006C32F3"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32CF8CEA" w14:textId="433491E8" w:rsidR="006C32F3"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3AABB2F7"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C75DB02" w14:textId="73C38BEA"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Tenure</w:t>
            </w:r>
          </w:p>
        </w:tc>
        <w:tc>
          <w:tcPr>
            <w:tcW w:w="1429" w:type="dxa"/>
          </w:tcPr>
          <w:p w14:paraId="305FCF6B" w14:textId="6167B627"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12</w:t>
            </w:r>
          </w:p>
        </w:tc>
        <w:tc>
          <w:tcPr>
            <w:tcW w:w="1429" w:type="dxa"/>
          </w:tcPr>
          <w:p w14:paraId="66A500BA" w14:textId="54099E12"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rop Down Selection</w:t>
            </w:r>
          </w:p>
        </w:tc>
        <w:tc>
          <w:tcPr>
            <w:tcW w:w="1289" w:type="dxa"/>
          </w:tcPr>
          <w:p w14:paraId="6319DD00" w14:textId="6A491F83" w:rsidR="006C32F3"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72402562" w14:textId="338DC431"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21E71F62" w14:textId="52CE5A1B"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85720" w14:paraId="3C7D1E6A"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1F3A111" w14:textId="673C448D" w:rsidR="00685720" w:rsidRPr="00685720" w:rsidRDefault="00685720" w:rsidP="006C32F3">
            <w:pPr>
              <w:rPr>
                <w:rFonts w:asciiTheme="majorHAnsi" w:eastAsia="Arial Unicode MS" w:hAnsiTheme="majorHAnsi" w:cstheme="majorHAnsi"/>
                <w:b w:val="0"/>
                <w:bCs w:val="0"/>
                <w:color w:val="auto"/>
                <w:sz w:val="18"/>
                <w:szCs w:val="21"/>
              </w:rPr>
            </w:pPr>
            <w:r>
              <w:rPr>
                <w:rFonts w:asciiTheme="majorHAnsi" w:eastAsia="Arial Unicode MS" w:hAnsiTheme="majorHAnsi" w:cstheme="majorHAnsi"/>
                <w:b w:val="0"/>
                <w:bCs w:val="0"/>
                <w:color w:val="auto"/>
                <w:sz w:val="18"/>
                <w:szCs w:val="21"/>
              </w:rPr>
              <w:t>Course fees</w:t>
            </w:r>
          </w:p>
        </w:tc>
        <w:tc>
          <w:tcPr>
            <w:tcW w:w="1429" w:type="dxa"/>
          </w:tcPr>
          <w:p w14:paraId="1A76DE72" w14:textId="0A3B9489"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50,000</w:t>
            </w:r>
          </w:p>
        </w:tc>
        <w:tc>
          <w:tcPr>
            <w:tcW w:w="1429" w:type="dxa"/>
          </w:tcPr>
          <w:p w14:paraId="5D408A03" w14:textId="476CFF32"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w:t>
            </w:r>
          </w:p>
        </w:tc>
        <w:tc>
          <w:tcPr>
            <w:tcW w:w="1289" w:type="dxa"/>
          </w:tcPr>
          <w:p w14:paraId="0FFB83B0" w14:textId="6CC60333"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EF7AE4F" w14:textId="72FFE9C5"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3EE6EF75" w14:textId="57007F55"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1C2F0406"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401B2E3" w14:textId="47E8ABF1"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Choose current occupation type</w:t>
            </w:r>
          </w:p>
        </w:tc>
        <w:tc>
          <w:tcPr>
            <w:tcW w:w="1429" w:type="dxa"/>
          </w:tcPr>
          <w:p w14:paraId="60388515" w14:textId="1FA40D08"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alaried/ Self Employed</w:t>
            </w:r>
          </w:p>
        </w:tc>
        <w:tc>
          <w:tcPr>
            <w:tcW w:w="1429" w:type="dxa"/>
          </w:tcPr>
          <w:p w14:paraId="73564F91" w14:textId="733E6460" w:rsidR="006C32F3" w:rsidRPr="006C32F3" w:rsidRDefault="004853BA"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Radio Button</w:t>
            </w:r>
          </w:p>
        </w:tc>
        <w:tc>
          <w:tcPr>
            <w:tcW w:w="1289" w:type="dxa"/>
          </w:tcPr>
          <w:p w14:paraId="51375ED1" w14:textId="124ACAF2" w:rsidR="006C32F3"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543D5C8E" w14:textId="60AC6D5B"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51148B40" w14:textId="51639C11" w:rsidR="006C32F3"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C32F3" w14:paraId="1DAC1F36"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CF10FBA" w14:textId="5FB43C51" w:rsidR="006C32F3" w:rsidRPr="006C32F3"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Color photo of PAN</w:t>
            </w:r>
          </w:p>
        </w:tc>
        <w:tc>
          <w:tcPr>
            <w:tcW w:w="1429" w:type="dxa"/>
          </w:tcPr>
          <w:p w14:paraId="56F54151" w14:textId="6ADFDBB9" w:rsidR="006C32F3" w:rsidRPr="006C32F3" w:rsidRDefault="00750D02"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sidRPr="00750D02">
              <w:rPr>
                <w:rFonts w:asciiTheme="majorHAnsi" w:eastAsia="Arial Unicode MS" w:hAnsiTheme="majorHAnsi" w:cstheme="majorHAnsi"/>
                <w:color w:val="auto"/>
                <w:sz w:val="18"/>
                <w:szCs w:val="21"/>
              </w:rPr>
              <w:t>C:\Users\Desktop\FinancePeer\pan-card-front</w:t>
            </w:r>
          </w:p>
        </w:tc>
        <w:tc>
          <w:tcPr>
            <w:tcW w:w="1429" w:type="dxa"/>
          </w:tcPr>
          <w:p w14:paraId="19D79CBD" w14:textId="182A90AF" w:rsidR="006C32F3" w:rsidRPr="006C32F3" w:rsidRDefault="00750D02"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mage</w:t>
            </w:r>
          </w:p>
        </w:tc>
        <w:tc>
          <w:tcPr>
            <w:tcW w:w="1289" w:type="dxa"/>
          </w:tcPr>
          <w:p w14:paraId="7FA4D01B" w14:textId="5A585E09" w:rsidR="006C32F3" w:rsidRPr="006C32F3"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70D086A7" w14:textId="51EC28EE" w:rsidR="006C32F3"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0ACAB5C6" w14:textId="75672558" w:rsidR="006C32F3"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3FB9F831"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733C175" w14:textId="1D4844D8"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Color copy of Aadhaar front side</w:t>
            </w:r>
          </w:p>
        </w:tc>
        <w:tc>
          <w:tcPr>
            <w:tcW w:w="1429" w:type="dxa"/>
          </w:tcPr>
          <w:p w14:paraId="4791A39C" w14:textId="45797344" w:rsidR="00A360CD" w:rsidRPr="006C32F3" w:rsidRDefault="00750D02"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750D02">
              <w:rPr>
                <w:rFonts w:asciiTheme="majorHAnsi" w:eastAsia="Arial Unicode MS" w:hAnsiTheme="majorHAnsi" w:cstheme="majorHAnsi"/>
                <w:color w:val="auto"/>
                <w:sz w:val="18"/>
                <w:szCs w:val="21"/>
              </w:rPr>
              <w:t>C:\Users\Desktop\FinancePeer\aadhar_front_image</w:t>
            </w:r>
          </w:p>
        </w:tc>
        <w:tc>
          <w:tcPr>
            <w:tcW w:w="1429" w:type="dxa"/>
          </w:tcPr>
          <w:p w14:paraId="393E660C" w14:textId="7EF011D1" w:rsidR="00A360CD" w:rsidRPr="006C32F3"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mage</w:t>
            </w:r>
          </w:p>
        </w:tc>
        <w:tc>
          <w:tcPr>
            <w:tcW w:w="1289" w:type="dxa"/>
          </w:tcPr>
          <w:p w14:paraId="29DDB40D" w14:textId="0B1C5AFC" w:rsidR="00A360CD"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9511A75" w14:textId="6BEB0960" w:rsidR="00A360CD"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7770DC22" w14:textId="15C029F9" w:rsidR="00A360CD"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776AF23A"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B524316" w14:textId="660BA0BB"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Color copy of Aadhaar back side with address</w:t>
            </w:r>
          </w:p>
        </w:tc>
        <w:tc>
          <w:tcPr>
            <w:tcW w:w="1429" w:type="dxa"/>
          </w:tcPr>
          <w:p w14:paraId="7D7FFB75" w14:textId="77777777" w:rsidR="00750D02" w:rsidRPr="00750D02" w:rsidRDefault="00750D02" w:rsidP="00750D0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p w14:paraId="2DE47497" w14:textId="31DEC319" w:rsidR="00A360CD" w:rsidRPr="006C32F3" w:rsidRDefault="00750D02" w:rsidP="00750D0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sidRPr="00750D02">
              <w:rPr>
                <w:rFonts w:asciiTheme="majorHAnsi" w:eastAsia="Arial Unicode MS" w:hAnsiTheme="majorHAnsi" w:cstheme="majorHAnsi"/>
                <w:color w:val="auto"/>
                <w:sz w:val="18"/>
                <w:szCs w:val="21"/>
              </w:rPr>
              <w:t>C:\Users\Desktop\FinancePeer\aadhar_backside_image</w:t>
            </w:r>
          </w:p>
        </w:tc>
        <w:tc>
          <w:tcPr>
            <w:tcW w:w="1429" w:type="dxa"/>
          </w:tcPr>
          <w:p w14:paraId="30599747" w14:textId="4BE26F08" w:rsidR="00A360CD" w:rsidRPr="006C32F3"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mage</w:t>
            </w:r>
          </w:p>
        </w:tc>
        <w:tc>
          <w:tcPr>
            <w:tcW w:w="1289" w:type="dxa"/>
          </w:tcPr>
          <w:p w14:paraId="780D5123" w14:textId="59DB359C" w:rsidR="00A360CD" w:rsidRPr="006C32F3"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1EE9D75" w14:textId="32D39CB0" w:rsidR="00A360CD"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2A1B6128" w14:textId="0816F0BB" w:rsidR="00A360CD" w:rsidRPr="006C32F3"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6CA5D42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C7FB52B" w14:textId="19D151F4"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 xml:space="preserve">Latest Applicant </w:t>
            </w:r>
            <w:proofErr w:type="spellStart"/>
            <w:r w:rsidRPr="00A360CD">
              <w:rPr>
                <w:rFonts w:asciiTheme="majorHAnsi" w:eastAsia="Arial Unicode MS" w:hAnsiTheme="majorHAnsi" w:cstheme="majorHAnsi"/>
                <w:b w:val="0"/>
                <w:bCs w:val="0"/>
                <w:color w:val="auto"/>
                <w:sz w:val="18"/>
                <w:szCs w:val="21"/>
              </w:rPr>
              <w:t>colour</w:t>
            </w:r>
            <w:proofErr w:type="spellEnd"/>
            <w:r w:rsidRPr="00A360CD">
              <w:rPr>
                <w:rFonts w:asciiTheme="majorHAnsi" w:eastAsia="Arial Unicode MS" w:hAnsiTheme="majorHAnsi" w:cstheme="majorHAnsi"/>
                <w:b w:val="0"/>
                <w:bCs w:val="0"/>
                <w:color w:val="auto"/>
                <w:sz w:val="18"/>
                <w:szCs w:val="21"/>
              </w:rPr>
              <w:t xml:space="preserve"> photo or selfie</w:t>
            </w:r>
          </w:p>
        </w:tc>
        <w:tc>
          <w:tcPr>
            <w:tcW w:w="1429" w:type="dxa"/>
          </w:tcPr>
          <w:p w14:paraId="2A561E25" w14:textId="18D142D9" w:rsidR="00A360CD" w:rsidRPr="006C32F3" w:rsidRDefault="00750D02"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750D02">
              <w:rPr>
                <w:rFonts w:asciiTheme="majorHAnsi" w:eastAsia="Arial Unicode MS" w:hAnsiTheme="majorHAnsi" w:cstheme="majorHAnsi"/>
                <w:color w:val="auto"/>
                <w:sz w:val="18"/>
                <w:szCs w:val="21"/>
              </w:rPr>
              <w:t>C:\Users\Desktop\FinancePeer\profile_pic</w:t>
            </w:r>
          </w:p>
        </w:tc>
        <w:tc>
          <w:tcPr>
            <w:tcW w:w="1429" w:type="dxa"/>
          </w:tcPr>
          <w:p w14:paraId="44CF3E05" w14:textId="264D6E4F" w:rsidR="00A360CD" w:rsidRPr="006C32F3"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Image</w:t>
            </w:r>
          </w:p>
        </w:tc>
        <w:tc>
          <w:tcPr>
            <w:tcW w:w="1289" w:type="dxa"/>
          </w:tcPr>
          <w:p w14:paraId="5D8B11B8" w14:textId="49A48720" w:rsidR="00A360CD" w:rsidRPr="006C32F3"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B3399C2" w14:textId="7B2EECAB" w:rsidR="00A360CD"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459E801E" w14:textId="731DDD0B" w:rsidR="00A360CD" w:rsidRPr="006C32F3"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685720" w14:paraId="3713DD40"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38700D2" w14:textId="68537AB6" w:rsidR="00685720" w:rsidRPr="00685720" w:rsidRDefault="00685720" w:rsidP="006C32F3">
            <w:pPr>
              <w:rPr>
                <w:rFonts w:asciiTheme="majorHAnsi" w:eastAsia="Arial Unicode MS" w:hAnsiTheme="majorHAnsi" w:cstheme="majorHAnsi"/>
                <w:b w:val="0"/>
                <w:bCs w:val="0"/>
                <w:color w:val="auto"/>
                <w:sz w:val="18"/>
                <w:szCs w:val="21"/>
              </w:rPr>
            </w:pPr>
            <w:r>
              <w:rPr>
                <w:rFonts w:asciiTheme="majorHAnsi" w:eastAsia="Arial Unicode MS" w:hAnsiTheme="majorHAnsi" w:cstheme="majorHAnsi"/>
                <w:b w:val="0"/>
                <w:bCs w:val="0"/>
                <w:color w:val="auto"/>
                <w:sz w:val="18"/>
                <w:szCs w:val="21"/>
              </w:rPr>
              <w:t>ITR_V</w:t>
            </w:r>
          </w:p>
        </w:tc>
        <w:tc>
          <w:tcPr>
            <w:tcW w:w="1429" w:type="dxa"/>
          </w:tcPr>
          <w:p w14:paraId="0D373BF4" w14:textId="60FF5418" w:rsidR="00685720" w:rsidRPr="00750D02"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sidRPr="00B51979">
              <w:rPr>
                <w:rFonts w:asciiTheme="majorHAnsi" w:eastAsia="Arial Unicode MS" w:hAnsiTheme="majorHAnsi" w:cstheme="majorHAnsi"/>
                <w:color w:val="auto"/>
                <w:sz w:val="18"/>
                <w:szCs w:val="21"/>
              </w:rPr>
              <w:t>C:\Users\Desktop\FinancePeer\</w:t>
            </w:r>
            <w:r>
              <w:rPr>
                <w:rFonts w:asciiTheme="majorHAnsi" w:eastAsia="Arial Unicode MS" w:hAnsiTheme="majorHAnsi" w:cstheme="majorHAnsi"/>
                <w:color w:val="auto"/>
                <w:sz w:val="18"/>
                <w:szCs w:val="21"/>
              </w:rPr>
              <w:t>itr-v</w:t>
            </w:r>
          </w:p>
        </w:tc>
        <w:tc>
          <w:tcPr>
            <w:tcW w:w="1429" w:type="dxa"/>
          </w:tcPr>
          <w:p w14:paraId="1B03B3F1" w14:textId="7696F991"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PDF</w:t>
            </w:r>
          </w:p>
        </w:tc>
        <w:tc>
          <w:tcPr>
            <w:tcW w:w="1289" w:type="dxa"/>
          </w:tcPr>
          <w:p w14:paraId="781AF625" w14:textId="0427DD42"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D61E23A" w14:textId="5E75335E"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6F309D6A" w14:textId="3246CC64" w:rsidR="00685720" w:rsidRDefault="006857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5E660FB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7482708" w14:textId="65C2B56E"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Bank Statement</w:t>
            </w:r>
          </w:p>
        </w:tc>
        <w:tc>
          <w:tcPr>
            <w:tcW w:w="1429" w:type="dxa"/>
          </w:tcPr>
          <w:p w14:paraId="560E4648" w14:textId="6837CDE1"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B51979">
              <w:rPr>
                <w:rFonts w:asciiTheme="majorHAnsi" w:eastAsia="Arial Unicode MS" w:hAnsiTheme="majorHAnsi" w:cstheme="majorHAnsi"/>
                <w:color w:val="auto"/>
                <w:sz w:val="18"/>
                <w:szCs w:val="21"/>
              </w:rPr>
              <w:t>C:\Users\Desktop\FinancePeer\bank_statement</w:t>
            </w:r>
          </w:p>
        </w:tc>
        <w:tc>
          <w:tcPr>
            <w:tcW w:w="1429" w:type="dxa"/>
          </w:tcPr>
          <w:p w14:paraId="7CAB209A" w14:textId="44959425"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PDF</w:t>
            </w:r>
          </w:p>
        </w:tc>
        <w:tc>
          <w:tcPr>
            <w:tcW w:w="1289" w:type="dxa"/>
          </w:tcPr>
          <w:p w14:paraId="4C0EBC17" w14:textId="47E0AE37" w:rsidR="00A360CD" w:rsidRPr="00A360CD"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6C5299D7" w14:textId="523A4911"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37E4C4FE" w14:textId="5BB5E827"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6D1106B6"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7A975681" w14:textId="01C469E2"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Full name</w:t>
            </w:r>
          </w:p>
        </w:tc>
        <w:tc>
          <w:tcPr>
            <w:tcW w:w="1429" w:type="dxa"/>
          </w:tcPr>
          <w:p w14:paraId="1ADE89C7" w14:textId="2E92C1C9"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Roy Mathew</w:t>
            </w:r>
          </w:p>
        </w:tc>
        <w:tc>
          <w:tcPr>
            <w:tcW w:w="1429" w:type="dxa"/>
          </w:tcPr>
          <w:p w14:paraId="665854F5" w14:textId="1C9505FF"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 (Autofill)</w:t>
            </w:r>
          </w:p>
        </w:tc>
        <w:tc>
          <w:tcPr>
            <w:tcW w:w="1289" w:type="dxa"/>
          </w:tcPr>
          <w:p w14:paraId="65C027A6" w14:textId="11885AC9" w:rsidR="00A360CD" w:rsidRPr="00A360CD"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17BDF3AF" w14:textId="2111EF37"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6D3A3506" w14:textId="6C98156E"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35349A1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E44C525" w14:textId="39F9C59F"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Date of birth</w:t>
            </w:r>
          </w:p>
        </w:tc>
        <w:tc>
          <w:tcPr>
            <w:tcW w:w="1429" w:type="dxa"/>
          </w:tcPr>
          <w:p w14:paraId="2F4C20B1" w14:textId="4719EB9D"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21-09-1995</w:t>
            </w:r>
          </w:p>
        </w:tc>
        <w:tc>
          <w:tcPr>
            <w:tcW w:w="1429" w:type="dxa"/>
          </w:tcPr>
          <w:p w14:paraId="168EF0B5" w14:textId="2F19D72A"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ate (Autofill)</w:t>
            </w:r>
          </w:p>
        </w:tc>
        <w:tc>
          <w:tcPr>
            <w:tcW w:w="1289" w:type="dxa"/>
          </w:tcPr>
          <w:p w14:paraId="04B51165" w14:textId="370F8C97" w:rsidR="00A360CD" w:rsidRPr="00A360CD"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316907AA" w14:textId="4812C2E2"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2557D289" w14:textId="217B0111"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729081AC"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C38BC04" w14:textId="4D4A5DB3"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lastRenderedPageBreak/>
              <w:t>Aadhaar number</w:t>
            </w:r>
          </w:p>
        </w:tc>
        <w:tc>
          <w:tcPr>
            <w:tcW w:w="1429" w:type="dxa"/>
          </w:tcPr>
          <w:p w14:paraId="1791BCD3" w14:textId="13658F77"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5895 6598 1589 </w:t>
            </w:r>
          </w:p>
        </w:tc>
        <w:tc>
          <w:tcPr>
            <w:tcW w:w="1429" w:type="dxa"/>
          </w:tcPr>
          <w:p w14:paraId="4D05962F" w14:textId="2FD666CD"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 (Autofill)</w:t>
            </w:r>
          </w:p>
        </w:tc>
        <w:tc>
          <w:tcPr>
            <w:tcW w:w="1289" w:type="dxa"/>
          </w:tcPr>
          <w:p w14:paraId="6A5F775E" w14:textId="6A913FD7" w:rsidR="00A360CD" w:rsidRPr="00A360CD"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6B73395F" w14:textId="12CB30E5"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3E6CE4C0" w14:textId="06E4B66E"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61A2584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3B8E4D1C" w14:textId="724210BF"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PAN number</w:t>
            </w:r>
          </w:p>
        </w:tc>
        <w:tc>
          <w:tcPr>
            <w:tcW w:w="1429" w:type="dxa"/>
          </w:tcPr>
          <w:p w14:paraId="5D31089B" w14:textId="4F01B318"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YAPM2103A</w:t>
            </w:r>
          </w:p>
        </w:tc>
        <w:tc>
          <w:tcPr>
            <w:tcW w:w="1429" w:type="dxa"/>
          </w:tcPr>
          <w:p w14:paraId="3D240F8E" w14:textId="4F328902"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 (Autofill)</w:t>
            </w:r>
          </w:p>
        </w:tc>
        <w:tc>
          <w:tcPr>
            <w:tcW w:w="1289" w:type="dxa"/>
          </w:tcPr>
          <w:p w14:paraId="2B758DFC" w14:textId="614B03C7" w:rsidR="00A360CD" w:rsidRPr="00A360CD"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57D4B664" w14:textId="181F7E09"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1665FCDD" w14:textId="0F3757DB"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13D6B191"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6F2D5873" w14:textId="380C5544" w:rsidR="00A360CD" w:rsidRPr="00A360CD" w:rsidRDefault="00A360CD" w:rsidP="006C32F3">
            <w:pPr>
              <w:rPr>
                <w:rFonts w:asciiTheme="majorHAnsi" w:eastAsia="Arial Unicode MS" w:hAnsiTheme="majorHAnsi" w:cstheme="majorHAnsi"/>
                <w:b w:val="0"/>
                <w:bCs w:val="0"/>
                <w:color w:val="auto"/>
                <w:sz w:val="18"/>
                <w:szCs w:val="21"/>
              </w:rPr>
            </w:pPr>
            <w:r w:rsidRPr="00A360CD">
              <w:rPr>
                <w:rFonts w:asciiTheme="majorHAnsi" w:eastAsia="Arial Unicode MS" w:hAnsiTheme="majorHAnsi" w:cstheme="majorHAnsi"/>
                <w:b w:val="0"/>
                <w:bCs w:val="0"/>
                <w:color w:val="auto"/>
                <w:sz w:val="18"/>
                <w:szCs w:val="21"/>
              </w:rPr>
              <w:t>Aadhaar address</w:t>
            </w:r>
          </w:p>
        </w:tc>
        <w:tc>
          <w:tcPr>
            <w:tcW w:w="1429" w:type="dxa"/>
          </w:tcPr>
          <w:p w14:paraId="39A72C6A" w14:textId="20822797"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House No.45, Olive Apartments, HSR Layout, Bangalore, Karnataka - 659201</w:t>
            </w:r>
          </w:p>
        </w:tc>
        <w:tc>
          <w:tcPr>
            <w:tcW w:w="1429" w:type="dxa"/>
          </w:tcPr>
          <w:p w14:paraId="5D5FA311" w14:textId="2F35D308"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 (Autofill)</w:t>
            </w:r>
          </w:p>
        </w:tc>
        <w:tc>
          <w:tcPr>
            <w:tcW w:w="1289" w:type="dxa"/>
          </w:tcPr>
          <w:p w14:paraId="38FFA4BC" w14:textId="15DCDFFB" w:rsidR="00A360CD" w:rsidRPr="00A360CD"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425F86CE" w14:textId="0B32E5A1"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65C363C0" w14:textId="59322162"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B51979" w14:paraId="6477E1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359E78E" w14:textId="0429EA3D" w:rsidR="00A360CD" w:rsidRPr="00A360CD" w:rsidRDefault="0007025A" w:rsidP="006C32F3">
            <w:pPr>
              <w:rPr>
                <w:rFonts w:asciiTheme="majorHAnsi" w:eastAsia="Arial Unicode MS" w:hAnsiTheme="majorHAnsi" w:cstheme="majorHAnsi"/>
                <w:b w:val="0"/>
                <w:bCs w:val="0"/>
                <w:color w:val="auto"/>
                <w:sz w:val="18"/>
                <w:szCs w:val="21"/>
              </w:rPr>
            </w:pPr>
            <w:r w:rsidRPr="0007025A">
              <w:rPr>
                <w:rFonts w:asciiTheme="majorHAnsi" w:eastAsia="Arial Unicode MS" w:hAnsiTheme="majorHAnsi" w:cstheme="majorHAnsi"/>
                <w:b w:val="0"/>
                <w:bCs w:val="0"/>
                <w:color w:val="auto"/>
                <w:sz w:val="18"/>
                <w:szCs w:val="21"/>
              </w:rPr>
              <w:t>Relation with student</w:t>
            </w:r>
          </w:p>
        </w:tc>
        <w:tc>
          <w:tcPr>
            <w:tcW w:w="1429" w:type="dxa"/>
          </w:tcPr>
          <w:p w14:paraId="2B14D37B" w14:textId="739E7DF6"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elf</w:t>
            </w:r>
          </w:p>
        </w:tc>
        <w:tc>
          <w:tcPr>
            <w:tcW w:w="1429" w:type="dxa"/>
          </w:tcPr>
          <w:p w14:paraId="5901E58E" w14:textId="5D30336C" w:rsidR="00A360CD" w:rsidRPr="00A360CD" w:rsidRDefault="00B51979"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rop Down Selection</w:t>
            </w:r>
          </w:p>
        </w:tc>
        <w:tc>
          <w:tcPr>
            <w:tcW w:w="1289" w:type="dxa"/>
          </w:tcPr>
          <w:p w14:paraId="38D06A8D" w14:textId="55896F3B" w:rsidR="00A360CD" w:rsidRPr="00A360CD" w:rsidRDefault="006D1E58"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2E9487A1" w14:textId="3AA01A78"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1323EE41" w14:textId="7337889C" w:rsidR="00A360CD" w:rsidRPr="00A360CD" w:rsidRDefault="005B1620" w:rsidP="006C32F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r w:rsidR="00A360CD" w14:paraId="5ADF1334"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5171F38A" w14:textId="77F652E0" w:rsidR="00A360CD" w:rsidRPr="0007025A" w:rsidRDefault="0007025A" w:rsidP="006C32F3">
            <w:pPr>
              <w:rPr>
                <w:rFonts w:asciiTheme="majorHAnsi" w:eastAsia="Arial Unicode MS" w:hAnsiTheme="majorHAnsi" w:cstheme="majorHAnsi"/>
                <w:b w:val="0"/>
                <w:bCs w:val="0"/>
                <w:color w:val="auto"/>
                <w:sz w:val="18"/>
                <w:szCs w:val="21"/>
              </w:rPr>
            </w:pPr>
            <w:r w:rsidRPr="0007025A">
              <w:rPr>
                <w:rFonts w:asciiTheme="majorHAnsi" w:eastAsia="Arial Unicode MS" w:hAnsiTheme="majorHAnsi" w:cstheme="majorHAnsi"/>
                <w:b w:val="0"/>
                <w:bCs w:val="0"/>
                <w:color w:val="auto"/>
                <w:sz w:val="18"/>
                <w:szCs w:val="21"/>
              </w:rPr>
              <w:t>Email address</w:t>
            </w:r>
          </w:p>
        </w:tc>
        <w:tc>
          <w:tcPr>
            <w:tcW w:w="1429" w:type="dxa"/>
          </w:tcPr>
          <w:p w14:paraId="1B98CE00" w14:textId="3CDBDD22"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roymathew@mail.com</w:t>
            </w:r>
          </w:p>
        </w:tc>
        <w:tc>
          <w:tcPr>
            <w:tcW w:w="1429" w:type="dxa"/>
          </w:tcPr>
          <w:p w14:paraId="502399CF" w14:textId="3EED9E51" w:rsidR="00A360CD" w:rsidRPr="00A360CD" w:rsidRDefault="00B51979"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String (Autofill)</w:t>
            </w:r>
          </w:p>
        </w:tc>
        <w:tc>
          <w:tcPr>
            <w:tcW w:w="1289" w:type="dxa"/>
          </w:tcPr>
          <w:p w14:paraId="00D082CE" w14:textId="147D1C7A" w:rsidR="00A360CD" w:rsidRPr="00A360CD" w:rsidRDefault="006D1E58"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roofErr w:type="spellStart"/>
            <w:r>
              <w:rPr>
                <w:rFonts w:asciiTheme="majorHAnsi" w:eastAsia="Arial Unicode MS" w:hAnsiTheme="majorHAnsi" w:cstheme="majorHAnsi"/>
                <w:color w:val="auto"/>
                <w:sz w:val="18"/>
                <w:szCs w:val="21"/>
              </w:rPr>
              <w:t>Financepeer</w:t>
            </w:r>
            <w:proofErr w:type="spellEnd"/>
            <w:r>
              <w:rPr>
                <w:rFonts w:asciiTheme="majorHAnsi" w:eastAsia="Arial Unicode MS" w:hAnsiTheme="majorHAnsi" w:cstheme="majorHAnsi"/>
                <w:color w:val="auto"/>
                <w:sz w:val="18"/>
                <w:szCs w:val="21"/>
              </w:rPr>
              <w:t xml:space="preserve"> Webapp</w:t>
            </w:r>
          </w:p>
        </w:tc>
        <w:tc>
          <w:tcPr>
            <w:tcW w:w="1569" w:type="dxa"/>
          </w:tcPr>
          <w:p w14:paraId="5A36BBD4" w14:textId="2B24444A"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c>
          <w:tcPr>
            <w:tcW w:w="1671" w:type="dxa"/>
          </w:tcPr>
          <w:p w14:paraId="00D08731" w14:textId="4BF78780" w:rsidR="00A360CD" w:rsidRPr="00A360CD" w:rsidRDefault="005B1620" w:rsidP="006C32F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o</w:t>
            </w:r>
          </w:p>
        </w:tc>
      </w:tr>
    </w:tbl>
    <w:p w14:paraId="0194684C" w14:textId="01C703A5"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7D783BDA" wp14:editId="089D1CB9">
                <wp:simplePos x="0" y="0"/>
                <wp:positionH relativeFrom="column">
                  <wp:posOffset>7620</wp:posOffset>
                </wp:positionH>
                <wp:positionV relativeFrom="paragraph">
                  <wp:posOffset>221615</wp:posOffset>
                </wp:positionV>
                <wp:extent cx="906780" cy="0"/>
                <wp:effectExtent l="0" t="0" r="26670" b="19050"/>
                <wp:wrapNone/>
                <wp:docPr id="29"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3571D618"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282F9E7B" w14:textId="77777777" w:rsidR="00080816"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p>
    <w:p w14:paraId="2C0CD7D8" w14:textId="77777777" w:rsidR="00080816" w:rsidRDefault="00080816" w:rsidP="009C4969">
      <w:pPr>
        <w:rPr>
          <w:rFonts w:eastAsia="Arial Unicode MS" w:cstheme="minorHAnsi"/>
          <w:i/>
          <w:color w:val="7F7F7F" w:themeColor="text1" w:themeTint="80"/>
          <w:sz w:val="18"/>
          <w:szCs w:val="18"/>
        </w:rPr>
      </w:pPr>
    </w:p>
    <w:p w14:paraId="03C13C62" w14:textId="284DF783" w:rsidR="00080816" w:rsidRDefault="00080816" w:rsidP="00080816">
      <w:pPr>
        <w:pStyle w:val="Heading2"/>
      </w:pPr>
      <w:r>
        <w:t>Variables Used</w:t>
      </w:r>
    </w:p>
    <w:p w14:paraId="4738ED29" w14:textId="77777777" w:rsidR="00080816" w:rsidRDefault="00080816" w:rsidP="00080816">
      <w:r>
        <w:t xml:space="preserve">Following is the list of Variables used in this </w:t>
      </w:r>
      <w:proofErr w:type="spellStart"/>
      <w:r>
        <w:t>xaml</w:t>
      </w:r>
      <w:proofErr w:type="spellEnd"/>
      <w:r>
        <w:t xml:space="preserve"> file.</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8"/>
        <w:gridCol w:w="4075"/>
        <w:gridCol w:w="1943"/>
      </w:tblGrid>
      <w:tr w:rsidR="00080816" w:rsidRPr="00B84C2B" w14:paraId="1654C03F" w14:textId="77777777" w:rsidTr="00080816">
        <w:tc>
          <w:tcPr>
            <w:tcW w:w="3008" w:type="dxa"/>
            <w:shd w:val="clear" w:color="auto" w:fill="00CCFF"/>
          </w:tcPr>
          <w:p w14:paraId="6DEF28D1" w14:textId="77777777" w:rsidR="00080816" w:rsidRPr="00B84C2B" w:rsidRDefault="00080816" w:rsidP="00333476">
            <w:pPr>
              <w:jc w:val="center"/>
              <w:rPr>
                <w:rFonts w:ascii="Verdana" w:hAnsi="Verdana"/>
                <w:b/>
                <w:color w:val="000000"/>
              </w:rPr>
            </w:pPr>
            <w:r w:rsidRPr="00B84C2B">
              <w:rPr>
                <w:rFonts w:ascii="Verdana" w:hAnsi="Verdana"/>
                <w:b/>
                <w:color w:val="000000"/>
              </w:rPr>
              <w:t>Sr No.</w:t>
            </w:r>
          </w:p>
        </w:tc>
        <w:tc>
          <w:tcPr>
            <w:tcW w:w="4075" w:type="dxa"/>
            <w:shd w:val="clear" w:color="auto" w:fill="00CCFF"/>
          </w:tcPr>
          <w:p w14:paraId="0AFDBB7C" w14:textId="77777777" w:rsidR="00080816" w:rsidRPr="00B84C2B" w:rsidRDefault="00080816" w:rsidP="00333476">
            <w:pPr>
              <w:jc w:val="center"/>
              <w:rPr>
                <w:rFonts w:ascii="Verdana" w:hAnsi="Verdana"/>
                <w:b/>
                <w:color w:val="000000"/>
              </w:rPr>
            </w:pPr>
            <w:r w:rsidRPr="00B84C2B">
              <w:rPr>
                <w:rFonts w:ascii="Verdana" w:hAnsi="Verdana"/>
                <w:b/>
                <w:color w:val="000000"/>
              </w:rPr>
              <w:t>Name</w:t>
            </w:r>
          </w:p>
        </w:tc>
        <w:tc>
          <w:tcPr>
            <w:tcW w:w="1943" w:type="dxa"/>
            <w:shd w:val="clear" w:color="auto" w:fill="00CCFF"/>
          </w:tcPr>
          <w:p w14:paraId="430E4AB4" w14:textId="77777777" w:rsidR="00080816" w:rsidRPr="00B84C2B" w:rsidRDefault="00080816" w:rsidP="00333476">
            <w:pPr>
              <w:jc w:val="center"/>
              <w:rPr>
                <w:rFonts w:ascii="Verdana" w:hAnsi="Verdana"/>
                <w:b/>
                <w:color w:val="000000"/>
              </w:rPr>
            </w:pPr>
            <w:proofErr w:type="spellStart"/>
            <w:r w:rsidRPr="00B84C2B">
              <w:rPr>
                <w:rFonts w:ascii="Verdana" w:hAnsi="Verdana"/>
                <w:b/>
                <w:color w:val="000000"/>
              </w:rPr>
              <w:t>DataType</w:t>
            </w:r>
            <w:proofErr w:type="spellEnd"/>
          </w:p>
        </w:tc>
      </w:tr>
      <w:tr w:rsidR="00080816" w:rsidRPr="00B84C2B" w14:paraId="0BA2AC1D" w14:textId="77777777" w:rsidTr="00080816">
        <w:tc>
          <w:tcPr>
            <w:tcW w:w="3008" w:type="dxa"/>
            <w:shd w:val="clear" w:color="auto" w:fill="auto"/>
          </w:tcPr>
          <w:p w14:paraId="4C5FF718" w14:textId="77777777" w:rsidR="00080816" w:rsidRPr="00B84C2B" w:rsidRDefault="00080816" w:rsidP="00333476">
            <w:pPr>
              <w:jc w:val="center"/>
              <w:rPr>
                <w:rFonts w:ascii="Verdana" w:hAnsi="Verdana"/>
                <w:color w:val="000000"/>
              </w:rPr>
            </w:pPr>
            <w:r w:rsidRPr="00B84C2B">
              <w:rPr>
                <w:rFonts w:ascii="Verdana" w:hAnsi="Verdana"/>
                <w:color w:val="000000"/>
              </w:rPr>
              <w:t>1</w:t>
            </w:r>
          </w:p>
        </w:tc>
        <w:tc>
          <w:tcPr>
            <w:tcW w:w="4075" w:type="dxa"/>
            <w:shd w:val="clear" w:color="auto" w:fill="auto"/>
          </w:tcPr>
          <w:p w14:paraId="18973521" w14:textId="77777777" w:rsidR="00080816" w:rsidRPr="00B84C2B" w:rsidRDefault="00080816" w:rsidP="00333476">
            <w:pPr>
              <w:jc w:val="center"/>
              <w:rPr>
                <w:rFonts w:ascii="Verdana" w:hAnsi="Verdana"/>
                <w:color w:val="000000"/>
              </w:rPr>
            </w:pPr>
            <w:proofErr w:type="spellStart"/>
            <w:r w:rsidRPr="00B84C2B">
              <w:rPr>
                <w:rFonts w:ascii="Verdana" w:hAnsi="Verdana"/>
                <w:color w:val="000000"/>
              </w:rPr>
              <w:t>bool_ifCreateNewApplication_Exists</w:t>
            </w:r>
            <w:proofErr w:type="spellEnd"/>
          </w:p>
        </w:tc>
        <w:tc>
          <w:tcPr>
            <w:tcW w:w="1943" w:type="dxa"/>
            <w:shd w:val="clear" w:color="auto" w:fill="auto"/>
          </w:tcPr>
          <w:p w14:paraId="7BDDEB8E" w14:textId="77777777" w:rsidR="00080816" w:rsidRPr="00B84C2B" w:rsidRDefault="00080816" w:rsidP="00333476">
            <w:pPr>
              <w:jc w:val="center"/>
              <w:rPr>
                <w:rFonts w:ascii="Verdana" w:hAnsi="Verdana"/>
                <w:color w:val="000000"/>
              </w:rPr>
            </w:pPr>
            <w:proofErr w:type="gramStart"/>
            <w:r w:rsidRPr="00B84C2B">
              <w:rPr>
                <w:rFonts w:ascii="Verdana" w:hAnsi="Verdana"/>
                <w:color w:val="000000"/>
              </w:rPr>
              <w:t>x:Boolean</w:t>
            </w:r>
            <w:proofErr w:type="gramEnd"/>
          </w:p>
        </w:tc>
      </w:tr>
      <w:tr w:rsidR="00080816" w:rsidRPr="00B84C2B" w14:paraId="1CB3DAF6" w14:textId="77777777" w:rsidTr="00080816">
        <w:tc>
          <w:tcPr>
            <w:tcW w:w="3008" w:type="dxa"/>
            <w:shd w:val="clear" w:color="auto" w:fill="auto"/>
          </w:tcPr>
          <w:p w14:paraId="7AB17C05" w14:textId="77777777" w:rsidR="00080816" w:rsidRPr="00B84C2B" w:rsidRDefault="00080816" w:rsidP="00333476">
            <w:pPr>
              <w:jc w:val="center"/>
              <w:rPr>
                <w:rFonts w:ascii="Verdana" w:hAnsi="Verdana"/>
                <w:color w:val="000000"/>
              </w:rPr>
            </w:pPr>
            <w:r w:rsidRPr="00B84C2B">
              <w:rPr>
                <w:rFonts w:ascii="Verdana" w:hAnsi="Verdana"/>
                <w:color w:val="000000"/>
              </w:rPr>
              <w:t>2</w:t>
            </w:r>
          </w:p>
        </w:tc>
        <w:tc>
          <w:tcPr>
            <w:tcW w:w="4075" w:type="dxa"/>
            <w:shd w:val="clear" w:color="auto" w:fill="auto"/>
          </w:tcPr>
          <w:p w14:paraId="05EFC175" w14:textId="77777777" w:rsidR="00080816" w:rsidRPr="00B84C2B" w:rsidRDefault="00080816" w:rsidP="00333476">
            <w:pPr>
              <w:jc w:val="center"/>
              <w:rPr>
                <w:rFonts w:ascii="Verdana" w:hAnsi="Verdana"/>
                <w:color w:val="000000"/>
              </w:rPr>
            </w:pPr>
            <w:proofErr w:type="spellStart"/>
            <w:r w:rsidRPr="00B84C2B">
              <w:rPr>
                <w:rFonts w:ascii="Verdana" w:hAnsi="Verdana"/>
                <w:color w:val="000000"/>
              </w:rPr>
              <w:t>bool_ifGadgetSelection_Exists</w:t>
            </w:r>
            <w:proofErr w:type="spellEnd"/>
          </w:p>
        </w:tc>
        <w:tc>
          <w:tcPr>
            <w:tcW w:w="1943" w:type="dxa"/>
            <w:shd w:val="clear" w:color="auto" w:fill="auto"/>
          </w:tcPr>
          <w:p w14:paraId="59DD5FDF" w14:textId="77777777" w:rsidR="00080816" w:rsidRPr="00B84C2B" w:rsidRDefault="00080816" w:rsidP="00333476">
            <w:pPr>
              <w:jc w:val="center"/>
              <w:rPr>
                <w:rFonts w:ascii="Verdana" w:hAnsi="Verdana"/>
                <w:color w:val="000000"/>
              </w:rPr>
            </w:pPr>
            <w:proofErr w:type="gramStart"/>
            <w:r w:rsidRPr="00B84C2B">
              <w:rPr>
                <w:rFonts w:ascii="Verdana" w:hAnsi="Verdana"/>
                <w:color w:val="000000"/>
              </w:rPr>
              <w:t>x:Boolean</w:t>
            </w:r>
            <w:proofErr w:type="gramEnd"/>
          </w:p>
        </w:tc>
      </w:tr>
      <w:tr w:rsidR="00080816" w:rsidRPr="00B84C2B" w14:paraId="56F9B4C4" w14:textId="77777777" w:rsidTr="00080816">
        <w:tc>
          <w:tcPr>
            <w:tcW w:w="3008" w:type="dxa"/>
            <w:shd w:val="clear" w:color="auto" w:fill="auto"/>
          </w:tcPr>
          <w:p w14:paraId="3AE3C6E4" w14:textId="77777777" w:rsidR="00080816" w:rsidRPr="00B84C2B" w:rsidRDefault="00080816" w:rsidP="00333476">
            <w:pPr>
              <w:jc w:val="center"/>
              <w:rPr>
                <w:rFonts w:ascii="Verdana" w:hAnsi="Verdana"/>
                <w:color w:val="000000"/>
              </w:rPr>
            </w:pPr>
            <w:r w:rsidRPr="00B84C2B">
              <w:rPr>
                <w:rFonts w:ascii="Verdana" w:hAnsi="Verdana"/>
                <w:color w:val="000000"/>
              </w:rPr>
              <w:t>3</w:t>
            </w:r>
          </w:p>
        </w:tc>
        <w:tc>
          <w:tcPr>
            <w:tcW w:w="4075" w:type="dxa"/>
            <w:shd w:val="clear" w:color="auto" w:fill="auto"/>
          </w:tcPr>
          <w:p w14:paraId="4F51E328" w14:textId="77777777" w:rsidR="00080816" w:rsidRPr="00B84C2B" w:rsidRDefault="00080816" w:rsidP="00333476">
            <w:pPr>
              <w:jc w:val="center"/>
              <w:rPr>
                <w:rFonts w:ascii="Verdana" w:hAnsi="Verdana"/>
                <w:color w:val="000000"/>
              </w:rPr>
            </w:pPr>
            <w:proofErr w:type="spellStart"/>
            <w:r w:rsidRPr="00B84C2B">
              <w:rPr>
                <w:rFonts w:ascii="Verdana" w:hAnsi="Verdana"/>
                <w:color w:val="000000"/>
              </w:rPr>
              <w:t>str_applicationID</w:t>
            </w:r>
            <w:proofErr w:type="spellEnd"/>
          </w:p>
        </w:tc>
        <w:tc>
          <w:tcPr>
            <w:tcW w:w="1943" w:type="dxa"/>
            <w:shd w:val="clear" w:color="auto" w:fill="auto"/>
          </w:tcPr>
          <w:p w14:paraId="13845691" w14:textId="77777777" w:rsidR="00080816" w:rsidRPr="00B84C2B" w:rsidRDefault="00080816" w:rsidP="00333476">
            <w:pPr>
              <w:jc w:val="center"/>
              <w:rPr>
                <w:rFonts w:ascii="Verdana" w:hAnsi="Verdana"/>
                <w:color w:val="000000"/>
              </w:rPr>
            </w:pPr>
            <w:proofErr w:type="gramStart"/>
            <w:r w:rsidRPr="00B84C2B">
              <w:rPr>
                <w:rFonts w:ascii="Verdana" w:hAnsi="Verdana"/>
                <w:color w:val="000000"/>
              </w:rPr>
              <w:t>x:String</w:t>
            </w:r>
            <w:proofErr w:type="gramEnd"/>
          </w:p>
        </w:tc>
      </w:tr>
      <w:tr w:rsidR="00CE0BF7" w:rsidRPr="00B84C2B" w14:paraId="17D2742E" w14:textId="77777777" w:rsidTr="00080816">
        <w:tc>
          <w:tcPr>
            <w:tcW w:w="3008" w:type="dxa"/>
            <w:shd w:val="clear" w:color="auto" w:fill="auto"/>
          </w:tcPr>
          <w:p w14:paraId="778E01AF" w14:textId="7015DE3F" w:rsidR="00CE0BF7" w:rsidRPr="00B84C2B" w:rsidRDefault="00FC0DF7" w:rsidP="00333476">
            <w:pPr>
              <w:jc w:val="center"/>
              <w:rPr>
                <w:rFonts w:ascii="Verdana" w:hAnsi="Verdana"/>
                <w:color w:val="000000"/>
              </w:rPr>
            </w:pPr>
            <w:r>
              <w:rPr>
                <w:rFonts w:ascii="Verdana" w:hAnsi="Verdana"/>
                <w:color w:val="000000"/>
              </w:rPr>
              <w:t>4</w:t>
            </w:r>
          </w:p>
        </w:tc>
        <w:tc>
          <w:tcPr>
            <w:tcW w:w="4075" w:type="dxa"/>
            <w:shd w:val="clear" w:color="auto" w:fill="auto"/>
          </w:tcPr>
          <w:p w14:paraId="1DE39548" w14:textId="51675924" w:rsidR="00CE0BF7" w:rsidRPr="00B84C2B" w:rsidRDefault="00FC0DF7" w:rsidP="00333476">
            <w:pPr>
              <w:jc w:val="center"/>
              <w:rPr>
                <w:rFonts w:ascii="Verdana" w:hAnsi="Verdana"/>
                <w:color w:val="000000"/>
              </w:rPr>
            </w:pPr>
            <w:proofErr w:type="spellStart"/>
            <w:r w:rsidRPr="00FC0DF7">
              <w:rPr>
                <w:rFonts w:ascii="Verdana" w:hAnsi="Verdana"/>
                <w:color w:val="000000"/>
              </w:rPr>
              <w:t>str_Serial_Number</w:t>
            </w:r>
            <w:proofErr w:type="spellEnd"/>
          </w:p>
        </w:tc>
        <w:tc>
          <w:tcPr>
            <w:tcW w:w="1943" w:type="dxa"/>
            <w:shd w:val="clear" w:color="auto" w:fill="auto"/>
          </w:tcPr>
          <w:p w14:paraId="3EE2A4A0" w14:textId="18E49B86" w:rsidR="00CE0B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02A4562F" w14:textId="77777777" w:rsidTr="00080816">
        <w:tc>
          <w:tcPr>
            <w:tcW w:w="3008" w:type="dxa"/>
            <w:shd w:val="clear" w:color="auto" w:fill="auto"/>
          </w:tcPr>
          <w:p w14:paraId="7046E4CD" w14:textId="3DA36F94" w:rsidR="00FC0DF7" w:rsidRPr="00B84C2B" w:rsidRDefault="00FC0DF7" w:rsidP="00333476">
            <w:pPr>
              <w:jc w:val="center"/>
              <w:rPr>
                <w:rFonts w:ascii="Verdana" w:hAnsi="Verdana"/>
                <w:color w:val="000000"/>
              </w:rPr>
            </w:pPr>
            <w:r>
              <w:rPr>
                <w:rFonts w:ascii="Verdana" w:hAnsi="Verdana"/>
                <w:color w:val="000000"/>
              </w:rPr>
              <w:t>5</w:t>
            </w:r>
          </w:p>
        </w:tc>
        <w:tc>
          <w:tcPr>
            <w:tcW w:w="4075" w:type="dxa"/>
            <w:shd w:val="clear" w:color="auto" w:fill="auto"/>
          </w:tcPr>
          <w:p w14:paraId="6AC486D4" w14:textId="27D7CB4C" w:rsidR="00FC0DF7" w:rsidRPr="00B84C2B" w:rsidRDefault="00FC0DF7" w:rsidP="00333476">
            <w:pPr>
              <w:jc w:val="center"/>
              <w:rPr>
                <w:rFonts w:ascii="Verdana" w:hAnsi="Verdana"/>
                <w:color w:val="000000"/>
              </w:rPr>
            </w:pPr>
            <w:proofErr w:type="spellStart"/>
            <w:r w:rsidRPr="00FC0DF7">
              <w:rPr>
                <w:rFonts w:ascii="Verdana" w:hAnsi="Verdana"/>
                <w:color w:val="000000"/>
              </w:rPr>
              <w:t>str_Student_Name</w:t>
            </w:r>
            <w:proofErr w:type="spellEnd"/>
          </w:p>
        </w:tc>
        <w:tc>
          <w:tcPr>
            <w:tcW w:w="1943" w:type="dxa"/>
            <w:shd w:val="clear" w:color="auto" w:fill="auto"/>
          </w:tcPr>
          <w:p w14:paraId="107564AF" w14:textId="152F1EBA"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45F477A3" w14:textId="77777777" w:rsidTr="00080816">
        <w:tc>
          <w:tcPr>
            <w:tcW w:w="3008" w:type="dxa"/>
            <w:shd w:val="clear" w:color="auto" w:fill="auto"/>
          </w:tcPr>
          <w:p w14:paraId="76900772" w14:textId="41FC4BC5" w:rsidR="00FC0DF7" w:rsidRPr="00B84C2B" w:rsidRDefault="00FC0DF7" w:rsidP="00333476">
            <w:pPr>
              <w:jc w:val="center"/>
              <w:rPr>
                <w:rFonts w:ascii="Verdana" w:hAnsi="Verdana"/>
                <w:color w:val="000000"/>
              </w:rPr>
            </w:pPr>
            <w:r>
              <w:rPr>
                <w:rFonts w:ascii="Verdana" w:hAnsi="Verdana"/>
                <w:color w:val="000000"/>
              </w:rPr>
              <w:t>6</w:t>
            </w:r>
          </w:p>
        </w:tc>
        <w:tc>
          <w:tcPr>
            <w:tcW w:w="4075" w:type="dxa"/>
            <w:shd w:val="clear" w:color="auto" w:fill="auto"/>
          </w:tcPr>
          <w:p w14:paraId="0E7AA6FD" w14:textId="5825D0A4" w:rsidR="00FC0DF7" w:rsidRPr="00B84C2B" w:rsidRDefault="00FC0DF7" w:rsidP="00333476">
            <w:pPr>
              <w:jc w:val="center"/>
              <w:rPr>
                <w:rFonts w:ascii="Verdana" w:hAnsi="Verdana"/>
                <w:color w:val="000000"/>
              </w:rPr>
            </w:pPr>
            <w:proofErr w:type="spellStart"/>
            <w:r w:rsidRPr="00FC0DF7">
              <w:rPr>
                <w:rFonts w:ascii="Verdana" w:hAnsi="Verdana"/>
                <w:color w:val="000000"/>
              </w:rPr>
              <w:t>str_Roll_Number</w:t>
            </w:r>
            <w:proofErr w:type="spellEnd"/>
          </w:p>
        </w:tc>
        <w:tc>
          <w:tcPr>
            <w:tcW w:w="1943" w:type="dxa"/>
            <w:shd w:val="clear" w:color="auto" w:fill="auto"/>
          </w:tcPr>
          <w:p w14:paraId="1264F415" w14:textId="4BBA7E24"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40ABDC91" w14:textId="77777777" w:rsidTr="00080816">
        <w:tc>
          <w:tcPr>
            <w:tcW w:w="3008" w:type="dxa"/>
            <w:shd w:val="clear" w:color="auto" w:fill="auto"/>
          </w:tcPr>
          <w:p w14:paraId="63909F23" w14:textId="06F39797" w:rsidR="00FC0DF7" w:rsidRPr="00B84C2B" w:rsidRDefault="00FC0DF7" w:rsidP="00333476">
            <w:pPr>
              <w:jc w:val="center"/>
              <w:rPr>
                <w:rFonts w:ascii="Verdana" w:hAnsi="Verdana"/>
                <w:color w:val="000000"/>
              </w:rPr>
            </w:pPr>
            <w:r>
              <w:rPr>
                <w:rFonts w:ascii="Verdana" w:hAnsi="Verdana"/>
                <w:color w:val="000000"/>
              </w:rPr>
              <w:t>7</w:t>
            </w:r>
          </w:p>
        </w:tc>
        <w:tc>
          <w:tcPr>
            <w:tcW w:w="4075" w:type="dxa"/>
            <w:shd w:val="clear" w:color="auto" w:fill="auto"/>
          </w:tcPr>
          <w:p w14:paraId="3E35F208" w14:textId="371ACCA6" w:rsidR="00FC0DF7" w:rsidRPr="00B84C2B" w:rsidRDefault="00707DDC" w:rsidP="00333476">
            <w:pPr>
              <w:jc w:val="center"/>
              <w:rPr>
                <w:rFonts w:ascii="Verdana" w:hAnsi="Verdana"/>
                <w:color w:val="000000"/>
              </w:rPr>
            </w:pPr>
            <w:proofErr w:type="spellStart"/>
            <w:r w:rsidRPr="00707DDC">
              <w:rPr>
                <w:rFonts w:ascii="Verdana" w:hAnsi="Verdana"/>
                <w:color w:val="000000"/>
              </w:rPr>
              <w:t>str_Date_of_birth</w:t>
            </w:r>
            <w:proofErr w:type="spellEnd"/>
            <w:r w:rsidRPr="00707DDC">
              <w:rPr>
                <w:rFonts w:ascii="Verdana" w:hAnsi="Verdana"/>
                <w:color w:val="000000"/>
              </w:rPr>
              <w:tab/>
            </w:r>
          </w:p>
        </w:tc>
        <w:tc>
          <w:tcPr>
            <w:tcW w:w="1943" w:type="dxa"/>
            <w:shd w:val="clear" w:color="auto" w:fill="auto"/>
          </w:tcPr>
          <w:p w14:paraId="36930176" w14:textId="4C860A3D"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64C479D8" w14:textId="77777777" w:rsidTr="00080816">
        <w:tc>
          <w:tcPr>
            <w:tcW w:w="3008" w:type="dxa"/>
            <w:shd w:val="clear" w:color="auto" w:fill="auto"/>
          </w:tcPr>
          <w:p w14:paraId="7F16C359" w14:textId="1048112F" w:rsidR="00FC0DF7" w:rsidRPr="00B84C2B" w:rsidRDefault="00FC0DF7" w:rsidP="00333476">
            <w:pPr>
              <w:jc w:val="center"/>
              <w:rPr>
                <w:rFonts w:ascii="Verdana" w:hAnsi="Verdana"/>
                <w:color w:val="000000"/>
              </w:rPr>
            </w:pPr>
            <w:r>
              <w:rPr>
                <w:rFonts w:ascii="Verdana" w:hAnsi="Verdana"/>
                <w:color w:val="000000"/>
              </w:rPr>
              <w:t>8</w:t>
            </w:r>
          </w:p>
        </w:tc>
        <w:tc>
          <w:tcPr>
            <w:tcW w:w="4075" w:type="dxa"/>
            <w:shd w:val="clear" w:color="auto" w:fill="auto"/>
          </w:tcPr>
          <w:p w14:paraId="27513614" w14:textId="5FE246BC" w:rsidR="00FC0DF7" w:rsidRPr="00B84C2B" w:rsidRDefault="00707DDC" w:rsidP="00333476">
            <w:pPr>
              <w:jc w:val="center"/>
              <w:rPr>
                <w:rFonts w:ascii="Verdana" w:hAnsi="Verdana"/>
                <w:color w:val="000000"/>
              </w:rPr>
            </w:pPr>
            <w:proofErr w:type="spellStart"/>
            <w:r w:rsidRPr="00707DDC">
              <w:rPr>
                <w:rFonts w:ascii="Verdana" w:hAnsi="Verdana"/>
                <w:color w:val="000000"/>
              </w:rPr>
              <w:t>str_Student_Gender</w:t>
            </w:r>
            <w:proofErr w:type="spellEnd"/>
          </w:p>
        </w:tc>
        <w:tc>
          <w:tcPr>
            <w:tcW w:w="1943" w:type="dxa"/>
            <w:shd w:val="clear" w:color="auto" w:fill="auto"/>
          </w:tcPr>
          <w:p w14:paraId="719463C5" w14:textId="4D4393DC"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692D9AE0" w14:textId="77777777" w:rsidTr="00080816">
        <w:tc>
          <w:tcPr>
            <w:tcW w:w="3008" w:type="dxa"/>
            <w:shd w:val="clear" w:color="auto" w:fill="auto"/>
          </w:tcPr>
          <w:p w14:paraId="19B54104" w14:textId="37C7EB07" w:rsidR="00FC0DF7" w:rsidRPr="00B84C2B" w:rsidRDefault="00FC0DF7" w:rsidP="00333476">
            <w:pPr>
              <w:jc w:val="center"/>
              <w:rPr>
                <w:rFonts w:ascii="Verdana" w:hAnsi="Verdana"/>
                <w:color w:val="000000"/>
              </w:rPr>
            </w:pPr>
            <w:r>
              <w:rPr>
                <w:rFonts w:ascii="Verdana" w:hAnsi="Verdana"/>
                <w:color w:val="000000"/>
              </w:rPr>
              <w:t>9</w:t>
            </w:r>
          </w:p>
        </w:tc>
        <w:tc>
          <w:tcPr>
            <w:tcW w:w="4075" w:type="dxa"/>
            <w:shd w:val="clear" w:color="auto" w:fill="auto"/>
          </w:tcPr>
          <w:p w14:paraId="598C0281" w14:textId="697D9B63" w:rsidR="00FC0DF7" w:rsidRPr="00B84C2B" w:rsidRDefault="00707DDC" w:rsidP="00333476">
            <w:pPr>
              <w:jc w:val="center"/>
              <w:rPr>
                <w:rFonts w:ascii="Verdana" w:hAnsi="Verdana"/>
                <w:color w:val="000000"/>
              </w:rPr>
            </w:pPr>
            <w:proofErr w:type="spellStart"/>
            <w:r w:rsidRPr="00707DDC">
              <w:rPr>
                <w:rFonts w:ascii="Verdana" w:hAnsi="Verdana"/>
                <w:color w:val="000000"/>
              </w:rPr>
              <w:t>str_Institute_Name</w:t>
            </w:r>
            <w:proofErr w:type="spellEnd"/>
          </w:p>
        </w:tc>
        <w:tc>
          <w:tcPr>
            <w:tcW w:w="1943" w:type="dxa"/>
            <w:shd w:val="clear" w:color="auto" w:fill="auto"/>
          </w:tcPr>
          <w:p w14:paraId="6B48F6B6" w14:textId="348C46A0"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102D0282" w14:textId="77777777" w:rsidTr="00080816">
        <w:tc>
          <w:tcPr>
            <w:tcW w:w="3008" w:type="dxa"/>
            <w:shd w:val="clear" w:color="auto" w:fill="auto"/>
          </w:tcPr>
          <w:p w14:paraId="273E48D9" w14:textId="35F9B259" w:rsidR="00FC0DF7" w:rsidRPr="00B84C2B" w:rsidRDefault="00FC0DF7" w:rsidP="00333476">
            <w:pPr>
              <w:jc w:val="center"/>
              <w:rPr>
                <w:rFonts w:ascii="Verdana" w:hAnsi="Verdana"/>
                <w:color w:val="000000"/>
              </w:rPr>
            </w:pPr>
            <w:r>
              <w:rPr>
                <w:rFonts w:ascii="Verdana" w:hAnsi="Verdana"/>
                <w:color w:val="000000"/>
              </w:rPr>
              <w:t>10</w:t>
            </w:r>
          </w:p>
        </w:tc>
        <w:tc>
          <w:tcPr>
            <w:tcW w:w="4075" w:type="dxa"/>
            <w:shd w:val="clear" w:color="auto" w:fill="auto"/>
          </w:tcPr>
          <w:p w14:paraId="1B7D7058" w14:textId="04289DA8" w:rsidR="00FC0DF7" w:rsidRPr="00B84C2B" w:rsidRDefault="00707DDC" w:rsidP="00333476">
            <w:pPr>
              <w:jc w:val="center"/>
              <w:rPr>
                <w:rFonts w:ascii="Verdana" w:hAnsi="Verdana"/>
                <w:color w:val="000000"/>
              </w:rPr>
            </w:pPr>
            <w:proofErr w:type="spellStart"/>
            <w:r w:rsidRPr="00707DDC">
              <w:rPr>
                <w:rFonts w:ascii="Verdana" w:hAnsi="Verdana"/>
                <w:color w:val="000000"/>
              </w:rPr>
              <w:t>str_Branch_Location</w:t>
            </w:r>
            <w:proofErr w:type="spellEnd"/>
          </w:p>
        </w:tc>
        <w:tc>
          <w:tcPr>
            <w:tcW w:w="1943" w:type="dxa"/>
            <w:shd w:val="clear" w:color="auto" w:fill="auto"/>
          </w:tcPr>
          <w:p w14:paraId="364BACB2" w14:textId="047E2A97"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1E272A32" w14:textId="77777777" w:rsidTr="00080816">
        <w:tc>
          <w:tcPr>
            <w:tcW w:w="3008" w:type="dxa"/>
            <w:shd w:val="clear" w:color="auto" w:fill="auto"/>
          </w:tcPr>
          <w:p w14:paraId="2FAE7E44" w14:textId="5C0B743A" w:rsidR="00FC0DF7" w:rsidRPr="00B84C2B" w:rsidRDefault="00FC0DF7" w:rsidP="00333476">
            <w:pPr>
              <w:jc w:val="center"/>
              <w:rPr>
                <w:rFonts w:ascii="Verdana" w:hAnsi="Verdana"/>
                <w:color w:val="000000"/>
              </w:rPr>
            </w:pPr>
            <w:r>
              <w:rPr>
                <w:rFonts w:ascii="Verdana" w:hAnsi="Verdana"/>
                <w:color w:val="000000"/>
              </w:rPr>
              <w:t>11</w:t>
            </w:r>
          </w:p>
        </w:tc>
        <w:tc>
          <w:tcPr>
            <w:tcW w:w="4075" w:type="dxa"/>
            <w:shd w:val="clear" w:color="auto" w:fill="auto"/>
          </w:tcPr>
          <w:p w14:paraId="542ECA3F" w14:textId="2A12900C" w:rsidR="00FC0DF7" w:rsidRPr="00B84C2B" w:rsidRDefault="00707DDC" w:rsidP="00333476">
            <w:pPr>
              <w:jc w:val="center"/>
              <w:rPr>
                <w:rFonts w:ascii="Verdana" w:hAnsi="Verdana"/>
                <w:color w:val="000000"/>
              </w:rPr>
            </w:pPr>
            <w:proofErr w:type="spellStart"/>
            <w:r w:rsidRPr="00707DDC">
              <w:rPr>
                <w:rFonts w:ascii="Verdana" w:hAnsi="Verdana"/>
                <w:color w:val="000000"/>
              </w:rPr>
              <w:t>str_Course_Name</w:t>
            </w:r>
            <w:proofErr w:type="spellEnd"/>
          </w:p>
        </w:tc>
        <w:tc>
          <w:tcPr>
            <w:tcW w:w="1943" w:type="dxa"/>
            <w:shd w:val="clear" w:color="auto" w:fill="auto"/>
          </w:tcPr>
          <w:p w14:paraId="2211C109" w14:textId="77349AC0"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FC0DF7" w:rsidRPr="00B84C2B" w14:paraId="67B62344" w14:textId="77777777" w:rsidTr="00080816">
        <w:tc>
          <w:tcPr>
            <w:tcW w:w="3008" w:type="dxa"/>
            <w:shd w:val="clear" w:color="auto" w:fill="auto"/>
          </w:tcPr>
          <w:p w14:paraId="4EF880F8" w14:textId="6C6B57EE" w:rsidR="00FC0DF7" w:rsidRPr="00B84C2B" w:rsidRDefault="00FC0DF7" w:rsidP="00333476">
            <w:pPr>
              <w:jc w:val="center"/>
              <w:rPr>
                <w:rFonts w:ascii="Verdana" w:hAnsi="Verdana"/>
                <w:color w:val="000000"/>
              </w:rPr>
            </w:pPr>
            <w:r>
              <w:rPr>
                <w:rFonts w:ascii="Verdana" w:hAnsi="Verdana"/>
                <w:color w:val="000000"/>
              </w:rPr>
              <w:lastRenderedPageBreak/>
              <w:t>12</w:t>
            </w:r>
          </w:p>
        </w:tc>
        <w:tc>
          <w:tcPr>
            <w:tcW w:w="4075" w:type="dxa"/>
            <w:shd w:val="clear" w:color="auto" w:fill="auto"/>
          </w:tcPr>
          <w:p w14:paraId="2E78953E" w14:textId="34866F67" w:rsidR="00FC0DF7" w:rsidRPr="00B84C2B" w:rsidRDefault="00707DDC" w:rsidP="00333476">
            <w:pPr>
              <w:jc w:val="center"/>
              <w:rPr>
                <w:rFonts w:ascii="Verdana" w:hAnsi="Verdana"/>
                <w:color w:val="000000"/>
              </w:rPr>
            </w:pPr>
            <w:proofErr w:type="spellStart"/>
            <w:r w:rsidRPr="00707DDC">
              <w:rPr>
                <w:rFonts w:ascii="Verdana" w:hAnsi="Verdana"/>
                <w:color w:val="000000"/>
              </w:rPr>
              <w:t>str_Pincode</w:t>
            </w:r>
            <w:proofErr w:type="spellEnd"/>
          </w:p>
        </w:tc>
        <w:tc>
          <w:tcPr>
            <w:tcW w:w="1943" w:type="dxa"/>
            <w:shd w:val="clear" w:color="auto" w:fill="auto"/>
          </w:tcPr>
          <w:p w14:paraId="63023B9F" w14:textId="3821A4EC" w:rsidR="00FC0DF7"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54F876BA" w14:textId="77777777" w:rsidTr="00080816">
        <w:tc>
          <w:tcPr>
            <w:tcW w:w="3008" w:type="dxa"/>
            <w:shd w:val="clear" w:color="auto" w:fill="auto"/>
          </w:tcPr>
          <w:p w14:paraId="1D9D169B" w14:textId="3548608A" w:rsidR="00707DDC" w:rsidRDefault="00707DDC" w:rsidP="00333476">
            <w:pPr>
              <w:jc w:val="center"/>
              <w:rPr>
                <w:rFonts w:ascii="Verdana" w:hAnsi="Verdana"/>
                <w:color w:val="000000"/>
              </w:rPr>
            </w:pPr>
            <w:r>
              <w:rPr>
                <w:rFonts w:ascii="Verdana" w:hAnsi="Verdana"/>
                <w:color w:val="000000"/>
              </w:rPr>
              <w:t>13</w:t>
            </w:r>
          </w:p>
        </w:tc>
        <w:tc>
          <w:tcPr>
            <w:tcW w:w="4075" w:type="dxa"/>
            <w:shd w:val="clear" w:color="auto" w:fill="auto"/>
          </w:tcPr>
          <w:p w14:paraId="2E78F6BA" w14:textId="6F3A56AE" w:rsidR="00707DDC" w:rsidRPr="00707DDC" w:rsidRDefault="00707DDC" w:rsidP="00333476">
            <w:pPr>
              <w:jc w:val="center"/>
              <w:rPr>
                <w:rFonts w:ascii="Verdana" w:hAnsi="Verdana"/>
                <w:color w:val="000000"/>
              </w:rPr>
            </w:pPr>
            <w:proofErr w:type="spellStart"/>
            <w:r w:rsidRPr="00707DDC">
              <w:rPr>
                <w:rFonts w:ascii="Verdana" w:hAnsi="Verdana"/>
                <w:color w:val="000000"/>
              </w:rPr>
              <w:t>str_Tenure</w:t>
            </w:r>
            <w:proofErr w:type="spellEnd"/>
            <w:r w:rsidRPr="00707DDC">
              <w:rPr>
                <w:rFonts w:ascii="Verdana" w:hAnsi="Verdana"/>
                <w:color w:val="000000"/>
              </w:rPr>
              <w:tab/>
            </w:r>
          </w:p>
        </w:tc>
        <w:tc>
          <w:tcPr>
            <w:tcW w:w="1943" w:type="dxa"/>
            <w:shd w:val="clear" w:color="auto" w:fill="auto"/>
          </w:tcPr>
          <w:p w14:paraId="719DFCCF" w14:textId="7DC0BE3C"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0B0AFF35" w14:textId="77777777" w:rsidTr="00080816">
        <w:tc>
          <w:tcPr>
            <w:tcW w:w="3008" w:type="dxa"/>
            <w:shd w:val="clear" w:color="auto" w:fill="auto"/>
          </w:tcPr>
          <w:p w14:paraId="3D8261D6" w14:textId="55C445A1" w:rsidR="00707DDC" w:rsidRDefault="00707DDC" w:rsidP="00333476">
            <w:pPr>
              <w:jc w:val="center"/>
              <w:rPr>
                <w:rFonts w:ascii="Verdana" w:hAnsi="Verdana"/>
                <w:color w:val="000000"/>
              </w:rPr>
            </w:pPr>
            <w:r>
              <w:rPr>
                <w:rFonts w:ascii="Verdana" w:hAnsi="Verdana"/>
                <w:color w:val="000000"/>
              </w:rPr>
              <w:t>14</w:t>
            </w:r>
          </w:p>
        </w:tc>
        <w:tc>
          <w:tcPr>
            <w:tcW w:w="4075" w:type="dxa"/>
            <w:shd w:val="clear" w:color="auto" w:fill="auto"/>
          </w:tcPr>
          <w:p w14:paraId="4DF02DFA" w14:textId="15D0AD98" w:rsidR="00707DDC" w:rsidRPr="00707DDC" w:rsidRDefault="00707DDC" w:rsidP="00707DDC">
            <w:pPr>
              <w:jc w:val="center"/>
              <w:rPr>
                <w:rFonts w:ascii="Verdana" w:hAnsi="Verdana"/>
                <w:color w:val="000000"/>
              </w:rPr>
            </w:pPr>
            <w:proofErr w:type="spellStart"/>
            <w:r>
              <w:rPr>
                <w:rFonts w:ascii="Verdana" w:hAnsi="Verdana"/>
                <w:color w:val="000000"/>
              </w:rPr>
              <w:t>str_coursefees</w:t>
            </w:r>
            <w:proofErr w:type="spellEnd"/>
          </w:p>
        </w:tc>
        <w:tc>
          <w:tcPr>
            <w:tcW w:w="1943" w:type="dxa"/>
            <w:shd w:val="clear" w:color="auto" w:fill="auto"/>
          </w:tcPr>
          <w:p w14:paraId="1220AFF5" w14:textId="664EEF18"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5AE7597D" w14:textId="77777777" w:rsidTr="00080816">
        <w:tc>
          <w:tcPr>
            <w:tcW w:w="3008" w:type="dxa"/>
            <w:shd w:val="clear" w:color="auto" w:fill="auto"/>
          </w:tcPr>
          <w:p w14:paraId="405365C5" w14:textId="2C4AF73A" w:rsidR="00707DDC" w:rsidRDefault="00707DDC" w:rsidP="00333476">
            <w:pPr>
              <w:jc w:val="center"/>
              <w:rPr>
                <w:rFonts w:ascii="Verdana" w:hAnsi="Verdana"/>
                <w:color w:val="000000"/>
              </w:rPr>
            </w:pPr>
            <w:r>
              <w:rPr>
                <w:rFonts w:ascii="Verdana" w:hAnsi="Verdana"/>
                <w:color w:val="000000"/>
              </w:rPr>
              <w:t>15</w:t>
            </w:r>
          </w:p>
        </w:tc>
        <w:tc>
          <w:tcPr>
            <w:tcW w:w="4075" w:type="dxa"/>
            <w:shd w:val="clear" w:color="auto" w:fill="auto"/>
          </w:tcPr>
          <w:p w14:paraId="5A7400AB" w14:textId="44575C76" w:rsidR="00707DDC" w:rsidRPr="00707DDC" w:rsidRDefault="00707DDC" w:rsidP="00333476">
            <w:pPr>
              <w:jc w:val="center"/>
              <w:rPr>
                <w:rFonts w:ascii="Verdana" w:hAnsi="Verdana"/>
                <w:color w:val="000000"/>
              </w:rPr>
            </w:pPr>
            <w:proofErr w:type="spellStart"/>
            <w:r>
              <w:rPr>
                <w:rFonts w:ascii="Verdana" w:hAnsi="Verdana"/>
                <w:color w:val="000000"/>
              </w:rPr>
              <w:t>str_declaredCoursefees</w:t>
            </w:r>
            <w:proofErr w:type="spellEnd"/>
          </w:p>
        </w:tc>
        <w:tc>
          <w:tcPr>
            <w:tcW w:w="1943" w:type="dxa"/>
            <w:shd w:val="clear" w:color="auto" w:fill="auto"/>
          </w:tcPr>
          <w:p w14:paraId="2F4A929D" w14:textId="7D3749C0"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7C65E584" w14:textId="77777777" w:rsidTr="00080816">
        <w:tc>
          <w:tcPr>
            <w:tcW w:w="3008" w:type="dxa"/>
            <w:shd w:val="clear" w:color="auto" w:fill="auto"/>
          </w:tcPr>
          <w:p w14:paraId="62D71B37" w14:textId="08BC3B1A" w:rsidR="00707DDC" w:rsidRDefault="00707DDC" w:rsidP="00333476">
            <w:pPr>
              <w:jc w:val="center"/>
              <w:rPr>
                <w:rFonts w:ascii="Verdana" w:hAnsi="Verdana"/>
                <w:color w:val="000000"/>
              </w:rPr>
            </w:pPr>
            <w:r>
              <w:rPr>
                <w:rFonts w:ascii="Verdana" w:hAnsi="Verdana"/>
                <w:color w:val="000000"/>
              </w:rPr>
              <w:t>16</w:t>
            </w:r>
          </w:p>
        </w:tc>
        <w:tc>
          <w:tcPr>
            <w:tcW w:w="4075" w:type="dxa"/>
            <w:shd w:val="clear" w:color="auto" w:fill="auto"/>
          </w:tcPr>
          <w:p w14:paraId="713C03D0" w14:textId="726BB09E" w:rsidR="00707DDC" w:rsidRPr="00707DDC" w:rsidRDefault="00707DDC" w:rsidP="00333476">
            <w:pPr>
              <w:jc w:val="center"/>
              <w:rPr>
                <w:rFonts w:ascii="Verdana" w:hAnsi="Verdana"/>
                <w:color w:val="000000"/>
              </w:rPr>
            </w:pPr>
            <w:proofErr w:type="spellStart"/>
            <w:r w:rsidRPr="00707DDC">
              <w:rPr>
                <w:rFonts w:ascii="Verdana" w:hAnsi="Verdana"/>
                <w:color w:val="000000"/>
              </w:rPr>
              <w:t>str_current_occupation_type</w:t>
            </w:r>
            <w:proofErr w:type="spellEnd"/>
          </w:p>
        </w:tc>
        <w:tc>
          <w:tcPr>
            <w:tcW w:w="1943" w:type="dxa"/>
            <w:shd w:val="clear" w:color="auto" w:fill="auto"/>
          </w:tcPr>
          <w:p w14:paraId="266B45EA" w14:textId="4D154961"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7A905C33" w14:textId="77777777" w:rsidTr="00080816">
        <w:tc>
          <w:tcPr>
            <w:tcW w:w="3008" w:type="dxa"/>
            <w:shd w:val="clear" w:color="auto" w:fill="auto"/>
          </w:tcPr>
          <w:p w14:paraId="42054EA7" w14:textId="3F37B95F" w:rsidR="00707DDC" w:rsidRDefault="00707DDC" w:rsidP="00333476">
            <w:pPr>
              <w:jc w:val="center"/>
              <w:rPr>
                <w:rFonts w:ascii="Verdana" w:hAnsi="Verdana"/>
                <w:color w:val="000000"/>
              </w:rPr>
            </w:pPr>
            <w:r>
              <w:rPr>
                <w:rFonts w:ascii="Verdana" w:hAnsi="Verdana"/>
                <w:color w:val="000000"/>
              </w:rPr>
              <w:t>17</w:t>
            </w:r>
          </w:p>
        </w:tc>
        <w:tc>
          <w:tcPr>
            <w:tcW w:w="4075" w:type="dxa"/>
            <w:shd w:val="clear" w:color="auto" w:fill="auto"/>
          </w:tcPr>
          <w:p w14:paraId="60A74617" w14:textId="2DA632CF" w:rsidR="00707DDC" w:rsidRPr="00707DDC" w:rsidRDefault="00707DDC" w:rsidP="00333476">
            <w:pPr>
              <w:jc w:val="center"/>
              <w:rPr>
                <w:rFonts w:ascii="Verdana" w:hAnsi="Verdana"/>
                <w:color w:val="000000"/>
              </w:rPr>
            </w:pPr>
            <w:proofErr w:type="spellStart"/>
            <w:r w:rsidRPr="00707DDC">
              <w:rPr>
                <w:rFonts w:ascii="Verdana" w:hAnsi="Verdana"/>
                <w:color w:val="000000"/>
              </w:rPr>
              <w:t>str_photo_of_PAN</w:t>
            </w:r>
            <w:proofErr w:type="spellEnd"/>
            <w:r w:rsidRPr="00707DDC">
              <w:rPr>
                <w:rFonts w:ascii="Verdana" w:hAnsi="Verdana"/>
                <w:color w:val="000000"/>
              </w:rPr>
              <w:tab/>
            </w:r>
          </w:p>
        </w:tc>
        <w:tc>
          <w:tcPr>
            <w:tcW w:w="1943" w:type="dxa"/>
            <w:shd w:val="clear" w:color="auto" w:fill="auto"/>
          </w:tcPr>
          <w:p w14:paraId="0C38D001" w14:textId="44ACE72E"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609CB00F" w14:textId="77777777" w:rsidTr="00080816">
        <w:tc>
          <w:tcPr>
            <w:tcW w:w="3008" w:type="dxa"/>
            <w:shd w:val="clear" w:color="auto" w:fill="auto"/>
          </w:tcPr>
          <w:p w14:paraId="0B5487C3" w14:textId="474844D5" w:rsidR="00707DDC" w:rsidRDefault="00707DDC" w:rsidP="00333476">
            <w:pPr>
              <w:jc w:val="center"/>
              <w:rPr>
                <w:rFonts w:ascii="Verdana" w:hAnsi="Verdana"/>
                <w:color w:val="000000"/>
              </w:rPr>
            </w:pPr>
            <w:r>
              <w:rPr>
                <w:rFonts w:ascii="Verdana" w:hAnsi="Verdana"/>
                <w:color w:val="000000"/>
              </w:rPr>
              <w:t>18</w:t>
            </w:r>
          </w:p>
        </w:tc>
        <w:tc>
          <w:tcPr>
            <w:tcW w:w="4075" w:type="dxa"/>
            <w:shd w:val="clear" w:color="auto" w:fill="auto"/>
          </w:tcPr>
          <w:p w14:paraId="44E8EF60" w14:textId="364F697A" w:rsidR="00707DDC" w:rsidRPr="00707DDC" w:rsidRDefault="00707DDC" w:rsidP="00333476">
            <w:pPr>
              <w:jc w:val="center"/>
              <w:rPr>
                <w:rFonts w:ascii="Verdana" w:hAnsi="Verdana"/>
                <w:color w:val="000000"/>
              </w:rPr>
            </w:pPr>
            <w:proofErr w:type="spellStart"/>
            <w:r w:rsidRPr="00707DDC">
              <w:rPr>
                <w:rFonts w:ascii="Verdana" w:hAnsi="Verdana"/>
                <w:color w:val="000000"/>
              </w:rPr>
              <w:t>str_Aadhaar_front_side</w:t>
            </w:r>
            <w:proofErr w:type="spellEnd"/>
          </w:p>
        </w:tc>
        <w:tc>
          <w:tcPr>
            <w:tcW w:w="1943" w:type="dxa"/>
            <w:shd w:val="clear" w:color="auto" w:fill="auto"/>
          </w:tcPr>
          <w:p w14:paraId="3733FDCF" w14:textId="382D9A7D"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17A1BF50" w14:textId="77777777" w:rsidTr="00080816">
        <w:tc>
          <w:tcPr>
            <w:tcW w:w="3008" w:type="dxa"/>
            <w:shd w:val="clear" w:color="auto" w:fill="auto"/>
          </w:tcPr>
          <w:p w14:paraId="28BCCD7F" w14:textId="2CF2B1BE" w:rsidR="00707DDC" w:rsidRDefault="00707DDC" w:rsidP="00333476">
            <w:pPr>
              <w:jc w:val="center"/>
              <w:rPr>
                <w:rFonts w:ascii="Verdana" w:hAnsi="Verdana"/>
                <w:color w:val="000000"/>
              </w:rPr>
            </w:pPr>
            <w:r>
              <w:rPr>
                <w:rFonts w:ascii="Verdana" w:hAnsi="Verdana"/>
                <w:color w:val="000000"/>
              </w:rPr>
              <w:t>19</w:t>
            </w:r>
          </w:p>
        </w:tc>
        <w:tc>
          <w:tcPr>
            <w:tcW w:w="4075" w:type="dxa"/>
            <w:shd w:val="clear" w:color="auto" w:fill="auto"/>
          </w:tcPr>
          <w:p w14:paraId="6E244FF5" w14:textId="51077CC2" w:rsidR="00707DDC" w:rsidRPr="00707DDC" w:rsidRDefault="00707DDC" w:rsidP="00333476">
            <w:pPr>
              <w:jc w:val="center"/>
              <w:rPr>
                <w:rFonts w:ascii="Verdana" w:hAnsi="Verdana"/>
                <w:color w:val="000000"/>
              </w:rPr>
            </w:pPr>
            <w:proofErr w:type="spellStart"/>
            <w:r w:rsidRPr="00707DDC">
              <w:rPr>
                <w:rFonts w:ascii="Verdana" w:hAnsi="Verdana"/>
                <w:color w:val="000000"/>
              </w:rPr>
              <w:t>str_Aadhaar_back_side</w:t>
            </w:r>
            <w:proofErr w:type="spellEnd"/>
          </w:p>
        </w:tc>
        <w:tc>
          <w:tcPr>
            <w:tcW w:w="1943" w:type="dxa"/>
            <w:shd w:val="clear" w:color="auto" w:fill="auto"/>
          </w:tcPr>
          <w:p w14:paraId="021C6D82" w14:textId="488C91E4"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6C6C1F23" w14:textId="77777777" w:rsidTr="00080816">
        <w:tc>
          <w:tcPr>
            <w:tcW w:w="3008" w:type="dxa"/>
            <w:shd w:val="clear" w:color="auto" w:fill="auto"/>
          </w:tcPr>
          <w:p w14:paraId="1B4F889C" w14:textId="1F240F27" w:rsidR="00707DDC" w:rsidRDefault="00707DDC" w:rsidP="00333476">
            <w:pPr>
              <w:jc w:val="center"/>
              <w:rPr>
                <w:rFonts w:ascii="Verdana" w:hAnsi="Verdana"/>
                <w:color w:val="000000"/>
              </w:rPr>
            </w:pPr>
            <w:r>
              <w:rPr>
                <w:rFonts w:ascii="Verdana" w:hAnsi="Verdana"/>
                <w:color w:val="000000"/>
              </w:rPr>
              <w:t>20</w:t>
            </w:r>
          </w:p>
        </w:tc>
        <w:tc>
          <w:tcPr>
            <w:tcW w:w="4075" w:type="dxa"/>
            <w:shd w:val="clear" w:color="auto" w:fill="auto"/>
          </w:tcPr>
          <w:p w14:paraId="5538898F" w14:textId="615486F2" w:rsidR="00707DDC" w:rsidRPr="00707DDC" w:rsidRDefault="00707DDC" w:rsidP="00333476">
            <w:pPr>
              <w:jc w:val="center"/>
              <w:rPr>
                <w:rFonts w:ascii="Verdana" w:hAnsi="Verdana"/>
                <w:color w:val="000000"/>
              </w:rPr>
            </w:pPr>
            <w:proofErr w:type="spellStart"/>
            <w:r w:rsidRPr="00707DDC">
              <w:rPr>
                <w:rFonts w:ascii="Verdana" w:hAnsi="Verdana"/>
                <w:color w:val="000000"/>
              </w:rPr>
              <w:t>str_colour_photo</w:t>
            </w:r>
            <w:proofErr w:type="spellEnd"/>
          </w:p>
        </w:tc>
        <w:tc>
          <w:tcPr>
            <w:tcW w:w="1943" w:type="dxa"/>
            <w:shd w:val="clear" w:color="auto" w:fill="auto"/>
          </w:tcPr>
          <w:p w14:paraId="75021853" w14:textId="53C5A18F"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094A646A" w14:textId="77777777" w:rsidTr="00080816">
        <w:tc>
          <w:tcPr>
            <w:tcW w:w="3008" w:type="dxa"/>
            <w:shd w:val="clear" w:color="auto" w:fill="auto"/>
          </w:tcPr>
          <w:p w14:paraId="3495CEFA" w14:textId="1793F6D6" w:rsidR="00707DDC" w:rsidRDefault="00707DDC" w:rsidP="00333476">
            <w:pPr>
              <w:jc w:val="center"/>
              <w:rPr>
                <w:rFonts w:ascii="Verdana" w:hAnsi="Verdana"/>
                <w:color w:val="000000"/>
              </w:rPr>
            </w:pPr>
            <w:r>
              <w:rPr>
                <w:rFonts w:ascii="Verdana" w:hAnsi="Verdana"/>
                <w:color w:val="000000"/>
              </w:rPr>
              <w:t>21</w:t>
            </w:r>
          </w:p>
        </w:tc>
        <w:tc>
          <w:tcPr>
            <w:tcW w:w="4075" w:type="dxa"/>
            <w:shd w:val="clear" w:color="auto" w:fill="auto"/>
          </w:tcPr>
          <w:p w14:paraId="72322981" w14:textId="4CD2CD34" w:rsidR="00707DDC" w:rsidRPr="00707DDC" w:rsidRDefault="00707DDC" w:rsidP="00333476">
            <w:pPr>
              <w:jc w:val="center"/>
              <w:rPr>
                <w:rFonts w:ascii="Verdana" w:hAnsi="Verdana"/>
                <w:color w:val="000000"/>
              </w:rPr>
            </w:pPr>
            <w:proofErr w:type="spellStart"/>
            <w:r>
              <w:rPr>
                <w:rFonts w:ascii="Verdana" w:hAnsi="Verdana"/>
                <w:color w:val="000000"/>
              </w:rPr>
              <w:t>str_itr</w:t>
            </w:r>
            <w:proofErr w:type="spellEnd"/>
            <w:r>
              <w:rPr>
                <w:rFonts w:ascii="Verdana" w:hAnsi="Verdana"/>
                <w:color w:val="000000"/>
              </w:rPr>
              <w:t>-v</w:t>
            </w:r>
          </w:p>
        </w:tc>
        <w:tc>
          <w:tcPr>
            <w:tcW w:w="1943" w:type="dxa"/>
            <w:shd w:val="clear" w:color="auto" w:fill="auto"/>
          </w:tcPr>
          <w:p w14:paraId="096F2E28" w14:textId="5FD3BA99"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5332E743" w14:textId="77777777" w:rsidTr="00080816">
        <w:tc>
          <w:tcPr>
            <w:tcW w:w="3008" w:type="dxa"/>
            <w:shd w:val="clear" w:color="auto" w:fill="auto"/>
          </w:tcPr>
          <w:p w14:paraId="1903A49F" w14:textId="6A4CA269" w:rsidR="00707DDC" w:rsidRDefault="00707DDC" w:rsidP="00333476">
            <w:pPr>
              <w:jc w:val="center"/>
              <w:rPr>
                <w:rFonts w:ascii="Verdana" w:hAnsi="Verdana"/>
                <w:color w:val="000000"/>
              </w:rPr>
            </w:pPr>
            <w:r>
              <w:rPr>
                <w:rFonts w:ascii="Verdana" w:hAnsi="Verdana"/>
                <w:color w:val="000000"/>
              </w:rPr>
              <w:t>22</w:t>
            </w:r>
          </w:p>
        </w:tc>
        <w:tc>
          <w:tcPr>
            <w:tcW w:w="4075" w:type="dxa"/>
            <w:shd w:val="clear" w:color="auto" w:fill="auto"/>
          </w:tcPr>
          <w:p w14:paraId="3BCF2B59" w14:textId="2DE01EBF" w:rsidR="00707DDC" w:rsidRPr="00707DDC" w:rsidRDefault="00707DDC" w:rsidP="00333476">
            <w:pPr>
              <w:jc w:val="center"/>
              <w:rPr>
                <w:rFonts w:ascii="Verdana" w:hAnsi="Verdana"/>
                <w:color w:val="000000"/>
              </w:rPr>
            </w:pPr>
            <w:proofErr w:type="spellStart"/>
            <w:r w:rsidRPr="00707DDC">
              <w:rPr>
                <w:rFonts w:ascii="Verdana" w:hAnsi="Verdana"/>
                <w:color w:val="000000"/>
              </w:rPr>
              <w:t>str_Bank_Statement</w:t>
            </w:r>
            <w:proofErr w:type="spellEnd"/>
          </w:p>
        </w:tc>
        <w:tc>
          <w:tcPr>
            <w:tcW w:w="1943" w:type="dxa"/>
            <w:shd w:val="clear" w:color="auto" w:fill="auto"/>
          </w:tcPr>
          <w:p w14:paraId="15BEC908" w14:textId="58AA5CA4"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79192BE9" w14:textId="77777777" w:rsidTr="00080816">
        <w:tc>
          <w:tcPr>
            <w:tcW w:w="3008" w:type="dxa"/>
            <w:shd w:val="clear" w:color="auto" w:fill="auto"/>
          </w:tcPr>
          <w:p w14:paraId="059423C2" w14:textId="5696BE5E" w:rsidR="00707DDC" w:rsidRDefault="00707DDC" w:rsidP="00333476">
            <w:pPr>
              <w:jc w:val="center"/>
              <w:rPr>
                <w:rFonts w:ascii="Verdana" w:hAnsi="Verdana"/>
                <w:color w:val="000000"/>
              </w:rPr>
            </w:pPr>
            <w:r>
              <w:rPr>
                <w:rFonts w:ascii="Verdana" w:hAnsi="Verdana"/>
                <w:color w:val="000000"/>
              </w:rPr>
              <w:t>23</w:t>
            </w:r>
          </w:p>
        </w:tc>
        <w:tc>
          <w:tcPr>
            <w:tcW w:w="4075" w:type="dxa"/>
            <w:shd w:val="clear" w:color="auto" w:fill="auto"/>
          </w:tcPr>
          <w:p w14:paraId="1F2C6F9E" w14:textId="06D81D98" w:rsidR="00707DDC" w:rsidRPr="00707DDC" w:rsidRDefault="00707DDC" w:rsidP="00333476">
            <w:pPr>
              <w:jc w:val="center"/>
              <w:rPr>
                <w:rFonts w:ascii="Verdana" w:hAnsi="Verdana"/>
                <w:color w:val="000000"/>
              </w:rPr>
            </w:pPr>
            <w:proofErr w:type="spellStart"/>
            <w:r w:rsidRPr="00707DDC">
              <w:rPr>
                <w:rFonts w:ascii="Verdana" w:hAnsi="Verdana"/>
                <w:color w:val="000000"/>
              </w:rPr>
              <w:t>str_Relation_with_student</w:t>
            </w:r>
            <w:proofErr w:type="spellEnd"/>
          </w:p>
        </w:tc>
        <w:tc>
          <w:tcPr>
            <w:tcW w:w="1943" w:type="dxa"/>
            <w:shd w:val="clear" w:color="auto" w:fill="auto"/>
          </w:tcPr>
          <w:p w14:paraId="06C2C556" w14:textId="1AB0F059" w:rsidR="00707DDC" w:rsidRPr="00B84C2B" w:rsidRDefault="00707DDC" w:rsidP="00333476">
            <w:pPr>
              <w:jc w:val="center"/>
              <w:rPr>
                <w:rFonts w:ascii="Verdana" w:hAnsi="Verdana"/>
                <w:color w:val="000000"/>
              </w:rPr>
            </w:pPr>
            <w:proofErr w:type="gramStart"/>
            <w:r w:rsidRPr="00B84C2B">
              <w:rPr>
                <w:rFonts w:ascii="Verdana" w:hAnsi="Verdana"/>
                <w:color w:val="000000"/>
              </w:rPr>
              <w:t>x:String</w:t>
            </w:r>
            <w:proofErr w:type="gramEnd"/>
          </w:p>
        </w:tc>
      </w:tr>
      <w:tr w:rsidR="00707DDC" w:rsidRPr="00B84C2B" w14:paraId="355F5B22" w14:textId="77777777" w:rsidTr="00080816">
        <w:tc>
          <w:tcPr>
            <w:tcW w:w="3008" w:type="dxa"/>
            <w:shd w:val="clear" w:color="auto" w:fill="auto"/>
          </w:tcPr>
          <w:p w14:paraId="69514B1D" w14:textId="4E365F1A" w:rsidR="00707DDC" w:rsidRDefault="00707DDC" w:rsidP="00333476">
            <w:pPr>
              <w:jc w:val="center"/>
              <w:rPr>
                <w:rFonts w:ascii="Verdana" w:hAnsi="Verdana"/>
                <w:color w:val="000000"/>
              </w:rPr>
            </w:pPr>
            <w:r>
              <w:rPr>
                <w:rFonts w:ascii="Verdana" w:hAnsi="Verdana"/>
                <w:color w:val="000000"/>
              </w:rPr>
              <w:t>24</w:t>
            </w:r>
          </w:p>
        </w:tc>
        <w:tc>
          <w:tcPr>
            <w:tcW w:w="4075" w:type="dxa"/>
            <w:shd w:val="clear" w:color="auto" w:fill="auto"/>
          </w:tcPr>
          <w:p w14:paraId="6EBB8A2C" w14:textId="03B716D2" w:rsidR="00707DDC" w:rsidRPr="00707DDC" w:rsidRDefault="00A93251" w:rsidP="00333476">
            <w:pPr>
              <w:jc w:val="center"/>
              <w:rPr>
                <w:rFonts w:ascii="Verdana" w:hAnsi="Verdana"/>
                <w:color w:val="000000"/>
              </w:rPr>
            </w:pPr>
            <w:proofErr w:type="spellStart"/>
            <w:r w:rsidRPr="00A93251">
              <w:rPr>
                <w:rFonts w:ascii="Verdana" w:hAnsi="Verdana"/>
                <w:color w:val="000000"/>
              </w:rPr>
              <w:t>TransactionItem</w:t>
            </w:r>
            <w:proofErr w:type="spellEnd"/>
          </w:p>
        </w:tc>
        <w:tc>
          <w:tcPr>
            <w:tcW w:w="1943" w:type="dxa"/>
            <w:shd w:val="clear" w:color="auto" w:fill="auto"/>
          </w:tcPr>
          <w:p w14:paraId="2BB0B6BE" w14:textId="1617C85E" w:rsidR="00707DDC" w:rsidRPr="00B84C2B" w:rsidRDefault="00A93251" w:rsidP="00333476">
            <w:pPr>
              <w:jc w:val="center"/>
              <w:rPr>
                <w:rFonts w:ascii="Verdana" w:hAnsi="Verdana"/>
                <w:color w:val="000000"/>
              </w:rPr>
            </w:pPr>
            <w:proofErr w:type="gramStart"/>
            <w:r>
              <w:rPr>
                <w:rFonts w:ascii="Verdana" w:hAnsi="Verdana"/>
                <w:color w:val="000000"/>
              </w:rPr>
              <w:t>X:QueueItem</w:t>
            </w:r>
            <w:proofErr w:type="gramEnd"/>
          </w:p>
        </w:tc>
      </w:tr>
    </w:tbl>
    <w:p w14:paraId="521D1562" w14:textId="77777777" w:rsidR="00080816" w:rsidRPr="00080816" w:rsidRDefault="00080816" w:rsidP="00080816">
      <w:pPr>
        <w:rPr>
          <w:rFonts w:eastAsia="Arial Unicode MS"/>
        </w:rPr>
      </w:pPr>
    </w:p>
    <w:p w14:paraId="6B2F302F" w14:textId="62818734" w:rsidR="003A34BD" w:rsidRDefault="003A34BD" w:rsidP="009C4969">
      <w:pPr>
        <w:rPr>
          <w:rFonts w:eastAsia="Arial Unicode MS" w:cstheme="minorHAnsi"/>
          <w:i/>
          <w:color w:val="7F7F7F" w:themeColor="text1" w:themeTint="80"/>
          <w:sz w:val="18"/>
          <w:szCs w:val="18"/>
        </w:rPr>
      </w:pPr>
    </w:p>
    <w:p w14:paraId="1E2CB7E6" w14:textId="77777777" w:rsidR="005076DB" w:rsidRDefault="005076DB" w:rsidP="009C4969">
      <w:pPr>
        <w:rPr>
          <w:rFonts w:eastAsia="Arial Unicode MS" w:cstheme="minorHAnsi"/>
          <w:i/>
          <w:color w:val="7F7F7F" w:themeColor="text1" w:themeTint="80"/>
          <w:sz w:val="18"/>
          <w:szCs w:val="18"/>
        </w:rPr>
      </w:pPr>
    </w:p>
    <w:p w14:paraId="0C585BBC"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34C3FB10" w14:textId="77777777" w:rsidR="009B17E7" w:rsidRDefault="009B17E7" w:rsidP="006019D9">
      <w:pPr>
        <w:rPr>
          <w:rFonts w:eastAsia="Arial Unicode MS"/>
        </w:rPr>
      </w:pPr>
    </w:p>
    <w:p w14:paraId="5D835E64"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13C90A68"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lastRenderedPageBreak/>
        <w:t>Detailed TO BE Process Map</w:t>
      </w:r>
      <w:bookmarkEnd w:id="63"/>
    </w:p>
    <w:p w14:paraId="22A0F6B9"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53BCA509"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1425E0DD" w14:textId="77777777" w:rsidR="007013DD" w:rsidRDefault="007013DD" w:rsidP="007013DD">
            <w:pPr>
              <w:rPr>
                <w:rFonts w:asciiTheme="majorHAnsi" w:eastAsia="Arial Unicode MS" w:hAnsiTheme="majorHAnsi" w:cstheme="majorHAnsi"/>
                <w:b w:val="0"/>
                <w:bCs w:val="0"/>
                <w:color w:val="FFFFFF" w:themeColor="background1"/>
                <w:sz w:val="18"/>
              </w:rPr>
            </w:pPr>
          </w:p>
          <w:p w14:paraId="0C3046F8"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331F52EA"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691B310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71435CC"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E63A8DF" wp14:editId="20522750">
                  <wp:extent cx="285750" cy="153080"/>
                  <wp:effectExtent l="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1546" cy="156185"/>
                          </a:xfrm>
                          <a:prstGeom prst="rect">
                            <a:avLst/>
                          </a:prstGeom>
                        </pic:spPr>
                      </pic:pic>
                    </a:graphicData>
                  </a:graphic>
                </wp:inline>
              </w:drawing>
            </w:r>
          </w:p>
        </w:tc>
        <w:tc>
          <w:tcPr>
            <w:tcW w:w="7560" w:type="dxa"/>
          </w:tcPr>
          <w:p w14:paraId="2D607953"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1AD3A0D9"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5335C00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ABAF9AA" wp14:editId="42089AD1">
                  <wp:extent cx="217170" cy="217170"/>
                  <wp:effectExtent l="0" t="0" r="0" b="0"/>
                  <wp:docPr id="3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17170" cy="217170"/>
                          </a:xfrm>
                          <a:prstGeom prst="rect">
                            <a:avLst/>
                          </a:prstGeom>
                        </pic:spPr>
                      </pic:pic>
                    </a:graphicData>
                  </a:graphic>
                </wp:inline>
              </w:drawing>
            </w:r>
          </w:p>
        </w:tc>
        <w:tc>
          <w:tcPr>
            <w:tcW w:w="7560" w:type="dxa"/>
          </w:tcPr>
          <w:p w14:paraId="501398A4"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478CF252"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3CE736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5F281645" wp14:editId="1FEB46CF">
                  <wp:extent cx="217170" cy="217170"/>
                  <wp:effectExtent l="0" t="0" r="0" b="0"/>
                  <wp:docPr id="32"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217170" cy="217170"/>
                          </a:xfrm>
                          <a:prstGeom prst="rect">
                            <a:avLst/>
                          </a:prstGeom>
                        </pic:spPr>
                      </pic:pic>
                    </a:graphicData>
                  </a:graphic>
                </wp:inline>
              </w:drawing>
            </w:r>
          </w:p>
        </w:tc>
        <w:tc>
          <w:tcPr>
            <w:tcW w:w="7560" w:type="dxa"/>
          </w:tcPr>
          <w:p w14:paraId="622F318E"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0539168C" w14:textId="77777777" w:rsidR="002F675E" w:rsidRDefault="002F675E" w:rsidP="009C4969">
      <w:pPr>
        <w:rPr>
          <w:rFonts w:eastAsia="Arial Unicode MS"/>
        </w:rPr>
      </w:pPr>
    </w:p>
    <w:p w14:paraId="7A22BBC4" w14:textId="77777777" w:rsidR="007013DD" w:rsidRDefault="007013DD" w:rsidP="009C4969">
      <w:pPr>
        <w:rPr>
          <w:rFonts w:eastAsia="Arial Unicode MS"/>
        </w:rPr>
      </w:pPr>
    </w:p>
    <w:p w14:paraId="218A5646"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531C8FDF"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6DE8A0DC"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09C8530E"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6526E8E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20C27F5A"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609C5C76"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6994009E"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21D38208"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1070149B" w14:textId="13607F66" w:rsidR="00C01DD6" w:rsidRDefault="00A93251" w:rsidP="009C4969">
            <w:pPr>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New User Registration Automation</w:t>
            </w:r>
          </w:p>
        </w:tc>
        <w:tc>
          <w:tcPr>
            <w:tcW w:w="1575" w:type="dxa"/>
          </w:tcPr>
          <w:p w14:paraId="36D33B60" w14:textId="742D3D03" w:rsidR="00C01DD6" w:rsidRDefault="00A93251"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 xml:space="preserve">The New user registration part of the </w:t>
            </w:r>
            <w:proofErr w:type="spellStart"/>
            <w:r>
              <w:rPr>
                <w:rFonts w:ascii="Arial Unicode MS" w:eastAsia="Arial Unicode MS" w:hAnsi="Arial Unicode MS" w:cs="Arial Unicode MS"/>
                <w:color w:val="7F7F75" w:themeColor="background2" w:themeShade="80"/>
              </w:rPr>
              <w:t>financepeer</w:t>
            </w:r>
            <w:proofErr w:type="spellEnd"/>
            <w:r>
              <w:rPr>
                <w:rFonts w:ascii="Arial Unicode MS" w:eastAsia="Arial Unicode MS" w:hAnsi="Arial Unicode MS" w:cs="Arial Unicode MS"/>
                <w:color w:val="7F7F75" w:themeColor="background2" w:themeShade="80"/>
              </w:rPr>
              <w:t xml:space="preserve"> webapp will be automated using auto OTP flow</w:t>
            </w:r>
          </w:p>
        </w:tc>
        <w:tc>
          <w:tcPr>
            <w:tcW w:w="1830" w:type="dxa"/>
          </w:tcPr>
          <w:p w14:paraId="6099AD23" w14:textId="29EB30E9" w:rsidR="00C01DD6" w:rsidRDefault="00A93251"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The Current Process ay also be Integrated to this model to create a unified BOT</w:t>
            </w:r>
          </w:p>
        </w:tc>
        <w:tc>
          <w:tcPr>
            <w:tcW w:w="1821" w:type="dxa"/>
          </w:tcPr>
          <w:p w14:paraId="0293FAB3" w14:textId="6375B6D8"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0205567C"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1666B1C8"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A30331C" w14:textId="07FE044B" w:rsidR="00C01DD6" w:rsidRDefault="00BC0CEC" w:rsidP="009C4969">
            <w:pPr>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Automatic User Login using automated OTP flow</w:t>
            </w:r>
          </w:p>
        </w:tc>
        <w:tc>
          <w:tcPr>
            <w:tcW w:w="1575" w:type="dxa"/>
          </w:tcPr>
          <w:p w14:paraId="362592F0" w14:textId="3427B449" w:rsidR="00C01DD6" w:rsidRDefault="00BC0CEC"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 xml:space="preserve">The User login using the registered mobile number and OTP will </w:t>
            </w:r>
            <w:r>
              <w:rPr>
                <w:rFonts w:ascii="Arial Unicode MS" w:eastAsia="Arial Unicode MS" w:hAnsi="Arial Unicode MS" w:cs="Arial Unicode MS"/>
                <w:color w:val="7F7F75" w:themeColor="background2" w:themeShade="80"/>
              </w:rPr>
              <w:lastRenderedPageBreak/>
              <w:t>be handled by the BOT</w:t>
            </w:r>
          </w:p>
        </w:tc>
        <w:tc>
          <w:tcPr>
            <w:tcW w:w="1830" w:type="dxa"/>
          </w:tcPr>
          <w:p w14:paraId="5A82CBE4" w14:textId="1F537883" w:rsidR="00C01DD6" w:rsidRDefault="00BC0CEC"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lastRenderedPageBreak/>
              <w:t xml:space="preserve">The Current process requires a manual User login using the password and </w:t>
            </w:r>
            <w:r>
              <w:rPr>
                <w:rFonts w:ascii="Arial Unicode MS" w:eastAsia="Arial Unicode MS" w:hAnsi="Arial Unicode MS" w:cs="Arial Unicode MS"/>
                <w:color w:val="7F7F75" w:themeColor="background2" w:themeShade="80"/>
              </w:rPr>
              <w:lastRenderedPageBreak/>
              <w:t xml:space="preserve">OTP, which can be </w:t>
            </w:r>
            <w:proofErr w:type="gramStart"/>
            <w:r>
              <w:rPr>
                <w:rFonts w:ascii="Arial Unicode MS" w:eastAsia="Arial Unicode MS" w:hAnsi="Arial Unicode MS" w:cs="Arial Unicode MS"/>
                <w:color w:val="7F7F75" w:themeColor="background2" w:themeShade="80"/>
              </w:rPr>
              <w:t>eliminated</w:t>
            </w:r>
            <w:proofErr w:type="gramEnd"/>
            <w:r>
              <w:rPr>
                <w:rFonts w:ascii="Arial Unicode MS" w:eastAsia="Arial Unicode MS" w:hAnsi="Arial Unicode MS" w:cs="Arial Unicode MS"/>
                <w:color w:val="7F7F75" w:themeColor="background2" w:themeShade="80"/>
              </w:rPr>
              <w:t xml:space="preserve"> and new process can be integrated to the current flow to make it a </w:t>
            </w:r>
            <w:proofErr w:type="spellStart"/>
            <w:r>
              <w:rPr>
                <w:rFonts w:ascii="Arial Unicode MS" w:eastAsia="Arial Unicode MS" w:hAnsi="Arial Unicode MS" w:cs="Arial Unicode MS"/>
                <w:color w:val="7F7F75" w:themeColor="background2" w:themeShade="80"/>
              </w:rPr>
              <w:t>stand alone</w:t>
            </w:r>
            <w:proofErr w:type="spellEnd"/>
            <w:r>
              <w:rPr>
                <w:rFonts w:ascii="Arial Unicode MS" w:eastAsia="Arial Unicode MS" w:hAnsi="Arial Unicode MS" w:cs="Arial Unicode MS"/>
                <w:color w:val="7F7F75" w:themeColor="background2" w:themeShade="80"/>
              </w:rPr>
              <w:t xml:space="preserve"> BOT.</w:t>
            </w:r>
          </w:p>
        </w:tc>
        <w:tc>
          <w:tcPr>
            <w:tcW w:w="1821" w:type="dxa"/>
          </w:tcPr>
          <w:p w14:paraId="66D4C756" w14:textId="5F0A4BA1"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0BF02276"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7CBEFFDF" w14:textId="77777777" w:rsidR="00935DA0" w:rsidRPr="00935DA0" w:rsidRDefault="00935DA0" w:rsidP="009C4969">
      <w:pPr>
        <w:rPr>
          <w:rFonts w:eastAsia="Arial Unicode MS"/>
        </w:rPr>
      </w:pPr>
    </w:p>
    <w:p w14:paraId="466B1362"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36159B17" w14:textId="2A50FFFF" w:rsidR="00294A37" w:rsidRDefault="00935DA0" w:rsidP="00294A37">
      <w:pPr>
        <w:pStyle w:val="ListParagraph"/>
        <w:numPr>
          <w:ilvl w:val="0"/>
          <w:numId w:val="8"/>
        </w:numPr>
        <w:rPr>
          <w:rFonts w:eastAsia="Arial Unicode MS"/>
        </w:rPr>
      </w:pPr>
      <w:r w:rsidRPr="00294A37">
        <w:rPr>
          <w:rFonts w:eastAsia="Arial Unicode MS"/>
        </w:rPr>
        <w:t xml:space="preserve">The </w:t>
      </w:r>
      <w:r w:rsidR="00294A37">
        <w:rPr>
          <w:rFonts w:eastAsia="Arial Unicode MS"/>
        </w:rPr>
        <w:t>Entire New Application Creation can be completed through Automation.</w:t>
      </w:r>
    </w:p>
    <w:p w14:paraId="27886D33" w14:textId="4E9FFAC9" w:rsidR="00294A37" w:rsidRPr="00294A37" w:rsidRDefault="00294A37" w:rsidP="00294A37">
      <w:pPr>
        <w:pStyle w:val="ListParagraph"/>
        <w:numPr>
          <w:ilvl w:val="0"/>
          <w:numId w:val="8"/>
        </w:numPr>
        <w:rPr>
          <w:rFonts w:eastAsia="Arial Unicode MS"/>
        </w:rPr>
      </w:pPr>
      <w:r>
        <w:rPr>
          <w:rFonts w:eastAsia="Arial Unicode MS"/>
        </w:rPr>
        <w:t>The uploading of images, documents can also be performed.</w:t>
      </w:r>
    </w:p>
    <w:p w14:paraId="1064DB84"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084618AB"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4FB2EA34"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42D1711"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50DA8A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6AFEE64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4FD4EC9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36860D2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FBC39A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DCFBBB6" w14:textId="479B963A" w:rsidR="00935DA0" w:rsidRPr="006926A1" w:rsidRDefault="00294A37"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 xml:space="preserve">First Time Registration </w:t>
            </w:r>
            <w:proofErr w:type="gramStart"/>
            <w:r>
              <w:rPr>
                <w:rFonts w:asciiTheme="majorHAnsi" w:eastAsia="Arial Unicode MS" w:hAnsiTheme="majorHAnsi" w:cstheme="majorHAnsi"/>
                <w:i/>
                <w:color w:val="0085CA" w:themeColor="accent2"/>
                <w:sz w:val="18"/>
              </w:rPr>
              <w:t>of  &amp;</w:t>
            </w:r>
            <w:proofErr w:type="gramEnd"/>
            <w:r>
              <w:rPr>
                <w:rFonts w:asciiTheme="majorHAnsi" w:eastAsia="Arial Unicode MS" w:hAnsiTheme="majorHAnsi" w:cstheme="majorHAnsi"/>
                <w:i/>
                <w:color w:val="0085CA" w:themeColor="accent2"/>
                <w:sz w:val="18"/>
              </w:rPr>
              <w:t xml:space="preserve"> Login</w:t>
            </w:r>
          </w:p>
        </w:tc>
        <w:tc>
          <w:tcPr>
            <w:tcW w:w="2143" w:type="dxa"/>
          </w:tcPr>
          <w:p w14:paraId="45610165" w14:textId="2B33F6E2" w:rsidR="00935DA0" w:rsidRPr="00294A37" w:rsidRDefault="00294A3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Major reason is OTP Requirement which cannot be automated.</w:t>
            </w:r>
          </w:p>
        </w:tc>
        <w:tc>
          <w:tcPr>
            <w:tcW w:w="2143" w:type="dxa"/>
          </w:tcPr>
          <w:p w14:paraId="357F5616" w14:textId="5060E1D7" w:rsidR="00935DA0" w:rsidRPr="00294A37" w:rsidRDefault="00294A3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Major impact would be automation can be done only for creating new applications and post processes.</w:t>
            </w:r>
          </w:p>
        </w:tc>
        <w:tc>
          <w:tcPr>
            <w:tcW w:w="2296" w:type="dxa"/>
          </w:tcPr>
          <w:p w14:paraId="71164E06" w14:textId="02DF5ACE" w:rsidR="00935DA0" w:rsidRPr="006926A1" w:rsidRDefault="00201EA3"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Integrating the Production database may resolve the issue</w:t>
            </w:r>
          </w:p>
        </w:tc>
      </w:tr>
    </w:tbl>
    <w:p w14:paraId="72FDD200"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0E6E4BB4"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385AFC0D"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 xml:space="preserve">Exceptions are of 2 </w:t>
      </w:r>
      <w:proofErr w:type="gramStart"/>
      <w:r w:rsidR="00881F98" w:rsidRPr="00881F98">
        <w:rPr>
          <w:rFonts w:eastAsia="Arial Unicode MS"/>
        </w:rPr>
        <w:t>types</w:t>
      </w:r>
      <w:proofErr w:type="gramEnd"/>
      <w:r w:rsidR="00881F98" w:rsidRPr="00881F98">
        <w:rPr>
          <w:rFonts w:eastAsia="Arial Unicode MS"/>
        </w:rPr>
        <w:t xml:space="preserve"> and both need to be addressed:</w:t>
      </w:r>
    </w:p>
    <w:p w14:paraId="15845964"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1165FC91" w14:textId="5526A895"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1096F2BD" w14:textId="77777777" w:rsidR="00881F98" w:rsidRPr="00881F98" w:rsidRDefault="00881F98" w:rsidP="009C4969">
      <w:pPr>
        <w:rPr>
          <w:rFonts w:eastAsia="Arial Unicode MS"/>
        </w:rPr>
      </w:pPr>
    </w:p>
    <w:p w14:paraId="09EAE8A6" w14:textId="77777777" w:rsidR="00935DA0" w:rsidRDefault="00935DA0" w:rsidP="00D92785">
      <w:pPr>
        <w:pStyle w:val="Heading3"/>
        <w:numPr>
          <w:ilvl w:val="2"/>
          <w:numId w:val="7"/>
        </w:numPr>
        <w:ind w:left="993" w:hanging="993"/>
      </w:pPr>
      <w:bookmarkStart w:id="68" w:name="_Toc97211791"/>
      <w:r>
        <w:lastRenderedPageBreak/>
        <w:t>Known Business Exceptions</w:t>
      </w:r>
      <w:bookmarkEnd w:id="68"/>
    </w:p>
    <w:p w14:paraId="13EBCD53"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04B120F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5830924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5A68F001"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06CC4F6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670DD6C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8F4DC3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ED903D6"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1A4A8EA8" w14:textId="3D4F8DED"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1B1DFE">
              <w:rPr>
                <w:rFonts w:asciiTheme="majorHAnsi" w:eastAsia="Arial Unicode MS" w:hAnsiTheme="majorHAnsi" w:cstheme="majorHAnsi"/>
                <w:b w:val="0"/>
                <w:i/>
                <w:color w:val="0085CA" w:themeColor="accent2"/>
                <w:sz w:val="18"/>
              </w:rPr>
              <w:t>The Course fees for some Institute-course combination appears to be 0.</w:t>
            </w:r>
          </w:p>
        </w:tc>
        <w:tc>
          <w:tcPr>
            <w:tcW w:w="2022" w:type="dxa"/>
          </w:tcPr>
          <w:p w14:paraId="394F7E3A" w14:textId="3F52BA5F"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1B1DFE">
              <w:rPr>
                <w:rFonts w:asciiTheme="majorHAnsi" w:eastAsia="Arial Unicode MS" w:hAnsiTheme="majorHAnsi" w:cstheme="majorHAnsi"/>
                <w:bCs/>
                <w:i/>
                <w:color w:val="0085CA" w:themeColor="accent2"/>
                <w:sz w:val="18"/>
              </w:rPr>
              <w:t>Manually A fee is added to that Text Field if the course fee is zero</w:t>
            </w:r>
          </w:p>
        </w:tc>
        <w:tc>
          <w:tcPr>
            <w:tcW w:w="2068" w:type="dxa"/>
          </w:tcPr>
          <w:p w14:paraId="39AA3D94" w14:textId="167ACFCA"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proofErr w:type="spellStart"/>
            <w:r w:rsidR="001B1DFE">
              <w:rPr>
                <w:rFonts w:asciiTheme="majorHAnsi" w:eastAsia="Arial Unicode MS" w:hAnsiTheme="majorHAnsi" w:cstheme="majorHAnsi"/>
                <w:bCs/>
                <w:i/>
                <w:color w:val="0085CA" w:themeColor="accent2"/>
                <w:sz w:val="18"/>
              </w:rPr>
              <w:t>str_coursefees</w:t>
            </w:r>
            <w:proofErr w:type="spellEnd"/>
          </w:p>
        </w:tc>
        <w:tc>
          <w:tcPr>
            <w:tcW w:w="2575" w:type="dxa"/>
          </w:tcPr>
          <w:p w14:paraId="53092DAE" w14:textId="170FF40A" w:rsidR="001B1DFE" w:rsidRPr="006926A1" w:rsidRDefault="00881F98" w:rsidP="001B1DF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1B1DFE">
              <w:rPr>
                <w:rFonts w:asciiTheme="majorHAnsi" w:eastAsia="Arial Unicode MS" w:hAnsiTheme="majorHAnsi" w:cstheme="majorHAnsi"/>
                <w:bCs/>
                <w:i/>
                <w:color w:val="0085CA" w:themeColor="accent2"/>
                <w:sz w:val="18"/>
              </w:rPr>
              <w:t>check if the course fee is 0, If it is 0, then add the desired course fees.</w:t>
            </w:r>
          </w:p>
          <w:p w14:paraId="222A6107" w14:textId="00823095"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76750EB7" w14:textId="77777777" w:rsidR="00935DA0" w:rsidRPr="00935DA0" w:rsidRDefault="00935DA0" w:rsidP="009C4969">
      <w:pPr>
        <w:rPr>
          <w:rFonts w:eastAsia="Arial Unicode MS"/>
        </w:rPr>
      </w:pPr>
    </w:p>
    <w:p w14:paraId="03C28ADB"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59559726"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4394715C" w14:textId="1207E66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001B1DFE">
        <w:rPr>
          <w:rFonts w:eastAsia="Arial Unicode MS"/>
          <w:i/>
          <w:color w:val="0085CA" w:themeColor="accent2"/>
        </w:rPr>
        <w:t xml:space="preserve">Uninformed website changes, </w:t>
      </w:r>
      <w:proofErr w:type="gramStart"/>
      <w:r w:rsidR="001B1DFE">
        <w:rPr>
          <w:rFonts w:eastAsia="Arial Unicode MS"/>
          <w:i/>
          <w:color w:val="0085CA" w:themeColor="accent2"/>
        </w:rPr>
        <w:t>New</w:t>
      </w:r>
      <w:proofErr w:type="gramEnd"/>
      <w:r w:rsidR="001B1DFE">
        <w:rPr>
          <w:rFonts w:eastAsia="Arial Unicode MS"/>
          <w:i/>
          <w:color w:val="0085CA" w:themeColor="accent2"/>
        </w:rPr>
        <w:t xml:space="preserve"> releases, Unexpected </w:t>
      </w:r>
      <w:r w:rsidR="00FD33AC">
        <w:rPr>
          <w:rFonts w:eastAsia="Arial Unicode MS"/>
          <w:i/>
          <w:color w:val="0085CA" w:themeColor="accent2"/>
        </w:rPr>
        <w:t>behavior</w:t>
      </w:r>
      <w:r w:rsidR="001B1DFE">
        <w:rPr>
          <w:rFonts w:eastAsia="Arial Unicode MS"/>
          <w:i/>
          <w:color w:val="0085CA" w:themeColor="accent2"/>
        </w:rPr>
        <w:t xml:space="preserve"> of the </w:t>
      </w:r>
      <w:r w:rsidR="00FD33AC">
        <w:rPr>
          <w:rFonts w:eastAsia="Arial Unicode MS"/>
          <w:i/>
          <w:color w:val="0085CA" w:themeColor="accent2"/>
        </w:rPr>
        <w:t>website, website server issues. Application Issues, Infrastructure issues</w:t>
      </w:r>
    </w:p>
    <w:p w14:paraId="30CDA71F"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5C911BCA"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45E3F1D1"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4C0CC2C"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03658762" w14:textId="77777777" w:rsidR="00935DA0" w:rsidRPr="00935DA0" w:rsidRDefault="00935DA0" w:rsidP="009C4969">
      <w:pPr>
        <w:rPr>
          <w:rFonts w:eastAsia="Arial Unicode MS"/>
        </w:rPr>
      </w:pPr>
    </w:p>
    <w:p w14:paraId="69077472" w14:textId="77777777" w:rsidR="00881F98" w:rsidRDefault="00881F98" w:rsidP="00D92785">
      <w:pPr>
        <w:pStyle w:val="Heading3"/>
        <w:numPr>
          <w:ilvl w:val="2"/>
          <w:numId w:val="7"/>
        </w:numPr>
      </w:pPr>
      <w:bookmarkStart w:id="71" w:name="_Toc97211794"/>
      <w:r>
        <w:t>Known Applications Errors and Exceptions</w:t>
      </w:r>
      <w:bookmarkEnd w:id="71"/>
    </w:p>
    <w:p w14:paraId="5E0B1BF1"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5E4B859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B3BE748"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7424A339"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3C96BB7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7DA2A48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638E1F1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7952CA57"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2515365" w14:textId="1E150C9B" w:rsidR="00881F98" w:rsidRPr="006926A1" w:rsidRDefault="00FD33AC"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Application Issues</w:t>
            </w:r>
          </w:p>
        </w:tc>
        <w:tc>
          <w:tcPr>
            <w:tcW w:w="2143" w:type="dxa"/>
          </w:tcPr>
          <w:p w14:paraId="54F8F320" w14:textId="3E79027D" w:rsidR="00881F98" w:rsidRPr="006926A1" w:rsidRDefault="00FD33A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BOT terminates after 3 retries.</w:t>
            </w:r>
          </w:p>
        </w:tc>
        <w:tc>
          <w:tcPr>
            <w:tcW w:w="2143" w:type="dxa"/>
          </w:tcPr>
          <w:p w14:paraId="6D93FD9F" w14:textId="55C8C9ED"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rror message</w:t>
            </w:r>
          </w:p>
        </w:tc>
        <w:tc>
          <w:tcPr>
            <w:tcW w:w="2144" w:type="dxa"/>
          </w:tcPr>
          <w:p w14:paraId="6175A549" w14:textId="196B9BE3"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recover and retry 3 times</w:t>
            </w:r>
          </w:p>
        </w:tc>
      </w:tr>
      <w:tr w:rsidR="006926A1" w:rsidRPr="006926A1" w14:paraId="29D648C3"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7829703A" w14:textId="49CEAE39" w:rsidR="006926A1" w:rsidRPr="005A1808" w:rsidRDefault="005A1808" w:rsidP="009C4969">
            <w:pPr>
              <w:rPr>
                <w:rFonts w:asciiTheme="majorHAnsi" w:eastAsia="Arial Unicode MS" w:hAnsiTheme="majorHAnsi" w:cstheme="majorHAnsi"/>
                <w:i/>
                <w:iCs/>
                <w:color w:val="0085CA" w:themeColor="accent2"/>
              </w:rPr>
            </w:pPr>
            <w:r>
              <w:rPr>
                <w:rFonts w:asciiTheme="majorHAnsi" w:eastAsia="Arial Unicode MS" w:hAnsiTheme="majorHAnsi" w:cstheme="majorHAnsi"/>
                <w:i/>
                <w:iCs/>
                <w:color w:val="0085CA" w:themeColor="accent2"/>
              </w:rPr>
              <w:t xml:space="preserve">Course fee for some Institute – </w:t>
            </w:r>
            <w:proofErr w:type="gramStart"/>
            <w:r>
              <w:rPr>
                <w:rFonts w:asciiTheme="majorHAnsi" w:eastAsia="Arial Unicode MS" w:hAnsiTheme="majorHAnsi" w:cstheme="majorHAnsi"/>
                <w:i/>
                <w:iCs/>
                <w:color w:val="0085CA" w:themeColor="accent2"/>
              </w:rPr>
              <w:t>course  combination</w:t>
            </w:r>
            <w:proofErr w:type="gramEnd"/>
            <w:r>
              <w:rPr>
                <w:rFonts w:asciiTheme="majorHAnsi" w:eastAsia="Arial Unicode MS" w:hAnsiTheme="majorHAnsi" w:cstheme="majorHAnsi"/>
                <w:i/>
                <w:iCs/>
                <w:color w:val="0085CA" w:themeColor="accent2"/>
              </w:rPr>
              <w:t xml:space="preserve"> is 0</w:t>
            </w:r>
          </w:p>
        </w:tc>
        <w:tc>
          <w:tcPr>
            <w:tcW w:w="2143" w:type="dxa"/>
          </w:tcPr>
          <w:p w14:paraId="68C34E63" w14:textId="46DA0E2A" w:rsidR="006926A1" w:rsidRPr="005A1808" w:rsidRDefault="005A180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iCs/>
                <w:color w:val="0085CA" w:themeColor="accent2"/>
              </w:rPr>
            </w:pPr>
            <w:r w:rsidRPr="005A1808">
              <w:rPr>
                <w:rFonts w:asciiTheme="majorHAnsi" w:eastAsia="Arial Unicode MS" w:hAnsiTheme="majorHAnsi" w:cstheme="majorHAnsi"/>
                <w:i/>
                <w:iCs/>
                <w:color w:val="0085CA" w:themeColor="accent2"/>
              </w:rPr>
              <w:t>BOT Inserts the value from the data set and replaces the course fee</w:t>
            </w:r>
          </w:p>
        </w:tc>
        <w:tc>
          <w:tcPr>
            <w:tcW w:w="2143" w:type="dxa"/>
          </w:tcPr>
          <w:p w14:paraId="27A32CC5" w14:textId="67C400C9" w:rsidR="006926A1" w:rsidRPr="005A1808" w:rsidRDefault="005A180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iCs/>
                <w:color w:val="0085CA" w:themeColor="accent2"/>
              </w:rPr>
            </w:pPr>
            <w:r w:rsidRPr="005A1808">
              <w:rPr>
                <w:rFonts w:asciiTheme="majorHAnsi" w:eastAsia="Arial Unicode MS" w:hAnsiTheme="majorHAnsi" w:cstheme="majorHAnsi"/>
                <w:i/>
                <w:iCs/>
                <w:color w:val="0085CA" w:themeColor="accent2"/>
              </w:rPr>
              <w:t xml:space="preserve">“The course fees </w:t>
            </w:r>
            <w:proofErr w:type="gramStart"/>
            <w:r w:rsidRPr="005A1808">
              <w:rPr>
                <w:rFonts w:asciiTheme="majorHAnsi" w:eastAsia="Arial Unicode MS" w:hAnsiTheme="majorHAnsi" w:cstheme="majorHAnsi"/>
                <w:i/>
                <w:iCs/>
                <w:color w:val="0085CA" w:themeColor="accent2"/>
              </w:rPr>
              <w:t>is</w:t>
            </w:r>
            <w:proofErr w:type="gramEnd"/>
            <w:r w:rsidRPr="005A1808">
              <w:rPr>
                <w:rFonts w:asciiTheme="majorHAnsi" w:eastAsia="Arial Unicode MS" w:hAnsiTheme="majorHAnsi" w:cstheme="majorHAnsi"/>
                <w:i/>
                <w:iCs/>
                <w:color w:val="0085CA" w:themeColor="accent2"/>
              </w:rPr>
              <w:t xml:space="preserve"> 0”</w:t>
            </w:r>
          </w:p>
        </w:tc>
        <w:tc>
          <w:tcPr>
            <w:tcW w:w="2144" w:type="dxa"/>
          </w:tcPr>
          <w:p w14:paraId="39F93E42" w14:textId="34F61021" w:rsidR="006926A1" w:rsidRPr="005A1808" w:rsidRDefault="005A1808"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iCs/>
                <w:color w:val="0085CA" w:themeColor="accent2"/>
              </w:rPr>
            </w:pPr>
            <w:r w:rsidRPr="005A1808">
              <w:rPr>
                <w:rFonts w:asciiTheme="majorHAnsi" w:eastAsia="Arial Unicode MS" w:hAnsiTheme="majorHAnsi" w:cstheme="majorHAnsi"/>
                <w:i/>
                <w:iCs/>
                <w:color w:val="0085CA" w:themeColor="accent2"/>
              </w:rPr>
              <w:t>Add course fees</w:t>
            </w:r>
          </w:p>
        </w:tc>
      </w:tr>
    </w:tbl>
    <w:p w14:paraId="1CB23211" w14:textId="77777777" w:rsidR="00935DA0" w:rsidRPr="006926A1" w:rsidRDefault="00935DA0" w:rsidP="009C4969">
      <w:pPr>
        <w:rPr>
          <w:rFonts w:asciiTheme="majorHAnsi" w:eastAsia="Arial Unicode MS" w:hAnsiTheme="majorHAnsi" w:cstheme="majorHAnsi"/>
          <w:color w:val="7F7F7F" w:themeColor="text1" w:themeTint="80"/>
        </w:rPr>
      </w:pPr>
    </w:p>
    <w:p w14:paraId="7B3765C1" w14:textId="77777777" w:rsidR="00881F98" w:rsidRDefault="00881F98" w:rsidP="00D92785">
      <w:pPr>
        <w:pStyle w:val="Heading3"/>
        <w:numPr>
          <w:ilvl w:val="2"/>
          <w:numId w:val="7"/>
        </w:numPr>
      </w:pPr>
      <w:bookmarkStart w:id="72" w:name="_Toc97211795"/>
      <w:r>
        <w:lastRenderedPageBreak/>
        <w:t>Unknown Applications Errors and Exceptions</w:t>
      </w:r>
      <w:bookmarkEnd w:id="72"/>
    </w:p>
    <w:p w14:paraId="17478411"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DA249D5" w14:textId="1C0EB9D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w:t>
      </w:r>
      <w:r w:rsidR="00A11223">
        <w:rPr>
          <w:rFonts w:asciiTheme="majorHAnsi" w:eastAsia="Arial Unicode MS" w:hAnsiTheme="majorHAnsi" w:cstheme="majorHAnsi"/>
          <w:bCs/>
          <w:i/>
          <w:color w:val="0085CA" w:themeColor="accent2"/>
          <w:szCs w:val="26"/>
        </w:rPr>
        <w:t>BOT saves the Error message and exits the process.</w:t>
      </w:r>
    </w:p>
    <w:p w14:paraId="45F7390F"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854D5A2"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t>Reporting</w:t>
      </w:r>
      <w:bookmarkEnd w:id="73"/>
    </w:p>
    <w:p w14:paraId="299471E2"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4DD48BD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EE1B043"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7333C6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2462F14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02CEE46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561DBC7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5DBD232"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6E05505B"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5CE89510" w14:textId="0EC0EF2F"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FD33AC">
              <w:rPr>
                <w:rFonts w:asciiTheme="majorHAnsi" w:eastAsia="Arial Unicode MS" w:hAnsiTheme="majorHAnsi" w:cstheme="majorHAnsi"/>
                <w:bCs/>
                <w:i/>
                <w:color w:val="0085CA" w:themeColor="accent2"/>
                <w:sz w:val="18"/>
              </w:rPr>
              <w:t xml:space="preserve"> As per Execution cycles</w:t>
            </w:r>
          </w:p>
        </w:tc>
        <w:tc>
          <w:tcPr>
            <w:tcW w:w="2143" w:type="dxa"/>
          </w:tcPr>
          <w:p w14:paraId="61AB7721"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0A06118C" w14:textId="541F3D62"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r w:rsidR="00C01DD6" w:rsidRPr="00881F98" w14:paraId="36F7B2ED"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7D1B93B0"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25FDCABD" w14:textId="344ACE0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FD33AC">
              <w:rPr>
                <w:rFonts w:asciiTheme="majorHAnsi" w:eastAsia="Arial Unicode MS" w:hAnsiTheme="majorHAnsi" w:cstheme="majorHAnsi"/>
                <w:bCs/>
                <w:i/>
                <w:color w:val="0085CA" w:themeColor="accent2"/>
                <w:sz w:val="18"/>
              </w:rPr>
              <w:t>As per Execution cycles</w:t>
            </w:r>
          </w:p>
        </w:tc>
        <w:tc>
          <w:tcPr>
            <w:tcW w:w="2143" w:type="dxa"/>
          </w:tcPr>
          <w:p w14:paraId="14577B9F"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7B2E36C2" w14:textId="665048CB"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6D4DDC85"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57981114"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7FD40414" w14:textId="79BEF18A"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FD33AC">
              <w:rPr>
                <w:rFonts w:asciiTheme="majorHAnsi" w:eastAsia="Arial Unicode MS" w:hAnsiTheme="majorHAnsi" w:cstheme="majorHAnsi"/>
                <w:bCs/>
                <w:i/>
                <w:color w:val="0085CA" w:themeColor="accent2"/>
                <w:sz w:val="18"/>
              </w:rPr>
              <w:t>As per Execution cycles</w:t>
            </w:r>
          </w:p>
        </w:tc>
        <w:tc>
          <w:tcPr>
            <w:tcW w:w="2143" w:type="dxa"/>
          </w:tcPr>
          <w:p w14:paraId="03AD6EFA"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2F871C1A" w14:textId="310574DB"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C01DD6" w:rsidRPr="00881F98" w14:paraId="08813739"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5F11DAAB"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AFEB1CE" w14:textId="515322D2"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FD33AC">
              <w:rPr>
                <w:rFonts w:asciiTheme="majorHAnsi" w:eastAsia="Arial Unicode MS" w:hAnsiTheme="majorHAnsi" w:cstheme="majorHAnsi"/>
                <w:bCs/>
                <w:i/>
                <w:color w:val="0085CA" w:themeColor="accent2"/>
                <w:sz w:val="18"/>
              </w:rPr>
              <w:t>As per Execution cycles</w:t>
            </w:r>
          </w:p>
        </w:tc>
        <w:tc>
          <w:tcPr>
            <w:tcW w:w="2143" w:type="dxa"/>
          </w:tcPr>
          <w:p w14:paraId="27F803F4"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0BC727E" w14:textId="3960B89F"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05622D1C"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0304B77"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37CBF231" w14:textId="2A85B3D2"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FD33AC">
              <w:rPr>
                <w:rFonts w:asciiTheme="majorHAnsi" w:eastAsia="Arial Unicode MS" w:hAnsiTheme="majorHAnsi" w:cstheme="majorHAnsi"/>
                <w:bCs/>
                <w:i/>
                <w:color w:val="0085CA" w:themeColor="accent2"/>
                <w:sz w:val="18"/>
              </w:rPr>
              <w:t>As per Execution cycles</w:t>
            </w:r>
          </w:p>
        </w:tc>
        <w:tc>
          <w:tcPr>
            <w:tcW w:w="2143" w:type="dxa"/>
          </w:tcPr>
          <w:p w14:paraId="2617131A"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E4482FE" w14:textId="4E97750B" w:rsidR="00C01DD6" w:rsidRPr="00BD7B82"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bl>
    <w:p w14:paraId="22692EB1"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3830F386" w14:textId="77777777" w:rsidR="00E75BBC" w:rsidRPr="006C1600" w:rsidRDefault="00E75BBC" w:rsidP="006C1600">
      <w:pPr>
        <w:rPr>
          <w:rStyle w:val="SubtleEmphasis"/>
          <w:color w:val="B9B9B3" w:themeColor="background2" w:themeShade="BF"/>
          <w:sz w:val="14"/>
          <w:szCs w:val="18"/>
        </w:rPr>
      </w:pPr>
    </w:p>
    <w:p w14:paraId="48FB3080"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lastRenderedPageBreak/>
        <w:t>Other</w:t>
      </w:r>
      <w:bookmarkEnd w:id="74"/>
      <w:r w:rsidRPr="00BD7B82">
        <w:rPr>
          <w:rFonts w:eastAsia="Arial Unicode MS"/>
          <w:color w:val="0085CA" w:themeColor="accent2"/>
        </w:rPr>
        <w:tab/>
      </w:r>
      <w:r w:rsidRPr="00BD7B82">
        <w:rPr>
          <w:rFonts w:eastAsia="Arial Unicode MS"/>
          <w:color w:val="0085CA" w:themeColor="accent2"/>
        </w:rPr>
        <w:tab/>
      </w:r>
    </w:p>
    <w:p w14:paraId="678069A7"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44620CA0"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008B319E"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1BDCAA68"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6FB258E"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22B37A32"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B82137F"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832E66C"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63BE9DAA" w14:textId="624C864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p>
        </w:tc>
      </w:tr>
      <w:tr w:rsidR="00E75BBC" w14:paraId="10D0C55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A63982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39D198D1"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38E052AF" w14:textId="727A878A"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p>
        </w:tc>
      </w:tr>
      <w:tr w:rsidR="00E75BBC" w14:paraId="6680AAC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43046B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B14E03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2AE9CD96" w14:textId="6E36633D"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p>
        </w:tc>
      </w:tr>
      <w:tr w:rsidR="00E75BBC" w14:paraId="7F954EFB"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124E32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F2BD60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3FBE38C9" w14:textId="5F9096BC"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p>
        </w:tc>
      </w:tr>
      <w:tr w:rsidR="00E75BBC" w14:paraId="4ED537F9"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E03FCD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A071E6B" w14:textId="7E2C278D" w:rsidR="00E75BBC" w:rsidRPr="005775EB" w:rsidRDefault="00A11223"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iCs/>
                <w:color w:val="002855" w:themeColor="accent1"/>
                <w:sz w:val="18"/>
                <w:szCs w:val="18"/>
              </w:rPr>
              <w:t>Zip files are added along with this documentation</w:t>
            </w:r>
          </w:p>
        </w:tc>
        <w:tc>
          <w:tcPr>
            <w:tcW w:w="3420" w:type="dxa"/>
          </w:tcPr>
          <w:p w14:paraId="1E26BAB3" w14:textId="65A10EBF"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01AA8DF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4D1283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4700C13D" w14:textId="49EDEA4C" w:rsidR="00E75BBC" w:rsidRPr="005775EB" w:rsidRDefault="00A11223"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roofErr w:type="spellStart"/>
            <w:r>
              <w:rPr>
                <w:rFonts w:asciiTheme="majorHAnsi" w:eastAsia="Arial Unicode MS" w:hAnsiTheme="majorHAnsi" w:cstheme="majorHAnsi"/>
                <w:iCs/>
                <w:color w:val="002855" w:themeColor="accent1"/>
                <w:sz w:val="18"/>
                <w:szCs w:val="18"/>
              </w:rPr>
              <w:t>Github</w:t>
            </w:r>
            <w:proofErr w:type="spellEnd"/>
            <w:r>
              <w:rPr>
                <w:rFonts w:asciiTheme="majorHAnsi" w:eastAsia="Arial Unicode MS" w:hAnsiTheme="majorHAnsi" w:cstheme="majorHAnsi"/>
                <w:iCs/>
                <w:color w:val="002855" w:themeColor="accent1"/>
                <w:sz w:val="18"/>
                <w:szCs w:val="18"/>
              </w:rPr>
              <w:t xml:space="preserve"> links have been attached</w:t>
            </w:r>
          </w:p>
        </w:tc>
        <w:tc>
          <w:tcPr>
            <w:tcW w:w="3420" w:type="dxa"/>
          </w:tcPr>
          <w:p w14:paraId="03021349" w14:textId="35049158"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228ACC9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716252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779B94B6" w14:textId="2941DE8D" w:rsidR="00E75BBC" w:rsidRPr="005775EB" w:rsidRDefault="00A11223"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iCs/>
                <w:color w:val="002855" w:themeColor="accent1"/>
                <w:sz w:val="18"/>
                <w:szCs w:val="18"/>
              </w:rPr>
              <w:t>Make sure the customer login has been done on the automation Integrated browser before starting the performer</w:t>
            </w:r>
          </w:p>
        </w:tc>
        <w:tc>
          <w:tcPr>
            <w:tcW w:w="3420" w:type="dxa"/>
          </w:tcPr>
          <w:p w14:paraId="26A4FD01" w14:textId="230CC119" w:rsidR="00E75BBC" w:rsidRPr="005775EB" w:rsidRDefault="00A11223"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Pr>
                <w:rFonts w:asciiTheme="majorHAnsi" w:eastAsia="Arial Unicode MS" w:hAnsiTheme="majorHAnsi" w:cstheme="majorHAnsi"/>
                <w:bCs/>
                <w:iCs/>
                <w:color w:val="002855" w:themeColor="accent1"/>
                <w:sz w:val="18"/>
                <w:szCs w:val="18"/>
              </w:rPr>
              <w:t>Login using Customer’s registered Mobile Number and OTP</w:t>
            </w:r>
          </w:p>
        </w:tc>
      </w:tr>
      <w:tr w:rsidR="00E75BBC" w14:paraId="740F3F5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1D732F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77CB0877" w14:textId="5079BD84" w:rsidR="00E75BBC" w:rsidRPr="005775EB" w:rsidRDefault="00A11223"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iCs/>
                <w:color w:val="002855" w:themeColor="accent1"/>
                <w:sz w:val="18"/>
                <w:szCs w:val="18"/>
              </w:rPr>
              <w:t>Csv file with the Input Data set</w:t>
            </w:r>
          </w:p>
        </w:tc>
        <w:tc>
          <w:tcPr>
            <w:tcW w:w="3420" w:type="dxa"/>
          </w:tcPr>
          <w:p w14:paraId="4310BC29" w14:textId="127B311F" w:rsidR="00E75BBC" w:rsidRPr="005775EB" w:rsidRDefault="00A11223"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Pr>
                <w:rFonts w:asciiTheme="majorHAnsi" w:eastAsia="Arial Unicode MS" w:hAnsiTheme="majorHAnsi" w:cstheme="majorHAnsi"/>
                <w:bCs/>
                <w:iCs/>
                <w:color w:val="002855" w:themeColor="accent1"/>
                <w:sz w:val="18"/>
                <w:szCs w:val="18"/>
              </w:rPr>
              <w:t xml:space="preserve">Csv file is used only by the Dispatcher </w:t>
            </w:r>
          </w:p>
        </w:tc>
      </w:tr>
      <w:tr w:rsidR="00E75BBC" w14:paraId="4A6EE9E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7FDF3A1"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34782741" w14:textId="5BB19623" w:rsidR="00E75BBC" w:rsidRPr="005775EB" w:rsidRDefault="00A11223"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iCs/>
                <w:color w:val="002855" w:themeColor="accent1"/>
                <w:sz w:val="18"/>
                <w:szCs w:val="18"/>
              </w:rPr>
              <w:t xml:space="preserve">An output csv </w:t>
            </w:r>
            <w:proofErr w:type="spellStart"/>
            <w:r>
              <w:rPr>
                <w:rFonts w:asciiTheme="majorHAnsi" w:eastAsia="Arial Unicode MS" w:hAnsiTheme="majorHAnsi" w:cstheme="majorHAnsi"/>
                <w:iCs/>
                <w:color w:val="002855" w:themeColor="accent1"/>
                <w:sz w:val="18"/>
                <w:szCs w:val="18"/>
              </w:rPr>
              <w:t>fle</w:t>
            </w:r>
            <w:proofErr w:type="spellEnd"/>
            <w:r>
              <w:rPr>
                <w:rFonts w:asciiTheme="majorHAnsi" w:eastAsia="Arial Unicode MS" w:hAnsiTheme="majorHAnsi" w:cstheme="majorHAnsi"/>
                <w:iCs/>
                <w:color w:val="002855" w:themeColor="accent1"/>
                <w:sz w:val="18"/>
                <w:szCs w:val="18"/>
              </w:rPr>
              <w:t xml:space="preserve"> will be generated with all the data</w:t>
            </w:r>
          </w:p>
        </w:tc>
        <w:tc>
          <w:tcPr>
            <w:tcW w:w="3420" w:type="dxa"/>
          </w:tcPr>
          <w:p w14:paraId="0086B232" w14:textId="385E1CD0" w:rsidR="00E75BBC" w:rsidRPr="005775EB" w:rsidRDefault="00A11223"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Pr>
                <w:rFonts w:asciiTheme="majorHAnsi" w:eastAsia="Arial Unicode MS" w:hAnsiTheme="majorHAnsi" w:cstheme="majorHAnsi"/>
                <w:bCs/>
                <w:iCs/>
                <w:color w:val="002855" w:themeColor="accent1"/>
                <w:sz w:val="18"/>
                <w:szCs w:val="18"/>
              </w:rPr>
              <w:t xml:space="preserve">This file will be generated after the execution of the </w:t>
            </w:r>
            <w:r w:rsidR="00F11BC3">
              <w:rPr>
                <w:rFonts w:asciiTheme="majorHAnsi" w:eastAsia="Arial Unicode MS" w:hAnsiTheme="majorHAnsi" w:cstheme="majorHAnsi"/>
                <w:bCs/>
                <w:iCs/>
                <w:color w:val="002855" w:themeColor="accent1"/>
                <w:sz w:val="18"/>
                <w:szCs w:val="18"/>
              </w:rPr>
              <w:t>performer is complete</w:t>
            </w:r>
          </w:p>
        </w:tc>
      </w:tr>
    </w:tbl>
    <w:p w14:paraId="1C0F1BAF"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0AA5B755" w14:textId="15DB62A5"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00842B3" wp14:editId="77F39C26">
            <wp:simplePos x="0" y="0"/>
            <wp:positionH relativeFrom="column">
              <wp:posOffset>1775460</wp:posOffset>
            </wp:positionH>
            <wp:positionV relativeFrom="paragraph">
              <wp:posOffset>8206105</wp:posOffset>
            </wp:positionV>
            <wp:extent cx="1684020" cy="619941"/>
            <wp:effectExtent l="0" t="0" r="0" b="8890"/>
            <wp:wrapNone/>
            <wp:docPr id="33"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64"/>
      <w:footerReference w:type="default" r:id="rId6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2A7C1" w14:textId="77777777" w:rsidR="00D94749" w:rsidRDefault="00D94749">
      <w:r>
        <w:separator/>
      </w:r>
    </w:p>
  </w:endnote>
  <w:endnote w:type="continuationSeparator" w:id="0">
    <w:p w14:paraId="44051980" w14:textId="77777777" w:rsidR="00D94749" w:rsidRDefault="00D94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A2B9D"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5A082A0F"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AB5F7" w14:textId="77777777" w:rsidR="00D94749" w:rsidRDefault="00D94749">
      <w:r>
        <w:separator/>
      </w:r>
    </w:p>
  </w:footnote>
  <w:footnote w:type="continuationSeparator" w:id="0">
    <w:p w14:paraId="684E57FD" w14:textId="77777777" w:rsidR="00D94749" w:rsidRDefault="00D94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1403"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5B3D70EA" wp14:editId="5F2199B9">
              <wp:simplePos x="0" y="0"/>
              <wp:positionH relativeFrom="column">
                <wp:posOffset>-1158240</wp:posOffset>
              </wp:positionH>
              <wp:positionV relativeFrom="paragraph">
                <wp:posOffset>-373380</wp:posOffset>
              </wp:positionV>
              <wp:extent cx="7680960" cy="792480"/>
              <wp:effectExtent l="0" t="0" r="0" b="7620"/>
              <wp:wrapNone/>
              <wp:docPr id="34"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27132A72" wp14:editId="255021E5">
          <wp:extent cx="647700" cy="238755"/>
          <wp:effectExtent l="0" t="0" r="0" b="9525"/>
          <wp:docPr id="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74DA1"/>
    <w:multiLevelType w:val="hybridMultilevel"/>
    <w:tmpl w:val="D08C3EC4"/>
    <w:lvl w:ilvl="0" w:tplc="E1BC9AC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EB7C13"/>
    <w:multiLevelType w:val="hybridMultilevel"/>
    <w:tmpl w:val="5442F628"/>
    <w:lvl w:ilvl="0" w:tplc="B886A5E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0B367F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627349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626153"/>
    <w:multiLevelType w:val="hybridMultilevel"/>
    <w:tmpl w:val="E7820D58"/>
    <w:lvl w:ilvl="0" w:tplc="8294C7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966E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168445763">
    <w:abstractNumId w:val="4"/>
  </w:num>
  <w:num w:numId="2" w16cid:durableId="1941598855">
    <w:abstractNumId w:val="13"/>
  </w:num>
  <w:num w:numId="3" w16cid:durableId="1957176934">
    <w:abstractNumId w:val="10"/>
  </w:num>
  <w:num w:numId="4" w16cid:durableId="1426267386">
    <w:abstractNumId w:val="0"/>
  </w:num>
  <w:num w:numId="5" w16cid:durableId="1413965319">
    <w:abstractNumId w:val="4"/>
  </w:num>
  <w:num w:numId="6" w16cid:durableId="1715155286">
    <w:abstractNumId w:val="11"/>
  </w:num>
  <w:num w:numId="7" w16cid:durableId="1765881795">
    <w:abstractNumId w:val="7"/>
  </w:num>
  <w:num w:numId="8" w16cid:durableId="534193644">
    <w:abstractNumId w:val="6"/>
  </w:num>
  <w:num w:numId="9" w16cid:durableId="1300113264">
    <w:abstractNumId w:val="14"/>
  </w:num>
  <w:num w:numId="10" w16cid:durableId="192958661">
    <w:abstractNumId w:val="17"/>
  </w:num>
  <w:num w:numId="11" w16cid:durableId="465850992">
    <w:abstractNumId w:val="15"/>
  </w:num>
  <w:num w:numId="12" w16cid:durableId="1599942358">
    <w:abstractNumId w:val="5"/>
  </w:num>
  <w:num w:numId="13" w16cid:durableId="524827822">
    <w:abstractNumId w:val="8"/>
  </w:num>
  <w:num w:numId="14" w16cid:durableId="1437947932">
    <w:abstractNumId w:val="1"/>
  </w:num>
  <w:num w:numId="15" w16cid:durableId="686568236">
    <w:abstractNumId w:val="2"/>
  </w:num>
  <w:num w:numId="16" w16cid:durableId="1538617569">
    <w:abstractNumId w:val="12"/>
  </w:num>
  <w:num w:numId="17" w16cid:durableId="449008198">
    <w:abstractNumId w:val="9"/>
  </w:num>
  <w:num w:numId="18" w16cid:durableId="1091198671">
    <w:abstractNumId w:val="3"/>
  </w:num>
  <w:num w:numId="19" w16cid:durableId="1101606224">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3198"/>
    <w:rsid w:val="000051EA"/>
    <w:rsid w:val="00047EDA"/>
    <w:rsid w:val="00054073"/>
    <w:rsid w:val="000542A4"/>
    <w:rsid w:val="00065597"/>
    <w:rsid w:val="00066B54"/>
    <w:rsid w:val="0007025A"/>
    <w:rsid w:val="00080816"/>
    <w:rsid w:val="000833E6"/>
    <w:rsid w:val="00085C06"/>
    <w:rsid w:val="00086062"/>
    <w:rsid w:val="000873AD"/>
    <w:rsid w:val="00097C7F"/>
    <w:rsid w:val="000A20DF"/>
    <w:rsid w:val="000C4FA5"/>
    <w:rsid w:val="000E161A"/>
    <w:rsid w:val="00125397"/>
    <w:rsid w:val="001668E7"/>
    <w:rsid w:val="00191AFD"/>
    <w:rsid w:val="001B1DFE"/>
    <w:rsid w:val="001C2A51"/>
    <w:rsid w:val="001F7450"/>
    <w:rsid w:val="00201EA3"/>
    <w:rsid w:val="00206330"/>
    <w:rsid w:val="00233FBA"/>
    <w:rsid w:val="00246D67"/>
    <w:rsid w:val="00251611"/>
    <w:rsid w:val="002535CA"/>
    <w:rsid w:val="00270BD9"/>
    <w:rsid w:val="0027481F"/>
    <w:rsid w:val="00294A37"/>
    <w:rsid w:val="002D0B3B"/>
    <w:rsid w:val="002E0740"/>
    <w:rsid w:val="002F447C"/>
    <w:rsid w:val="002F675E"/>
    <w:rsid w:val="00314042"/>
    <w:rsid w:val="00385059"/>
    <w:rsid w:val="003A34BD"/>
    <w:rsid w:val="003B3FB0"/>
    <w:rsid w:val="003C0731"/>
    <w:rsid w:val="003D4A5D"/>
    <w:rsid w:val="003E47AF"/>
    <w:rsid w:val="00414E4F"/>
    <w:rsid w:val="004536EC"/>
    <w:rsid w:val="00463F18"/>
    <w:rsid w:val="004647A0"/>
    <w:rsid w:val="004837CD"/>
    <w:rsid w:val="004853BA"/>
    <w:rsid w:val="00492A4C"/>
    <w:rsid w:val="004A5C81"/>
    <w:rsid w:val="004B5874"/>
    <w:rsid w:val="004D0E94"/>
    <w:rsid w:val="004E0D79"/>
    <w:rsid w:val="004E1B36"/>
    <w:rsid w:val="004F191F"/>
    <w:rsid w:val="004F50A3"/>
    <w:rsid w:val="004F7F70"/>
    <w:rsid w:val="005076DB"/>
    <w:rsid w:val="00507CA8"/>
    <w:rsid w:val="00527A9D"/>
    <w:rsid w:val="00561977"/>
    <w:rsid w:val="005775EB"/>
    <w:rsid w:val="005A1808"/>
    <w:rsid w:val="005A3143"/>
    <w:rsid w:val="005B1620"/>
    <w:rsid w:val="005C4EBE"/>
    <w:rsid w:val="005F6C1A"/>
    <w:rsid w:val="006019D9"/>
    <w:rsid w:val="00603C7C"/>
    <w:rsid w:val="006147A9"/>
    <w:rsid w:val="00636F45"/>
    <w:rsid w:val="00660098"/>
    <w:rsid w:val="00660977"/>
    <w:rsid w:val="0066149E"/>
    <w:rsid w:val="00674B7D"/>
    <w:rsid w:val="00682C03"/>
    <w:rsid w:val="00685720"/>
    <w:rsid w:val="00686B77"/>
    <w:rsid w:val="006926A1"/>
    <w:rsid w:val="00696070"/>
    <w:rsid w:val="006C1600"/>
    <w:rsid w:val="006C32F3"/>
    <w:rsid w:val="006D0829"/>
    <w:rsid w:val="006D1A33"/>
    <w:rsid w:val="006D1E58"/>
    <w:rsid w:val="006D2F73"/>
    <w:rsid w:val="006E2223"/>
    <w:rsid w:val="006E417E"/>
    <w:rsid w:val="006F2140"/>
    <w:rsid w:val="007013DD"/>
    <w:rsid w:val="00707DDC"/>
    <w:rsid w:val="0071582A"/>
    <w:rsid w:val="00744A6B"/>
    <w:rsid w:val="00750D02"/>
    <w:rsid w:val="00765C83"/>
    <w:rsid w:val="00783151"/>
    <w:rsid w:val="00783D60"/>
    <w:rsid w:val="00791D26"/>
    <w:rsid w:val="007953B2"/>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B32DE"/>
    <w:rsid w:val="008C3A13"/>
    <w:rsid w:val="008C5F2F"/>
    <w:rsid w:val="00906C7D"/>
    <w:rsid w:val="009077F4"/>
    <w:rsid w:val="0091489B"/>
    <w:rsid w:val="00920607"/>
    <w:rsid w:val="00921F74"/>
    <w:rsid w:val="00922C9A"/>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11223"/>
    <w:rsid w:val="00A23EE0"/>
    <w:rsid w:val="00A24367"/>
    <w:rsid w:val="00A24B35"/>
    <w:rsid w:val="00A360CD"/>
    <w:rsid w:val="00A448FB"/>
    <w:rsid w:val="00A55B87"/>
    <w:rsid w:val="00A7142C"/>
    <w:rsid w:val="00A727F6"/>
    <w:rsid w:val="00A93251"/>
    <w:rsid w:val="00AB0FB8"/>
    <w:rsid w:val="00AE393E"/>
    <w:rsid w:val="00AE4CC6"/>
    <w:rsid w:val="00AF291E"/>
    <w:rsid w:val="00B01209"/>
    <w:rsid w:val="00B119D1"/>
    <w:rsid w:val="00B12329"/>
    <w:rsid w:val="00B14464"/>
    <w:rsid w:val="00B231D1"/>
    <w:rsid w:val="00B2779F"/>
    <w:rsid w:val="00B35DAB"/>
    <w:rsid w:val="00B370D4"/>
    <w:rsid w:val="00B51979"/>
    <w:rsid w:val="00B6461B"/>
    <w:rsid w:val="00B715FA"/>
    <w:rsid w:val="00BA221F"/>
    <w:rsid w:val="00BC0CEC"/>
    <w:rsid w:val="00BD7B82"/>
    <w:rsid w:val="00BE1414"/>
    <w:rsid w:val="00BF087D"/>
    <w:rsid w:val="00C01DD6"/>
    <w:rsid w:val="00C115AB"/>
    <w:rsid w:val="00C158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E0BF7"/>
    <w:rsid w:val="00CF01B8"/>
    <w:rsid w:val="00CF40E7"/>
    <w:rsid w:val="00D02427"/>
    <w:rsid w:val="00D159D0"/>
    <w:rsid w:val="00D204B3"/>
    <w:rsid w:val="00D21902"/>
    <w:rsid w:val="00D86A24"/>
    <w:rsid w:val="00D92785"/>
    <w:rsid w:val="00D94749"/>
    <w:rsid w:val="00DA3B59"/>
    <w:rsid w:val="00DB12F4"/>
    <w:rsid w:val="00DC2AF3"/>
    <w:rsid w:val="00DC77B1"/>
    <w:rsid w:val="00DE1CCA"/>
    <w:rsid w:val="00DE54E9"/>
    <w:rsid w:val="00DF54B0"/>
    <w:rsid w:val="00DF7204"/>
    <w:rsid w:val="00E16237"/>
    <w:rsid w:val="00E308C2"/>
    <w:rsid w:val="00E42A61"/>
    <w:rsid w:val="00E75BBC"/>
    <w:rsid w:val="00E819A7"/>
    <w:rsid w:val="00E93C25"/>
    <w:rsid w:val="00EC6118"/>
    <w:rsid w:val="00ED6E96"/>
    <w:rsid w:val="00EE4E89"/>
    <w:rsid w:val="00EE7AED"/>
    <w:rsid w:val="00EF5BAB"/>
    <w:rsid w:val="00F11BC3"/>
    <w:rsid w:val="00F177BF"/>
    <w:rsid w:val="00F17B68"/>
    <w:rsid w:val="00F20E4A"/>
    <w:rsid w:val="00F22DF1"/>
    <w:rsid w:val="00F26F97"/>
    <w:rsid w:val="00F3135B"/>
    <w:rsid w:val="00F35C2B"/>
    <w:rsid w:val="00F3670A"/>
    <w:rsid w:val="00F73870"/>
    <w:rsid w:val="00F771D1"/>
    <w:rsid w:val="00F936D4"/>
    <w:rsid w:val="00FB497B"/>
    <w:rsid w:val="00FC0DF7"/>
    <w:rsid w:val="00FD33AC"/>
    <w:rsid w:val="00FE05CB"/>
    <w:rsid w:val="00FE4566"/>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D6595A"/>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DC7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8950125">
      <w:bodyDiv w:val="1"/>
      <w:marLeft w:val="0"/>
      <w:marRight w:val="0"/>
      <w:marTop w:val="0"/>
      <w:marBottom w:val="0"/>
      <w:divBdr>
        <w:top w:val="none" w:sz="0" w:space="0" w:color="auto"/>
        <w:left w:val="none" w:sz="0" w:space="0" w:color="auto"/>
        <w:bottom w:val="none" w:sz="0" w:space="0" w:color="auto"/>
        <w:right w:val="none" w:sz="0" w:space="0" w:color="auto"/>
      </w:divBdr>
      <w:divsChild>
        <w:div w:id="117065357">
          <w:marLeft w:val="0"/>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14528325">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01142236">
      <w:bodyDiv w:val="1"/>
      <w:marLeft w:val="0"/>
      <w:marRight w:val="0"/>
      <w:marTop w:val="0"/>
      <w:marBottom w:val="0"/>
      <w:divBdr>
        <w:top w:val="none" w:sz="0" w:space="0" w:color="auto"/>
        <w:left w:val="none" w:sz="0" w:space="0" w:color="auto"/>
        <w:bottom w:val="none" w:sz="0" w:space="0" w:color="auto"/>
        <w:right w:val="none" w:sz="0" w:space="0" w:color="auto"/>
      </w:divBdr>
      <w:divsChild>
        <w:div w:id="1717192891">
          <w:marLeft w:val="0"/>
          <w:marRight w:val="0"/>
          <w:marTop w:val="0"/>
          <w:marBottom w:val="0"/>
          <w:divBdr>
            <w:top w:val="none" w:sz="0" w:space="0" w:color="auto"/>
            <w:left w:val="none" w:sz="0" w:space="0" w:color="auto"/>
            <w:bottom w:val="none" w:sz="0" w:space="0" w:color="auto"/>
            <w:right w:val="none" w:sz="0" w:space="0" w:color="auto"/>
          </w:divBdr>
          <w:divsChild>
            <w:div w:id="15843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51649739">
      <w:bodyDiv w:val="1"/>
      <w:marLeft w:val="0"/>
      <w:marRight w:val="0"/>
      <w:marTop w:val="0"/>
      <w:marBottom w:val="0"/>
      <w:divBdr>
        <w:top w:val="none" w:sz="0" w:space="0" w:color="auto"/>
        <w:left w:val="none" w:sz="0" w:space="0" w:color="auto"/>
        <w:bottom w:val="none" w:sz="0" w:space="0" w:color="auto"/>
        <w:right w:val="none" w:sz="0" w:space="0" w:color="auto"/>
      </w:divBdr>
      <w:divsChild>
        <w:div w:id="308942321">
          <w:marLeft w:val="0"/>
          <w:marRight w:val="0"/>
          <w:marTop w:val="0"/>
          <w:marBottom w:val="0"/>
          <w:divBdr>
            <w:top w:val="none" w:sz="0" w:space="0" w:color="auto"/>
            <w:left w:val="none" w:sz="0" w:space="0" w:color="auto"/>
            <w:bottom w:val="none" w:sz="0" w:space="0" w:color="auto"/>
            <w:right w:val="none" w:sz="0" w:space="0" w:color="auto"/>
          </w:divBdr>
        </w:div>
      </w:divsChild>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8.png"/><Relationship Id="rId11" Type="http://schemas.openxmlformats.org/officeDocument/2006/relationships/hyperlink" Target="https://citrixready.citrix.com/uipath/uipath-studio.html"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svg"/><Relationship Id="rId19" Type="http://schemas.openxmlformats.org/officeDocument/2006/relationships/image" Target="media/image8.png"/><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docs.uipath.com/installation-and-upgrade/docs/studio-extension-for-edge" TargetMode="External"/><Relationship Id="rId17" Type="http://schemas.openxmlformats.org/officeDocument/2006/relationships/hyperlink" Target="https://github.com/JISHNUNDZ/Financepeer-Automation-Documentation/blob/93d60c7291cf432342e4ea7ce0b7068ec7f44d36/Financepeer-Process-Diagrams/financepeer_process_diagram_2.jp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uipath.com/installation-and-upgrade/docs/studio-extension-for-edge" TargetMode="External"/><Relationship Id="rId18" Type="http://schemas.openxmlformats.org/officeDocument/2006/relationships/image" Target="media/image7.png"/><Relationship Id="rId39"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1</Pages>
  <Words>5479</Words>
  <Characters>3123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ISHNU MADHU</cp:lastModifiedBy>
  <cp:revision>84</cp:revision>
  <cp:lastPrinted>2022-08-04T09:38:00Z</cp:lastPrinted>
  <dcterms:created xsi:type="dcterms:W3CDTF">2020-03-23T12:35:00Z</dcterms:created>
  <dcterms:modified xsi:type="dcterms:W3CDTF">2022-08-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